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3F02E" w14:textId="77777777" w:rsidR="000D373E" w:rsidRDefault="000D373E" w:rsidP="000D373E">
      <w:pPr>
        <w:spacing w:after="0"/>
        <w:ind w:left="0" w:firstLine="0"/>
        <w:rPr>
          <w:b/>
          <w:sz w:val="66"/>
          <w:szCs w:val="66"/>
        </w:rPr>
      </w:pPr>
    </w:p>
    <w:p w14:paraId="12A1FCF0" w14:textId="77777777" w:rsidR="000D373E" w:rsidRDefault="000D373E" w:rsidP="000D373E">
      <w:pPr>
        <w:spacing w:after="0"/>
        <w:ind w:left="131" w:firstLine="130"/>
        <w:rPr>
          <w:b/>
          <w:sz w:val="66"/>
          <w:szCs w:val="66"/>
        </w:rPr>
      </w:pPr>
    </w:p>
    <w:p w14:paraId="6B715010" w14:textId="77777777" w:rsidR="000D373E" w:rsidRDefault="000D373E" w:rsidP="000D373E">
      <w:pPr>
        <w:spacing w:after="0"/>
        <w:ind w:left="131" w:firstLine="130"/>
        <w:rPr>
          <w:b/>
          <w:sz w:val="66"/>
          <w:szCs w:val="66"/>
        </w:rPr>
      </w:pPr>
    </w:p>
    <w:p w14:paraId="75195D96" w14:textId="77777777" w:rsidR="000D373E" w:rsidRDefault="000D373E" w:rsidP="000D373E">
      <w:pPr>
        <w:spacing w:after="0"/>
        <w:ind w:left="131" w:firstLine="130"/>
        <w:rPr>
          <w:b/>
          <w:sz w:val="66"/>
          <w:szCs w:val="66"/>
        </w:rPr>
      </w:pPr>
    </w:p>
    <w:p w14:paraId="6928335C" w14:textId="77777777" w:rsidR="000D373E" w:rsidRPr="000D373E" w:rsidRDefault="000D373E" w:rsidP="000D373E">
      <w:pPr>
        <w:spacing w:after="0"/>
        <w:ind w:left="0" w:firstLine="130"/>
        <w:rPr>
          <w:b/>
          <w:sz w:val="72"/>
          <w:szCs w:val="72"/>
        </w:rPr>
      </w:pPr>
    </w:p>
    <w:p w14:paraId="4647319B" w14:textId="77777777" w:rsidR="000D373E" w:rsidRPr="000D373E" w:rsidRDefault="000D373E" w:rsidP="000D373E">
      <w:pPr>
        <w:spacing w:after="0"/>
        <w:ind w:left="131" w:firstLine="130"/>
        <w:rPr>
          <w:b/>
          <w:sz w:val="28"/>
          <w:szCs w:val="28"/>
        </w:rPr>
      </w:pPr>
    </w:p>
    <w:p w14:paraId="3446D157" w14:textId="77777777" w:rsidR="000D373E" w:rsidRDefault="000D373E" w:rsidP="000D373E">
      <w:pPr>
        <w:spacing w:after="0"/>
      </w:pPr>
      <w:r>
        <w:rPr>
          <w:b/>
          <w:sz w:val="66"/>
          <w:szCs w:val="66"/>
        </w:rPr>
        <w:t xml:space="preserve">Pearson </w:t>
      </w:r>
    </w:p>
    <w:p w14:paraId="1BD9BBC4" w14:textId="77777777" w:rsidR="000D373E" w:rsidRDefault="000D373E" w:rsidP="000D373E">
      <w:pPr>
        <w:spacing w:after="47"/>
      </w:pPr>
      <w:r>
        <w:rPr>
          <w:b/>
          <w:sz w:val="66"/>
          <w:szCs w:val="66"/>
        </w:rPr>
        <w:t xml:space="preserve">Higher Nationals in  </w:t>
      </w:r>
    </w:p>
    <w:p w14:paraId="0B051AC9" w14:textId="77777777" w:rsidR="000D373E" w:rsidRDefault="000D373E" w:rsidP="000D373E">
      <w:pPr>
        <w:spacing w:after="0"/>
      </w:pPr>
      <w:r>
        <w:rPr>
          <w:b/>
          <w:sz w:val="86"/>
          <w:szCs w:val="86"/>
        </w:rPr>
        <w:t>Computing</w:t>
      </w:r>
    </w:p>
    <w:p w14:paraId="5DE1368F" w14:textId="77777777" w:rsidR="000D373E" w:rsidRDefault="000D373E" w:rsidP="000D373E">
      <w:pPr>
        <w:spacing w:after="155"/>
        <w:ind w:left="131" w:firstLine="130"/>
      </w:pPr>
    </w:p>
    <w:p w14:paraId="23F6E5DD" w14:textId="77777777" w:rsidR="000D373E" w:rsidRDefault="000D373E" w:rsidP="000D373E">
      <w:pPr>
        <w:spacing w:after="0"/>
        <w:ind w:left="131"/>
      </w:pPr>
      <w:r>
        <w:rPr>
          <w:sz w:val="48"/>
          <w:szCs w:val="48"/>
        </w:rPr>
        <w:t>Unit 5: Security</w:t>
      </w:r>
    </w:p>
    <w:p w14:paraId="51DD27ED" w14:textId="77777777" w:rsidR="000D373E" w:rsidRDefault="000D373E" w:rsidP="000D373E"/>
    <w:p w14:paraId="2C51845E" w14:textId="77777777" w:rsidR="000D373E" w:rsidRDefault="000D373E" w:rsidP="000D373E"/>
    <w:p w14:paraId="4E4FD8BF" w14:textId="77777777" w:rsidR="000D373E" w:rsidRDefault="000D373E" w:rsidP="000D373E"/>
    <w:p w14:paraId="683B05FB" w14:textId="77777777" w:rsidR="000D373E" w:rsidRDefault="000D373E" w:rsidP="000D373E"/>
    <w:p w14:paraId="3B614BEB" w14:textId="77777777" w:rsidR="000D373E" w:rsidRDefault="000D373E" w:rsidP="000D373E"/>
    <w:p w14:paraId="1EAA5921" w14:textId="77777777" w:rsidR="000D373E" w:rsidRDefault="000D373E" w:rsidP="000D373E"/>
    <w:p w14:paraId="082A09E7" w14:textId="77777777" w:rsidR="000D373E" w:rsidRDefault="000D373E" w:rsidP="000D373E"/>
    <w:p w14:paraId="4FCA9E43" w14:textId="77777777" w:rsidR="000D373E" w:rsidRDefault="000D373E" w:rsidP="000D373E"/>
    <w:p w14:paraId="2B2644C9" w14:textId="77777777" w:rsidR="000D373E" w:rsidRPr="00500EB9" w:rsidRDefault="000D373E" w:rsidP="000D373E"/>
    <w:p w14:paraId="7629A1B1" w14:textId="77777777" w:rsidR="000D373E" w:rsidRPr="00344BDE" w:rsidRDefault="000D373E" w:rsidP="000D373E">
      <w:pPr>
        <w:rPr>
          <w:color w:val="1F3864" w:themeColor="accent5" w:themeShade="80"/>
          <w:sz w:val="32"/>
          <w:szCs w:val="32"/>
        </w:rPr>
      </w:pPr>
      <w:r>
        <w:rPr>
          <w:color w:val="1F3864" w:themeColor="accent5" w:themeShade="80"/>
          <w:sz w:val="32"/>
          <w:szCs w:val="32"/>
        </w:rPr>
        <w:br w:type="page"/>
      </w:r>
      <w:r w:rsidRPr="00344BDE">
        <w:rPr>
          <w:color w:val="1F3864" w:themeColor="accent5" w:themeShade="80"/>
          <w:sz w:val="32"/>
          <w:szCs w:val="32"/>
        </w:rPr>
        <w:lastRenderedPageBreak/>
        <w:t>Higher Nationals</w:t>
      </w:r>
    </w:p>
    <w:p w14:paraId="362CF8DD" w14:textId="77777777" w:rsidR="000D373E" w:rsidRDefault="000D373E" w:rsidP="000D373E">
      <w:pPr>
        <w:spacing w:before="16"/>
        <w:rPr>
          <w:sz w:val="32"/>
          <w:szCs w:val="32"/>
        </w:rPr>
      </w:pPr>
      <w:r>
        <w:rPr>
          <w:color w:val="002756"/>
          <w:sz w:val="32"/>
          <w:szCs w:val="32"/>
        </w:rPr>
        <w:t>Internal verification of assessment decisions – BTEC (RQF)</w:t>
      </w:r>
    </w:p>
    <w:tbl>
      <w:tblPr>
        <w:tblpPr w:leftFromText="180" w:rightFromText="180" w:vertAnchor="text" w:horzAnchor="margin" w:tblpXSpec="center" w:tblpY="68"/>
        <w:tblW w:w="9854" w:type="dxa"/>
        <w:tblLayout w:type="fixed"/>
        <w:tblLook w:val="0000" w:firstRow="0" w:lastRow="0" w:firstColumn="0" w:lastColumn="0" w:noHBand="0" w:noVBand="0"/>
      </w:tblPr>
      <w:tblGrid>
        <w:gridCol w:w="2515"/>
        <w:gridCol w:w="1319"/>
        <w:gridCol w:w="1487"/>
        <w:gridCol w:w="259"/>
        <w:gridCol w:w="1458"/>
        <w:gridCol w:w="532"/>
        <w:gridCol w:w="93"/>
        <w:gridCol w:w="712"/>
        <w:gridCol w:w="1479"/>
      </w:tblGrid>
      <w:tr w:rsidR="000D373E" w14:paraId="11F5AD8F" w14:textId="77777777" w:rsidTr="007E569D">
        <w:trPr>
          <w:trHeight w:val="401"/>
        </w:trPr>
        <w:tc>
          <w:tcPr>
            <w:tcW w:w="9854" w:type="dxa"/>
            <w:gridSpan w:val="9"/>
            <w:tcBorders>
              <w:top w:val="single" w:sz="8" w:space="0" w:color="002756"/>
              <w:left w:val="single" w:sz="8" w:space="0" w:color="002756"/>
              <w:bottom w:val="single" w:sz="8" w:space="0" w:color="002756"/>
              <w:right w:val="single" w:sz="8" w:space="0" w:color="002756"/>
            </w:tcBorders>
            <w:shd w:val="clear" w:color="auto" w:fill="AEE2FA"/>
          </w:tcPr>
          <w:p w14:paraId="76540FF9" w14:textId="77777777" w:rsidR="000D373E" w:rsidRDefault="000D373E" w:rsidP="007E569D">
            <w:pPr>
              <w:widowControl w:val="0"/>
              <w:spacing w:before="64" w:after="0" w:line="240" w:lineRule="auto"/>
              <w:ind w:left="103"/>
            </w:pPr>
            <w:r>
              <w:rPr>
                <w:b/>
                <w:color w:val="231F20"/>
                <w:sz w:val="21"/>
                <w:szCs w:val="21"/>
              </w:rPr>
              <w:t>INTERNAL VERIFICATION – ASSESSMENT DECISIONS</w:t>
            </w:r>
          </w:p>
        </w:tc>
      </w:tr>
      <w:tr w:rsidR="000D373E" w14:paraId="1430AA16" w14:textId="77777777" w:rsidTr="007E569D">
        <w:trPr>
          <w:trHeight w:val="401"/>
        </w:trPr>
        <w:tc>
          <w:tcPr>
            <w:tcW w:w="2515" w:type="dxa"/>
            <w:tcBorders>
              <w:top w:val="single" w:sz="8" w:space="0" w:color="002756"/>
              <w:left w:val="single" w:sz="8" w:space="0" w:color="002756"/>
              <w:bottom w:val="single" w:sz="8" w:space="0" w:color="002756"/>
              <w:right w:val="single" w:sz="8" w:space="0" w:color="002756"/>
            </w:tcBorders>
            <w:shd w:val="clear" w:color="auto" w:fill="BEE7FB"/>
          </w:tcPr>
          <w:p w14:paraId="19100238" w14:textId="77777777" w:rsidR="000D373E" w:rsidRDefault="000D373E" w:rsidP="007E569D">
            <w:pPr>
              <w:widowControl w:val="0"/>
              <w:spacing w:before="77" w:after="0" w:line="240" w:lineRule="auto"/>
              <w:ind w:left="103"/>
              <w:rPr>
                <w:sz w:val="20"/>
                <w:szCs w:val="20"/>
              </w:rPr>
            </w:pPr>
            <w:r>
              <w:rPr>
                <w:b/>
                <w:color w:val="231F20"/>
                <w:sz w:val="20"/>
                <w:szCs w:val="20"/>
              </w:rPr>
              <w:t>Programme title</w:t>
            </w:r>
          </w:p>
        </w:tc>
        <w:tc>
          <w:tcPr>
            <w:tcW w:w="7339" w:type="dxa"/>
            <w:gridSpan w:val="8"/>
            <w:tcBorders>
              <w:top w:val="single" w:sz="8" w:space="0" w:color="002756"/>
              <w:left w:val="single" w:sz="8" w:space="0" w:color="002756"/>
              <w:bottom w:val="single" w:sz="8" w:space="0" w:color="002756"/>
              <w:right w:val="single" w:sz="8" w:space="0" w:color="002756"/>
            </w:tcBorders>
          </w:tcPr>
          <w:p w14:paraId="1631EBD3" w14:textId="77777777" w:rsidR="000D373E" w:rsidRDefault="000D373E" w:rsidP="007E569D">
            <w:pPr>
              <w:rPr>
                <w:sz w:val="20"/>
                <w:szCs w:val="20"/>
              </w:rPr>
            </w:pPr>
            <w:r>
              <w:rPr>
                <w:sz w:val="20"/>
                <w:szCs w:val="20"/>
              </w:rPr>
              <w:t>BTEC Higher National Diploma in Computing</w:t>
            </w:r>
          </w:p>
        </w:tc>
      </w:tr>
      <w:tr w:rsidR="000D373E" w14:paraId="58EF05BF" w14:textId="77777777" w:rsidTr="007E569D">
        <w:trPr>
          <w:trHeight w:val="401"/>
        </w:trPr>
        <w:tc>
          <w:tcPr>
            <w:tcW w:w="2515" w:type="dxa"/>
            <w:tcBorders>
              <w:top w:val="single" w:sz="8" w:space="0" w:color="002756"/>
              <w:left w:val="single" w:sz="8" w:space="0" w:color="002756"/>
              <w:bottom w:val="single" w:sz="8" w:space="0" w:color="002756"/>
              <w:right w:val="single" w:sz="8" w:space="0" w:color="002756"/>
            </w:tcBorders>
            <w:shd w:val="clear" w:color="auto" w:fill="BEE7FB"/>
          </w:tcPr>
          <w:p w14:paraId="29F9DCD2" w14:textId="77777777" w:rsidR="000D373E" w:rsidRDefault="000D373E" w:rsidP="007E569D">
            <w:pPr>
              <w:widowControl w:val="0"/>
              <w:spacing w:before="5" w:after="0" w:line="100" w:lineRule="auto"/>
              <w:rPr>
                <w:sz w:val="20"/>
                <w:szCs w:val="20"/>
              </w:rPr>
            </w:pPr>
          </w:p>
          <w:p w14:paraId="71991B0F" w14:textId="77777777" w:rsidR="000D373E" w:rsidRDefault="000D373E" w:rsidP="007E569D">
            <w:pPr>
              <w:widowControl w:val="0"/>
              <w:spacing w:after="0" w:line="240" w:lineRule="auto"/>
              <w:ind w:left="103"/>
              <w:rPr>
                <w:sz w:val="20"/>
                <w:szCs w:val="20"/>
              </w:rPr>
            </w:pPr>
            <w:r>
              <w:rPr>
                <w:b/>
                <w:color w:val="231F20"/>
                <w:sz w:val="20"/>
                <w:szCs w:val="20"/>
              </w:rPr>
              <w:t>Assessor</w:t>
            </w:r>
          </w:p>
        </w:tc>
        <w:tc>
          <w:tcPr>
            <w:tcW w:w="2806" w:type="dxa"/>
            <w:gridSpan w:val="2"/>
            <w:tcBorders>
              <w:top w:val="single" w:sz="8" w:space="0" w:color="002756"/>
              <w:left w:val="single" w:sz="8" w:space="0" w:color="002756"/>
              <w:bottom w:val="single" w:sz="8" w:space="0" w:color="002756"/>
              <w:right w:val="single" w:sz="8" w:space="0" w:color="002756"/>
            </w:tcBorders>
          </w:tcPr>
          <w:p w14:paraId="19B00630" w14:textId="77777777" w:rsidR="000D373E" w:rsidRDefault="000D373E" w:rsidP="00315732">
            <w:pPr>
              <w:pStyle w:val="Paragrhaphs"/>
              <w:rPr>
                <w:sz w:val="20"/>
                <w:szCs w:val="20"/>
              </w:rPr>
            </w:pPr>
            <w:r w:rsidRPr="00360E2F">
              <w:rPr>
                <w:lang w:val="en-GB"/>
              </w:rPr>
              <w:t>Mr. Is</w:t>
            </w:r>
            <w:r>
              <w:rPr>
                <w:lang w:val="en-GB"/>
              </w:rPr>
              <w:t>ura Kulathilake</w:t>
            </w:r>
          </w:p>
        </w:tc>
        <w:tc>
          <w:tcPr>
            <w:tcW w:w="1717" w:type="dxa"/>
            <w:gridSpan w:val="2"/>
            <w:tcBorders>
              <w:top w:val="single" w:sz="8" w:space="0" w:color="002756"/>
              <w:left w:val="single" w:sz="8" w:space="0" w:color="002756"/>
              <w:bottom w:val="single" w:sz="8" w:space="0" w:color="002756"/>
              <w:right w:val="single" w:sz="8" w:space="0" w:color="002756"/>
            </w:tcBorders>
            <w:shd w:val="clear" w:color="auto" w:fill="AEE2FA"/>
          </w:tcPr>
          <w:p w14:paraId="10EA1D1B" w14:textId="77777777" w:rsidR="000D373E" w:rsidRDefault="000D373E" w:rsidP="007E569D">
            <w:pPr>
              <w:widowControl w:val="0"/>
              <w:spacing w:before="5" w:after="0" w:line="100" w:lineRule="auto"/>
              <w:rPr>
                <w:sz w:val="20"/>
                <w:szCs w:val="20"/>
              </w:rPr>
            </w:pPr>
          </w:p>
          <w:p w14:paraId="006B5B18" w14:textId="77777777" w:rsidR="000D373E" w:rsidRDefault="000D373E" w:rsidP="007E569D">
            <w:pPr>
              <w:widowControl w:val="0"/>
              <w:spacing w:after="0" w:line="240" w:lineRule="auto"/>
              <w:ind w:left="103"/>
              <w:rPr>
                <w:sz w:val="20"/>
                <w:szCs w:val="20"/>
              </w:rPr>
            </w:pPr>
            <w:r>
              <w:rPr>
                <w:b/>
                <w:color w:val="231F20"/>
                <w:sz w:val="20"/>
                <w:szCs w:val="20"/>
              </w:rPr>
              <w:t>Internal Verifier</w:t>
            </w:r>
          </w:p>
        </w:tc>
        <w:tc>
          <w:tcPr>
            <w:tcW w:w="2816" w:type="dxa"/>
            <w:gridSpan w:val="4"/>
            <w:tcBorders>
              <w:top w:val="single" w:sz="8" w:space="0" w:color="002756"/>
              <w:left w:val="single" w:sz="8" w:space="0" w:color="002756"/>
              <w:bottom w:val="single" w:sz="8" w:space="0" w:color="002756"/>
              <w:right w:val="single" w:sz="8" w:space="0" w:color="002756"/>
            </w:tcBorders>
          </w:tcPr>
          <w:p w14:paraId="319269BB" w14:textId="77777777" w:rsidR="000D373E" w:rsidRDefault="000D373E" w:rsidP="00315732">
            <w:pPr>
              <w:pStyle w:val="Paragrhaphs"/>
              <w:rPr>
                <w:sz w:val="20"/>
                <w:szCs w:val="20"/>
              </w:rPr>
            </w:pPr>
            <w:r>
              <w:rPr>
                <w:lang w:val="en-GB"/>
              </w:rPr>
              <w:t>Mr. Lakindu Premachandra</w:t>
            </w:r>
          </w:p>
        </w:tc>
      </w:tr>
      <w:tr w:rsidR="000D373E" w14:paraId="39B31A37" w14:textId="77777777" w:rsidTr="007E569D">
        <w:trPr>
          <w:trHeight w:val="401"/>
        </w:trPr>
        <w:tc>
          <w:tcPr>
            <w:tcW w:w="2515" w:type="dxa"/>
            <w:tcBorders>
              <w:top w:val="single" w:sz="8" w:space="0" w:color="002756"/>
              <w:left w:val="single" w:sz="8" w:space="0" w:color="002756"/>
              <w:bottom w:val="single" w:sz="8" w:space="0" w:color="002756"/>
              <w:right w:val="single" w:sz="8" w:space="0" w:color="002756"/>
            </w:tcBorders>
            <w:shd w:val="clear" w:color="auto" w:fill="BEE7FB"/>
          </w:tcPr>
          <w:p w14:paraId="64BC5B6B" w14:textId="77777777" w:rsidR="000D373E" w:rsidRDefault="000D373E" w:rsidP="007E569D">
            <w:pPr>
              <w:widowControl w:val="0"/>
              <w:spacing w:before="5" w:after="0" w:line="100" w:lineRule="auto"/>
              <w:rPr>
                <w:sz w:val="20"/>
                <w:szCs w:val="20"/>
              </w:rPr>
            </w:pPr>
          </w:p>
          <w:p w14:paraId="290C171A" w14:textId="77777777" w:rsidR="000D373E" w:rsidRDefault="000D373E" w:rsidP="007E569D">
            <w:pPr>
              <w:widowControl w:val="0"/>
              <w:spacing w:after="0" w:line="240" w:lineRule="auto"/>
              <w:ind w:left="103"/>
              <w:rPr>
                <w:sz w:val="20"/>
                <w:szCs w:val="20"/>
              </w:rPr>
            </w:pPr>
            <w:r>
              <w:rPr>
                <w:b/>
                <w:color w:val="231F20"/>
                <w:sz w:val="20"/>
                <w:szCs w:val="20"/>
              </w:rPr>
              <w:t>Unit(s)</w:t>
            </w:r>
          </w:p>
        </w:tc>
        <w:tc>
          <w:tcPr>
            <w:tcW w:w="7339" w:type="dxa"/>
            <w:gridSpan w:val="8"/>
            <w:tcBorders>
              <w:top w:val="single" w:sz="8" w:space="0" w:color="002756"/>
              <w:left w:val="single" w:sz="8" w:space="0" w:color="002756"/>
              <w:bottom w:val="single" w:sz="8" w:space="0" w:color="002756"/>
              <w:right w:val="single" w:sz="8" w:space="0" w:color="002756"/>
            </w:tcBorders>
          </w:tcPr>
          <w:p w14:paraId="4FDF0441" w14:textId="77777777" w:rsidR="000D373E" w:rsidRDefault="000D373E" w:rsidP="00315732">
            <w:pPr>
              <w:pStyle w:val="Paragrhaphs"/>
            </w:pPr>
            <w:r>
              <w:rPr>
                <w:rFonts w:eastAsia="Consolas"/>
              </w:rPr>
              <w:t xml:space="preserve">Unit 05: </w:t>
            </w:r>
            <w:r>
              <w:t xml:space="preserve"> </w:t>
            </w:r>
            <w:r>
              <w:rPr>
                <w:rFonts w:eastAsia="Consolas"/>
              </w:rPr>
              <w:t>Security</w:t>
            </w:r>
          </w:p>
        </w:tc>
      </w:tr>
      <w:tr w:rsidR="000D373E" w14:paraId="6762102A" w14:textId="77777777" w:rsidTr="007E569D">
        <w:trPr>
          <w:trHeight w:val="401"/>
        </w:trPr>
        <w:tc>
          <w:tcPr>
            <w:tcW w:w="2515" w:type="dxa"/>
            <w:tcBorders>
              <w:top w:val="single" w:sz="8" w:space="0" w:color="002756"/>
              <w:left w:val="single" w:sz="8" w:space="0" w:color="002756"/>
              <w:bottom w:val="single" w:sz="8" w:space="0" w:color="002756"/>
              <w:right w:val="single" w:sz="8" w:space="0" w:color="002756"/>
            </w:tcBorders>
            <w:shd w:val="clear" w:color="auto" w:fill="BEE7FB"/>
          </w:tcPr>
          <w:p w14:paraId="27017956" w14:textId="77777777" w:rsidR="000D373E" w:rsidRDefault="000D373E" w:rsidP="007E569D">
            <w:pPr>
              <w:widowControl w:val="0"/>
              <w:spacing w:before="5" w:after="0" w:line="100" w:lineRule="auto"/>
              <w:rPr>
                <w:sz w:val="20"/>
                <w:szCs w:val="20"/>
              </w:rPr>
            </w:pPr>
          </w:p>
          <w:p w14:paraId="7E98AB69" w14:textId="77777777" w:rsidR="000D373E" w:rsidRDefault="000D373E" w:rsidP="007E569D">
            <w:pPr>
              <w:widowControl w:val="0"/>
              <w:spacing w:after="0" w:line="240" w:lineRule="auto"/>
              <w:ind w:left="103"/>
              <w:rPr>
                <w:sz w:val="20"/>
                <w:szCs w:val="20"/>
              </w:rPr>
            </w:pPr>
            <w:r>
              <w:rPr>
                <w:b/>
                <w:color w:val="231F20"/>
                <w:sz w:val="20"/>
                <w:szCs w:val="20"/>
              </w:rPr>
              <w:t>Assignment title</w:t>
            </w:r>
          </w:p>
        </w:tc>
        <w:tc>
          <w:tcPr>
            <w:tcW w:w="7339" w:type="dxa"/>
            <w:gridSpan w:val="8"/>
            <w:tcBorders>
              <w:top w:val="single" w:sz="8" w:space="0" w:color="002756"/>
              <w:left w:val="single" w:sz="8" w:space="0" w:color="002756"/>
              <w:bottom w:val="single" w:sz="8" w:space="0" w:color="002756"/>
              <w:right w:val="single" w:sz="8" w:space="0" w:color="002756"/>
            </w:tcBorders>
          </w:tcPr>
          <w:p w14:paraId="41F4CCD0" w14:textId="77777777" w:rsidR="000D373E" w:rsidRPr="00675219" w:rsidRDefault="000D373E" w:rsidP="00315732">
            <w:pPr>
              <w:pStyle w:val="Paragrhaphs"/>
            </w:pPr>
            <w:r w:rsidRPr="00675219">
              <w:t>EMC Cyber</w:t>
            </w:r>
          </w:p>
        </w:tc>
      </w:tr>
      <w:tr w:rsidR="000D373E" w14:paraId="16C085EC" w14:textId="77777777" w:rsidTr="007E569D">
        <w:trPr>
          <w:trHeight w:val="401"/>
        </w:trPr>
        <w:tc>
          <w:tcPr>
            <w:tcW w:w="2515" w:type="dxa"/>
            <w:tcBorders>
              <w:top w:val="single" w:sz="8" w:space="0" w:color="002756"/>
              <w:left w:val="single" w:sz="8" w:space="0" w:color="002756"/>
              <w:bottom w:val="single" w:sz="8" w:space="0" w:color="002756"/>
              <w:right w:val="single" w:sz="8" w:space="0" w:color="002756"/>
            </w:tcBorders>
            <w:shd w:val="clear" w:color="auto" w:fill="BEE7FB"/>
          </w:tcPr>
          <w:p w14:paraId="38131BD6" w14:textId="77777777" w:rsidR="000D373E" w:rsidRDefault="000D373E" w:rsidP="007E569D">
            <w:pPr>
              <w:widowControl w:val="0"/>
              <w:spacing w:before="5" w:after="0" w:line="100" w:lineRule="auto"/>
              <w:rPr>
                <w:sz w:val="20"/>
                <w:szCs w:val="20"/>
              </w:rPr>
            </w:pPr>
          </w:p>
          <w:p w14:paraId="501FAEE4" w14:textId="77777777" w:rsidR="000D373E" w:rsidRDefault="000D373E" w:rsidP="007E569D">
            <w:pPr>
              <w:widowControl w:val="0"/>
              <w:spacing w:after="0" w:line="240" w:lineRule="auto"/>
              <w:ind w:left="103"/>
              <w:rPr>
                <w:sz w:val="20"/>
                <w:szCs w:val="20"/>
              </w:rPr>
            </w:pPr>
            <w:r>
              <w:rPr>
                <w:b/>
                <w:color w:val="231F20"/>
                <w:sz w:val="20"/>
                <w:szCs w:val="20"/>
              </w:rPr>
              <w:t>Student’s name</w:t>
            </w:r>
          </w:p>
        </w:tc>
        <w:tc>
          <w:tcPr>
            <w:tcW w:w="7339" w:type="dxa"/>
            <w:gridSpan w:val="8"/>
            <w:tcBorders>
              <w:top w:val="single" w:sz="8" w:space="0" w:color="002756"/>
              <w:left w:val="single" w:sz="8" w:space="0" w:color="002756"/>
              <w:bottom w:val="single" w:sz="8" w:space="0" w:color="002756"/>
              <w:right w:val="single" w:sz="8" w:space="0" w:color="002756"/>
            </w:tcBorders>
          </w:tcPr>
          <w:p w14:paraId="6A854BF9" w14:textId="77777777" w:rsidR="000D373E" w:rsidRPr="00A1230B" w:rsidRDefault="000D373E" w:rsidP="00315732">
            <w:pPr>
              <w:pStyle w:val="Paragrhaphs"/>
            </w:pPr>
            <w:r w:rsidRPr="00A1230B">
              <w:t xml:space="preserve">Ranudi Gayathmie Kariyapperuma </w:t>
            </w:r>
          </w:p>
        </w:tc>
      </w:tr>
      <w:tr w:rsidR="000D373E" w14:paraId="0F578085" w14:textId="77777777" w:rsidTr="007E569D">
        <w:trPr>
          <w:trHeight w:val="401"/>
        </w:trPr>
        <w:tc>
          <w:tcPr>
            <w:tcW w:w="2515" w:type="dxa"/>
            <w:vMerge w:val="restart"/>
            <w:tcBorders>
              <w:top w:val="single" w:sz="8" w:space="0" w:color="002756"/>
              <w:left w:val="single" w:sz="8" w:space="0" w:color="002756"/>
              <w:bottom w:val="single" w:sz="8" w:space="0" w:color="002756"/>
              <w:right w:val="single" w:sz="8" w:space="0" w:color="002756"/>
            </w:tcBorders>
            <w:shd w:val="clear" w:color="auto" w:fill="BEE7FB"/>
          </w:tcPr>
          <w:p w14:paraId="72DE68E0" w14:textId="77777777" w:rsidR="000D373E" w:rsidRDefault="000D373E" w:rsidP="007E569D">
            <w:pPr>
              <w:widowControl w:val="0"/>
              <w:spacing w:before="64" w:after="0" w:line="250" w:lineRule="auto"/>
              <w:ind w:left="103" w:right="167"/>
              <w:rPr>
                <w:sz w:val="20"/>
                <w:szCs w:val="20"/>
              </w:rPr>
            </w:pPr>
            <w:r>
              <w:rPr>
                <w:b/>
                <w:color w:val="231F20"/>
                <w:sz w:val="20"/>
                <w:szCs w:val="20"/>
              </w:rPr>
              <w:t>List which assessment criteria the Assessor has awarded.</w:t>
            </w:r>
          </w:p>
        </w:tc>
        <w:tc>
          <w:tcPr>
            <w:tcW w:w="2806" w:type="dxa"/>
            <w:gridSpan w:val="2"/>
            <w:tcBorders>
              <w:top w:val="single" w:sz="8" w:space="0" w:color="002756"/>
              <w:left w:val="single" w:sz="8" w:space="0" w:color="002756"/>
              <w:bottom w:val="single" w:sz="8" w:space="0" w:color="002756"/>
              <w:right w:val="single" w:sz="8" w:space="0" w:color="002756"/>
            </w:tcBorders>
            <w:shd w:val="clear" w:color="auto" w:fill="CEEDFC"/>
          </w:tcPr>
          <w:p w14:paraId="596A57C7" w14:textId="77777777" w:rsidR="000D373E" w:rsidRDefault="000D373E" w:rsidP="007E569D">
            <w:pPr>
              <w:widowControl w:val="0"/>
              <w:spacing w:before="64" w:after="0" w:line="240" w:lineRule="auto"/>
              <w:jc w:val="center"/>
              <w:rPr>
                <w:sz w:val="20"/>
                <w:szCs w:val="20"/>
              </w:rPr>
            </w:pPr>
            <w:r>
              <w:rPr>
                <w:b/>
                <w:color w:val="231F20"/>
                <w:sz w:val="20"/>
                <w:szCs w:val="20"/>
              </w:rPr>
              <w:t>Pass</w:t>
            </w:r>
          </w:p>
        </w:tc>
        <w:tc>
          <w:tcPr>
            <w:tcW w:w="2342" w:type="dxa"/>
            <w:gridSpan w:val="4"/>
            <w:tcBorders>
              <w:top w:val="single" w:sz="8" w:space="0" w:color="002756"/>
              <w:left w:val="single" w:sz="8" w:space="0" w:color="002756"/>
              <w:bottom w:val="single" w:sz="8" w:space="0" w:color="002756"/>
              <w:right w:val="single" w:sz="8" w:space="0" w:color="002756"/>
            </w:tcBorders>
            <w:shd w:val="clear" w:color="auto" w:fill="CEEDFC"/>
          </w:tcPr>
          <w:p w14:paraId="5FB6579D" w14:textId="77777777" w:rsidR="000D373E" w:rsidRDefault="000D373E" w:rsidP="007E569D">
            <w:pPr>
              <w:widowControl w:val="0"/>
              <w:spacing w:before="64" w:after="0" w:line="240" w:lineRule="auto"/>
              <w:jc w:val="center"/>
              <w:rPr>
                <w:sz w:val="20"/>
                <w:szCs w:val="20"/>
              </w:rPr>
            </w:pPr>
            <w:r>
              <w:rPr>
                <w:b/>
                <w:color w:val="231F20"/>
                <w:sz w:val="20"/>
                <w:szCs w:val="20"/>
              </w:rPr>
              <w:t>Merit</w:t>
            </w:r>
          </w:p>
        </w:tc>
        <w:tc>
          <w:tcPr>
            <w:tcW w:w="2191" w:type="dxa"/>
            <w:gridSpan w:val="2"/>
            <w:tcBorders>
              <w:top w:val="single" w:sz="8" w:space="0" w:color="002756"/>
              <w:left w:val="single" w:sz="8" w:space="0" w:color="002756"/>
              <w:bottom w:val="single" w:sz="8" w:space="0" w:color="002756"/>
              <w:right w:val="single" w:sz="8" w:space="0" w:color="002756"/>
            </w:tcBorders>
            <w:shd w:val="clear" w:color="auto" w:fill="CEEDFC"/>
          </w:tcPr>
          <w:p w14:paraId="714C1892" w14:textId="77777777" w:rsidR="000D373E" w:rsidRDefault="000D373E" w:rsidP="007E569D">
            <w:pPr>
              <w:widowControl w:val="0"/>
              <w:spacing w:before="64" w:after="0" w:line="240" w:lineRule="auto"/>
              <w:ind w:left="752"/>
              <w:rPr>
                <w:sz w:val="20"/>
                <w:szCs w:val="20"/>
              </w:rPr>
            </w:pPr>
            <w:r>
              <w:rPr>
                <w:b/>
                <w:color w:val="231F20"/>
                <w:sz w:val="20"/>
                <w:szCs w:val="20"/>
              </w:rPr>
              <w:t>Distinction</w:t>
            </w:r>
          </w:p>
        </w:tc>
      </w:tr>
      <w:tr w:rsidR="000D373E" w14:paraId="7EF3D397" w14:textId="77777777" w:rsidTr="007E569D">
        <w:trPr>
          <w:trHeight w:val="401"/>
        </w:trPr>
        <w:tc>
          <w:tcPr>
            <w:tcW w:w="2515" w:type="dxa"/>
            <w:vMerge/>
            <w:tcBorders>
              <w:top w:val="single" w:sz="8" w:space="0" w:color="002756"/>
              <w:left w:val="single" w:sz="8" w:space="0" w:color="002756"/>
              <w:bottom w:val="single" w:sz="8" w:space="0" w:color="002756"/>
              <w:right w:val="single" w:sz="8" w:space="0" w:color="002756"/>
            </w:tcBorders>
            <w:shd w:val="clear" w:color="auto" w:fill="BEE7FB"/>
          </w:tcPr>
          <w:p w14:paraId="2AEA1BF3" w14:textId="77777777" w:rsidR="000D373E" w:rsidRDefault="000D373E" w:rsidP="007E569D">
            <w:pPr>
              <w:widowControl w:val="0"/>
              <w:spacing w:after="0" w:line="276" w:lineRule="auto"/>
              <w:rPr>
                <w:sz w:val="20"/>
                <w:szCs w:val="20"/>
              </w:rPr>
            </w:pPr>
          </w:p>
        </w:tc>
        <w:tc>
          <w:tcPr>
            <w:tcW w:w="2806" w:type="dxa"/>
            <w:gridSpan w:val="2"/>
            <w:tcBorders>
              <w:top w:val="single" w:sz="8" w:space="0" w:color="002756"/>
              <w:left w:val="single" w:sz="8" w:space="0" w:color="002756"/>
              <w:bottom w:val="single" w:sz="8" w:space="0" w:color="002756"/>
              <w:right w:val="single" w:sz="8" w:space="0" w:color="002756"/>
            </w:tcBorders>
          </w:tcPr>
          <w:p w14:paraId="723F0481" w14:textId="77777777" w:rsidR="000D373E" w:rsidRDefault="000D373E" w:rsidP="007E569D">
            <w:pPr>
              <w:rPr>
                <w:sz w:val="20"/>
                <w:szCs w:val="20"/>
              </w:rPr>
            </w:pPr>
          </w:p>
        </w:tc>
        <w:tc>
          <w:tcPr>
            <w:tcW w:w="2342" w:type="dxa"/>
            <w:gridSpan w:val="4"/>
            <w:tcBorders>
              <w:top w:val="single" w:sz="8" w:space="0" w:color="002756"/>
              <w:left w:val="single" w:sz="8" w:space="0" w:color="002756"/>
              <w:bottom w:val="single" w:sz="8" w:space="0" w:color="002756"/>
              <w:right w:val="single" w:sz="8" w:space="0" w:color="002756"/>
            </w:tcBorders>
          </w:tcPr>
          <w:p w14:paraId="769CB0C9" w14:textId="77777777" w:rsidR="000D373E" w:rsidRDefault="000D373E" w:rsidP="007E569D">
            <w:pPr>
              <w:rPr>
                <w:sz w:val="20"/>
                <w:szCs w:val="20"/>
              </w:rPr>
            </w:pPr>
          </w:p>
        </w:tc>
        <w:tc>
          <w:tcPr>
            <w:tcW w:w="2191" w:type="dxa"/>
            <w:gridSpan w:val="2"/>
            <w:tcBorders>
              <w:top w:val="single" w:sz="8" w:space="0" w:color="002756"/>
              <w:left w:val="single" w:sz="8" w:space="0" w:color="002756"/>
              <w:bottom w:val="single" w:sz="8" w:space="0" w:color="002756"/>
              <w:right w:val="single" w:sz="8" w:space="0" w:color="002756"/>
            </w:tcBorders>
          </w:tcPr>
          <w:p w14:paraId="74370CD2" w14:textId="77777777" w:rsidR="000D373E" w:rsidRDefault="000D373E" w:rsidP="007E569D">
            <w:pPr>
              <w:rPr>
                <w:sz w:val="20"/>
                <w:szCs w:val="20"/>
              </w:rPr>
            </w:pPr>
          </w:p>
        </w:tc>
      </w:tr>
      <w:tr w:rsidR="000D373E" w14:paraId="5BDF530F" w14:textId="77777777" w:rsidTr="007E569D">
        <w:trPr>
          <w:trHeight w:val="401"/>
        </w:trPr>
        <w:tc>
          <w:tcPr>
            <w:tcW w:w="9854" w:type="dxa"/>
            <w:gridSpan w:val="9"/>
            <w:tcBorders>
              <w:top w:val="single" w:sz="8" w:space="0" w:color="002756"/>
              <w:left w:val="single" w:sz="8" w:space="0" w:color="002756"/>
              <w:bottom w:val="single" w:sz="8" w:space="0" w:color="002756"/>
              <w:right w:val="single" w:sz="8" w:space="0" w:color="002756"/>
            </w:tcBorders>
            <w:shd w:val="clear" w:color="auto" w:fill="AEE2FA"/>
          </w:tcPr>
          <w:p w14:paraId="6B093912" w14:textId="77777777" w:rsidR="000D373E" w:rsidRDefault="000D373E" w:rsidP="007E569D">
            <w:pPr>
              <w:widowControl w:val="0"/>
              <w:spacing w:before="64" w:after="0" w:line="240" w:lineRule="auto"/>
              <w:ind w:left="103"/>
              <w:rPr>
                <w:sz w:val="20"/>
                <w:szCs w:val="20"/>
              </w:rPr>
            </w:pPr>
            <w:r>
              <w:rPr>
                <w:b/>
                <w:color w:val="231F20"/>
                <w:sz w:val="20"/>
                <w:szCs w:val="20"/>
              </w:rPr>
              <w:t>INTERNAL VERIFIER CHECKLIST</w:t>
            </w:r>
          </w:p>
        </w:tc>
      </w:tr>
      <w:tr w:rsidR="000D373E" w14:paraId="0CABA214" w14:textId="77777777" w:rsidTr="007E569D">
        <w:trPr>
          <w:trHeight w:val="1203"/>
        </w:trPr>
        <w:tc>
          <w:tcPr>
            <w:tcW w:w="3834" w:type="dxa"/>
            <w:gridSpan w:val="2"/>
            <w:tcBorders>
              <w:top w:val="single" w:sz="8" w:space="0" w:color="002756"/>
              <w:left w:val="single" w:sz="8" w:space="0" w:color="002756"/>
              <w:bottom w:val="single" w:sz="8" w:space="0" w:color="002756"/>
              <w:right w:val="single" w:sz="8" w:space="0" w:color="002756"/>
            </w:tcBorders>
            <w:shd w:val="clear" w:color="auto" w:fill="BEE7FB"/>
          </w:tcPr>
          <w:p w14:paraId="21825977" w14:textId="77777777" w:rsidR="000D373E" w:rsidRDefault="000D373E" w:rsidP="007E569D">
            <w:pPr>
              <w:widowControl w:val="0"/>
              <w:spacing w:before="64" w:after="0" w:line="250" w:lineRule="auto"/>
              <w:ind w:left="103" w:right="343"/>
              <w:rPr>
                <w:sz w:val="20"/>
                <w:szCs w:val="20"/>
              </w:rPr>
            </w:pPr>
            <w:r>
              <w:rPr>
                <w:b/>
                <w:color w:val="231F20"/>
                <w:sz w:val="20"/>
                <w:szCs w:val="20"/>
              </w:rPr>
              <w:t>Do the assessment criteria awarded match those shown in the assignment brief?</w:t>
            </w:r>
          </w:p>
        </w:tc>
        <w:tc>
          <w:tcPr>
            <w:tcW w:w="1746" w:type="dxa"/>
            <w:gridSpan w:val="2"/>
            <w:tcBorders>
              <w:top w:val="single" w:sz="8" w:space="0" w:color="002756"/>
              <w:left w:val="single" w:sz="8" w:space="0" w:color="002756"/>
              <w:bottom w:val="single" w:sz="8" w:space="0" w:color="002756"/>
              <w:right w:val="single" w:sz="8" w:space="0" w:color="002756"/>
            </w:tcBorders>
          </w:tcPr>
          <w:p w14:paraId="20AEFD1A" w14:textId="77777777" w:rsidR="000D373E" w:rsidRDefault="000D373E" w:rsidP="007E569D">
            <w:pPr>
              <w:widowControl w:val="0"/>
              <w:spacing w:after="0" w:line="110" w:lineRule="auto"/>
              <w:rPr>
                <w:sz w:val="20"/>
                <w:szCs w:val="20"/>
              </w:rPr>
            </w:pPr>
          </w:p>
          <w:p w14:paraId="7430A43C" w14:textId="77777777" w:rsidR="000D373E" w:rsidRDefault="000D373E" w:rsidP="007E569D">
            <w:pPr>
              <w:widowControl w:val="0"/>
              <w:spacing w:after="0" w:line="200" w:lineRule="auto"/>
              <w:rPr>
                <w:sz w:val="20"/>
                <w:szCs w:val="20"/>
              </w:rPr>
            </w:pPr>
          </w:p>
          <w:p w14:paraId="0919912E" w14:textId="77777777" w:rsidR="000D373E" w:rsidRDefault="000D373E" w:rsidP="007E569D">
            <w:pPr>
              <w:widowControl w:val="0"/>
              <w:spacing w:after="0" w:line="240" w:lineRule="auto"/>
              <w:ind w:left="504" w:right="504"/>
              <w:jc w:val="center"/>
              <w:rPr>
                <w:sz w:val="20"/>
                <w:szCs w:val="20"/>
              </w:rPr>
            </w:pPr>
            <w:r>
              <w:rPr>
                <w:color w:val="231F20"/>
                <w:sz w:val="20"/>
                <w:szCs w:val="20"/>
              </w:rPr>
              <w:t>Y/N</w:t>
            </w:r>
          </w:p>
        </w:tc>
        <w:tc>
          <w:tcPr>
            <w:tcW w:w="4274" w:type="dxa"/>
            <w:gridSpan w:val="5"/>
            <w:tcBorders>
              <w:top w:val="single" w:sz="8" w:space="0" w:color="002756"/>
              <w:left w:val="single" w:sz="8" w:space="0" w:color="002756"/>
              <w:bottom w:val="single" w:sz="8" w:space="0" w:color="002756"/>
              <w:right w:val="single" w:sz="8" w:space="0" w:color="002756"/>
            </w:tcBorders>
          </w:tcPr>
          <w:p w14:paraId="34E33D18" w14:textId="77777777" w:rsidR="000D373E" w:rsidRDefault="000D373E" w:rsidP="007E569D">
            <w:pPr>
              <w:rPr>
                <w:sz w:val="20"/>
                <w:szCs w:val="20"/>
              </w:rPr>
            </w:pPr>
          </w:p>
        </w:tc>
      </w:tr>
      <w:tr w:rsidR="000D373E" w14:paraId="7051B6A5" w14:textId="77777777" w:rsidTr="007E569D">
        <w:trPr>
          <w:trHeight w:val="401"/>
        </w:trPr>
        <w:tc>
          <w:tcPr>
            <w:tcW w:w="3834" w:type="dxa"/>
            <w:gridSpan w:val="2"/>
            <w:tcBorders>
              <w:top w:val="single" w:sz="8" w:space="0" w:color="002756"/>
              <w:left w:val="single" w:sz="8" w:space="0" w:color="002756"/>
              <w:bottom w:val="single" w:sz="8" w:space="0" w:color="002756"/>
              <w:right w:val="single" w:sz="8" w:space="0" w:color="002756"/>
            </w:tcBorders>
            <w:shd w:val="clear" w:color="auto" w:fill="BEE7FB"/>
          </w:tcPr>
          <w:p w14:paraId="2F75A35F" w14:textId="77777777" w:rsidR="000D373E" w:rsidRDefault="000D373E" w:rsidP="007E569D">
            <w:pPr>
              <w:widowControl w:val="0"/>
              <w:spacing w:before="64" w:after="0" w:line="250" w:lineRule="auto"/>
              <w:ind w:left="103" w:right="190"/>
              <w:rPr>
                <w:sz w:val="20"/>
                <w:szCs w:val="20"/>
              </w:rPr>
            </w:pPr>
            <w:r>
              <w:rPr>
                <w:b/>
                <w:color w:val="231F20"/>
                <w:sz w:val="20"/>
                <w:szCs w:val="20"/>
              </w:rPr>
              <w:t>Is the Pass/Merit/Distinction grade awarded justified by the assessor’s comments on the student work?</w:t>
            </w:r>
          </w:p>
        </w:tc>
        <w:tc>
          <w:tcPr>
            <w:tcW w:w="1746" w:type="dxa"/>
            <w:gridSpan w:val="2"/>
            <w:tcBorders>
              <w:top w:val="single" w:sz="8" w:space="0" w:color="002756"/>
              <w:left w:val="single" w:sz="8" w:space="0" w:color="002756"/>
              <w:bottom w:val="single" w:sz="8" w:space="0" w:color="002756"/>
              <w:right w:val="single" w:sz="8" w:space="0" w:color="002756"/>
            </w:tcBorders>
          </w:tcPr>
          <w:p w14:paraId="4F093FA3" w14:textId="77777777" w:rsidR="000D373E" w:rsidRDefault="000D373E" w:rsidP="007E569D">
            <w:pPr>
              <w:jc w:val="center"/>
              <w:rPr>
                <w:color w:val="231F20"/>
                <w:sz w:val="20"/>
                <w:szCs w:val="20"/>
              </w:rPr>
            </w:pPr>
          </w:p>
          <w:p w14:paraId="30DB3F09" w14:textId="77777777" w:rsidR="000D373E" w:rsidRDefault="000D373E" w:rsidP="007E569D">
            <w:pPr>
              <w:jc w:val="center"/>
              <w:rPr>
                <w:sz w:val="20"/>
                <w:szCs w:val="20"/>
              </w:rPr>
            </w:pPr>
            <w:r>
              <w:rPr>
                <w:color w:val="231F20"/>
                <w:sz w:val="20"/>
                <w:szCs w:val="20"/>
              </w:rPr>
              <w:t>Y/N</w:t>
            </w:r>
          </w:p>
        </w:tc>
        <w:tc>
          <w:tcPr>
            <w:tcW w:w="4274" w:type="dxa"/>
            <w:gridSpan w:val="5"/>
            <w:tcBorders>
              <w:top w:val="single" w:sz="8" w:space="0" w:color="002756"/>
              <w:left w:val="single" w:sz="8" w:space="0" w:color="002756"/>
              <w:bottom w:val="single" w:sz="8" w:space="0" w:color="002756"/>
              <w:right w:val="single" w:sz="8" w:space="0" w:color="002756"/>
            </w:tcBorders>
          </w:tcPr>
          <w:p w14:paraId="660E088B" w14:textId="77777777" w:rsidR="000D373E" w:rsidRDefault="000D373E" w:rsidP="007E569D">
            <w:pPr>
              <w:rPr>
                <w:sz w:val="20"/>
                <w:szCs w:val="20"/>
              </w:rPr>
            </w:pPr>
          </w:p>
          <w:p w14:paraId="436AB940" w14:textId="77777777" w:rsidR="000D373E" w:rsidRDefault="000D373E" w:rsidP="007E569D">
            <w:pPr>
              <w:rPr>
                <w:sz w:val="20"/>
                <w:szCs w:val="20"/>
              </w:rPr>
            </w:pPr>
          </w:p>
        </w:tc>
      </w:tr>
      <w:tr w:rsidR="000D373E" w14:paraId="0D21AED4" w14:textId="77777777" w:rsidTr="007E569D">
        <w:trPr>
          <w:trHeight w:val="401"/>
        </w:trPr>
        <w:tc>
          <w:tcPr>
            <w:tcW w:w="3834" w:type="dxa"/>
            <w:gridSpan w:val="2"/>
            <w:tcBorders>
              <w:top w:val="single" w:sz="8" w:space="0" w:color="002756"/>
              <w:left w:val="single" w:sz="8" w:space="0" w:color="002756"/>
              <w:bottom w:val="single" w:sz="8" w:space="0" w:color="002756"/>
              <w:right w:val="single" w:sz="8" w:space="0" w:color="002756"/>
            </w:tcBorders>
            <w:shd w:val="clear" w:color="auto" w:fill="BEE7FB"/>
          </w:tcPr>
          <w:p w14:paraId="09D8D573" w14:textId="77777777" w:rsidR="000D373E" w:rsidRDefault="000D373E" w:rsidP="007E569D">
            <w:pPr>
              <w:widowControl w:val="0"/>
              <w:spacing w:before="64" w:after="0" w:line="250" w:lineRule="auto"/>
              <w:ind w:left="103" w:right="1065"/>
              <w:rPr>
                <w:sz w:val="20"/>
                <w:szCs w:val="20"/>
              </w:rPr>
            </w:pPr>
            <w:r>
              <w:rPr>
                <w:b/>
                <w:color w:val="231F20"/>
                <w:sz w:val="20"/>
                <w:szCs w:val="20"/>
              </w:rPr>
              <w:t>Has the work been assessed accurately?</w:t>
            </w:r>
          </w:p>
        </w:tc>
        <w:tc>
          <w:tcPr>
            <w:tcW w:w="1746" w:type="dxa"/>
            <w:gridSpan w:val="2"/>
            <w:tcBorders>
              <w:top w:val="single" w:sz="8" w:space="0" w:color="002756"/>
              <w:left w:val="single" w:sz="8" w:space="0" w:color="002756"/>
              <w:bottom w:val="single" w:sz="8" w:space="0" w:color="002756"/>
              <w:right w:val="single" w:sz="8" w:space="0" w:color="002756"/>
            </w:tcBorders>
          </w:tcPr>
          <w:p w14:paraId="5E8159D8" w14:textId="77777777" w:rsidR="000D373E" w:rsidRDefault="000D373E" w:rsidP="007E569D">
            <w:pPr>
              <w:widowControl w:val="0"/>
              <w:spacing w:before="4" w:after="0" w:line="180" w:lineRule="auto"/>
              <w:rPr>
                <w:sz w:val="20"/>
                <w:szCs w:val="20"/>
              </w:rPr>
            </w:pPr>
          </w:p>
          <w:p w14:paraId="23608EBC" w14:textId="77777777" w:rsidR="000D373E" w:rsidRDefault="000D373E" w:rsidP="007E569D">
            <w:pPr>
              <w:widowControl w:val="0"/>
              <w:spacing w:after="0" w:line="240" w:lineRule="auto"/>
              <w:ind w:left="504" w:right="504"/>
              <w:jc w:val="center"/>
              <w:rPr>
                <w:sz w:val="20"/>
                <w:szCs w:val="20"/>
              </w:rPr>
            </w:pPr>
            <w:r>
              <w:rPr>
                <w:color w:val="231F20"/>
                <w:sz w:val="20"/>
                <w:szCs w:val="20"/>
              </w:rPr>
              <w:t>Y/N</w:t>
            </w:r>
          </w:p>
        </w:tc>
        <w:tc>
          <w:tcPr>
            <w:tcW w:w="4274" w:type="dxa"/>
            <w:gridSpan w:val="5"/>
            <w:tcBorders>
              <w:top w:val="single" w:sz="8" w:space="0" w:color="002756"/>
              <w:left w:val="single" w:sz="8" w:space="0" w:color="002756"/>
              <w:bottom w:val="single" w:sz="8" w:space="0" w:color="002756"/>
              <w:right w:val="single" w:sz="8" w:space="0" w:color="002756"/>
            </w:tcBorders>
          </w:tcPr>
          <w:p w14:paraId="4A507EEA" w14:textId="77777777" w:rsidR="000D373E" w:rsidRDefault="000D373E" w:rsidP="007E569D">
            <w:pPr>
              <w:rPr>
                <w:sz w:val="20"/>
                <w:szCs w:val="20"/>
              </w:rPr>
            </w:pPr>
          </w:p>
        </w:tc>
      </w:tr>
      <w:tr w:rsidR="000D373E" w14:paraId="3DF5425E" w14:textId="77777777" w:rsidTr="007E569D">
        <w:trPr>
          <w:trHeight w:val="401"/>
        </w:trPr>
        <w:tc>
          <w:tcPr>
            <w:tcW w:w="3834" w:type="dxa"/>
            <w:gridSpan w:val="2"/>
            <w:tcBorders>
              <w:top w:val="single" w:sz="8" w:space="0" w:color="002756"/>
              <w:left w:val="single" w:sz="8" w:space="0" w:color="002756"/>
              <w:bottom w:val="single" w:sz="8" w:space="0" w:color="002756"/>
              <w:right w:val="single" w:sz="8" w:space="0" w:color="002756"/>
            </w:tcBorders>
            <w:shd w:val="clear" w:color="auto" w:fill="BEE7FB"/>
          </w:tcPr>
          <w:p w14:paraId="603CA9FE" w14:textId="77777777" w:rsidR="000D373E" w:rsidRDefault="000D373E" w:rsidP="007E569D">
            <w:pPr>
              <w:widowControl w:val="0"/>
              <w:spacing w:before="64" w:after="0" w:line="240" w:lineRule="auto"/>
              <w:ind w:left="103"/>
              <w:rPr>
                <w:sz w:val="20"/>
                <w:szCs w:val="20"/>
              </w:rPr>
            </w:pPr>
            <w:r>
              <w:rPr>
                <w:b/>
                <w:color w:val="231F20"/>
                <w:sz w:val="20"/>
                <w:szCs w:val="20"/>
              </w:rPr>
              <w:t>Is the feedback to the student:</w:t>
            </w:r>
          </w:p>
          <w:p w14:paraId="12527135" w14:textId="77777777" w:rsidR="000D373E" w:rsidRDefault="000D373E" w:rsidP="007E569D">
            <w:pPr>
              <w:widowControl w:val="0"/>
              <w:spacing w:after="0" w:line="240" w:lineRule="auto"/>
              <w:ind w:left="103"/>
              <w:rPr>
                <w:sz w:val="20"/>
                <w:szCs w:val="20"/>
              </w:rPr>
            </w:pPr>
            <w:r>
              <w:rPr>
                <w:color w:val="231F20"/>
                <w:sz w:val="20"/>
                <w:szCs w:val="20"/>
              </w:rPr>
              <w:t>Give details:</w:t>
            </w:r>
          </w:p>
          <w:p w14:paraId="7FCDC25C" w14:textId="77777777" w:rsidR="000D373E" w:rsidRDefault="000D373E" w:rsidP="007E569D">
            <w:pPr>
              <w:widowControl w:val="0"/>
              <w:spacing w:before="1" w:after="0" w:line="180" w:lineRule="auto"/>
              <w:rPr>
                <w:sz w:val="20"/>
                <w:szCs w:val="20"/>
              </w:rPr>
            </w:pPr>
          </w:p>
          <w:p w14:paraId="13A647E6" w14:textId="77777777" w:rsidR="000D373E" w:rsidRDefault="000D373E" w:rsidP="006339BC">
            <w:pPr>
              <w:widowControl w:val="0"/>
              <w:numPr>
                <w:ilvl w:val="0"/>
                <w:numId w:val="6"/>
              </w:numPr>
              <w:tabs>
                <w:tab w:val="left" w:pos="218"/>
              </w:tabs>
              <w:spacing w:after="0" w:line="240" w:lineRule="auto"/>
              <w:ind w:left="218"/>
              <w:rPr>
                <w:sz w:val="20"/>
                <w:szCs w:val="20"/>
              </w:rPr>
            </w:pPr>
            <w:r>
              <w:rPr>
                <w:color w:val="231F20"/>
                <w:sz w:val="20"/>
                <w:szCs w:val="20"/>
              </w:rPr>
              <w:t>Constructive?</w:t>
            </w:r>
          </w:p>
          <w:p w14:paraId="6D20FB6C" w14:textId="77777777" w:rsidR="000D373E" w:rsidRDefault="000D373E" w:rsidP="007E569D">
            <w:pPr>
              <w:widowControl w:val="0"/>
              <w:spacing w:before="1" w:after="0" w:line="180" w:lineRule="auto"/>
              <w:rPr>
                <w:sz w:val="20"/>
                <w:szCs w:val="20"/>
              </w:rPr>
            </w:pPr>
          </w:p>
          <w:p w14:paraId="255A5945" w14:textId="77777777" w:rsidR="000D373E" w:rsidRDefault="000D373E" w:rsidP="006339BC">
            <w:pPr>
              <w:widowControl w:val="0"/>
              <w:numPr>
                <w:ilvl w:val="0"/>
                <w:numId w:val="6"/>
              </w:numPr>
              <w:tabs>
                <w:tab w:val="left" w:pos="218"/>
              </w:tabs>
              <w:spacing w:after="0" w:line="250" w:lineRule="auto"/>
              <w:ind w:left="218" w:right="742"/>
              <w:rPr>
                <w:sz w:val="20"/>
                <w:szCs w:val="20"/>
              </w:rPr>
            </w:pPr>
            <w:r>
              <w:rPr>
                <w:color w:val="231F20"/>
                <w:sz w:val="20"/>
                <w:szCs w:val="20"/>
              </w:rPr>
              <w:t>Linked to relevant assessment criteria?</w:t>
            </w:r>
          </w:p>
          <w:p w14:paraId="161F6970" w14:textId="77777777" w:rsidR="000D373E" w:rsidRDefault="000D373E" w:rsidP="007E569D">
            <w:pPr>
              <w:widowControl w:val="0"/>
              <w:spacing w:after="0" w:line="170" w:lineRule="auto"/>
              <w:rPr>
                <w:sz w:val="20"/>
                <w:szCs w:val="20"/>
              </w:rPr>
            </w:pPr>
          </w:p>
          <w:p w14:paraId="4E1C9819" w14:textId="77777777" w:rsidR="000D373E" w:rsidRDefault="000D373E" w:rsidP="006339BC">
            <w:pPr>
              <w:widowControl w:val="0"/>
              <w:numPr>
                <w:ilvl w:val="0"/>
                <w:numId w:val="6"/>
              </w:numPr>
              <w:tabs>
                <w:tab w:val="left" w:pos="218"/>
              </w:tabs>
              <w:spacing w:after="0" w:line="250" w:lineRule="auto"/>
              <w:ind w:left="218" w:right="897"/>
              <w:rPr>
                <w:sz w:val="20"/>
                <w:szCs w:val="20"/>
              </w:rPr>
            </w:pPr>
            <w:r>
              <w:rPr>
                <w:color w:val="231F20"/>
                <w:sz w:val="20"/>
                <w:szCs w:val="20"/>
              </w:rPr>
              <w:t>Identifying opportunities for improved performance?</w:t>
            </w:r>
          </w:p>
          <w:p w14:paraId="3A03C994" w14:textId="77777777" w:rsidR="000D373E" w:rsidRDefault="000D373E" w:rsidP="007E569D">
            <w:pPr>
              <w:spacing w:after="0"/>
              <w:ind w:left="720" w:hanging="590"/>
              <w:rPr>
                <w:color w:val="231F20"/>
                <w:sz w:val="20"/>
                <w:szCs w:val="20"/>
              </w:rPr>
            </w:pPr>
          </w:p>
          <w:p w14:paraId="3E590C15" w14:textId="77777777" w:rsidR="000D373E" w:rsidRDefault="000D373E" w:rsidP="006339BC">
            <w:pPr>
              <w:widowControl w:val="0"/>
              <w:numPr>
                <w:ilvl w:val="0"/>
                <w:numId w:val="6"/>
              </w:numPr>
              <w:tabs>
                <w:tab w:val="left" w:pos="218"/>
              </w:tabs>
              <w:spacing w:after="0" w:line="250" w:lineRule="auto"/>
              <w:ind w:left="218" w:right="897"/>
              <w:rPr>
                <w:sz w:val="20"/>
                <w:szCs w:val="20"/>
              </w:rPr>
            </w:pPr>
            <w:r>
              <w:rPr>
                <w:color w:val="231F20"/>
                <w:sz w:val="20"/>
                <w:szCs w:val="20"/>
              </w:rPr>
              <w:t>Agreeing actions?</w:t>
            </w:r>
          </w:p>
        </w:tc>
        <w:tc>
          <w:tcPr>
            <w:tcW w:w="1746" w:type="dxa"/>
            <w:gridSpan w:val="2"/>
            <w:tcBorders>
              <w:top w:val="single" w:sz="8" w:space="0" w:color="002756"/>
              <w:left w:val="single" w:sz="8" w:space="0" w:color="002756"/>
              <w:bottom w:val="single" w:sz="8" w:space="0" w:color="002756"/>
              <w:right w:val="single" w:sz="8" w:space="0" w:color="002756"/>
            </w:tcBorders>
          </w:tcPr>
          <w:p w14:paraId="793148E2" w14:textId="77777777" w:rsidR="000D373E" w:rsidRDefault="000D373E" w:rsidP="007E569D">
            <w:pPr>
              <w:widowControl w:val="0"/>
              <w:spacing w:before="9" w:after="0" w:line="130" w:lineRule="auto"/>
              <w:rPr>
                <w:sz w:val="20"/>
                <w:szCs w:val="20"/>
              </w:rPr>
            </w:pPr>
          </w:p>
          <w:p w14:paraId="72C5FC56" w14:textId="77777777" w:rsidR="000D373E" w:rsidRDefault="000D373E" w:rsidP="007E569D">
            <w:pPr>
              <w:widowControl w:val="0"/>
              <w:spacing w:after="0" w:line="200" w:lineRule="auto"/>
              <w:rPr>
                <w:sz w:val="20"/>
                <w:szCs w:val="20"/>
              </w:rPr>
            </w:pPr>
          </w:p>
          <w:p w14:paraId="306E615C" w14:textId="77777777" w:rsidR="000D373E" w:rsidRDefault="000D373E" w:rsidP="007E569D">
            <w:pPr>
              <w:widowControl w:val="0"/>
              <w:spacing w:after="0" w:line="200" w:lineRule="auto"/>
              <w:rPr>
                <w:sz w:val="20"/>
                <w:szCs w:val="20"/>
              </w:rPr>
            </w:pPr>
          </w:p>
          <w:p w14:paraId="1599D27A" w14:textId="77777777" w:rsidR="000D373E" w:rsidRDefault="000D373E" w:rsidP="007E569D">
            <w:pPr>
              <w:widowControl w:val="0"/>
              <w:spacing w:after="0" w:line="411" w:lineRule="auto"/>
              <w:ind w:left="520" w:right="520"/>
              <w:jc w:val="center"/>
              <w:rPr>
                <w:color w:val="231F20"/>
                <w:sz w:val="20"/>
                <w:szCs w:val="20"/>
              </w:rPr>
            </w:pPr>
          </w:p>
          <w:p w14:paraId="492C53CF" w14:textId="77777777" w:rsidR="000D373E" w:rsidRDefault="000D373E" w:rsidP="007E569D">
            <w:pPr>
              <w:widowControl w:val="0"/>
              <w:spacing w:after="0" w:line="411" w:lineRule="auto"/>
              <w:ind w:left="520" w:right="520"/>
              <w:jc w:val="center"/>
              <w:rPr>
                <w:sz w:val="20"/>
                <w:szCs w:val="20"/>
              </w:rPr>
            </w:pPr>
            <w:r>
              <w:rPr>
                <w:color w:val="231F20"/>
                <w:sz w:val="20"/>
                <w:szCs w:val="20"/>
              </w:rPr>
              <w:t>Y/N Y/N</w:t>
            </w:r>
          </w:p>
          <w:p w14:paraId="4497FC99" w14:textId="77777777" w:rsidR="000D373E" w:rsidRDefault="000D373E" w:rsidP="007E569D">
            <w:pPr>
              <w:widowControl w:val="0"/>
              <w:spacing w:after="0" w:line="200" w:lineRule="auto"/>
              <w:rPr>
                <w:sz w:val="20"/>
                <w:szCs w:val="20"/>
              </w:rPr>
            </w:pPr>
          </w:p>
          <w:p w14:paraId="15C24F9A" w14:textId="77777777" w:rsidR="000D373E" w:rsidRDefault="000D373E" w:rsidP="007E569D">
            <w:pPr>
              <w:widowControl w:val="0"/>
              <w:spacing w:before="19" w:after="0" w:line="220" w:lineRule="auto"/>
              <w:rPr>
                <w:sz w:val="20"/>
                <w:szCs w:val="20"/>
              </w:rPr>
            </w:pPr>
          </w:p>
          <w:p w14:paraId="5A748E80" w14:textId="77777777" w:rsidR="000D373E" w:rsidRDefault="000D373E" w:rsidP="007E569D">
            <w:pPr>
              <w:widowControl w:val="0"/>
              <w:spacing w:after="0" w:line="411" w:lineRule="auto"/>
              <w:ind w:left="520" w:right="520"/>
              <w:jc w:val="center"/>
              <w:rPr>
                <w:sz w:val="20"/>
                <w:szCs w:val="20"/>
              </w:rPr>
            </w:pPr>
            <w:r>
              <w:rPr>
                <w:color w:val="231F20"/>
                <w:sz w:val="20"/>
                <w:szCs w:val="20"/>
              </w:rPr>
              <w:t>Y/N Y/N</w:t>
            </w:r>
          </w:p>
        </w:tc>
        <w:tc>
          <w:tcPr>
            <w:tcW w:w="4274" w:type="dxa"/>
            <w:gridSpan w:val="5"/>
            <w:tcBorders>
              <w:top w:val="single" w:sz="8" w:space="0" w:color="002756"/>
              <w:left w:val="single" w:sz="8" w:space="0" w:color="002756"/>
              <w:bottom w:val="single" w:sz="8" w:space="0" w:color="002756"/>
              <w:right w:val="single" w:sz="8" w:space="0" w:color="002756"/>
            </w:tcBorders>
          </w:tcPr>
          <w:p w14:paraId="448BB03F" w14:textId="77777777" w:rsidR="000D373E" w:rsidRDefault="000D373E" w:rsidP="007E569D">
            <w:pPr>
              <w:rPr>
                <w:sz w:val="20"/>
                <w:szCs w:val="20"/>
              </w:rPr>
            </w:pPr>
          </w:p>
        </w:tc>
      </w:tr>
      <w:tr w:rsidR="000D373E" w14:paraId="4DAE93A8" w14:textId="77777777" w:rsidTr="007E569D">
        <w:trPr>
          <w:trHeight w:val="401"/>
        </w:trPr>
        <w:tc>
          <w:tcPr>
            <w:tcW w:w="3834" w:type="dxa"/>
            <w:gridSpan w:val="2"/>
            <w:tcBorders>
              <w:top w:val="single" w:sz="8" w:space="0" w:color="002756"/>
              <w:left w:val="single" w:sz="8" w:space="0" w:color="002756"/>
              <w:bottom w:val="single" w:sz="8" w:space="0" w:color="002756"/>
              <w:right w:val="single" w:sz="8" w:space="0" w:color="002756"/>
            </w:tcBorders>
            <w:shd w:val="clear" w:color="auto" w:fill="BEE7FB"/>
          </w:tcPr>
          <w:p w14:paraId="04FFF60E" w14:textId="77777777" w:rsidR="000D373E" w:rsidRDefault="000D373E" w:rsidP="007E569D">
            <w:pPr>
              <w:widowControl w:val="0"/>
              <w:spacing w:before="64" w:after="0" w:line="250" w:lineRule="auto"/>
              <w:ind w:left="103" w:right="391"/>
              <w:rPr>
                <w:sz w:val="20"/>
                <w:szCs w:val="20"/>
              </w:rPr>
            </w:pPr>
            <w:r>
              <w:rPr>
                <w:b/>
                <w:color w:val="231F20"/>
                <w:sz w:val="20"/>
                <w:szCs w:val="20"/>
              </w:rPr>
              <w:t>Does the assessment decision need amending?</w:t>
            </w:r>
          </w:p>
        </w:tc>
        <w:tc>
          <w:tcPr>
            <w:tcW w:w="1746" w:type="dxa"/>
            <w:gridSpan w:val="2"/>
            <w:tcBorders>
              <w:top w:val="single" w:sz="8" w:space="0" w:color="002756"/>
              <w:left w:val="single" w:sz="8" w:space="0" w:color="002756"/>
              <w:bottom w:val="single" w:sz="8" w:space="0" w:color="002756"/>
              <w:right w:val="single" w:sz="8" w:space="0" w:color="002756"/>
            </w:tcBorders>
          </w:tcPr>
          <w:p w14:paraId="6A8F2BC2" w14:textId="77777777" w:rsidR="000D373E" w:rsidRDefault="000D373E" w:rsidP="007E569D">
            <w:pPr>
              <w:widowControl w:val="0"/>
              <w:spacing w:before="4" w:after="0" w:line="180" w:lineRule="auto"/>
              <w:rPr>
                <w:sz w:val="20"/>
                <w:szCs w:val="20"/>
              </w:rPr>
            </w:pPr>
          </w:p>
          <w:p w14:paraId="118EA5EB" w14:textId="77777777" w:rsidR="000D373E" w:rsidRDefault="000D373E" w:rsidP="007E569D">
            <w:pPr>
              <w:widowControl w:val="0"/>
              <w:spacing w:after="0" w:line="240" w:lineRule="auto"/>
              <w:ind w:left="504" w:right="504"/>
              <w:jc w:val="center"/>
              <w:rPr>
                <w:sz w:val="20"/>
                <w:szCs w:val="20"/>
              </w:rPr>
            </w:pPr>
            <w:r>
              <w:rPr>
                <w:color w:val="231F20"/>
                <w:sz w:val="20"/>
                <w:szCs w:val="20"/>
              </w:rPr>
              <w:t>Y/N</w:t>
            </w:r>
          </w:p>
        </w:tc>
        <w:tc>
          <w:tcPr>
            <w:tcW w:w="4274" w:type="dxa"/>
            <w:gridSpan w:val="5"/>
            <w:tcBorders>
              <w:top w:val="single" w:sz="8" w:space="0" w:color="002756"/>
              <w:left w:val="single" w:sz="8" w:space="0" w:color="002756"/>
              <w:bottom w:val="single" w:sz="8" w:space="0" w:color="002756"/>
              <w:right w:val="single" w:sz="8" w:space="0" w:color="002756"/>
            </w:tcBorders>
          </w:tcPr>
          <w:p w14:paraId="287FE630" w14:textId="77777777" w:rsidR="000D373E" w:rsidRDefault="000D373E" w:rsidP="007E569D">
            <w:pPr>
              <w:rPr>
                <w:sz w:val="20"/>
                <w:szCs w:val="20"/>
              </w:rPr>
            </w:pPr>
          </w:p>
        </w:tc>
      </w:tr>
      <w:tr w:rsidR="000D373E" w14:paraId="1F780026" w14:textId="77777777" w:rsidTr="007E569D">
        <w:trPr>
          <w:trHeight w:val="401"/>
        </w:trPr>
        <w:tc>
          <w:tcPr>
            <w:tcW w:w="3834" w:type="dxa"/>
            <w:gridSpan w:val="2"/>
            <w:tcBorders>
              <w:top w:val="single" w:sz="8" w:space="0" w:color="002756"/>
              <w:left w:val="single" w:sz="8" w:space="0" w:color="002756"/>
              <w:bottom w:val="single" w:sz="8" w:space="0" w:color="002756"/>
              <w:right w:val="single" w:sz="8" w:space="0" w:color="002756"/>
            </w:tcBorders>
            <w:shd w:val="clear" w:color="auto" w:fill="BEE7FB"/>
          </w:tcPr>
          <w:p w14:paraId="3D63742A" w14:textId="77777777" w:rsidR="000D373E" w:rsidRDefault="000D373E" w:rsidP="007E569D">
            <w:pPr>
              <w:widowControl w:val="0"/>
              <w:spacing w:before="5" w:after="0" w:line="100" w:lineRule="auto"/>
              <w:rPr>
                <w:sz w:val="20"/>
                <w:szCs w:val="20"/>
              </w:rPr>
            </w:pPr>
          </w:p>
          <w:p w14:paraId="2B6C4AD2" w14:textId="77777777" w:rsidR="000D373E" w:rsidRDefault="000D373E" w:rsidP="007E569D">
            <w:pPr>
              <w:widowControl w:val="0"/>
              <w:spacing w:after="0" w:line="240" w:lineRule="auto"/>
              <w:ind w:left="103"/>
              <w:rPr>
                <w:sz w:val="20"/>
                <w:szCs w:val="20"/>
              </w:rPr>
            </w:pPr>
            <w:r>
              <w:rPr>
                <w:b/>
                <w:color w:val="231F20"/>
                <w:sz w:val="20"/>
                <w:szCs w:val="20"/>
              </w:rPr>
              <w:t>Assessor signature</w:t>
            </w:r>
          </w:p>
        </w:tc>
        <w:tc>
          <w:tcPr>
            <w:tcW w:w="3736" w:type="dxa"/>
            <w:gridSpan w:val="4"/>
            <w:tcBorders>
              <w:top w:val="single" w:sz="8" w:space="0" w:color="002756"/>
              <w:left w:val="single" w:sz="8" w:space="0" w:color="002756"/>
              <w:bottom w:val="single" w:sz="8" w:space="0" w:color="002756"/>
              <w:right w:val="single" w:sz="8" w:space="0" w:color="002756"/>
            </w:tcBorders>
          </w:tcPr>
          <w:p w14:paraId="747F32C7" w14:textId="77777777" w:rsidR="000D373E" w:rsidRDefault="000D373E" w:rsidP="007E569D">
            <w:pPr>
              <w:rPr>
                <w:sz w:val="20"/>
                <w:szCs w:val="20"/>
              </w:rPr>
            </w:pPr>
          </w:p>
        </w:tc>
        <w:tc>
          <w:tcPr>
            <w:tcW w:w="805" w:type="dxa"/>
            <w:gridSpan w:val="2"/>
            <w:tcBorders>
              <w:top w:val="single" w:sz="8" w:space="0" w:color="002756"/>
              <w:left w:val="single" w:sz="8" w:space="0" w:color="002756"/>
              <w:bottom w:val="single" w:sz="8" w:space="0" w:color="002756"/>
              <w:right w:val="single" w:sz="8" w:space="0" w:color="002756"/>
            </w:tcBorders>
            <w:shd w:val="clear" w:color="auto" w:fill="CEEDFC"/>
          </w:tcPr>
          <w:p w14:paraId="4ECBE9FD" w14:textId="77777777" w:rsidR="000D373E" w:rsidRDefault="000D373E" w:rsidP="007E569D">
            <w:pPr>
              <w:widowControl w:val="0"/>
              <w:spacing w:before="5" w:after="0" w:line="100" w:lineRule="auto"/>
              <w:rPr>
                <w:sz w:val="20"/>
                <w:szCs w:val="20"/>
              </w:rPr>
            </w:pPr>
          </w:p>
          <w:p w14:paraId="7FDC65C0" w14:textId="77777777" w:rsidR="000D373E" w:rsidRDefault="000D373E" w:rsidP="007E569D">
            <w:pPr>
              <w:widowControl w:val="0"/>
              <w:spacing w:after="0" w:line="240" w:lineRule="auto"/>
              <w:ind w:left="103"/>
              <w:rPr>
                <w:sz w:val="20"/>
                <w:szCs w:val="20"/>
              </w:rPr>
            </w:pPr>
            <w:r>
              <w:rPr>
                <w:b/>
                <w:color w:val="231F20"/>
                <w:sz w:val="20"/>
                <w:szCs w:val="20"/>
              </w:rPr>
              <w:t>Date</w:t>
            </w:r>
          </w:p>
        </w:tc>
        <w:tc>
          <w:tcPr>
            <w:tcW w:w="1479" w:type="dxa"/>
            <w:tcBorders>
              <w:top w:val="single" w:sz="8" w:space="0" w:color="002756"/>
              <w:left w:val="single" w:sz="8" w:space="0" w:color="002756"/>
              <w:bottom w:val="single" w:sz="8" w:space="0" w:color="002756"/>
              <w:right w:val="single" w:sz="8" w:space="0" w:color="002756"/>
            </w:tcBorders>
          </w:tcPr>
          <w:p w14:paraId="45386498" w14:textId="77777777" w:rsidR="000D373E" w:rsidRDefault="000D373E" w:rsidP="007E569D"/>
        </w:tc>
      </w:tr>
      <w:tr w:rsidR="000D373E" w14:paraId="46FCA0FF" w14:textId="77777777" w:rsidTr="007E569D">
        <w:trPr>
          <w:trHeight w:val="401"/>
        </w:trPr>
        <w:tc>
          <w:tcPr>
            <w:tcW w:w="3834" w:type="dxa"/>
            <w:gridSpan w:val="2"/>
            <w:tcBorders>
              <w:top w:val="single" w:sz="8" w:space="0" w:color="002756"/>
              <w:left w:val="single" w:sz="8" w:space="0" w:color="002756"/>
              <w:bottom w:val="single" w:sz="8" w:space="0" w:color="002756"/>
              <w:right w:val="single" w:sz="8" w:space="0" w:color="002756"/>
            </w:tcBorders>
            <w:shd w:val="clear" w:color="auto" w:fill="BEE7FB"/>
          </w:tcPr>
          <w:p w14:paraId="59AA7EFB" w14:textId="77777777" w:rsidR="000D373E" w:rsidRDefault="000D373E" w:rsidP="007E569D">
            <w:pPr>
              <w:widowControl w:val="0"/>
              <w:spacing w:before="2" w:after="0" w:line="170" w:lineRule="auto"/>
              <w:rPr>
                <w:sz w:val="20"/>
                <w:szCs w:val="20"/>
              </w:rPr>
            </w:pPr>
          </w:p>
          <w:p w14:paraId="7CD64077" w14:textId="77777777" w:rsidR="000D373E" w:rsidRDefault="000D373E" w:rsidP="007E569D">
            <w:pPr>
              <w:widowControl w:val="0"/>
              <w:spacing w:after="0" w:line="240" w:lineRule="auto"/>
              <w:ind w:left="103"/>
              <w:rPr>
                <w:sz w:val="20"/>
                <w:szCs w:val="20"/>
              </w:rPr>
            </w:pPr>
            <w:r>
              <w:rPr>
                <w:b/>
                <w:color w:val="231F20"/>
                <w:sz w:val="20"/>
                <w:szCs w:val="20"/>
              </w:rPr>
              <w:t>Internal Verifier signature</w:t>
            </w:r>
          </w:p>
        </w:tc>
        <w:tc>
          <w:tcPr>
            <w:tcW w:w="3736" w:type="dxa"/>
            <w:gridSpan w:val="4"/>
            <w:tcBorders>
              <w:top w:val="single" w:sz="8" w:space="0" w:color="002756"/>
              <w:left w:val="single" w:sz="8" w:space="0" w:color="002756"/>
              <w:bottom w:val="single" w:sz="8" w:space="0" w:color="002756"/>
              <w:right w:val="single" w:sz="8" w:space="0" w:color="002756"/>
            </w:tcBorders>
          </w:tcPr>
          <w:p w14:paraId="42741AE7" w14:textId="77777777" w:rsidR="000D373E" w:rsidRDefault="000D373E" w:rsidP="007E569D">
            <w:pPr>
              <w:rPr>
                <w:sz w:val="20"/>
                <w:szCs w:val="20"/>
              </w:rPr>
            </w:pPr>
          </w:p>
        </w:tc>
        <w:tc>
          <w:tcPr>
            <w:tcW w:w="805" w:type="dxa"/>
            <w:gridSpan w:val="2"/>
            <w:tcBorders>
              <w:top w:val="single" w:sz="8" w:space="0" w:color="002756"/>
              <w:left w:val="single" w:sz="8" w:space="0" w:color="002756"/>
              <w:bottom w:val="single" w:sz="8" w:space="0" w:color="002756"/>
              <w:right w:val="single" w:sz="8" w:space="0" w:color="002756"/>
            </w:tcBorders>
            <w:shd w:val="clear" w:color="auto" w:fill="CEEDFC"/>
          </w:tcPr>
          <w:p w14:paraId="7B38EB8D" w14:textId="77777777" w:rsidR="000D373E" w:rsidRDefault="000D373E" w:rsidP="007E569D">
            <w:pPr>
              <w:widowControl w:val="0"/>
              <w:spacing w:before="2" w:after="0" w:line="170" w:lineRule="auto"/>
              <w:rPr>
                <w:sz w:val="20"/>
                <w:szCs w:val="20"/>
              </w:rPr>
            </w:pPr>
          </w:p>
          <w:p w14:paraId="51B1860B" w14:textId="77777777" w:rsidR="000D373E" w:rsidRDefault="000D373E" w:rsidP="007E569D">
            <w:pPr>
              <w:widowControl w:val="0"/>
              <w:spacing w:after="0" w:line="240" w:lineRule="auto"/>
              <w:ind w:left="103"/>
              <w:rPr>
                <w:sz w:val="20"/>
                <w:szCs w:val="20"/>
              </w:rPr>
            </w:pPr>
            <w:r>
              <w:rPr>
                <w:b/>
                <w:color w:val="231F20"/>
                <w:sz w:val="20"/>
                <w:szCs w:val="20"/>
              </w:rPr>
              <w:t>Date</w:t>
            </w:r>
          </w:p>
        </w:tc>
        <w:tc>
          <w:tcPr>
            <w:tcW w:w="1479" w:type="dxa"/>
            <w:tcBorders>
              <w:top w:val="single" w:sz="8" w:space="0" w:color="002756"/>
              <w:left w:val="single" w:sz="8" w:space="0" w:color="002756"/>
              <w:bottom w:val="single" w:sz="8" w:space="0" w:color="002756"/>
              <w:right w:val="single" w:sz="8" w:space="0" w:color="002756"/>
            </w:tcBorders>
          </w:tcPr>
          <w:p w14:paraId="22703DB9" w14:textId="77777777" w:rsidR="000D373E" w:rsidRDefault="000D373E" w:rsidP="007E569D"/>
        </w:tc>
      </w:tr>
      <w:tr w:rsidR="000D373E" w14:paraId="25442DA9" w14:textId="77777777" w:rsidTr="007E569D">
        <w:trPr>
          <w:trHeight w:val="401"/>
        </w:trPr>
        <w:tc>
          <w:tcPr>
            <w:tcW w:w="3834" w:type="dxa"/>
            <w:gridSpan w:val="2"/>
            <w:tcBorders>
              <w:top w:val="single" w:sz="8" w:space="0" w:color="002756"/>
              <w:left w:val="single" w:sz="8" w:space="0" w:color="002756"/>
              <w:bottom w:val="single" w:sz="8" w:space="0" w:color="002756"/>
              <w:right w:val="single" w:sz="8" w:space="0" w:color="002756"/>
            </w:tcBorders>
            <w:shd w:val="clear" w:color="auto" w:fill="BEE7FB"/>
          </w:tcPr>
          <w:p w14:paraId="64B938B7" w14:textId="77777777" w:rsidR="000D373E" w:rsidRDefault="000D373E" w:rsidP="007E569D">
            <w:pPr>
              <w:widowControl w:val="0"/>
              <w:spacing w:before="64" w:after="0" w:line="250" w:lineRule="auto"/>
              <w:ind w:left="103" w:right="488"/>
              <w:rPr>
                <w:sz w:val="20"/>
                <w:szCs w:val="20"/>
              </w:rPr>
            </w:pPr>
            <w:r>
              <w:rPr>
                <w:b/>
                <w:color w:val="231F20"/>
                <w:sz w:val="20"/>
                <w:szCs w:val="20"/>
              </w:rPr>
              <w:t xml:space="preserve">Programme Leader  signature </w:t>
            </w:r>
            <w:r>
              <w:rPr>
                <w:color w:val="231F20"/>
                <w:sz w:val="20"/>
                <w:szCs w:val="20"/>
              </w:rPr>
              <w:t>(if required)</w:t>
            </w:r>
          </w:p>
        </w:tc>
        <w:tc>
          <w:tcPr>
            <w:tcW w:w="3736" w:type="dxa"/>
            <w:gridSpan w:val="4"/>
            <w:tcBorders>
              <w:top w:val="single" w:sz="8" w:space="0" w:color="002756"/>
              <w:left w:val="single" w:sz="8" w:space="0" w:color="002756"/>
              <w:bottom w:val="single" w:sz="8" w:space="0" w:color="002756"/>
              <w:right w:val="single" w:sz="8" w:space="0" w:color="002756"/>
            </w:tcBorders>
          </w:tcPr>
          <w:p w14:paraId="30C1BBC4" w14:textId="77777777" w:rsidR="000D373E" w:rsidRDefault="000D373E" w:rsidP="007E569D">
            <w:pPr>
              <w:rPr>
                <w:sz w:val="20"/>
                <w:szCs w:val="20"/>
              </w:rPr>
            </w:pPr>
          </w:p>
        </w:tc>
        <w:tc>
          <w:tcPr>
            <w:tcW w:w="805" w:type="dxa"/>
            <w:gridSpan w:val="2"/>
            <w:tcBorders>
              <w:top w:val="single" w:sz="8" w:space="0" w:color="002756"/>
              <w:left w:val="single" w:sz="8" w:space="0" w:color="002756"/>
              <w:bottom w:val="single" w:sz="8" w:space="0" w:color="002756"/>
              <w:right w:val="single" w:sz="8" w:space="0" w:color="002756"/>
            </w:tcBorders>
            <w:shd w:val="clear" w:color="auto" w:fill="CEEDFC"/>
          </w:tcPr>
          <w:p w14:paraId="134D2EA4" w14:textId="77777777" w:rsidR="000D373E" w:rsidRDefault="000D373E" w:rsidP="007E569D">
            <w:pPr>
              <w:widowControl w:val="0"/>
              <w:spacing w:before="10" w:after="0" w:line="180" w:lineRule="auto"/>
              <w:rPr>
                <w:sz w:val="20"/>
                <w:szCs w:val="20"/>
              </w:rPr>
            </w:pPr>
          </w:p>
          <w:p w14:paraId="1302F44A" w14:textId="77777777" w:rsidR="000D373E" w:rsidRDefault="000D373E" w:rsidP="007E569D">
            <w:pPr>
              <w:widowControl w:val="0"/>
              <w:spacing w:after="0" w:line="240" w:lineRule="auto"/>
              <w:ind w:left="103"/>
              <w:rPr>
                <w:sz w:val="20"/>
                <w:szCs w:val="20"/>
              </w:rPr>
            </w:pPr>
            <w:r>
              <w:rPr>
                <w:b/>
                <w:color w:val="231F20"/>
                <w:sz w:val="20"/>
                <w:szCs w:val="20"/>
              </w:rPr>
              <w:t>Date</w:t>
            </w:r>
          </w:p>
        </w:tc>
        <w:tc>
          <w:tcPr>
            <w:tcW w:w="1479" w:type="dxa"/>
            <w:tcBorders>
              <w:top w:val="single" w:sz="8" w:space="0" w:color="002756"/>
              <w:left w:val="single" w:sz="8" w:space="0" w:color="002756"/>
              <w:bottom w:val="single" w:sz="8" w:space="0" w:color="002756"/>
              <w:right w:val="single" w:sz="8" w:space="0" w:color="002756"/>
            </w:tcBorders>
          </w:tcPr>
          <w:p w14:paraId="736282E3" w14:textId="77777777" w:rsidR="000D373E" w:rsidRDefault="000D373E" w:rsidP="007E569D"/>
        </w:tc>
      </w:tr>
    </w:tbl>
    <w:p w14:paraId="43987526" w14:textId="77777777" w:rsidR="000D373E" w:rsidRDefault="000D373E" w:rsidP="000D373E">
      <w:pPr>
        <w:spacing w:before="6" w:line="120" w:lineRule="auto"/>
        <w:rPr>
          <w:sz w:val="12"/>
          <w:szCs w:val="12"/>
        </w:rPr>
      </w:pPr>
    </w:p>
    <w:p w14:paraId="4AD31AF4" w14:textId="77777777" w:rsidR="000D373E" w:rsidRDefault="000D373E" w:rsidP="000D373E">
      <w:pPr>
        <w:tabs>
          <w:tab w:val="left" w:pos="1926"/>
        </w:tabs>
        <w:sectPr w:rsidR="000D373E" w:rsidSect="00315732">
          <w:headerReference w:type="default" r:id="rId8"/>
          <w:footerReference w:type="default" r:id="rId9"/>
          <w:pgSz w:w="11906" w:h="16838" w:code="9"/>
          <w:pgMar w:top="1440" w:right="1440" w:bottom="1440" w:left="1800" w:header="0" w:footer="0" w:gutter="0"/>
          <w:pgNumType w:start="1"/>
          <w:cols w:space="720" w:equalWidth="0">
            <w:col w:w="7380"/>
          </w:cols>
          <w:docGrid w:linePitch="326"/>
        </w:sectPr>
      </w:pPr>
    </w:p>
    <w:tbl>
      <w:tblPr>
        <w:tblpPr w:leftFromText="180" w:rightFromText="180" w:vertAnchor="page" w:horzAnchor="margin" w:tblpXSpec="center" w:tblpY="1615"/>
        <w:tblW w:w="10029" w:type="dxa"/>
        <w:tblLayout w:type="fixed"/>
        <w:tblLook w:val="0000" w:firstRow="0" w:lastRow="0" w:firstColumn="0" w:lastColumn="0" w:noHBand="0" w:noVBand="0"/>
      </w:tblPr>
      <w:tblGrid>
        <w:gridCol w:w="3230"/>
        <w:gridCol w:w="3407"/>
        <w:gridCol w:w="1039"/>
        <w:gridCol w:w="2353"/>
      </w:tblGrid>
      <w:tr w:rsidR="000D373E" w14:paraId="54834C8A" w14:textId="77777777" w:rsidTr="007E569D">
        <w:trPr>
          <w:trHeight w:val="408"/>
        </w:trPr>
        <w:tc>
          <w:tcPr>
            <w:tcW w:w="10029" w:type="dxa"/>
            <w:gridSpan w:val="4"/>
            <w:tcBorders>
              <w:top w:val="single" w:sz="8" w:space="0" w:color="002756"/>
              <w:left w:val="single" w:sz="8" w:space="0" w:color="002756"/>
              <w:bottom w:val="single" w:sz="8" w:space="0" w:color="002756"/>
              <w:right w:val="single" w:sz="8" w:space="0" w:color="002756"/>
            </w:tcBorders>
            <w:shd w:val="clear" w:color="auto" w:fill="AEE2FA"/>
          </w:tcPr>
          <w:p w14:paraId="1FBDEEEA" w14:textId="77777777" w:rsidR="000D373E" w:rsidRDefault="000D373E" w:rsidP="007E569D">
            <w:pPr>
              <w:widowControl w:val="0"/>
              <w:spacing w:before="64" w:after="0" w:line="240" w:lineRule="auto"/>
              <w:jc w:val="center"/>
            </w:pPr>
            <w:r>
              <w:rPr>
                <w:b/>
                <w:color w:val="231F20"/>
                <w:sz w:val="21"/>
                <w:szCs w:val="21"/>
              </w:rPr>
              <w:lastRenderedPageBreak/>
              <w:t>Confirm  action  completed</w:t>
            </w:r>
          </w:p>
        </w:tc>
      </w:tr>
      <w:tr w:rsidR="000D373E" w14:paraId="5E5C061F" w14:textId="77777777" w:rsidTr="007E569D">
        <w:trPr>
          <w:trHeight w:val="1322"/>
        </w:trPr>
        <w:tc>
          <w:tcPr>
            <w:tcW w:w="3230" w:type="dxa"/>
            <w:tcBorders>
              <w:top w:val="single" w:sz="8" w:space="0" w:color="002756"/>
              <w:left w:val="single" w:sz="8" w:space="0" w:color="002756"/>
              <w:bottom w:val="single" w:sz="8" w:space="0" w:color="002756"/>
              <w:right w:val="single" w:sz="8" w:space="0" w:color="002756"/>
            </w:tcBorders>
            <w:shd w:val="clear" w:color="auto" w:fill="BEE7FB"/>
          </w:tcPr>
          <w:p w14:paraId="4C1C398D" w14:textId="77777777" w:rsidR="000D373E" w:rsidRDefault="000D373E" w:rsidP="007E569D">
            <w:pPr>
              <w:widowControl w:val="0"/>
              <w:spacing w:before="64" w:after="0" w:line="240" w:lineRule="auto"/>
              <w:ind w:left="103"/>
              <w:rPr>
                <w:sz w:val="20"/>
                <w:szCs w:val="20"/>
              </w:rPr>
            </w:pPr>
            <w:r>
              <w:rPr>
                <w:b/>
                <w:color w:val="231F20"/>
                <w:sz w:val="20"/>
                <w:szCs w:val="20"/>
              </w:rPr>
              <w:t>Remedial action taken</w:t>
            </w:r>
          </w:p>
          <w:p w14:paraId="71D8B3E1" w14:textId="77777777" w:rsidR="000D373E" w:rsidRDefault="000D373E" w:rsidP="007E569D">
            <w:pPr>
              <w:widowControl w:val="0"/>
              <w:spacing w:before="1" w:after="0" w:line="180" w:lineRule="auto"/>
              <w:rPr>
                <w:sz w:val="20"/>
                <w:szCs w:val="20"/>
              </w:rPr>
            </w:pPr>
          </w:p>
          <w:p w14:paraId="2179C0E4" w14:textId="77777777" w:rsidR="000D373E" w:rsidRDefault="000D373E" w:rsidP="007E569D">
            <w:pPr>
              <w:widowControl w:val="0"/>
              <w:spacing w:after="0" w:line="240" w:lineRule="auto"/>
              <w:ind w:left="103"/>
              <w:rPr>
                <w:sz w:val="20"/>
                <w:szCs w:val="20"/>
              </w:rPr>
            </w:pPr>
            <w:r>
              <w:rPr>
                <w:color w:val="231F20"/>
                <w:sz w:val="20"/>
                <w:szCs w:val="20"/>
              </w:rPr>
              <w:t>Give details:</w:t>
            </w:r>
          </w:p>
        </w:tc>
        <w:tc>
          <w:tcPr>
            <w:tcW w:w="6799" w:type="dxa"/>
            <w:gridSpan w:val="3"/>
            <w:tcBorders>
              <w:top w:val="single" w:sz="8" w:space="0" w:color="002756"/>
              <w:left w:val="single" w:sz="8" w:space="0" w:color="002756"/>
              <w:bottom w:val="single" w:sz="8" w:space="0" w:color="002756"/>
              <w:right w:val="single" w:sz="8" w:space="0" w:color="002756"/>
            </w:tcBorders>
          </w:tcPr>
          <w:p w14:paraId="56E9B1EF" w14:textId="77777777" w:rsidR="000D373E" w:rsidRDefault="000D373E" w:rsidP="007E569D"/>
        </w:tc>
      </w:tr>
      <w:tr w:rsidR="000D373E" w14:paraId="1EBA5283" w14:textId="77777777" w:rsidTr="007E569D">
        <w:trPr>
          <w:trHeight w:val="497"/>
        </w:trPr>
        <w:tc>
          <w:tcPr>
            <w:tcW w:w="3230" w:type="dxa"/>
            <w:tcBorders>
              <w:top w:val="single" w:sz="8" w:space="0" w:color="002756"/>
              <w:left w:val="single" w:sz="8" w:space="0" w:color="002756"/>
              <w:bottom w:val="single" w:sz="8" w:space="0" w:color="002756"/>
              <w:right w:val="single" w:sz="8" w:space="0" w:color="002756"/>
            </w:tcBorders>
            <w:shd w:val="clear" w:color="auto" w:fill="BEE7FB"/>
          </w:tcPr>
          <w:p w14:paraId="0B63CD79" w14:textId="77777777" w:rsidR="000D373E" w:rsidRDefault="000D373E" w:rsidP="007E569D">
            <w:pPr>
              <w:widowControl w:val="0"/>
              <w:spacing w:before="5" w:after="0" w:line="100" w:lineRule="auto"/>
              <w:rPr>
                <w:sz w:val="20"/>
                <w:szCs w:val="20"/>
              </w:rPr>
            </w:pPr>
          </w:p>
          <w:p w14:paraId="0ECE5840" w14:textId="77777777" w:rsidR="000D373E" w:rsidRDefault="000D373E" w:rsidP="007E569D">
            <w:pPr>
              <w:widowControl w:val="0"/>
              <w:spacing w:after="0" w:line="240" w:lineRule="auto"/>
              <w:ind w:left="103"/>
              <w:rPr>
                <w:sz w:val="20"/>
                <w:szCs w:val="20"/>
              </w:rPr>
            </w:pPr>
            <w:r>
              <w:rPr>
                <w:b/>
                <w:color w:val="231F20"/>
                <w:sz w:val="20"/>
                <w:szCs w:val="20"/>
              </w:rPr>
              <w:t>Assessor signature</w:t>
            </w:r>
          </w:p>
        </w:tc>
        <w:tc>
          <w:tcPr>
            <w:tcW w:w="3407" w:type="dxa"/>
            <w:tcBorders>
              <w:top w:val="single" w:sz="8" w:space="0" w:color="002756"/>
              <w:left w:val="single" w:sz="8" w:space="0" w:color="002756"/>
              <w:bottom w:val="single" w:sz="8" w:space="0" w:color="002756"/>
              <w:right w:val="single" w:sz="8" w:space="0" w:color="002756"/>
            </w:tcBorders>
          </w:tcPr>
          <w:p w14:paraId="1D1C590F" w14:textId="77777777" w:rsidR="000D373E" w:rsidRDefault="000D373E" w:rsidP="007E569D"/>
        </w:tc>
        <w:tc>
          <w:tcPr>
            <w:tcW w:w="1039" w:type="dxa"/>
            <w:tcBorders>
              <w:top w:val="single" w:sz="8" w:space="0" w:color="002756"/>
              <w:left w:val="single" w:sz="8" w:space="0" w:color="002756"/>
              <w:bottom w:val="single" w:sz="8" w:space="0" w:color="002756"/>
              <w:right w:val="single" w:sz="8" w:space="0" w:color="002756"/>
            </w:tcBorders>
            <w:shd w:val="clear" w:color="auto" w:fill="CEEDFC"/>
          </w:tcPr>
          <w:p w14:paraId="639144B4" w14:textId="77777777" w:rsidR="000D373E" w:rsidRDefault="000D373E" w:rsidP="007E569D">
            <w:pPr>
              <w:widowControl w:val="0"/>
              <w:spacing w:before="5" w:after="0" w:line="100" w:lineRule="auto"/>
              <w:rPr>
                <w:sz w:val="20"/>
                <w:szCs w:val="20"/>
              </w:rPr>
            </w:pPr>
          </w:p>
          <w:p w14:paraId="57058654" w14:textId="77777777" w:rsidR="000D373E" w:rsidRDefault="000D373E" w:rsidP="007E569D">
            <w:pPr>
              <w:widowControl w:val="0"/>
              <w:spacing w:after="0" w:line="240" w:lineRule="auto"/>
              <w:ind w:left="103"/>
              <w:rPr>
                <w:sz w:val="20"/>
                <w:szCs w:val="20"/>
              </w:rPr>
            </w:pPr>
            <w:r>
              <w:rPr>
                <w:b/>
                <w:color w:val="231F20"/>
                <w:sz w:val="20"/>
                <w:szCs w:val="20"/>
              </w:rPr>
              <w:t>Date</w:t>
            </w:r>
          </w:p>
        </w:tc>
        <w:tc>
          <w:tcPr>
            <w:tcW w:w="2353" w:type="dxa"/>
            <w:tcBorders>
              <w:top w:val="single" w:sz="8" w:space="0" w:color="002756"/>
              <w:left w:val="single" w:sz="8" w:space="0" w:color="002756"/>
              <w:bottom w:val="single" w:sz="8" w:space="0" w:color="002756"/>
              <w:right w:val="single" w:sz="8" w:space="0" w:color="002756"/>
            </w:tcBorders>
          </w:tcPr>
          <w:p w14:paraId="09FF35A9" w14:textId="77777777" w:rsidR="000D373E" w:rsidRDefault="000D373E" w:rsidP="007E569D"/>
        </w:tc>
      </w:tr>
      <w:tr w:rsidR="000D373E" w14:paraId="5A18E2E6" w14:textId="77777777" w:rsidTr="007E569D">
        <w:trPr>
          <w:trHeight w:val="676"/>
        </w:trPr>
        <w:tc>
          <w:tcPr>
            <w:tcW w:w="3230" w:type="dxa"/>
            <w:tcBorders>
              <w:top w:val="single" w:sz="8" w:space="0" w:color="002756"/>
              <w:left w:val="single" w:sz="8" w:space="0" w:color="002756"/>
              <w:bottom w:val="single" w:sz="8" w:space="0" w:color="002756"/>
              <w:right w:val="single" w:sz="8" w:space="0" w:color="002756"/>
            </w:tcBorders>
            <w:shd w:val="clear" w:color="auto" w:fill="BEE7FB"/>
          </w:tcPr>
          <w:p w14:paraId="6CFC3551" w14:textId="77777777" w:rsidR="000D373E" w:rsidRDefault="000D373E" w:rsidP="007E569D">
            <w:pPr>
              <w:widowControl w:val="0"/>
              <w:spacing w:before="64" w:after="0" w:line="250" w:lineRule="auto"/>
              <w:ind w:left="103" w:right="732"/>
              <w:rPr>
                <w:sz w:val="20"/>
                <w:szCs w:val="20"/>
              </w:rPr>
            </w:pPr>
            <w:r>
              <w:rPr>
                <w:b/>
                <w:color w:val="231F20"/>
                <w:sz w:val="20"/>
                <w:szCs w:val="20"/>
              </w:rPr>
              <w:t>Internal Verifier signature</w:t>
            </w:r>
          </w:p>
        </w:tc>
        <w:tc>
          <w:tcPr>
            <w:tcW w:w="3407" w:type="dxa"/>
            <w:tcBorders>
              <w:top w:val="single" w:sz="8" w:space="0" w:color="002756"/>
              <w:left w:val="single" w:sz="8" w:space="0" w:color="002756"/>
              <w:bottom w:val="single" w:sz="8" w:space="0" w:color="002756"/>
              <w:right w:val="single" w:sz="8" w:space="0" w:color="002756"/>
            </w:tcBorders>
          </w:tcPr>
          <w:p w14:paraId="22965A71" w14:textId="77777777" w:rsidR="000D373E" w:rsidRDefault="000D373E" w:rsidP="007E569D"/>
        </w:tc>
        <w:tc>
          <w:tcPr>
            <w:tcW w:w="1039" w:type="dxa"/>
            <w:tcBorders>
              <w:top w:val="single" w:sz="8" w:space="0" w:color="002756"/>
              <w:left w:val="single" w:sz="8" w:space="0" w:color="002756"/>
              <w:bottom w:val="single" w:sz="8" w:space="0" w:color="002756"/>
              <w:right w:val="single" w:sz="8" w:space="0" w:color="002756"/>
            </w:tcBorders>
            <w:shd w:val="clear" w:color="auto" w:fill="CEEDFC"/>
          </w:tcPr>
          <w:p w14:paraId="7D1857D2" w14:textId="77777777" w:rsidR="000D373E" w:rsidRDefault="000D373E" w:rsidP="007E569D">
            <w:pPr>
              <w:widowControl w:val="0"/>
              <w:spacing w:before="10" w:after="0" w:line="180" w:lineRule="auto"/>
              <w:rPr>
                <w:sz w:val="20"/>
                <w:szCs w:val="20"/>
              </w:rPr>
            </w:pPr>
          </w:p>
          <w:p w14:paraId="29EE0B07" w14:textId="77777777" w:rsidR="000D373E" w:rsidRDefault="000D373E" w:rsidP="007E569D">
            <w:pPr>
              <w:widowControl w:val="0"/>
              <w:spacing w:after="0" w:line="240" w:lineRule="auto"/>
              <w:ind w:left="103"/>
              <w:rPr>
                <w:sz w:val="20"/>
                <w:szCs w:val="20"/>
              </w:rPr>
            </w:pPr>
            <w:r>
              <w:rPr>
                <w:b/>
                <w:color w:val="231F20"/>
                <w:sz w:val="20"/>
                <w:szCs w:val="20"/>
              </w:rPr>
              <w:t>Date</w:t>
            </w:r>
          </w:p>
        </w:tc>
        <w:tc>
          <w:tcPr>
            <w:tcW w:w="2353" w:type="dxa"/>
            <w:tcBorders>
              <w:top w:val="single" w:sz="8" w:space="0" w:color="002756"/>
              <w:left w:val="single" w:sz="8" w:space="0" w:color="002756"/>
              <w:bottom w:val="single" w:sz="8" w:space="0" w:color="002756"/>
              <w:right w:val="single" w:sz="8" w:space="0" w:color="002756"/>
            </w:tcBorders>
          </w:tcPr>
          <w:p w14:paraId="2C29C936" w14:textId="77777777" w:rsidR="000D373E" w:rsidRDefault="000D373E" w:rsidP="007E569D"/>
        </w:tc>
      </w:tr>
      <w:tr w:rsidR="000D373E" w14:paraId="0B234170" w14:textId="77777777" w:rsidTr="007E569D">
        <w:trPr>
          <w:trHeight w:val="676"/>
        </w:trPr>
        <w:tc>
          <w:tcPr>
            <w:tcW w:w="3230" w:type="dxa"/>
            <w:tcBorders>
              <w:top w:val="single" w:sz="8" w:space="0" w:color="002756"/>
              <w:left w:val="single" w:sz="8" w:space="0" w:color="002756"/>
              <w:bottom w:val="single" w:sz="8" w:space="0" w:color="002756"/>
              <w:right w:val="single" w:sz="8" w:space="0" w:color="002756"/>
            </w:tcBorders>
            <w:shd w:val="clear" w:color="auto" w:fill="BEE7FB"/>
          </w:tcPr>
          <w:p w14:paraId="07C579EF" w14:textId="77777777" w:rsidR="000D373E" w:rsidRDefault="000D373E" w:rsidP="007E569D">
            <w:pPr>
              <w:widowControl w:val="0"/>
              <w:spacing w:before="64" w:after="0" w:line="250" w:lineRule="auto"/>
              <w:ind w:left="103" w:right="217"/>
              <w:rPr>
                <w:sz w:val="20"/>
                <w:szCs w:val="20"/>
              </w:rPr>
            </w:pPr>
            <w:r>
              <w:rPr>
                <w:b/>
                <w:color w:val="231F20"/>
                <w:sz w:val="20"/>
                <w:szCs w:val="20"/>
              </w:rPr>
              <w:t xml:space="preserve">Programme Leader signature </w:t>
            </w:r>
            <w:r>
              <w:rPr>
                <w:color w:val="231F20"/>
                <w:sz w:val="20"/>
                <w:szCs w:val="20"/>
              </w:rPr>
              <w:t>(if required)</w:t>
            </w:r>
          </w:p>
        </w:tc>
        <w:tc>
          <w:tcPr>
            <w:tcW w:w="3407" w:type="dxa"/>
            <w:tcBorders>
              <w:top w:val="single" w:sz="8" w:space="0" w:color="002756"/>
              <w:left w:val="single" w:sz="8" w:space="0" w:color="002756"/>
              <w:bottom w:val="single" w:sz="8" w:space="0" w:color="002756"/>
              <w:right w:val="single" w:sz="8" w:space="0" w:color="002756"/>
            </w:tcBorders>
          </w:tcPr>
          <w:p w14:paraId="3DE37A46" w14:textId="77777777" w:rsidR="000D373E" w:rsidRDefault="000D373E" w:rsidP="007E569D"/>
        </w:tc>
        <w:tc>
          <w:tcPr>
            <w:tcW w:w="1039" w:type="dxa"/>
            <w:tcBorders>
              <w:top w:val="single" w:sz="8" w:space="0" w:color="002756"/>
              <w:left w:val="single" w:sz="8" w:space="0" w:color="002756"/>
              <w:bottom w:val="single" w:sz="8" w:space="0" w:color="002756"/>
              <w:right w:val="single" w:sz="8" w:space="0" w:color="002756"/>
            </w:tcBorders>
            <w:shd w:val="clear" w:color="auto" w:fill="CEEDFC"/>
          </w:tcPr>
          <w:p w14:paraId="5AD6AEF6" w14:textId="77777777" w:rsidR="000D373E" w:rsidRDefault="000D373E" w:rsidP="007E569D">
            <w:pPr>
              <w:widowControl w:val="0"/>
              <w:spacing w:before="10" w:after="0" w:line="180" w:lineRule="auto"/>
              <w:rPr>
                <w:sz w:val="20"/>
                <w:szCs w:val="20"/>
              </w:rPr>
            </w:pPr>
          </w:p>
          <w:p w14:paraId="790303E8" w14:textId="77777777" w:rsidR="000D373E" w:rsidRDefault="000D373E" w:rsidP="007E569D">
            <w:pPr>
              <w:widowControl w:val="0"/>
              <w:spacing w:after="0" w:line="240" w:lineRule="auto"/>
              <w:ind w:left="103"/>
              <w:rPr>
                <w:sz w:val="20"/>
                <w:szCs w:val="20"/>
              </w:rPr>
            </w:pPr>
            <w:r>
              <w:rPr>
                <w:b/>
                <w:color w:val="231F20"/>
                <w:sz w:val="20"/>
                <w:szCs w:val="20"/>
              </w:rPr>
              <w:t>Date</w:t>
            </w:r>
          </w:p>
        </w:tc>
        <w:tc>
          <w:tcPr>
            <w:tcW w:w="2353" w:type="dxa"/>
            <w:tcBorders>
              <w:top w:val="single" w:sz="8" w:space="0" w:color="002756"/>
              <w:left w:val="single" w:sz="8" w:space="0" w:color="002756"/>
              <w:bottom w:val="single" w:sz="8" w:space="0" w:color="002756"/>
              <w:right w:val="single" w:sz="8" w:space="0" w:color="002756"/>
            </w:tcBorders>
          </w:tcPr>
          <w:p w14:paraId="03B9D4BE" w14:textId="77777777" w:rsidR="000D373E" w:rsidRDefault="000D373E" w:rsidP="007E569D"/>
        </w:tc>
      </w:tr>
    </w:tbl>
    <w:p w14:paraId="629212F1" w14:textId="77777777" w:rsidR="000D373E" w:rsidRDefault="000D373E" w:rsidP="000D373E">
      <w:pPr>
        <w:widowControl w:val="0"/>
        <w:spacing w:after="0" w:line="276" w:lineRule="auto"/>
      </w:pPr>
    </w:p>
    <w:p w14:paraId="18ED9CAB" w14:textId="77777777" w:rsidR="000D373E" w:rsidRDefault="000D373E" w:rsidP="000D373E">
      <w:pPr>
        <w:spacing w:before="2" w:line="80" w:lineRule="auto"/>
        <w:rPr>
          <w:sz w:val="8"/>
          <w:szCs w:val="8"/>
        </w:rPr>
      </w:pPr>
    </w:p>
    <w:p w14:paraId="6E9FFBEC" w14:textId="77777777" w:rsidR="000D373E" w:rsidRDefault="000D373E" w:rsidP="000D373E"/>
    <w:p w14:paraId="0A908898" w14:textId="77777777" w:rsidR="000D373E" w:rsidRDefault="000D373E" w:rsidP="000D373E">
      <w:pPr>
        <w:spacing w:after="0"/>
        <w:ind w:left="8253" w:right="-138"/>
      </w:pPr>
    </w:p>
    <w:p w14:paraId="65D4EC6F" w14:textId="77777777" w:rsidR="000D373E" w:rsidRDefault="000D373E" w:rsidP="000D373E">
      <w:pPr>
        <w:spacing w:after="0"/>
        <w:ind w:left="8253" w:right="-138"/>
      </w:pPr>
    </w:p>
    <w:p w14:paraId="347F4786" w14:textId="77777777" w:rsidR="000D373E" w:rsidRDefault="000D373E" w:rsidP="000D373E">
      <w:pPr>
        <w:spacing w:after="0"/>
        <w:ind w:left="8253" w:right="-138"/>
      </w:pPr>
    </w:p>
    <w:p w14:paraId="11E7BA6C" w14:textId="77777777" w:rsidR="000D373E" w:rsidRDefault="000D373E" w:rsidP="000D373E">
      <w:pPr>
        <w:spacing w:after="0"/>
        <w:ind w:left="8253" w:right="-138"/>
      </w:pPr>
    </w:p>
    <w:p w14:paraId="01E77371" w14:textId="77777777" w:rsidR="000D373E" w:rsidRDefault="000D373E" w:rsidP="000D373E">
      <w:pPr>
        <w:spacing w:after="0"/>
        <w:ind w:left="8253" w:right="-138"/>
      </w:pPr>
    </w:p>
    <w:p w14:paraId="27445DFD" w14:textId="77777777" w:rsidR="000D373E" w:rsidRDefault="000D373E" w:rsidP="000D373E">
      <w:pPr>
        <w:spacing w:after="0"/>
        <w:ind w:left="8253" w:right="-138"/>
      </w:pPr>
    </w:p>
    <w:p w14:paraId="04D685A3" w14:textId="77777777" w:rsidR="000D373E" w:rsidRDefault="000D373E" w:rsidP="000D373E">
      <w:pPr>
        <w:spacing w:after="0"/>
        <w:ind w:left="8253" w:right="-138"/>
      </w:pPr>
    </w:p>
    <w:p w14:paraId="34D176B6" w14:textId="77777777" w:rsidR="000D373E" w:rsidRDefault="000D373E" w:rsidP="000D373E">
      <w:pPr>
        <w:spacing w:after="0"/>
        <w:ind w:left="8253" w:right="-138"/>
      </w:pPr>
    </w:p>
    <w:p w14:paraId="62C3FC4E" w14:textId="77777777" w:rsidR="000D373E" w:rsidRDefault="000D373E" w:rsidP="000D373E">
      <w:pPr>
        <w:spacing w:after="0"/>
        <w:ind w:left="8253" w:right="-138"/>
      </w:pPr>
    </w:p>
    <w:p w14:paraId="13B33486" w14:textId="77777777" w:rsidR="000D373E" w:rsidRDefault="000D373E" w:rsidP="000D373E">
      <w:pPr>
        <w:spacing w:after="0"/>
        <w:ind w:left="8253" w:right="-138"/>
      </w:pPr>
    </w:p>
    <w:p w14:paraId="5CF2B9A4" w14:textId="77777777" w:rsidR="000D373E" w:rsidRDefault="000D373E" w:rsidP="000D373E">
      <w:pPr>
        <w:spacing w:after="0"/>
        <w:ind w:left="8253" w:right="-138"/>
      </w:pPr>
    </w:p>
    <w:p w14:paraId="66C8B4EC" w14:textId="77777777" w:rsidR="000D373E" w:rsidRDefault="000D373E" w:rsidP="000D373E">
      <w:pPr>
        <w:spacing w:after="0"/>
        <w:ind w:left="8253" w:right="-138"/>
      </w:pPr>
    </w:p>
    <w:p w14:paraId="3CD1B49A" w14:textId="77777777" w:rsidR="000D373E" w:rsidRDefault="000D373E" w:rsidP="000D373E">
      <w:pPr>
        <w:spacing w:after="0"/>
        <w:ind w:left="8253" w:right="-138"/>
      </w:pPr>
    </w:p>
    <w:p w14:paraId="540A3CE1" w14:textId="77777777" w:rsidR="000D373E" w:rsidRDefault="000D373E" w:rsidP="000D373E">
      <w:pPr>
        <w:spacing w:after="0"/>
        <w:ind w:left="8253" w:right="-138"/>
      </w:pPr>
    </w:p>
    <w:p w14:paraId="27CE61C6" w14:textId="77777777" w:rsidR="000D373E" w:rsidRDefault="000D373E" w:rsidP="000D373E">
      <w:pPr>
        <w:spacing w:after="0"/>
        <w:ind w:left="8253" w:right="-138"/>
      </w:pPr>
    </w:p>
    <w:p w14:paraId="3C6CFCF2" w14:textId="3C3093BA" w:rsidR="000D373E" w:rsidRDefault="0008424A" w:rsidP="0008424A">
      <w:pPr>
        <w:rPr>
          <w:color w:val="002756"/>
          <w:sz w:val="32"/>
          <w:szCs w:val="32"/>
        </w:rPr>
      </w:pPr>
      <w:r>
        <w:rPr>
          <w:color w:val="002756"/>
          <w:sz w:val="32"/>
          <w:szCs w:val="32"/>
        </w:rPr>
        <w:br w:type="page"/>
      </w:r>
    </w:p>
    <w:tbl>
      <w:tblPr>
        <w:tblpPr w:leftFromText="180" w:rightFromText="180" w:vertAnchor="text" w:horzAnchor="margin" w:tblpXSpec="center" w:tblpY="530"/>
        <w:tblW w:w="10536" w:type="dxa"/>
        <w:tblLayout w:type="fixed"/>
        <w:tblLook w:val="0000" w:firstRow="0" w:lastRow="0" w:firstColumn="0" w:lastColumn="0" w:noHBand="0" w:noVBand="0"/>
      </w:tblPr>
      <w:tblGrid>
        <w:gridCol w:w="2360"/>
        <w:gridCol w:w="2360"/>
        <w:gridCol w:w="3010"/>
        <w:gridCol w:w="2806"/>
      </w:tblGrid>
      <w:tr w:rsidR="000D373E" w14:paraId="09B50E12" w14:textId="77777777" w:rsidTr="007E569D">
        <w:trPr>
          <w:trHeight w:val="260"/>
        </w:trPr>
        <w:tc>
          <w:tcPr>
            <w:tcW w:w="2360" w:type="dxa"/>
            <w:tcBorders>
              <w:top w:val="single" w:sz="8" w:space="0" w:color="002756"/>
              <w:left w:val="single" w:sz="8" w:space="0" w:color="002756"/>
              <w:bottom w:val="single" w:sz="8" w:space="0" w:color="002756"/>
              <w:right w:val="single" w:sz="8" w:space="0" w:color="002756"/>
            </w:tcBorders>
            <w:shd w:val="clear" w:color="auto" w:fill="AEE2FA"/>
          </w:tcPr>
          <w:p w14:paraId="2593F2AF" w14:textId="77777777" w:rsidR="000D373E" w:rsidRDefault="000D373E" w:rsidP="007E569D">
            <w:pPr>
              <w:widowControl w:val="0"/>
              <w:spacing w:before="81" w:after="0" w:line="240" w:lineRule="auto"/>
              <w:ind w:left="103"/>
            </w:pPr>
            <w:r>
              <w:rPr>
                <w:b/>
                <w:color w:val="231F20"/>
                <w:sz w:val="21"/>
                <w:szCs w:val="21"/>
              </w:rPr>
              <w:lastRenderedPageBreak/>
              <w:t>Student Name/ID</w:t>
            </w:r>
          </w:p>
        </w:tc>
        <w:tc>
          <w:tcPr>
            <w:tcW w:w="8176" w:type="dxa"/>
            <w:gridSpan w:val="3"/>
            <w:tcBorders>
              <w:top w:val="single" w:sz="8" w:space="0" w:color="002756"/>
              <w:left w:val="single" w:sz="8" w:space="0" w:color="002756"/>
              <w:bottom w:val="single" w:sz="8" w:space="0" w:color="002756"/>
              <w:right w:val="single" w:sz="8" w:space="0" w:color="002756"/>
            </w:tcBorders>
          </w:tcPr>
          <w:p w14:paraId="37D1E117" w14:textId="77777777" w:rsidR="000D373E" w:rsidRDefault="000D373E" w:rsidP="00315732">
            <w:pPr>
              <w:pStyle w:val="Paragrhaphs"/>
            </w:pPr>
            <w:r>
              <w:t>Ranudi Gayathmie Kariyapperuma KIR/X -00104243</w:t>
            </w:r>
          </w:p>
        </w:tc>
      </w:tr>
      <w:tr w:rsidR="000D373E" w14:paraId="387BD6C2" w14:textId="77777777" w:rsidTr="007E569D">
        <w:trPr>
          <w:trHeight w:val="260"/>
        </w:trPr>
        <w:tc>
          <w:tcPr>
            <w:tcW w:w="2360" w:type="dxa"/>
            <w:tcBorders>
              <w:top w:val="single" w:sz="8" w:space="0" w:color="002756"/>
              <w:left w:val="single" w:sz="8" w:space="0" w:color="002756"/>
              <w:bottom w:val="single" w:sz="8" w:space="0" w:color="002756"/>
              <w:right w:val="single" w:sz="8" w:space="0" w:color="002756"/>
            </w:tcBorders>
            <w:shd w:val="clear" w:color="auto" w:fill="AEE2FA"/>
          </w:tcPr>
          <w:p w14:paraId="01E96C6F" w14:textId="77777777" w:rsidR="000D373E" w:rsidRDefault="000D373E" w:rsidP="007E569D">
            <w:pPr>
              <w:widowControl w:val="0"/>
              <w:spacing w:before="81" w:after="0" w:line="240" w:lineRule="auto"/>
              <w:ind w:left="103"/>
            </w:pPr>
            <w:r>
              <w:rPr>
                <w:b/>
                <w:color w:val="231F20"/>
                <w:sz w:val="21"/>
                <w:szCs w:val="21"/>
              </w:rPr>
              <w:t>Unit Title</w:t>
            </w:r>
          </w:p>
        </w:tc>
        <w:tc>
          <w:tcPr>
            <w:tcW w:w="8176" w:type="dxa"/>
            <w:gridSpan w:val="3"/>
            <w:tcBorders>
              <w:top w:val="single" w:sz="8" w:space="0" w:color="002756"/>
              <w:left w:val="single" w:sz="8" w:space="0" w:color="002756"/>
              <w:bottom w:val="single" w:sz="8" w:space="0" w:color="002756"/>
              <w:right w:val="single" w:sz="8" w:space="0" w:color="002756"/>
            </w:tcBorders>
          </w:tcPr>
          <w:p w14:paraId="72F19206" w14:textId="77777777" w:rsidR="000D373E" w:rsidRDefault="000D373E" w:rsidP="00315732">
            <w:pPr>
              <w:pStyle w:val="Paragrhaphs"/>
            </w:pPr>
            <w:r>
              <w:rPr>
                <w:rFonts w:eastAsia="Consolas"/>
              </w:rPr>
              <w:t xml:space="preserve">Unit 05: </w:t>
            </w:r>
            <w:r>
              <w:t xml:space="preserve"> </w:t>
            </w:r>
            <w:r>
              <w:rPr>
                <w:rFonts w:eastAsia="Consolas"/>
              </w:rPr>
              <w:t>Security</w:t>
            </w:r>
          </w:p>
        </w:tc>
      </w:tr>
      <w:tr w:rsidR="000D373E" w14:paraId="2EF4D44F" w14:textId="77777777" w:rsidTr="007E569D">
        <w:trPr>
          <w:trHeight w:val="243"/>
        </w:trPr>
        <w:tc>
          <w:tcPr>
            <w:tcW w:w="2360" w:type="dxa"/>
            <w:tcBorders>
              <w:top w:val="single" w:sz="8" w:space="0" w:color="002756"/>
              <w:left w:val="single" w:sz="8" w:space="0" w:color="002756"/>
              <w:bottom w:val="single" w:sz="8" w:space="0" w:color="002756"/>
              <w:right w:val="single" w:sz="8" w:space="0" w:color="002756"/>
            </w:tcBorders>
            <w:shd w:val="clear" w:color="auto" w:fill="AEE2FA"/>
          </w:tcPr>
          <w:p w14:paraId="01EAB483" w14:textId="77777777" w:rsidR="000D373E" w:rsidRDefault="000D373E" w:rsidP="007E569D">
            <w:pPr>
              <w:widowControl w:val="0"/>
              <w:spacing w:before="67" w:after="0" w:line="240" w:lineRule="auto"/>
              <w:ind w:left="103"/>
            </w:pPr>
            <w:r>
              <w:rPr>
                <w:b/>
                <w:color w:val="231F20"/>
                <w:sz w:val="21"/>
                <w:szCs w:val="21"/>
              </w:rPr>
              <w:t>Assignment Number</w:t>
            </w:r>
          </w:p>
        </w:tc>
        <w:tc>
          <w:tcPr>
            <w:tcW w:w="2360" w:type="dxa"/>
            <w:tcBorders>
              <w:top w:val="single" w:sz="8" w:space="0" w:color="002756"/>
              <w:left w:val="single" w:sz="8" w:space="0" w:color="002756"/>
              <w:bottom w:val="single" w:sz="8" w:space="0" w:color="002756"/>
              <w:right w:val="single" w:sz="8" w:space="0" w:color="002756"/>
            </w:tcBorders>
          </w:tcPr>
          <w:p w14:paraId="241BA583" w14:textId="77777777" w:rsidR="000D373E" w:rsidRDefault="000D373E" w:rsidP="00315732">
            <w:pPr>
              <w:pStyle w:val="Paragrhaphs"/>
            </w:pPr>
            <w:r>
              <w:t>3</w:t>
            </w:r>
          </w:p>
        </w:tc>
        <w:tc>
          <w:tcPr>
            <w:tcW w:w="3010" w:type="dxa"/>
            <w:tcBorders>
              <w:top w:val="single" w:sz="8" w:space="0" w:color="002756"/>
              <w:left w:val="single" w:sz="8" w:space="0" w:color="002756"/>
              <w:bottom w:val="single" w:sz="8" w:space="0" w:color="002756"/>
              <w:right w:val="single" w:sz="8" w:space="0" w:color="002756"/>
            </w:tcBorders>
            <w:shd w:val="clear" w:color="auto" w:fill="AEE2FA"/>
          </w:tcPr>
          <w:p w14:paraId="53A9549A" w14:textId="77777777" w:rsidR="000D373E" w:rsidRDefault="000D373E" w:rsidP="007E569D">
            <w:pPr>
              <w:widowControl w:val="0"/>
              <w:spacing w:before="67" w:after="0" w:line="240" w:lineRule="auto"/>
              <w:ind w:left="103"/>
            </w:pPr>
            <w:r>
              <w:rPr>
                <w:b/>
                <w:color w:val="231F20"/>
                <w:sz w:val="21"/>
                <w:szCs w:val="21"/>
              </w:rPr>
              <w:t>Assessor</w:t>
            </w:r>
          </w:p>
        </w:tc>
        <w:tc>
          <w:tcPr>
            <w:tcW w:w="2806" w:type="dxa"/>
            <w:tcBorders>
              <w:top w:val="single" w:sz="8" w:space="0" w:color="002756"/>
              <w:left w:val="single" w:sz="8" w:space="0" w:color="002756"/>
              <w:bottom w:val="single" w:sz="8" w:space="0" w:color="002756"/>
              <w:right w:val="single" w:sz="8" w:space="0" w:color="002756"/>
            </w:tcBorders>
          </w:tcPr>
          <w:p w14:paraId="221F89C3" w14:textId="77777777" w:rsidR="000D373E" w:rsidRDefault="000D373E" w:rsidP="007E569D"/>
        </w:tc>
      </w:tr>
      <w:tr w:rsidR="000D373E" w14:paraId="2BCEFAB6" w14:textId="77777777" w:rsidTr="007E569D">
        <w:trPr>
          <w:trHeight w:val="394"/>
        </w:trPr>
        <w:tc>
          <w:tcPr>
            <w:tcW w:w="2360" w:type="dxa"/>
            <w:tcBorders>
              <w:top w:val="single" w:sz="8" w:space="0" w:color="002756"/>
              <w:left w:val="single" w:sz="8" w:space="0" w:color="002756"/>
              <w:bottom w:val="single" w:sz="8" w:space="0" w:color="002756"/>
              <w:right w:val="single" w:sz="8" w:space="0" w:color="002756"/>
            </w:tcBorders>
            <w:shd w:val="clear" w:color="auto" w:fill="AEE2FA"/>
          </w:tcPr>
          <w:p w14:paraId="0181A5B5" w14:textId="77777777" w:rsidR="000D373E" w:rsidRDefault="000D373E" w:rsidP="007E569D">
            <w:pPr>
              <w:widowControl w:val="0"/>
              <w:spacing w:after="0" w:line="190" w:lineRule="auto"/>
              <w:rPr>
                <w:sz w:val="19"/>
                <w:szCs w:val="19"/>
              </w:rPr>
            </w:pPr>
          </w:p>
          <w:p w14:paraId="65BEBD69" w14:textId="77777777" w:rsidR="000D373E" w:rsidRDefault="000D373E" w:rsidP="007E569D">
            <w:pPr>
              <w:widowControl w:val="0"/>
              <w:spacing w:after="0" w:line="240" w:lineRule="auto"/>
              <w:ind w:left="103"/>
            </w:pPr>
            <w:r>
              <w:rPr>
                <w:b/>
                <w:color w:val="231F20"/>
                <w:sz w:val="21"/>
                <w:szCs w:val="21"/>
              </w:rPr>
              <w:t>Submission Date</w:t>
            </w:r>
          </w:p>
        </w:tc>
        <w:tc>
          <w:tcPr>
            <w:tcW w:w="2360" w:type="dxa"/>
            <w:tcBorders>
              <w:top w:val="single" w:sz="8" w:space="0" w:color="002756"/>
              <w:left w:val="single" w:sz="8" w:space="0" w:color="002756"/>
              <w:bottom w:val="single" w:sz="8" w:space="0" w:color="002756"/>
              <w:right w:val="single" w:sz="8" w:space="0" w:color="002756"/>
            </w:tcBorders>
          </w:tcPr>
          <w:p w14:paraId="617548E0" w14:textId="77777777" w:rsidR="000D373E" w:rsidRDefault="000D373E" w:rsidP="00315732">
            <w:pPr>
              <w:pStyle w:val="Paragrhaphs"/>
            </w:pPr>
            <w:r w:rsidRPr="008D197F">
              <w:rPr>
                <w:lang w:val="en-GB"/>
              </w:rPr>
              <w:t>18.</w:t>
            </w:r>
            <w:r>
              <w:rPr>
                <w:lang w:val="en-GB"/>
              </w:rPr>
              <w:t>05</w:t>
            </w:r>
            <w:r w:rsidRPr="008D197F">
              <w:rPr>
                <w:lang w:val="en-GB"/>
              </w:rPr>
              <w:t>.202</w:t>
            </w:r>
            <w:r>
              <w:rPr>
                <w:lang w:val="en-GB"/>
              </w:rPr>
              <w:t>3</w:t>
            </w:r>
          </w:p>
        </w:tc>
        <w:tc>
          <w:tcPr>
            <w:tcW w:w="3010" w:type="dxa"/>
            <w:tcBorders>
              <w:top w:val="single" w:sz="8" w:space="0" w:color="002756"/>
              <w:left w:val="single" w:sz="8" w:space="0" w:color="002756"/>
              <w:bottom w:val="single" w:sz="8" w:space="0" w:color="002756"/>
              <w:right w:val="single" w:sz="8" w:space="0" w:color="002756"/>
            </w:tcBorders>
            <w:shd w:val="clear" w:color="auto" w:fill="AEE2FA"/>
          </w:tcPr>
          <w:p w14:paraId="6B79959C" w14:textId="77777777" w:rsidR="000D373E" w:rsidRDefault="000D373E" w:rsidP="007E569D">
            <w:pPr>
              <w:widowControl w:val="0"/>
              <w:spacing w:before="64" w:after="0" w:line="250" w:lineRule="auto"/>
              <w:ind w:left="103" w:right="565"/>
            </w:pPr>
            <w:r>
              <w:rPr>
                <w:b/>
                <w:color w:val="231F20"/>
                <w:sz w:val="21"/>
                <w:szCs w:val="21"/>
              </w:rPr>
              <w:t>Date Received 1st submission</w:t>
            </w:r>
          </w:p>
        </w:tc>
        <w:tc>
          <w:tcPr>
            <w:tcW w:w="2806" w:type="dxa"/>
            <w:tcBorders>
              <w:top w:val="single" w:sz="8" w:space="0" w:color="002756"/>
              <w:left w:val="single" w:sz="8" w:space="0" w:color="002756"/>
              <w:bottom w:val="single" w:sz="8" w:space="0" w:color="002756"/>
              <w:right w:val="single" w:sz="8" w:space="0" w:color="002756"/>
            </w:tcBorders>
          </w:tcPr>
          <w:p w14:paraId="326D7284" w14:textId="77777777" w:rsidR="000D373E" w:rsidRDefault="000D373E" w:rsidP="00315732">
            <w:pPr>
              <w:pStyle w:val="Paragrhaphs"/>
            </w:pPr>
          </w:p>
        </w:tc>
      </w:tr>
      <w:tr w:rsidR="000D373E" w14:paraId="729BFBDA" w14:textId="77777777" w:rsidTr="007E569D">
        <w:trPr>
          <w:trHeight w:val="394"/>
        </w:trPr>
        <w:tc>
          <w:tcPr>
            <w:tcW w:w="2360" w:type="dxa"/>
            <w:tcBorders>
              <w:top w:val="single" w:sz="8" w:space="0" w:color="002756"/>
              <w:left w:val="single" w:sz="8" w:space="0" w:color="002756"/>
              <w:bottom w:val="single" w:sz="8" w:space="0" w:color="002756"/>
              <w:right w:val="single" w:sz="8" w:space="0" w:color="002756"/>
            </w:tcBorders>
            <w:shd w:val="clear" w:color="auto" w:fill="AEE2FA"/>
          </w:tcPr>
          <w:p w14:paraId="3E74D9E8" w14:textId="77777777" w:rsidR="000D373E" w:rsidRDefault="000D373E" w:rsidP="007E569D">
            <w:pPr>
              <w:widowControl w:val="0"/>
              <w:spacing w:after="0" w:line="190" w:lineRule="auto"/>
              <w:rPr>
                <w:sz w:val="19"/>
                <w:szCs w:val="19"/>
              </w:rPr>
            </w:pPr>
          </w:p>
          <w:p w14:paraId="23D85F31" w14:textId="77777777" w:rsidR="000D373E" w:rsidRDefault="000D373E" w:rsidP="007E569D">
            <w:pPr>
              <w:widowControl w:val="0"/>
              <w:spacing w:after="0" w:line="240" w:lineRule="auto"/>
              <w:ind w:left="103"/>
            </w:pPr>
            <w:r>
              <w:rPr>
                <w:b/>
                <w:color w:val="231F20"/>
                <w:sz w:val="21"/>
                <w:szCs w:val="21"/>
              </w:rPr>
              <w:t>Re-submission Date</w:t>
            </w:r>
          </w:p>
        </w:tc>
        <w:tc>
          <w:tcPr>
            <w:tcW w:w="2360" w:type="dxa"/>
            <w:tcBorders>
              <w:top w:val="single" w:sz="8" w:space="0" w:color="002756"/>
              <w:left w:val="single" w:sz="8" w:space="0" w:color="002756"/>
              <w:bottom w:val="single" w:sz="8" w:space="0" w:color="002756"/>
              <w:right w:val="single" w:sz="8" w:space="0" w:color="002756"/>
            </w:tcBorders>
          </w:tcPr>
          <w:p w14:paraId="3EC8A056" w14:textId="77777777" w:rsidR="000D373E" w:rsidRDefault="000D373E" w:rsidP="007E569D"/>
        </w:tc>
        <w:tc>
          <w:tcPr>
            <w:tcW w:w="3010" w:type="dxa"/>
            <w:tcBorders>
              <w:top w:val="single" w:sz="8" w:space="0" w:color="002756"/>
              <w:left w:val="single" w:sz="8" w:space="0" w:color="002756"/>
              <w:bottom w:val="single" w:sz="8" w:space="0" w:color="002756"/>
              <w:right w:val="single" w:sz="8" w:space="0" w:color="002756"/>
            </w:tcBorders>
            <w:shd w:val="clear" w:color="auto" w:fill="AEE2FA"/>
          </w:tcPr>
          <w:p w14:paraId="31BBCC4C" w14:textId="77777777" w:rsidR="000D373E" w:rsidRDefault="000D373E" w:rsidP="007E569D">
            <w:pPr>
              <w:widowControl w:val="0"/>
              <w:spacing w:before="64" w:after="0" w:line="250" w:lineRule="auto"/>
              <w:ind w:left="103"/>
            </w:pPr>
            <w:r>
              <w:rPr>
                <w:b/>
                <w:color w:val="231F20"/>
                <w:sz w:val="21"/>
                <w:szCs w:val="21"/>
              </w:rPr>
              <w:t>Date Received 2nd submission</w:t>
            </w:r>
          </w:p>
        </w:tc>
        <w:tc>
          <w:tcPr>
            <w:tcW w:w="2806" w:type="dxa"/>
            <w:tcBorders>
              <w:top w:val="single" w:sz="8" w:space="0" w:color="002756"/>
              <w:left w:val="single" w:sz="8" w:space="0" w:color="002756"/>
              <w:bottom w:val="single" w:sz="8" w:space="0" w:color="002756"/>
              <w:right w:val="single" w:sz="8" w:space="0" w:color="002756"/>
            </w:tcBorders>
          </w:tcPr>
          <w:p w14:paraId="0C995D46" w14:textId="77777777" w:rsidR="000D373E" w:rsidRDefault="000D373E" w:rsidP="007E569D"/>
        </w:tc>
      </w:tr>
      <w:tr w:rsidR="000D373E" w14:paraId="1AB09AB0" w14:textId="77777777" w:rsidTr="007E569D">
        <w:trPr>
          <w:trHeight w:val="6551"/>
        </w:trPr>
        <w:tc>
          <w:tcPr>
            <w:tcW w:w="10536" w:type="dxa"/>
            <w:gridSpan w:val="4"/>
            <w:tcBorders>
              <w:top w:val="single" w:sz="8" w:space="0" w:color="002756"/>
              <w:left w:val="single" w:sz="8" w:space="0" w:color="002756"/>
              <w:bottom w:val="single" w:sz="8" w:space="0" w:color="002756"/>
              <w:right w:val="single" w:sz="8" w:space="0" w:color="002756"/>
            </w:tcBorders>
          </w:tcPr>
          <w:p w14:paraId="6519C797" w14:textId="77777777" w:rsidR="000D373E" w:rsidRDefault="000D373E" w:rsidP="007E569D">
            <w:pPr>
              <w:widowControl w:val="0"/>
              <w:spacing w:before="64" w:after="0" w:line="240" w:lineRule="auto"/>
              <w:ind w:left="103"/>
              <w:rPr>
                <w:sz w:val="21"/>
                <w:szCs w:val="21"/>
              </w:rPr>
            </w:pPr>
            <w:r>
              <w:rPr>
                <w:noProof/>
              </w:rPr>
              <mc:AlternateContent>
                <mc:Choice Requires="wps">
                  <w:drawing>
                    <wp:anchor distT="0" distB="0" distL="114300" distR="114300" simplePos="0" relativeHeight="251658261" behindDoc="0" locked="0" layoutInCell="1" hidden="0" allowOverlap="1" wp14:anchorId="51B8E7FB" wp14:editId="3DA86339">
                      <wp:simplePos x="0" y="0"/>
                      <wp:positionH relativeFrom="column">
                        <wp:posOffset>38100</wp:posOffset>
                      </wp:positionH>
                      <wp:positionV relativeFrom="paragraph">
                        <wp:posOffset>53975</wp:posOffset>
                      </wp:positionV>
                      <wp:extent cx="6454140" cy="3886200"/>
                      <wp:effectExtent l="0" t="0" r="22860" b="19050"/>
                      <wp:wrapNone/>
                      <wp:docPr id="2489" name="Rectangle 2489"/>
                      <wp:cNvGraphicFramePr/>
                      <a:graphic xmlns:a="http://schemas.openxmlformats.org/drawingml/2006/main">
                        <a:graphicData uri="http://schemas.microsoft.com/office/word/2010/wordprocessingShape">
                          <wps:wsp>
                            <wps:cNvSpPr/>
                            <wps:spPr>
                              <a:xfrm>
                                <a:off x="0" y="0"/>
                                <a:ext cx="6454140" cy="3886200"/>
                              </a:xfrm>
                              <a:prstGeom prst="rect">
                                <a:avLst/>
                              </a:prstGeom>
                              <a:noFill/>
                              <a:ln w="12700" cap="flat" cmpd="sng">
                                <a:solidFill>
                                  <a:schemeClr val="dk1"/>
                                </a:solidFill>
                                <a:prstDash val="solid"/>
                                <a:miter lim="800000"/>
                                <a:headEnd type="none" w="sm" len="sm"/>
                                <a:tailEnd type="none" w="sm" len="sm"/>
                              </a:ln>
                            </wps:spPr>
                            <wps:txbx>
                              <w:txbxContent>
                                <w:p w14:paraId="08F73AD2" w14:textId="77777777" w:rsidR="000D373E" w:rsidRDefault="000D373E" w:rsidP="000D373E">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1B8E7FB" id="Rectangle 2489" o:spid="_x0000_s1026" style="position:absolute;left:0;text-align:left;margin-left:3pt;margin-top:4.25pt;width:508.2pt;height:306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" filled="f" strokecolor="black [3200]" strokeweight="1pt">
                      <v:stroke startarrowwidth="narrow" startarrowlength="short" endarrowwidth="narrow" endarrowlength="short"/>
                      <v:textbox inset="2.53958mm,2.53958mm,2.53958mm,2.53958mm">
                        <w:txbxContent>
                          <w:p w14:paraId="08F73AD2" w14:textId="77777777" w:rsidR="000D373E" w:rsidRDefault="000D373E" w:rsidP="000D373E">
                            <w:pPr>
                              <w:spacing w:after="0" w:line="240" w:lineRule="auto"/>
                              <w:textDirection w:val="btLr"/>
                            </w:pPr>
                          </w:p>
                        </w:txbxContent>
                      </v:textbox>
                    </v:rect>
                  </w:pict>
                </mc:Fallback>
              </mc:AlternateContent>
            </w:r>
            <w:r>
              <w:rPr>
                <w:b/>
                <w:color w:val="231F20"/>
                <w:sz w:val="21"/>
                <w:szCs w:val="21"/>
              </w:rPr>
              <w:t xml:space="preserve">Assessor Feedback: </w:t>
            </w:r>
          </w:p>
          <w:p w14:paraId="290ACD30" w14:textId="77777777" w:rsidR="000D373E" w:rsidRDefault="000D373E" w:rsidP="007E569D">
            <w:pPr>
              <w:widowControl w:val="0"/>
              <w:spacing w:before="3" w:after="0" w:line="180" w:lineRule="auto"/>
              <w:rPr>
                <w:sz w:val="18"/>
                <w:szCs w:val="18"/>
              </w:rPr>
            </w:pPr>
          </w:p>
          <w:tbl>
            <w:tblPr>
              <w:tblW w:w="10229" w:type="dxa"/>
              <w:tblInd w:w="105" w:type="dxa"/>
              <w:tblBorders>
                <w:top w:val="nil"/>
                <w:left w:val="nil"/>
                <w:bottom w:val="nil"/>
                <w:right w:val="nil"/>
                <w:insideH w:val="nil"/>
                <w:insideV w:val="nil"/>
              </w:tblBorders>
              <w:tblLayout w:type="fixed"/>
              <w:tblLook w:val="0400" w:firstRow="0" w:lastRow="0" w:firstColumn="0" w:lastColumn="0" w:noHBand="0" w:noVBand="1"/>
            </w:tblPr>
            <w:tblGrid>
              <w:gridCol w:w="2439"/>
              <w:gridCol w:w="1465"/>
              <w:gridCol w:w="1285"/>
              <w:gridCol w:w="1259"/>
              <w:gridCol w:w="1260"/>
              <w:gridCol w:w="1259"/>
              <w:gridCol w:w="1262"/>
            </w:tblGrid>
            <w:tr w:rsidR="000D373E" w14:paraId="108D8CB4" w14:textId="77777777" w:rsidTr="007E569D">
              <w:trPr>
                <w:trHeight w:val="169"/>
              </w:trPr>
              <w:tc>
                <w:tcPr>
                  <w:tcW w:w="10229" w:type="dxa"/>
                  <w:gridSpan w:val="7"/>
                </w:tcPr>
                <w:p w14:paraId="1E6E8268" w14:textId="77777777" w:rsidR="000D373E" w:rsidRDefault="000D373E" w:rsidP="00CE78CE">
                  <w:pPr>
                    <w:framePr w:hSpace="180" w:wrap="around" w:vAnchor="text" w:hAnchor="margin" w:xAlign="center" w:y="530"/>
                    <w:spacing w:after="158" w:line="260" w:lineRule="auto"/>
                    <w:rPr>
                      <w:b/>
                      <w:sz w:val="21"/>
                      <w:szCs w:val="21"/>
                    </w:rPr>
                  </w:pPr>
                  <w:r>
                    <w:rPr>
                      <w:b/>
                      <w:sz w:val="21"/>
                      <w:szCs w:val="21"/>
                    </w:rPr>
                    <w:t>LO1. Assess risks to IT security</w:t>
                  </w:r>
                </w:p>
              </w:tc>
            </w:tr>
            <w:tr w:rsidR="000D373E" w14:paraId="5B751B75" w14:textId="77777777" w:rsidTr="007E569D">
              <w:trPr>
                <w:trHeight w:val="169"/>
              </w:trPr>
              <w:tc>
                <w:tcPr>
                  <w:tcW w:w="2439" w:type="dxa"/>
                  <w:shd w:val="clear" w:color="auto" w:fill="AEAAAA"/>
                </w:tcPr>
                <w:p w14:paraId="215B7C5B" w14:textId="77777777" w:rsidR="000D373E" w:rsidRDefault="000D373E" w:rsidP="00CE78CE">
                  <w:pPr>
                    <w:framePr w:hSpace="180" w:wrap="around" w:vAnchor="text" w:hAnchor="margin" w:xAlign="center" w:y="530"/>
                    <w:widowControl w:val="0"/>
                  </w:pPr>
                  <w:r>
                    <w:rPr>
                      <w:b/>
                      <w:color w:val="231F20"/>
                      <w:sz w:val="21"/>
                      <w:szCs w:val="21"/>
                    </w:rPr>
                    <w:t>Pass, Merit &amp; Distinction Descripts</w:t>
                  </w:r>
                </w:p>
              </w:tc>
              <w:tc>
                <w:tcPr>
                  <w:tcW w:w="1465" w:type="dxa"/>
                </w:tcPr>
                <w:p w14:paraId="4DBE73EB" w14:textId="77777777" w:rsidR="000D373E" w:rsidRDefault="000D373E" w:rsidP="00CE78CE">
                  <w:pPr>
                    <w:framePr w:hSpace="180" w:wrap="around" w:vAnchor="text" w:hAnchor="margin" w:xAlign="center" w:y="530"/>
                    <w:widowControl w:val="0"/>
                  </w:pPr>
                  <w:r>
                    <w:rPr>
                      <w:b/>
                      <w:color w:val="231F20"/>
                      <w:sz w:val="21"/>
                      <w:szCs w:val="21"/>
                    </w:rPr>
                    <w:t>P1</w:t>
                  </w:r>
                  <w:r>
                    <w:rPr>
                      <w:noProof/>
                    </w:rPr>
                    <mc:AlternateContent>
                      <mc:Choice Requires="wps">
                        <w:drawing>
                          <wp:anchor distT="0" distB="0" distL="114300" distR="114300" simplePos="0" relativeHeight="251658262" behindDoc="0" locked="0" layoutInCell="1" hidden="0" allowOverlap="1" wp14:anchorId="7FF34FC7" wp14:editId="34488FD6">
                            <wp:simplePos x="0" y="0"/>
                            <wp:positionH relativeFrom="column">
                              <wp:posOffset>342900</wp:posOffset>
                            </wp:positionH>
                            <wp:positionV relativeFrom="paragraph">
                              <wp:posOffset>0</wp:posOffset>
                            </wp:positionV>
                            <wp:extent cx="200025" cy="171450"/>
                            <wp:effectExtent l="0" t="0" r="0" b="0"/>
                            <wp:wrapNone/>
                            <wp:docPr id="2475" name="Rectangle 2475"/>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5EF3ABF4"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7FF34FC7" id="Rectangle 2475" o:spid="_x0000_s1027" style="position:absolute;left:0;text-align:left;margin-left:27pt;margin-top:0;width:15.75pt;height:13.5pt;z-index:2516582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" fillcolor="white [3201]">
                            <v:stroke startarrowwidth="narrow" startarrowlength="short" endarrowwidth="narrow" endarrowlength="short" joinstyle="round"/>
                            <v:textbox inset="2.53958mm,1.2694mm,2.53958mm,1.2694mm">
                              <w:txbxContent>
                                <w:p w14:paraId="5EF3ABF4" w14:textId="77777777" w:rsidR="000D373E" w:rsidRDefault="000D373E" w:rsidP="000D373E">
                                  <w:pPr>
                                    <w:spacing w:after="13"/>
                                    <w:textDirection w:val="btLr"/>
                                  </w:pPr>
                                </w:p>
                              </w:txbxContent>
                            </v:textbox>
                          </v:rect>
                        </w:pict>
                      </mc:Fallback>
                    </mc:AlternateContent>
                  </w:r>
                </w:p>
              </w:tc>
              <w:tc>
                <w:tcPr>
                  <w:tcW w:w="1285" w:type="dxa"/>
                </w:tcPr>
                <w:p w14:paraId="1E71D571" w14:textId="77777777" w:rsidR="000D373E" w:rsidRDefault="000D373E" w:rsidP="00CE78CE">
                  <w:pPr>
                    <w:framePr w:hSpace="180" w:wrap="around" w:vAnchor="text" w:hAnchor="margin" w:xAlign="center" w:y="530"/>
                    <w:widowControl w:val="0"/>
                  </w:pPr>
                  <w:r>
                    <w:rPr>
                      <w:b/>
                      <w:color w:val="231F20"/>
                      <w:sz w:val="21"/>
                      <w:szCs w:val="21"/>
                    </w:rPr>
                    <w:t>P2</w:t>
                  </w:r>
                  <w:r>
                    <w:rPr>
                      <w:noProof/>
                    </w:rPr>
                    <mc:AlternateContent>
                      <mc:Choice Requires="wps">
                        <w:drawing>
                          <wp:anchor distT="0" distB="0" distL="114300" distR="114300" simplePos="0" relativeHeight="251658263" behindDoc="0" locked="0" layoutInCell="1" hidden="0" allowOverlap="1" wp14:anchorId="5EC2D909" wp14:editId="740D155E">
                            <wp:simplePos x="0" y="0"/>
                            <wp:positionH relativeFrom="column">
                              <wp:posOffset>304800</wp:posOffset>
                            </wp:positionH>
                            <wp:positionV relativeFrom="paragraph">
                              <wp:posOffset>-12699</wp:posOffset>
                            </wp:positionV>
                            <wp:extent cx="200025" cy="171450"/>
                            <wp:effectExtent l="0" t="0" r="0" b="0"/>
                            <wp:wrapNone/>
                            <wp:docPr id="2482" name="Rectangle 2482"/>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5AF0035A"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5EC2D909" id="Rectangle 2482" o:spid="_x0000_s1028" style="position:absolute;left:0;text-align:left;margin-left:24pt;margin-top:-1pt;width:15.75pt;height:13.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" fillcolor="white [3201]">
                            <v:stroke startarrowwidth="narrow" startarrowlength="short" endarrowwidth="narrow" endarrowlength="short" joinstyle="round"/>
                            <v:textbox inset="2.53958mm,1.2694mm,2.53958mm,1.2694mm">
                              <w:txbxContent>
                                <w:p w14:paraId="5AF0035A" w14:textId="77777777" w:rsidR="000D373E" w:rsidRDefault="000D373E" w:rsidP="000D373E">
                                  <w:pPr>
                                    <w:spacing w:after="13"/>
                                    <w:textDirection w:val="btLr"/>
                                  </w:pPr>
                                </w:p>
                              </w:txbxContent>
                            </v:textbox>
                          </v:rect>
                        </w:pict>
                      </mc:Fallback>
                    </mc:AlternateContent>
                  </w:r>
                </w:p>
              </w:tc>
              <w:tc>
                <w:tcPr>
                  <w:tcW w:w="1259" w:type="dxa"/>
                </w:tcPr>
                <w:p w14:paraId="10160614" w14:textId="77777777" w:rsidR="000D373E" w:rsidRDefault="000D373E" w:rsidP="00CE78CE">
                  <w:pPr>
                    <w:framePr w:hSpace="180" w:wrap="around" w:vAnchor="text" w:hAnchor="margin" w:xAlign="center" w:y="530"/>
                    <w:widowControl w:val="0"/>
                  </w:pPr>
                  <w:r>
                    <w:rPr>
                      <w:b/>
                      <w:color w:val="231F20"/>
                      <w:sz w:val="21"/>
                      <w:szCs w:val="21"/>
                    </w:rPr>
                    <w:t>M1</w:t>
                  </w:r>
                  <w:r>
                    <w:rPr>
                      <w:noProof/>
                    </w:rPr>
                    <mc:AlternateContent>
                      <mc:Choice Requires="wps">
                        <w:drawing>
                          <wp:anchor distT="0" distB="0" distL="114300" distR="114300" simplePos="0" relativeHeight="251658264" behindDoc="0" locked="0" layoutInCell="1" hidden="0" allowOverlap="1" wp14:anchorId="34F9B4F4" wp14:editId="6A9FCD94">
                            <wp:simplePos x="0" y="0"/>
                            <wp:positionH relativeFrom="column">
                              <wp:posOffset>228600</wp:posOffset>
                            </wp:positionH>
                            <wp:positionV relativeFrom="paragraph">
                              <wp:posOffset>0</wp:posOffset>
                            </wp:positionV>
                            <wp:extent cx="200025" cy="171450"/>
                            <wp:effectExtent l="0" t="0" r="0" b="0"/>
                            <wp:wrapNone/>
                            <wp:docPr id="2490" name="Rectangle 2490"/>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32A9EC3C"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34F9B4F4" id="Rectangle 2490" o:spid="_x0000_s1029" style="position:absolute;left:0;text-align:left;margin-left:18pt;margin-top:0;width:15.75pt;height:13.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" fillcolor="white [3201]">
                            <v:stroke startarrowwidth="narrow" startarrowlength="short" endarrowwidth="narrow" endarrowlength="short" joinstyle="round"/>
                            <v:textbox inset="2.53958mm,1.2694mm,2.53958mm,1.2694mm">
                              <w:txbxContent>
                                <w:p w14:paraId="32A9EC3C" w14:textId="77777777" w:rsidR="000D373E" w:rsidRDefault="000D373E" w:rsidP="000D373E">
                                  <w:pPr>
                                    <w:spacing w:after="13"/>
                                    <w:textDirection w:val="btLr"/>
                                  </w:pPr>
                                </w:p>
                              </w:txbxContent>
                            </v:textbox>
                          </v:rect>
                        </w:pict>
                      </mc:Fallback>
                    </mc:AlternateContent>
                  </w:r>
                </w:p>
              </w:tc>
              <w:tc>
                <w:tcPr>
                  <w:tcW w:w="1260" w:type="dxa"/>
                </w:tcPr>
                <w:p w14:paraId="37F3DF52" w14:textId="77777777" w:rsidR="000D373E" w:rsidRDefault="000D373E" w:rsidP="00CE78CE">
                  <w:pPr>
                    <w:framePr w:hSpace="180" w:wrap="around" w:vAnchor="text" w:hAnchor="margin" w:xAlign="center" w:y="530"/>
                    <w:widowControl w:val="0"/>
                  </w:pPr>
                  <w:r>
                    <w:t xml:space="preserve"> D1</w:t>
                  </w:r>
                  <w:r>
                    <w:rPr>
                      <w:noProof/>
                    </w:rPr>
                    <mc:AlternateContent>
                      <mc:Choice Requires="wps">
                        <w:drawing>
                          <wp:anchor distT="0" distB="0" distL="114300" distR="114300" simplePos="0" relativeHeight="251658265" behindDoc="0" locked="0" layoutInCell="1" hidden="0" allowOverlap="1" wp14:anchorId="0F9E97E9" wp14:editId="523683C2">
                            <wp:simplePos x="0" y="0"/>
                            <wp:positionH relativeFrom="column">
                              <wp:posOffset>292100</wp:posOffset>
                            </wp:positionH>
                            <wp:positionV relativeFrom="paragraph">
                              <wp:posOffset>0</wp:posOffset>
                            </wp:positionV>
                            <wp:extent cx="200025" cy="171450"/>
                            <wp:effectExtent l="0" t="0" r="0" b="0"/>
                            <wp:wrapNone/>
                            <wp:docPr id="2477" name="Rectangle 2477"/>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7DAD7101"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0F9E97E9" id="Rectangle 2477" o:spid="_x0000_s1030" style="position:absolute;left:0;text-align:left;margin-left:23pt;margin-top:0;width:15.75pt;height:13.5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" fillcolor="white [3201]">
                            <v:stroke startarrowwidth="narrow" startarrowlength="short" endarrowwidth="narrow" endarrowlength="short" joinstyle="round"/>
                            <v:textbox inset="2.53958mm,1.2694mm,2.53958mm,1.2694mm">
                              <w:txbxContent>
                                <w:p w14:paraId="7DAD7101" w14:textId="77777777" w:rsidR="000D373E" w:rsidRDefault="000D373E" w:rsidP="000D373E">
                                  <w:pPr>
                                    <w:spacing w:after="13"/>
                                    <w:textDirection w:val="btLr"/>
                                  </w:pPr>
                                </w:p>
                              </w:txbxContent>
                            </v:textbox>
                          </v:rect>
                        </w:pict>
                      </mc:Fallback>
                    </mc:AlternateContent>
                  </w:r>
                </w:p>
              </w:tc>
              <w:tc>
                <w:tcPr>
                  <w:tcW w:w="1259" w:type="dxa"/>
                </w:tcPr>
                <w:p w14:paraId="21CB0D28" w14:textId="77777777" w:rsidR="000D373E" w:rsidRDefault="000D373E" w:rsidP="00CE78CE">
                  <w:pPr>
                    <w:framePr w:hSpace="180" w:wrap="around" w:vAnchor="text" w:hAnchor="margin" w:xAlign="center" w:y="530"/>
                    <w:widowControl w:val="0"/>
                  </w:pPr>
                </w:p>
              </w:tc>
              <w:tc>
                <w:tcPr>
                  <w:tcW w:w="1260" w:type="dxa"/>
                </w:tcPr>
                <w:p w14:paraId="05C46C23" w14:textId="77777777" w:rsidR="000D373E" w:rsidRDefault="000D373E" w:rsidP="00CE78CE">
                  <w:pPr>
                    <w:framePr w:hSpace="180" w:wrap="around" w:vAnchor="text" w:hAnchor="margin" w:xAlign="center" w:y="530"/>
                    <w:widowControl w:val="0"/>
                  </w:pPr>
                </w:p>
              </w:tc>
            </w:tr>
            <w:tr w:rsidR="000D373E" w14:paraId="62BB95AE" w14:textId="77777777" w:rsidTr="007E569D">
              <w:trPr>
                <w:trHeight w:val="366"/>
              </w:trPr>
              <w:tc>
                <w:tcPr>
                  <w:tcW w:w="10229" w:type="dxa"/>
                  <w:gridSpan w:val="7"/>
                </w:tcPr>
                <w:p w14:paraId="36AB3FCE" w14:textId="77777777" w:rsidR="000D373E" w:rsidRDefault="000D373E" w:rsidP="00CE78CE">
                  <w:pPr>
                    <w:framePr w:hSpace="180" w:wrap="around" w:vAnchor="text" w:hAnchor="margin" w:xAlign="center" w:y="530"/>
                    <w:spacing w:after="161"/>
                    <w:rPr>
                      <w:b/>
                      <w:sz w:val="21"/>
                      <w:szCs w:val="21"/>
                    </w:rPr>
                  </w:pPr>
                  <w:r>
                    <w:rPr>
                      <w:b/>
                      <w:sz w:val="21"/>
                      <w:szCs w:val="21"/>
                    </w:rPr>
                    <w:t>LO2. Describe IT security solutions.</w:t>
                  </w:r>
                </w:p>
              </w:tc>
            </w:tr>
            <w:tr w:rsidR="000D373E" w14:paraId="467ED466" w14:textId="77777777" w:rsidTr="007E569D">
              <w:trPr>
                <w:trHeight w:val="169"/>
              </w:trPr>
              <w:tc>
                <w:tcPr>
                  <w:tcW w:w="2439" w:type="dxa"/>
                  <w:shd w:val="clear" w:color="auto" w:fill="AEAAAA"/>
                </w:tcPr>
                <w:p w14:paraId="516A17DD" w14:textId="77777777" w:rsidR="000D373E" w:rsidRDefault="000D373E" w:rsidP="00CE78CE">
                  <w:pPr>
                    <w:framePr w:hSpace="180" w:wrap="around" w:vAnchor="text" w:hAnchor="margin" w:xAlign="center" w:y="530"/>
                    <w:widowControl w:val="0"/>
                  </w:pPr>
                  <w:r>
                    <w:rPr>
                      <w:b/>
                      <w:color w:val="231F20"/>
                      <w:sz w:val="21"/>
                      <w:szCs w:val="21"/>
                    </w:rPr>
                    <w:t>Pass, Merit &amp; Distinction Descripts</w:t>
                  </w:r>
                </w:p>
              </w:tc>
              <w:tc>
                <w:tcPr>
                  <w:tcW w:w="1465" w:type="dxa"/>
                </w:tcPr>
                <w:p w14:paraId="6E226973" w14:textId="77777777" w:rsidR="000D373E" w:rsidRDefault="000D373E" w:rsidP="00CE78CE">
                  <w:pPr>
                    <w:framePr w:hSpace="180" w:wrap="around" w:vAnchor="text" w:hAnchor="margin" w:xAlign="center" w:y="530"/>
                    <w:widowControl w:val="0"/>
                  </w:pPr>
                  <w:r>
                    <w:rPr>
                      <w:b/>
                      <w:color w:val="231F20"/>
                      <w:sz w:val="21"/>
                      <w:szCs w:val="21"/>
                    </w:rPr>
                    <w:t>P3</w:t>
                  </w:r>
                  <w:r>
                    <w:rPr>
                      <w:noProof/>
                    </w:rPr>
                    <mc:AlternateContent>
                      <mc:Choice Requires="wps">
                        <w:drawing>
                          <wp:anchor distT="0" distB="0" distL="114300" distR="114300" simplePos="0" relativeHeight="251658266" behindDoc="0" locked="0" layoutInCell="1" hidden="0" allowOverlap="1" wp14:anchorId="10699993" wp14:editId="3E3545B0">
                            <wp:simplePos x="0" y="0"/>
                            <wp:positionH relativeFrom="column">
                              <wp:posOffset>342900</wp:posOffset>
                            </wp:positionH>
                            <wp:positionV relativeFrom="paragraph">
                              <wp:posOffset>0</wp:posOffset>
                            </wp:positionV>
                            <wp:extent cx="200025" cy="171450"/>
                            <wp:effectExtent l="0" t="0" r="0" b="0"/>
                            <wp:wrapNone/>
                            <wp:docPr id="2483" name="Rectangle 2483"/>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6C75846B"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10699993" id="Rectangle 2483" o:spid="_x0000_s1031" style="position:absolute;left:0;text-align:left;margin-left:27pt;margin-top:0;width:15.75pt;height:13.5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" fillcolor="white [3201]">
                            <v:stroke startarrowwidth="narrow" startarrowlength="short" endarrowwidth="narrow" endarrowlength="short" joinstyle="round"/>
                            <v:textbox inset="2.53958mm,1.2694mm,2.53958mm,1.2694mm">
                              <w:txbxContent>
                                <w:p w14:paraId="6C75846B" w14:textId="77777777" w:rsidR="000D373E" w:rsidRDefault="000D373E" w:rsidP="000D373E">
                                  <w:pPr>
                                    <w:spacing w:after="13"/>
                                    <w:textDirection w:val="btLr"/>
                                  </w:pPr>
                                </w:p>
                              </w:txbxContent>
                            </v:textbox>
                          </v:rect>
                        </w:pict>
                      </mc:Fallback>
                    </mc:AlternateContent>
                  </w:r>
                </w:p>
              </w:tc>
              <w:tc>
                <w:tcPr>
                  <w:tcW w:w="1285" w:type="dxa"/>
                </w:tcPr>
                <w:p w14:paraId="39345DC2" w14:textId="77777777" w:rsidR="000D373E" w:rsidRDefault="000D373E" w:rsidP="00CE78CE">
                  <w:pPr>
                    <w:framePr w:hSpace="180" w:wrap="around" w:vAnchor="text" w:hAnchor="margin" w:xAlign="center" w:y="530"/>
                    <w:widowControl w:val="0"/>
                  </w:pPr>
                  <w:r>
                    <w:rPr>
                      <w:b/>
                      <w:color w:val="231F20"/>
                      <w:sz w:val="21"/>
                      <w:szCs w:val="21"/>
                    </w:rPr>
                    <w:t>P4</w:t>
                  </w:r>
                  <w:r>
                    <w:rPr>
                      <w:noProof/>
                    </w:rPr>
                    <mc:AlternateContent>
                      <mc:Choice Requires="wps">
                        <w:drawing>
                          <wp:anchor distT="0" distB="0" distL="114300" distR="114300" simplePos="0" relativeHeight="251658267" behindDoc="0" locked="0" layoutInCell="1" hidden="0" allowOverlap="1" wp14:anchorId="1CBF4E00" wp14:editId="72202067">
                            <wp:simplePos x="0" y="0"/>
                            <wp:positionH relativeFrom="column">
                              <wp:posOffset>368300</wp:posOffset>
                            </wp:positionH>
                            <wp:positionV relativeFrom="paragraph">
                              <wp:posOffset>0</wp:posOffset>
                            </wp:positionV>
                            <wp:extent cx="200025" cy="171450"/>
                            <wp:effectExtent l="0" t="0" r="0" b="0"/>
                            <wp:wrapNone/>
                            <wp:docPr id="2470" name="Rectangle 2470"/>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28FE5DEC"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1CBF4E00" id="Rectangle 2470" o:spid="_x0000_s1032" style="position:absolute;left:0;text-align:left;margin-left:29pt;margin-top:0;width:15.75pt;height:13.5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" fillcolor="white [3201]">
                            <v:stroke startarrowwidth="narrow" startarrowlength="short" endarrowwidth="narrow" endarrowlength="short" joinstyle="round"/>
                            <v:textbox inset="2.53958mm,1.2694mm,2.53958mm,1.2694mm">
                              <w:txbxContent>
                                <w:p w14:paraId="28FE5DEC" w14:textId="77777777" w:rsidR="000D373E" w:rsidRDefault="000D373E" w:rsidP="000D373E">
                                  <w:pPr>
                                    <w:spacing w:after="13"/>
                                    <w:textDirection w:val="btLr"/>
                                  </w:pPr>
                                </w:p>
                              </w:txbxContent>
                            </v:textbox>
                          </v:rect>
                        </w:pict>
                      </mc:Fallback>
                    </mc:AlternateContent>
                  </w:r>
                </w:p>
              </w:tc>
              <w:tc>
                <w:tcPr>
                  <w:tcW w:w="1259" w:type="dxa"/>
                </w:tcPr>
                <w:p w14:paraId="28FDB46B" w14:textId="77777777" w:rsidR="000D373E" w:rsidRDefault="000D373E" w:rsidP="00CE78CE">
                  <w:pPr>
                    <w:framePr w:hSpace="180" w:wrap="around" w:vAnchor="text" w:hAnchor="margin" w:xAlign="center" w:y="530"/>
                    <w:widowControl w:val="0"/>
                  </w:pPr>
                  <w:r>
                    <w:rPr>
                      <w:b/>
                      <w:color w:val="231F20"/>
                      <w:sz w:val="21"/>
                      <w:szCs w:val="21"/>
                    </w:rPr>
                    <w:t>M2</w:t>
                  </w:r>
                  <w:r>
                    <w:rPr>
                      <w:noProof/>
                    </w:rPr>
                    <mc:AlternateContent>
                      <mc:Choice Requires="wps">
                        <w:drawing>
                          <wp:anchor distT="0" distB="0" distL="114300" distR="114300" simplePos="0" relativeHeight="251658268" behindDoc="0" locked="0" layoutInCell="1" hidden="0" allowOverlap="1" wp14:anchorId="5587F76B" wp14:editId="5C2BA234">
                            <wp:simplePos x="0" y="0"/>
                            <wp:positionH relativeFrom="column">
                              <wp:posOffset>330200</wp:posOffset>
                            </wp:positionH>
                            <wp:positionV relativeFrom="paragraph">
                              <wp:posOffset>0</wp:posOffset>
                            </wp:positionV>
                            <wp:extent cx="200025" cy="171450"/>
                            <wp:effectExtent l="0" t="0" r="0" b="0"/>
                            <wp:wrapNone/>
                            <wp:docPr id="2486" name="Rectangle 2486"/>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00DA9CF5"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5587F76B" id="Rectangle 2486" o:spid="_x0000_s1033" style="position:absolute;left:0;text-align:left;margin-left:26pt;margin-top:0;width:15.75pt;height:13.5pt;z-index:2516582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" fillcolor="white [3201]">
                            <v:stroke startarrowwidth="narrow" startarrowlength="short" endarrowwidth="narrow" endarrowlength="short" joinstyle="round"/>
                            <v:textbox inset="2.53958mm,1.2694mm,2.53958mm,1.2694mm">
                              <w:txbxContent>
                                <w:p w14:paraId="00DA9CF5" w14:textId="77777777" w:rsidR="000D373E" w:rsidRDefault="000D373E" w:rsidP="000D373E">
                                  <w:pPr>
                                    <w:spacing w:after="13"/>
                                    <w:textDirection w:val="btLr"/>
                                  </w:pPr>
                                </w:p>
                              </w:txbxContent>
                            </v:textbox>
                          </v:rect>
                        </w:pict>
                      </mc:Fallback>
                    </mc:AlternateContent>
                  </w:r>
                </w:p>
              </w:tc>
              <w:tc>
                <w:tcPr>
                  <w:tcW w:w="1260" w:type="dxa"/>
                </w:tcPr>
                <w:p w14:paraId="27FF37A7" w14:textId="77777777" w:rsidR="000D373E" w:rsidRDefault="000D373E" w:rsidP="00CE78CE">
                  <w:pPr>
                    <w:framePr w:hSpace="180" w:wrap="around" w:vAnchor="text" w:hAnchor="margin" w:xAlign="center" w:y="530"/>
                    <w:widowControl w:val="0"/>
                  </w:pPr>
                  <w:r>
                    <w:t xml:space="preserve">D1 </w:t>
                  </w:r>
                  <w:r>
                    <w:rPr>
                      <w:noProof/>
                    </w:rPr>
                    <mc:AlternateContent>
                      <mc:Choice Requires="wps">
                        <w:drawing>
                          <wp:anchor distT="0" distB="0" distL="114300" distR="114300" simplePos="0" relativeHeight="251658269" behindDoc="0" locked="0" layoutInCell="1" hidden="0" allowOverlap="1" wp14:anchorId="10FA9908" wp14:editId="78CD9035">
                            <wp:simplePos x="0" y="0"/>
                            <wp:positionH relativeFrom="column">
                              <wp:posOffset>215900</wp:posOffset>
                            </wp:positionH>
                            <wp:positionV relativeFrom="paragraph">
                              <wp:posOffset>0</wp:posOffset>
                            </wp:positionV>
                            <wp:extent cx="200025" cy="171450"/>
                            <wp:effectExtent l="0" t="0" r="0" b="0"/>
                            <wp:wrapNone/>
                            <wp:docPr id="2471" name="Rectangle 2471"/>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47D5B064"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10FA9908" id="Rectangle 2471" o:spid="_x0000_s1034" style="position:absolute;left:0;text-align:left;margin-left:17pt;margin-top:0;width:15.75pt;height:13.5pt;z-index:251658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" fillcolor="white [3201]">
                            <v:stroke startarrowwidth="narrow" startarrowlength="short" endarrowwidth="narrow" endarrowlength="short" joinstyle="round"/>
                            <v:textbox inset="2.53958mm,1.2694mm,2.53958mm,1.2694mm">
                              <w:txbxContent>
                                <w:p w14:paraId="47D5B064" w14:textId="77777777" w:rsidR="000D373E" w:rsidRDefault="000D373E" w:rsidP="000D373E">
                                  <w:pPr>
                                    <w:spacing w:after="13"/>
                                    <w:textDirection w:val="btLr"/>
                                  </w:pPr>
                                </w:p>
                              </w:txbxContent>
                            </v:textbox>
                          </v:rect>
                        </w:pict>
                      </mc:Fallback>
                    </mc:AlternateContent>
                  </w:r>
                </w:p>
              </w:tc>
              <w:tc>
                <w:tcPr>
                  <w:tcW w:w="1259" w:type="dxa"/>
                </w:tcPr>
                <w:p w14:paraId="0506BFCA" w14:textId="77777777" w:rsidR="000D373E" w:rsidRDefault="000D373E" w:rsidP="00CE78CE">
                  <w:pPr>
                    <w:framePr w:hSpace="180" w:wrap="around" w:vAnchor="text" w:hAnchor="margin" w:xAlign="center" w:y="530"/>
                    <w:widowControl w:val="0"/>
                  </w:pPr>
                </w:p>
              </w:tc>
              <w:tc>
                <w:tcPr>
                  <w:tcW w:w="1260" w:type="dxa"/>
                </w:tcPr>
                <w:p w14:paraId="6EF84BBF" w14:textId="77777777" w:rsidR="000D373E" w:rsidRDefault="000D373E" w:rsidP="00CE78CE">
                  <w:pPr>
                    <w:framePr w:hSpace="180" w:wrap="around" w:vAnchor="text" w:hAnchor="margin" w:xAlign="center" w:y="530"/>
                    <w:widowControl w:val="0"/>
                  </w:pPr>
                </w:p>
              </w:tc>
            </w:tr>
            <w:tr w:rsidR="000D373E" w14:paraId="0CBE5ADE" w14:textId="77777777" w:rsidTr="007E569D">
              <w:trPr>
                <w:trHeight w:val="366"/>
              </w:trPr>
              <w:tc>
                <w:tcPr>
                  <w:tcW w:w="10229" w:type="dxa"/>
                  <w:gridSpan w:val="7"/>
                </w:tcPr>
                <w:p w14:paraId="0AA72A32" w14:textId="77777777" w:rsidR="000D373E" w:rsidRDefault="000D373E" w:rsidP="00CE78CE">
                  <w:pPr>
                    <w:framePr w:hSpace="180" w:wrap="around" w:vAnchor="text" w:hAnchor="margin" w:xAlign="center" w:y="530"/>
                    <w:widowControl w:val="0"/>
                  </w:pPr>
                </w:p>
                <w:p w14:paraId="4A0A6B2C" w14:textId="77777777" w:rsidR="000D373E" w:rsidRDefault="000D373E" w:rsidP="00CE78CE">
                  <w:pPr>
                    <w:framePr w:hSpace="180" w:wrap="around" w:vAnchor="text" w:hAnchor="margin" w:xAlign="center" w:y="530"/>
                    <w:widowControl w:val="0"/>
                    <w:rPr>
                      <w:b/>
                      <w:sz w:val="21"/>
                      <w:szCs w:val="21"/>
                    </w:rPr>
                  </w:pPr>
                  <w:r>
                    <w:rPr>
                      <w:b/>
                      <w:sz w:val="21"/>
                      <w:szCs w:val="21"/>
                    </w:rPr>
                    <w:t>LO3. Review mechanisms to control organisational IT security.</w:t>
                  </w:r>
                </w:p>
              </w:tc>
            </w:tr>
            <w:tr w:rsidR="000D373E" w14:paraId="24054D95" w14:textId="77777777" w:rsidTr="007E569D">
              <w:trPr>
                <w:trHeight w:val="169"/>
              </w:trPr>
              <w:tc>
                <w:tcPr>
                  <w:tcW w:w="2439" w:type="dxa"/>
                  <w:shd w:val="clear" w:color="auto" w:fill="AEAAAA"/>
                </w:tcPr>
                <w:p w14:paraId="7DB0AEFE" w14:textId="77777777" w:rsidR="000D373E" w:rsidRDefault="000D373E" w:rsidP="00CE78CE">
                  <w:pPr>
                    <w:framePr w:hSpace="180" w:wrap="around" w:vAnchor="text" w:hAnchor="margin" w:xAlign="center" w:y="530"/>
                    <w:widowControl w:val="0"/>
                  </w:pPr>
                  <w:r>
                    <w:rPr>
                      <w:b/>
                      <w:color w:val="231F20"/>
                      <w:sz w:val="21"/>
                      <w:szCs w:val="21"/>
                    </w:rPr>
                    <w:t>Pass, Merit &amp; Distinction Descripts</w:t>
                  </w:r>
                </w:p>
              </w:tc>
              <w:tc>
                <w:tcPr>
                  <w:tcW w:w="1465" w:type="dxa"/>
                </w:tcPr>
                <w:p w14:paraId="7E3636E3" w14:textId="77777777" w:rsidR="000D373E" w:rsidRDefault="000D373E" w:rsidP="00CE78CE">
                  <w:pPr>
                    <w:framePr w:hSpace="180" w:wrap="around" w:vAnchor="text" w:hAnchor="margin" w:xAlign="center" w:y="530"/>
                    <w:widowControl w:val="0"/>
                  </w:pPr>
                  <w:r>
                    <w:rPr>
                      <w:b/>
                      <w:color w:val="231F20"/>
                      <w:sz w:val="21"/>
                      <w:szCs w:val="21"/>
                    </w:rPr>
                    <w:t>P5</w:t>
                  </w:r>
                  <w:r>
                    <w:rPr>
                      <w:noProof/>
                    </w:rPr>
                    <mc:AlternateContent>
                      <mc:Choice Requires="wps">
                        <w:drawing>
                          <wp:anchor distT="0" distB="0" distL="114300" distR="114300" simplePos="0" relativeHeight="251658270" behindDoc="0" locked="0" layoutInCell="1" hidden="0" allowOverlap="1" wp14:anchorId="01224C53" wp14:editId="1BD6C46D">
                            <wp:simplePos x="0" y="0"/>
                            <wp:positionH relativeFrom="column">
                              <wp:posOffset>342900</wp:posOffset>
                            </wp:positionH>
                            <wp:positionV relativeFrom="paragraph">
                              <wp:posOffset>0</wp:posOffset>
                            </wp:positionV>
                            <wp:extent cx="200025" cy="171450"/>
                            <wp:effectExtent l="0" t="0" r="0" b="0"/>
                            <wp:wrapNone/>
                            <wp:docPr id="2487" name="Rectangle 2487"/>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0DDC661E"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01224C53" id="Rectangle 2487" o:spid="_x0000_s1035" style="position:absolute;left:0;text-align:left;margin-left:27pt;margin-top:0;width:15.75pt;height:13.5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" fillcolor="white [3201]">
                            <v:stroke startarrowwidth="narrow" startarrowlength="short" endarrowwidth="narrow" endarrowlength="short" joinstyle="round"/>
                            <v:textbox inset="2.53958mm,1.2694mm,2.53958mm,1.2694mm">
                              <w:txbxContent>
                                <w:p w14:paraId="0DDC661E" w14:textId="77777777" w:rsidR="000D373E" w:rsidRDefault="000D373E" w:rsidP="000D373E">
                                  <w:pPr>
                                    <w:spacing w:after="13"/>
                                    <w:textDirection w:val="btLr"/>
                                  </w:pPr>
                                </w:p>
                              </w:txbxContent>
                            </v:textbox>
                          </v:rect>
                        </w:pict>
                      </mc:Fallback>
                    </mc:AlternateContent>
                  </w:r>
                </w:p>
              </w:tc>
              <w:tc>
                <w:tcPr>
                  <w:tcW w:w="1285" w:type="dxa"/>
                </w:tcPr>
                <w:p w14:paraId="00E4A2F9" w14:textId="77777777" w:rsidR="000D373E" w:rsidRDefault="000D373E" w:rsidP="00CE78CE">
                  <w:pPr>
                    <w:framePr w:hSpace="180" w:wrap="around" w:vAnchor="text" w:hAnchor="margin" w:xAlign="center" w:y="530"/>
                    <w:widowControl w:val="0"/>
                  </w:pPr>
                  <w:r>
                    <w:rPr>
                      <w:b/>
                      <w:color w:val="231F20"/>
                      <w:sz w:val="21"/>
                      <w:szCs w:val="21"/>
                    </w:rPr>
                    <w:t>P6</w:t>
                  </w:r>
                  <w:r>
                    <w:rPr>
                      <w:noProof/>
                    </w:rPr>
                    <mc:AlternateContent>
                      <mc:Choice Requires="wps">
                        <w:drawing>
                          <wp:anchor distT="0" distB="0" distL="114300" distR="114300" simplePos="0" relativeHeight="251658271" behindDoc="0" locked="0" layoutInCell="1" hidden="0" allowOverlap="1" wp14:anchorId="193A4CE3" wp14:editId="6CA463C9">
                            <wp:simplePos x="0" y="0"/>
                            <wp:positionH relativeFrom="column">
                              <wp:posOffset>330200</wp:posOffset>
                            </wp:positionH>
                            <wp:positionV relativeFrom="paragraph">
                              <wp:posOffset>-12699</wp:posOffset>
                            </wp:positionV>
                            <wp:extent cx="200025" cy="171450"/>
                            <wp:effectExtent l="0" t="0" r="0" b="0"/>
                            <wp:wrapNone/>
                            <wp:docPr id="2481" name="Rectangle 2481"/>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32C421AB"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193A4CE3" id="Rectangle 2481" o:spid="_x0000_s1036" style="position:absolute;left:0;text-align:left;margin-left:26pt;margin-top:-1pt;width:15.75pt;height:13.5pt;z-index:2516582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" fillcolor="white [3201]">
                            <v:stroke startarrowwidth="narrow" startarrowlength="short" endarrowwidth="narrow" endarrowlength="short" joinstyle="round"/>
                            <v:textbox inset="2.53958mm,1.2694mm,2.53958mm,1.2694mm">
                              <w:txbxContent>
                                <w:p w14:paraId="32C421AB" w14:textId="77777777" w:rsidR="000D373E" w:rsidRDefault="000D373E" w:rsidP="000D373E">
                                  <w:pPr>
                                    <w:spacing w:after="13"/>
                                    <w:textDirection w:val="btLr"/>
                                  </w:pPr>
                                </w:p>
                              </w:txbxContent>
                            </v:textbox>
                          </v:rect>
                        </w:pict>
                      </mc:Fallback>
                    </mc:AlternateContent>
                  </w:r>
                </w:p>
              </w:tc>
              <w:tc>
                <w:tcPr>
                  <w:tcW w:w="1259" w:type="dxa"/>
                </w:tcPr>
                <w:p w14:paraId="5E4CCB59" w14:textId="77777777" w:rsidR="000D373E" w:rsidRDefault="000D373E" w:rsidP="00CE78CE">
                  <w:pPr>
                    <w:framePr w:hSpace="180" w:wrap="around" w:vAnchor="text" w:hAnchor="margin" w:xAlign="center" w:y="530"/>
                    <w:widowControl w:val="0"/>
                  </w:pPr>
                  <w:r>
                    <w:rPr>
                      <w:b/>
                      <w:color w:val="231F20"/>
                      <w:sz w:val="21"/>
                      <w:szCs w:val="21"/>
                    </w:rPr>
                    <w:t>M3</w:t>
                  </w:r>
                  <w:r>
                    <w:rPr>
                      <w:noProof/>
                    </w:rPr>
                    <mc:AlternateContent>
                      <mc:Choice Requires="wps">
                        <w:drawing>
                          <wp:anchor distT="0" distB="0" distL="114300" distR="114300" simplePos="0" relativeHeight="251658272" behindDoc="0" locked="0" layoutInCell="1" hidden="0" allowOverlap="1" wp14:anchorId="79950ADE" wp14:editId="65CEDE02">
                            <wp:simplePos x="0" y="0"/>
                            <wp:positionH relativeFrom="column">
                              <wp:posOffset>330200</wp:posOffset>
                            </wp:positionH>
                            <wp:positionV relativeFrom="paragraph">
                              <wp:posOffset>-25399</wp:posOffset>
                            </wp:positionV>
                            <wp:extent cx="200025" cy="171450"/>
                            <wp:effectExtent l="0" t="0" r="0" b="0"/>
                            <wp:wrapNone/>
                            <wp:docPr id="2472" name="Rectangle 2472"/>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717D3B14"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79950ADE" id="Rectangle 2472" o:spid="_x0000_s1037" style="position:absolute;left:0;text-align:left;margin-left:26pt;margin-top:-2pt;width:15.75pt;height:13.5pt;z-index:25165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" fillcolor="white [3201]">
                            <v:stroke startarrowwidth="narrow" startarrowlength="short" endarrowwidth="narrow" endarrowlength="short" joinstyle="round"/>
                            <v:textbox inset="2.53958mm,1.2694mm,2.53958mm,1.2694mm">
                              <w:txbxContent>
                                <w:p w14:paraId="717D3B14" w14:textId="77777777" w:rsidR="000D373E" w:rsidRDefault="000D373E" w:rsidP="000D373E">
                                  <w:pPr>
                                    <w:spacing w:after="13"/>
                                    <w:textDirection w:val="btLr"/>
                                  </w:pPr>
                                </w:p>
                              </w:txbxContent>
                            </v:textbox>
                          </v:rect>
                        </w:pict>
                      </mc:Fallback>
                    </mc:AlternateContent>
                  </w:r>
                </w:p>
              </w:tc>
              <w:tc>
                <w:tcPr>
                  <w:tcW w:w="1260" w:type="dxa"/>
                </w:tcPr>
                <w:p w14:paraId="43220B92" w14:textId="77777777" w:rsidR="000D373E" w:rsidRDefault="000D373E" w:rsidP="00CE78CE">
                  <w:pPr>
                    <w:framePr w:hSpace="180" w:wrap="around" w:vAnchor="text" w:hAnchor="margin" w:xAlign="center" w:y="530"/>
                    <w:widowControl w:val="0"/>
                  </w:pPr>
                  <w:r>
                    <w:t>M4</w:t>
                  </w:r>
                  <w:r>
                    <w:rPr>
                      <w:noProof/>
                    </w:rPr>
                    <mc:AlternateContent>
                      <mc:Choice Requires="wps">
                        <w:drawing>
                          <wp:anchor distT="0" distB="0" distL="114300" distR="114300" simplePos="0" relativeHeight="251658273" behindDoc="0" locked="0" layoutInCell="1" hidden="0" allowOverlap="1" wp14:anchorId="4C27DA34" wp14:editId="2FEAD0D0">
                            <wp:simplePos x="0" y="0"/>
                            <wp:positionH relativeFrom="column">
                              <wp:posOffset>215900</wp:posOffset>
                            </wp:positionH>
                            <wp:positionV relativeFrom="paragraph">
                              <wp:posOffset>-12699</wp:posOffset>
                            </wp:positionV>
                            <wp:extent cx="200025" cy="171450"/>
                            <wp:effectExtent l="0" t="0" r="0" b="0"/>
                            <wp:wrapNone/>
                            <wp:docPr id="2484" name="Rectangle 2484"/>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603E364B"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4C27DA34" id="Rectangle 2484" o:spid="_x0000_s1038" style="position:absolute;left:0;text-align:left;margin-left:17pt;margin-top:-1pt;width:15.75pt;height:13.5pt;z-index:2516582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" fillcolor="white [3201]">
                            <v:stroke startarrowwidth="narrow" startarrowlength="short" endarrowwidth="narrow" endarrowlength="short" joinstyle="round"/>
                            <v:textbox inset="2.53958mm,1.2694mm,2.53958mm,1.2694mm">
                              <w:txbxContent>
                                <w:p w14:paraId="603E364B" w14:textId="77777777" w:rsidR="000D373E" w:rsidRDefault="000D373E" w:rsidP="000D373E">
                                  <w:pPr>
                                    <w:spacing w:after="13"/>
                                    <w:textDirection w:val="btLr"/>
                                  </w:pPr>
                                </w:p>
                              </w:txbxContent>
                            </v:textbox>
                          </v:rect>
                        </w:pict>
                      </mc:Fallback>
                    </mc:AlternateContent>
                  </w:r>
                </w:p>
              </w:tc>
              <w:tc>
                <w:tcPr>
                  <w:tcW w:w="1259" w:type="dxa"/>
                </w:tcPr>
                <w:p w14:paraId="0C22B71C" w14:textId="77777777" w:rsidR="000D373E" w:rsidRDefault="000D373E" w:rsidP="00CE78CE">
                  <w:pPr>
                    <w:framePr w:hSpace="180" w:wrap="around" w:vAnchor="text" w:hAnchor="margin" w:xAlign="center" w:y="530"/>
                    <w:widowControl w:val="0"/>
                  </w:pPr>
                  <w:r>
                    <w:t xml:space="preserve">D2 </w:t>
                  </w:r>
                  <w:r>
                    <w:rPr>
                      <w:noProof/>
                    </w:rPr>
                    <mc:AlternateContent>
                      <mc:Choice Requires="wps">
                        <w:drawing>
                          <wp:anchor distT="0" distB="0" distL="114300" distR="114300" simplePos="0" relativeHeight="251658274" behindDoc="0" locked="0" layoutInCell="1" hidden="0" allowOverlap="1" wp14:anchorId="5E597FD2" wp14:editId="2A898756">
                            <wp:simplePos x="0" y="0"/>
                            <wp:positionH relativeFrom="column">
                              <wp:posOffset>241300</wp:posOffset>
                            </wp:positionH>
                            <wp:positionV relativeFrom="paragraph">
                              <wp:posOffset>0</wp:posOffset>
                            </wp:positionV>
                            <wp:extent cx="200025" cy="171450"/>
                            <wp:effectExtent l="0" t="0" r="0" b="0"/>
                            <wp:wrapNone/>
                            <wp:docPr id="2479" name="Rectangle 2479"/>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51CAFDD1"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5E597FD2" id="Rectangle 2479" o:spid="_x0000_s1039" style="position:absolute;left:0;text-align:left;margin-left:19pt;margin-top:0;width:15.75pt;height:13.5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" fillcolor="white [3201]">
                            <v:stroke startarrowwidth="narrow" startarrowlength="short" endarrowwidth="narrow" endarrowlength="short" joinstyle="round"/>
                            <v:textbox inset="2.53958mm,1.2694mm,2.53958mm,1.2694mm">
                              <w:txbxContent>
                                <w:p w14:paraId="51CAFDD1" w14:textId="77777777" w:rsidR="000D373E" w:rsidRDefault="000D373E" w:rsidP="000D373E">
                                  <w:pPr>
                                    <w:spacing w:after="13"/>
                                    <w:textDirection w:val="btLr"/>
                                  </w:pPr>
                                </w:p>
                              </w:txbxContent>
                            </v:textbox>
                          </v:rect>
                        </w:pict>
                      </mc:Fallback>
                    </mc:AlternateContent>
                  </w:r>
                </w:p>
              </w:tc>
              <w:tc>
                <w:tcPr>
                  <w:tcW w:w="1260" w:type="dxa"/>
                </w:tcPr>
                <w:p w14:paraId="2AD76332" w14:textId="77777777" w:rsidR="000D373E" w:rsidRDefault="000D373E" w:rsidP="00CE78CE">
                  <w:pPr>
                    <w:framePr w:hSpace="180" w:wrap="around" w:vAnchor="text" w:hAnchor="margin" w:xAlign="center" w:y="530"/>
                    <w:widowControl w:val="0"/>
                  </w:pPr>
                </w:p>
              </w:tc>
            </w:tr>
            <w:tr w:rsidR="000D373E" w14:paraId="1B299AEB" w14:textId="77777777" w:rsidTr="007E569D">
              <w:trPr>
                <w:trHeight w:val="366"/>
              </w:trPr>
              <w:tc>
                <w:tcPr>
                  <w:tcW w:w="10229" w:type="dxa"/>
                  <w:gridSpan w:val="7"/>
                </w:tcPr>
                <w:p w14:paraId="7A7E0D7D" w14:textId="77777777" w:rsidR="000D373E" w:rsidRDefault="000D373E" w:rsidP="00CE78CE">
                  <w:pPr>
                    <w:framePr w:hSpace="180" w:wrap="around" w:vAnchor="text" w:hAnchor="margin" w:xAlign="center" w:y="530"/>
                    <w:widowControl w:val="0"/>
                    <w:rPr>
                      <w:b/>
                      <w:sz w:val="21"/>
                      <w:szCs w:val="21"/>
                    </w:rPr>
                  </w:pPr>
                </w:p>
                <w:p w14:paraId="50D875BC" w14:textId="77777777" w:rsidR="000D373E" w:rsidRDefault="000D373E" w:rsidP="00CE78CE">
                  <w:pPr>
                    <w:framePr w:hSpace="180" w:wrap="around" w:vAnchor="text" w:hAnchor="margin" w:xAlign="center" w:y="530"/>
                    <w:widowControl w:val="0"/>
                    <w:rPr>
                      <w:b/>
                      <w:sz w:val="21"/>
                      <w:szCs w:val="21"/>
                    </w:rPr>
                  </w:pPr>
                  <w:r>
                    <w:rPr>
                      <w:b/>
                      <w:sz w:val="21"/>
                      <w:szCs w:val="21"/>
                    </w:rPr>
                    <w:t>LO4. Manage organisational security.</w:t>
                  </w:r>
                </w:p>
              </w:tc>
            </w:tr>
            <w:tr w:rsidR="000D373E" w14:paraId="65264410" w14:textId="77777777" w:rsidTr="007E569D">
              <w:trPr>
                <w:trHeight w:val="169"/>
              </w:trPr>
              <w:tc>
                <w:tcPr>
                  <w:tcW w:w="2439" w:type="dxa"/>
                  <w:shd w:val="clear" w:color="auto" w:fill="AEAAAA"/>
                </w:tcPr>
                <w:p w14:paraId="2628F93F" w14:textId="77777777" w:rsidR="000D373E" w:rsidRDefault="000D373E" w:rsidP="00CE78CE">
                  <w:pPr>
                    <w:framePr w:hSpace="180" w:wrap="around" w:vAnchor="text" w:hAnchor="margin" w:xAlign="center" w:y="530"/>
                    <w:widowControl w:val="0"/>
                    <w:rPr>
                      <w:b/>
                      <w:color w:val="231F20"/>
                      <w:sz w:val="21"/>
                      <w:szCs w:val="21"/>
                    </w:rPr>
                  </w:pPr>
                  <w:r>
                    <w:rPr>
                      <w:b/>
                      <w:color w:val="231F20"/>
                      <w:sz w:val="21"/>
                      <w:szCs w:val="21"/>
                    </w:rPr>
                    <w:t>Pass, Merit &amp; Distinction Descripts</w:t>
                  </w:r>
                </w:p>
              </w:tc>
              <w:tc>
                <w:tcPr>
                  <w:tcW w:w="1465" w:type="dxa"/>
                </w:tcPr>
                <w:p w14:paraId="0CEEB17E" w14:textId="77777777" w:rsidR="000D373E" w:rsidRDefault="000D373E" w:rsidP="00CE78CE">
                  <w:pPr>
                    <w:framePr w:hSpace="180" w:wrap="around" w:vAnchor="text" w:hAnchor="margin" w:xAlign="center" w:y="530"/>
                    <w:widowControl w:val="0"/>
                  </w:pPr>
                  <w:r>
                    <w:rPr>
                      <w:b/>
                      <w:color w:val="231F20"/>
                      <w:sz w:val="21"/>
                      <w:szCs w:val="21"/>
                    </w:rPr>
                    <w:t>P7</w:t>
                  </w:r>
                  <w:r>
                    <w:rPr>
                      <w:noProof/>
                    </w:rPr>
                    <mc:AlternateContent>
                      <mc:Choice Requires="wps">
                        <w:drawing>
                          <wp:anchor distT="0" distB="0" distL="114300" distR="114300" simplePos="0" relativeHeight="251658275" behindDoc="0" locked="0" layoutInCell="1" hidden="0" allowOverlap="1" wp14:anchorId="7919C53B" wp14:editId="6CB06436">
                            <wp:simplePos x="0" y="0"/>
                            <wp:positionH relativeFrom="column">
                              <wp:posOffset>355600</wp:posOffset>
                            </wp:positionH>
                            <wp:positionV relativeFrom="paragraph">
                              <wp:posOffset>0</wp:posOffset>
                            </wp:positionV>
                            <wp:extent cx="200025" cy="171450"/>
                            <wp:effectExtent l="0" t="0" r="0" b="0"/>
                            <wp:wrapNone/>
                            <wp:docPr id="2476" name="Rectangle 2476"/>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5F0C8888"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7919C53B" id="Rectangle 2476" o:spid="_x0000_s1040" style="position:absolute;left:0;text-align:left;margin-left:28pt;margin-top:0;width:15.75pt;height:13.5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" fillcolor="white [3201]">
                            <v:stroke startarrowwidth="narrow" startarrowlength="short" endarrowwidth="narrow" endarrowlength="short" joinstyle="round"/>
                            <v:textbox inset="2.53958mm,1.2694mm,2.53958mm,1.2694mm">
                              <w:txbxContent>
                                <w:p w14:paraId="5F0C8888" w14:textId="77777777" w:rsidR="000D373E" w:rsidRDefault="000D373E" w:rsidP="000D373E">
                                  <w:pPr>
                                    <w:spacing w:after="13"/>
                                    <w:textDirection w:val="btLr"/>
                                  </w:pPr>
                                </w:p>
                              </w:txbxContent>
                            </v:textbox>
                          </v:rect>
                        </w:pict>
                      </mc:Fallback>
                    </mc:AlternateContent>
                  </w:r>
                </w:p>
              </w:tc>
              <w:tc>
                <w:tcPr>
                  <w:tcW w:w="1285" w:type="dxa"/>
                </w:tcPr>
                <w:p w14:paraId="3C1BECD1" w14:textId="77777777" w:rsidR="000D373E" w:rsidRDefault="000D373E" w:rsidP="00CE78CE">
                  <w:pPr>
                    <w:framePr w:hSpace="180" w:wrap="around" w:vAnchor="text" w:hAnchor="margin" w:xAlign="center" w:y="530"/>
                    <w:widowControl w:val="0"/>
                  </w:pPr>
                  <w:r>
                    <w:rPr>
                      <w:b/>
                      <w:color w:val="231F20"/>
                      <w:sz w:val="21"/>
                      <w:szCs w:val="21"/>
                    </w:rPr>
                    <w:t>P8</w:t>
                  </w:r>
                  <w:r>
                    <w:rPr>
                      <w:noProof/>
                    </w:rPr>
                    <mc:AlternateContent>
                      <mc:Choice Requires="wps">
                        <w:drawing>
                          <wp:anchor distT="0" distB="0" distL="114300" distR="114300" simplePos="0" relativeHeight="251658276" behindDoc="0" locked="0" layoutInCell="1" hidden="0" allowOverlap="1" wp14:anchorId="46016E84" wp14:editId="3FF9A461">
                            <wp:simplePos x="0" y="0"/>
                            <wp:positionH relativeFrom="column">
                              <wp:posOffset>368300</wp:posOffset>
                            </wp:positionH>
                            <wp:positionV relativeFrom="paragraph">
                              <wp:posOffset>12700</wp:posOffset>
                            </wp:positionV>
                            <wp:extent cx="200025" cy="171450"/>
                            <wp:effectExtent l="0" t="0" r="0" b="0"/>
                            <wp:wrapNone/>
                            <wp:docPr id="2488" name="Rectangle 2488"/>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4000E459"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46016E84" id="Rectangle 2488" o:spid="_x0000_s1041" style="position:absolute;left:0;text-align:left;margin-left:29pt;margin-top:1pt;width:15.75pt;height:13.5pt;z-index:2516582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" fillcolor="white [3201]">
                            <v:stroke startarrowwidth="narrow" startarrowlength="short" endarrowwidth="narrow" endarrowlength="short" joinstyle="round"/>
                            <v:textbox inset="2.53958mm,1.2694mm,2.53958mm,1.2694mm">
                              <w:txbxContent>
                                <w:p w14:paraId="4000E459" w14:textId="77777777" w:rsidR="000D373E" w:rsidRDefault="000D373E" w:rsidP="000D373E">
                                  <w:pPr>
                                    <w:spacing w:after="13"/>
                                    <w:textDirection w:val="btLr"/>
                                  </w:pPr>
                                </w:p>
                              </w:txbxContent>
                            </v:textbox>
                          </v:rect>
                        </w:pict>
                      </mc:Fallback>
                    </mc:AlternateContent>
                  </w:r>
                </w:p>
              </w:tc>
              <w:tc>
                <w:tcPr>
                  <w:tcW w:w="1259" w:type="dxa"/>
                </w:tcPr>
                <w:p w14:paraId="1658D0B1" w14:textId="77777777" w:rsidR="000D373E" w:rsidRDefault="000D373E" w:rsidP="00CE78CE">
                  <w:pPr>
                    <w:framePr w:hSpace="180" w:wrap="around" w:vAnchor="text" w:hAnchor="margin" w:xAlign="center" w:y="530"/>
                    <w:widowControl w:val="0"/>
                    <w:rPr>
                      <w:b/>
                      <w:color w:val="231F20"/>
                      <w:sz w:val="21"/>
                      <w:szCs w:val="21"/>
                    </w:rPr>
                  </w:pPr>
                  <w:r>
                    <w:rPr>
                      <w:b/>
                      <w:color w:val="231F20"/>
                      <w:sz w:val="21"/>
                      <w:szCs w:val="21"/>
                    </w:rPr>
                    <w:t>M5</w:t>
                  </w:r>
                  <w:r>
                    <w:rPr>
                      <w:noProof/>
                    </w:rPr>
                    <mc:AlternateContent>
                      <mc:Choice Requires="wps">
                        <w:drawing>
                          <wp:anchor distT="0" distB="0" distL="114300" distR="114300" simplePos="0" relativeHeight="251658277" behindDoc="0" locked="0" layoutInCell="1" hidden="0" allowOverlap="1" wp14:anchorId="672402B0" wp14:editId="6B8817E4">
                            <wp:simplePos x="0" y="0"/>
                            <wp:positionH relativeFrom="column">
                              <wp:posOffset>254000</wp:posOffset>
                            </wp:positionH>
                            <wp:positionV relativeFrom="paragraph">
                              <wp:posOffset>-12699</wp:posOffset>
                            </wp:positionV>
                            <wp:extent cx="200025" cy="171450"/>
                            <wp:effectExtent l="0" t="0" r="0" b="0"/>
                            <wp:wrapNone/>
                            <wp:docPr id="2478" name="Rectangle 2478"/>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5DE5C4D3"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672402B0" id="Rectangle 2478" o:spid="_x0000_s1042" style="position:absolute;left:0;text-align:left;margin-left:20pt;margin-top:-1pt;width:15.75pt;height:13.5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" fillcolor="white [3201]">
                            <v:stroke startarrowwidth="narrow" startarrowlength="short" endarrowwidth="narrow" endarrowlength="short" joinstyle="round"/>
                            <v:textbox inset="2.53958mm,1.2694mm,2.53958mm,1.2694mm">
                              <w:txbxContent>
                                <w:p w14:paraId="5DE5C4D3" w14:textId="77777777" w:rsidR="000D373E" w:rsidRDefault="000D373E" w:rsidP="000D373E">
                                  <w:pPr>
                                    <w:spacing w:after="13"/>
                                    <w:textDirection w:val="btLr"/>
                                  </w:pPr>
                                </w:p>
                              </w:txbxContent>
                            </v:textbox>
                          </v:rect>
                        </w:pict>
                      </mc:Fallback>
                    </mc:AlternateContent>
                  </w:r>
                </w:p>
              </w:tc>
              <w:tc>
                <w:tcPr>
                  <w:tcW w:w="1260" w:type="dxa"/>
                </w:tcPr>
                <w:p w14:paraId="684AC3B5" w14:textId="77777777" w:rsidR="000D373E" w:rsidRDefault="000D373E" w:rsidP="00CE78CE">
                  <w:pPr>
                    <w:framePr w:hSpace="180" w:wrap="around" w:vAnchor="text" w:hAnchor="margin" w:xAlign="center" w:y="530"/>
                    <w:widowControl w:val="0"/>
                    <w:rPr>
                      <w:b/>
                      <w:color w:val="231F20"/>
                      <w:sz w:val="21"/>
                      <w:szCs w:val="21"/>
                    </w:rPr>
                  </w:pPr>
                  <w:r>
                    <w:rPr>
                      <w:b/>
                      <w:color w:val="231F20"/>
                      <w:sz w:val="21"/>
                      <w:szCs w:val="21"/>
                    </w:rPr>
                    <w:t xml:space="preserve"> D3</w:t>
                  </w:r>
                  <w:r>
                    <w:rPr>
                      <w:noProof/>
                    </w:rPr>
                    <mc:AlternateContent>
                      <mc:Choice Requires="wps">
                        <w:drawing>
                          <wp:anchor distT="0" distB="0" distL="114300" distR="114300" simplePos="0" relativeHeight="251658278" behindDoc="0" locked="0" layoutInCell="1" hidden="0" allowOverlap="1" wp14:anchorId="5F096CA1" wp14:editId="07993E6C">
                            <wp:simplePos x="0" y="0"/>
                            <wp:positionH relativeFrom="column">
                              <wp:posOffset>215900</wp:posOffset>
                            </wp:positionH>
                            <wp:positionV relativeFrom="paragraph">
                              <wp:posOffset>0</wp:posOffset>
                            </wp:positionV>
                            <wp:extent cx="200025" cy="171450"/>
                            <wp:effectExtent l="0" t="0" r="0" b="0"/>
                            <wp:wrapNone/>
                            <wp:docPr id="2473" name="Rectangle 2473"/>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sm" len="sm"/>
                                      <a:tailEnd type="none" w="sm" len="sm"/>
                                    </a:ln>
                                  </wps:spPr>
                                  <wps:txbx>
                                    <w:txbxContent>
                                      <w:p w14:paraId="2D4E9722" w14:textId="77777777" w:rsidR="000D373E" w:rsidRDefault="000D373E" w:rsidP="000D373E">
                                        <w:pPr>
                                          <w:spacing w:after="13"/>
                                          <w:textDirection w:val="btLr"/>
                                        </w:pPr>
                                      </w:p>
                                    </w:txbxContent>
                                  </wps:txbx>
                                  <wps:bodyPr spcFirstLastPara="1" wrap="square" lIns="91425" tIns="45700" rIns="91425" bIns="45700" anchor="t" anchorCtr="0">
                                    <a:noAutofit/>
                                  </wps:bodyPr>
                                </wps:wsp>
                              </a:graphicData>
                            </a:graphic>
                          </wp:anchor>
                        </w:drawing>
                      </mc:Choice>
                      <mc:Fallback>
                        <w:pict>
                          <v:rect w14:anchorId="5F096CA1" id="Rectangle 2473" o:spid="_x0000_s1043" style="position:absolute;left:0;text-align:left;margin-left:17pt;margin-top:0;width:15.75pt;height:13.5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" fillcolor="white [3201]">
                            <v:stroke startarrowwidth="narrow" startarrowlength="short" endarrowwidth="narrow" endarrowlength="short" joinstyle="round"/>
                            <v:textbox inset="2.53958mm,1.2694mm,2.53958mm,1.2694mm">
                              <w:txbxContent>
                                <w:p w14:paraId="2D4E9722" w14:textId="77777777" w:rsidR="000D373E" w:rsidRDefault="000D373E" w:rsidP="000D373E">
                                  <w:pPr>
                                    <w:spacing w:after="13"/>
                                    <w:textDirection w:val="btLr"/>
                                  </w:pPr>
                                </w:p>
                              </w:txbxContent>
                            </v:textbox>
                          </v:rect>
                        </w:pict>
                      </mc:Fallback>
                    </mc:AlternateContent>
                  </w:r>
                </w:p>
              </w:tc>
              <w:tc>
                <w:tcPr>
                  <w:tcW w:w="1259" w:type="dxa"/>
                </w:tcPr>
                <w:p w14:paraId="1742D371" w14:textId="77777777" w:rsidR="000D373E" w:rsidRDefault="000D373E" w:rsidP="00CE78CE">
                  <w:pPr>
                    <w:framePr w:hSpace="180" w:wrap="around" w:vAnchor="text" w:hAnchor="margin" w:xAlign="center" w:y="530"/>
                    <w:widowControl w:val="0"/>
                  </w:pPr>
                </w:p>
              </w:tc>
              <w:tc>
                <w:tcPr>
                  <w:tcW w:w="1260" w:type="dxa"/>
                </w:tcPr>
                <w:p w14:paraId="79B663F9" w14:textId="77777777" w:rsidR="000D373E" w:rsidRDefault="000D373E" w:rsidP="00CE78CE">
                  <w:pPr>
                    <w:framePr w:hSpace="180" w:wrap="around" w:vAnchor="text" w:hAnchor="margin" w:xAlign="center" w:y="530"/>
                    <w:widowControl w:val="0"/>
                  </w:pPr>
                </w:p>
              </w:tc>
            </w:tr>
          </w:tbl>
          <w:p w14:paraId="080DF65A" w14:textId="77777777" w:rsidR="000D373E" w:rsidRDefault="000D373E" w:rsidP="007E569D">
            <w:pPr>
              <w:widowControl w:val="0"/>
              <w:spacing w:after="0" w:line="240" w:lineRule="auto"/>
              <w:ind w:right="-300"/>
            </w:pPr>
          </w:p>
        </w:tc>
      </w:tr>
      <w:tr w:rsidR="000D373E" w14:paraId="5DF6359B" w14:textId="77777777" w:rsidTr="007E569D">
        <w:trPr>
          <w:trHeight w:val="338"/>
        </w:trPr>
        <w:tc>
          <w:tcPr>
            <w:tcW w:w="2360" w:type="dxa"/>
            <w:tcBorders>
              <w:top w:val="single" w:sz="8" w:space="0" w:color="002756"/>
              <w:left w:val="single" w:sz="8" w:space="0" w:color="002756"/>
              <w:bottom w:val="single" w:sz="8" w:space="0" w:color="002756"/>
              <w:right w:val="single" w:sz="8" w:space="0" w:color="002756"/>
            </w:tcBorders>
          </w:tcPr>
          <w:p w14:paraId="042B0A10" w14:textId="77777777" w:rsidR="000D373E" w:rsidRDefault="000D373E" w:rsidP="007E569D">
            <w:pPr>
              <w:widowControl w:val="0"/>
              <w:spacing w:before="4" w:after="0" w:line="140" w:lineRule="auto"/>
              <w:rPr>
                <w:sz w:val="14"/>
                <w:szCs w:val="14"/>
              </w:rPr>
            </w:pPr>
          </w:p>
          <w:p w14:paraId="022DBD2A" w14:textId="77777777" w:rsidR="000D373E" w:rsidRDefault="000D373E" w:rsidP="007E569D">
            <w:pPr>
              <w:widowControl w:val="0"/>
              <w:spacing w:after="0" w:line="240" w:lineRule="auto"/>
              <w:ind w:left="103"/>
            </w:pPr>
            <w:r>
              <w:rPr>
                <w:b/>
                <w:color w:val="231F20"/>
                <w:sz w:val="21"/>
                <w:szCs w:val="21"/>
              </w:rPr>
              <w:t>Grade:</w:t>
            </w:r>
          </w:p>
        </w:tc>
        <w:tc>
          <w:tcPr>
            <w:tcW w:w="5370" w:type="dxa"/>
            <w:gridSpan w:val="2"/>
            <w:tcBorders>
              <w:top w:val="single" w:sz="8" w:space="0" w:color="002756"/>
              <w:left w:val="single" w:sz="8" w:space="0" w:color="002756"/>
              <w:bottom w:val="single" w:sz="8" w:space="0" w:color="002756"/>
              <w:right w:val="single" w:sz="8" w:space="0" w:color="002756"/>
            </w:tcBorders>
          </w:tcPr>
          <w:p w14:paraId="2FBEB453" w14:textId="77777777" w:rsidR="000D373E" w:rsidRDefault="000D373E" w:rsidP="007E569D">
            <w:pPr>
              <w:widowControl w:val="0"/>
              <w:spacing w:before="4" w:after="0" w:line="140" w:lineRule="auto"/>
              <w:rPr>
                <w:sz w:val="14"/>
                <w:szCs w:val="14"/>
              </w:rPr>
            </w:pPr>
          </w:p>
          <w:p w14:paraId="4218933F" w14:textId="77777777" w:rsidR="000D373E" w:rsidRDefault="000D373E" w:rsidP="007E569D">
            <w:pPr>
              <w:widowControl w:val="0"/>
              <w:spacing w:after="0" w:line="240" w:lineRule="auto"/>
              <w:ind w:left="103"/>
            </w:pPr>
            <w:r>
              <w:rPr>
                <w:b/>
                <w:color w:val="231F20"/>
                <w:sz w:val="21"/>
                <w:szCs w:val="21"/>
              </w:rPr>
              <w:t>Assessor Signature:</w:t>
            </w:r>
          </w:p>
        </w:tc>
        <w:tc>
          <w:tcPr>
            <w:tcW w:w="2806" w:type="dxa"/>
            <w:tcBorders>
              <w:top w:val="single" w:sz="8" w:space="0" w:color="002756"/>
              <w:left w:val="single" w:sz="8" w:space="0" w:color="002756"/>
              <w:bottom w:val="single" w:sz="8" w:space="0" w:color="002756"/>
              <w:right w:val="single" w:sz="8" w:space="0" w:color="002756"/>
            </w:tcBorders>
          </w:tcPr>
          <w:p w14:paraId="43D5A01E" w14:textId="77777777" w:rsidR="000D373E" w:rsidRDefault="000D373E" w:rsidP="007E569D">
            <w:pPr>
              <w:widowControl w:val="0"/>
              <w:spacing w:before="4" w:after="0" w:line="140" w:lineRule="auto"/>
              <w:rPr>
                <w:sz w:val="14"/>
                <w:szCs w:val="14"/>
              </w:rPr>
            </w:pPr>
          </w:p>
          <w:p w14:paraId="756C7CA1" w14:textId="77777777" w:rsidR="000D373E" w:rsidRDefault="000D373E" w:rsidP="007E569D">
            <w:pPr>
              <w:widowControl w:val="0"/>
              <w:spacing w:after="0" w:line="240" w:lineRule="auto"/>
              <w:ind w:left="103"/>
            </w:pPr>
            <w:r>
              <w:rPr>
                <w:b/>
                <w:color w:val="231F20"/>
                <w:sz w:val="21"/>
                <w:szCs w:val="21"/>
              </w:rPr>
              <w:t>Date:</w:t>
            </w:r>
          </w:p>
        </w:tc>
      </w:tr>
      <w:tr w:rsidR="000D373E" w14:paraId="6AEC4993" w14:textId="77777777" w:rsidTr="007E569D">
        <w:trPr>
          <w:trHeight w:val="448"/>
        </w:trPr>
        <w:tc>
          <w:tcPr>
            <w:tcW w:w="10536" w:type="dxa"/>
            <w:gridSpan w:val="4"/>
            <w:tcBorders>
              <w:top w:val="single" w:sz="8" w:space="0" w:color="002756"/>
              <w:left w:val="single" w:sz="8" w:space="0" w:color="002756"/>
              <w:bottom w:val="single" w:sz="8" w:space="0" w:color="002756"/>
              <w:right w:val="single" w:sz="8" w:space="0" w:color="002756"/>
            </w:tcBorders>
          </w:tcPr>
          <w:p w14:paraId="497364BC" w14:textId="77777777" w:rsidR="000D373E" w:rsidRDefault="000D373E" w:rsidP="007E569D">
            <w:pPr>
              <w:widowControl w:val="0"/>
              <w:spacing w:before="64" w:after="0" w:line="240" w:lineRule="auto"/>
              <w:ind w:left="103"/>
            </w:pPr>
            <w:r>
              <w:rPr>
                <w:b/>
                <w:color w:val="231F20"/>
                <w:sz w:val="21"/>
                <w:szCs w:val="21"/>
              </w:rPr>
              <w:t>Resubmission Feedback:</w:t>
            </w:r>
          </w:p>
        </w:tc>
      </w:tr>
      <w:tr w:rsidR="000D373E" w14:paraId="37825A2E" w14:textId="77777777" w:rsidTr="007E569D">
        <w:trPr>
          <w:trHeight w:val="358"/>
        </w:trPr>
        <w:tc>
          <w:tcPr>
            <w:tcW w:w="2360" w:type="dxa"/>
            <w:tcBorders>
              <w:top w:val="single" w:sz="8" w:space="0" w:color="002756"/>
              <w:left w:val="single" w:sz="8" w:space="0" w:color="002756"/>
              <w:bottom w:val="single" w:sz="8" w:space="0" w:color="002756"/>
              <w:right w:val="single" w:sz="8" w:space="0" w:color="002756"/>
            </w:tcBorders>
          </w:tcPr>
          <w:p w14:paraId="05CF7EF9" w14:textId="77777777" w:rsidR="000D373E" w:rsidRDefault="000D373E" w:rsidP="007E569D">
            <w:pPr>
              <w:widowControl w:val="0"/>
              <w:spacing w:after="0" w:line="160" w:lineRule="auto"/>
              <w:rPr>
                <w:sz w:val="16"/>
                <w:szCs w:val="16"/>
              </w:rPr>
            </w:pPr>
          </w:p>
          <w:p w14:paraId="0446BF99" w14:textId="77777777" w:rsidR="000D373E" w:rsidRDefault="000D373E" w:rsidP="007E569D">
            <w:pPr>
              <w:widowControl w:val="0"/>
              <w:spacing w:after="0" w:line="240" w:lineRule="auto"/>
              <w:ind w:left="103"/>
            </w:pPr>
            <w:r>
              <w:rPr>
                <w:b/>
                <w:color w:val="231F20"/>
                <w:sz w:val="21"/>
                <w:szCs w:val="21"/>
              </w:rPr>
              <w:t>Grade:</w:t>
            </w:r>
          </w:p>
        </w:tc>
        <w:tc>
          <w:tcPr>
            <w:tcW w:w="5370" w:type="dxa"/>
            <w:gridSpan w:val="2"/>
            <w:tcBorders>
              <w:top w:val="single" w:sz="8" w:space="0" w:color="002756"/>
              <w:left w:val="single" w:sz="8" w:space="0" w:color="002756"/>
              <w:bottom w:val="single" w:sz="8" w:space="0" w:color="002756"/>
              <w:right w:val="single" w:sz="8" w:space="0" w:color="002756"/>
            </w:tcBorders>
          </w:tcPr>
          <w:p w14:paraId="2930F958" w14:textId="77777777" w:rsidR="000D373E" w:rsidRDefault="000D373E" w:rsidP="007E569D">
            <w:pPr>
              <w:widowControl w:val="0"/>
              <w:spacing w:after="0" w:line="160" w:lineRule="auto"/>
              <w:rPr>
                <w:sz w:val="16"/>
                <w:szCs w:val="16"/>
              </w:rPr>
            </w:pPr>
          </w:p>
          <w:p w14:paraId="56DA779D" w14:textId="77777777" w:rsidR="000D373E" w:rsidRDefault="000D373E" w:rsidP="007E569D">
            <w:pPr>
              <w:widowControl w:val="0"/>
              <w:spacing w:after="0" w:line="240" w:lineRule="auto"/>
              <w:ind w:left="103"/>
            </w:pPr>
            <w:r>
              <w:rPr>
                <w:b/>
                <w:color w:val="231F20"/>
                <w:sz w:val="21"/>
                <w:szCs w:val="21"/>
              </w:rPr>
              <w:t>Assessor Signature:</w:t>
            </w:r>
          </w:p>
        </w:tc>
        <w:tc>
          <w:tcPr>
            <w:tcW w:w="2806" w:type="dxa"/>
            <w:tcBorders>
              <w:top w:val="single" w:sz="8" w:space="0" w:color="002756"/>
              <w:left w:val="single" w:sz="8" w:space="0" w:color="002756"/>
              <w:bottom w:val="single" w:sz="8" w:space="0" w:color="002756"/>
              <w:right w:val="single" w:sz="8" w:space="0" w:color="002756"/>
            </w:tcBorders>
          </w:tcPr>
          <w:p w14:paraId="162BA94A" w14:textId="77777777" w:rsidR="000D373E" w:rsidRDefault="000D373E" w:rsidP="007E569D">
            <w:pPr>
              <w:widowControl w:val="0"/>
              <w:spacing w:after="0" w:line="160" w:lineRule="auto"/>
              <w:rPr>
                <w:sz w:val="16"/>
                <w:szCs w:val="16"/>
              </w:rPr>
            </w:pPr>
          </w:p>
          <w:p w14:paraId="240A3AE6" w14:textId="77777777" w:rsidR="000D373E" w:rsidRDefault="000D373E" w:rsidP="007E569D">
            <w:pPr>
              <w:widowControl w:val="0"/>
              <w:spacing w:after="0" w:line="240" w:lineRule="auto"/>
              <w:ind w:left="103"/>
            </w:pPr>
            <w:r>
              <w:rPr>
                <w:b/>
                <w:color w:val="231F20"/>
                <w:sz w:val="21"/>
                <w:szCs w:val="21"/>
              </w:rPr>
              <w:t>Date:</w:t>
            </w:r>
          </w:p>
        </w:tc>
      </w:tr>
      <w:tr w:rsidR="000D373E" w14:paraId="541C479F" w14:textId="77777777" w:rsidTr="007E569D">
        <w:trPr>
          <w:trHeight w:val="532"/>
        </w:trPr>
        <w:tc>
          <w:tcPr>
            <w:tcW w:w="10536" w:type="dxa"/>
            <w:gridSpan w:val="4"/>
            <w:tcBorders>
              <w:top w:val="single" w:sz="8" w:space="0" w:color="002756"/>
              <w:left w:val="single" w:sz="8" w:space="0" w:color="002756"/>
              <w:bottom w:val="single" w:sz="8" w:space="0" w:color="002756"/>
              <w:right w:val="single" w:sz="8" w:space="0" w:color="002756"/>
            </w:tcBorders>
          </w:tcPr>
          <w:p w14:paraId="1ECA5B46" w14:textId="77777777" w:rsidR="000D373E" w:rsidRDefault="000D373E" w:rsidP="007E569D">
            <w:pPr>
              <w:widowControl w:val="0"/>
              <w:spacing w:before="64" w:after="0" w:line="240" w:lineRule="auto"/>
              <w:ind w:left="103"/>
            </w:pPr>
            <w:r>
              <w:rPr>
                <w:b/>
                <w:color w:val="231F20"/>
                <w:sz w:val="21"/>
                <w:szCs w:val="21"/>
              </w:rPr>
              <w:t>Internal Verifier’s Comments:</w:t>
            </w:r>
            <w:r>
              <w:t xml:space="preserve"> </w:t>
            </w:r>
          </w:p>
        </w:tc>
      </w:tr>
      <w:tr w:rsidR="000D373E" w14:paraId="4F9D9CC5" w14:textId="77777777" w:rsidTr="007E569D">
        <w:trPr>
          <w:trHeight w:val="281"/>
        </w:trPr>
        <w:tc>
          <w:tcPr>
            <w:tcW w:w="10536" w:type="dxa"/>
            <w:gridSpan w:val="4"/>
            <w:tcBorders>
              <w:top w:val="single" w:sz="8" w:space="0" w:color="002756"/>
              <w:left w:val="single" w:sz="8" w:space="0" w:color="002756"/>
              <w:bottom w:val="single" w:sz="8" w:space="0" w:color="002756"/>
              <w:right w:val="single" w:sz="8" w:space="0" w:color="002756"/>
            </w:tcBorders>
          </w:tcPr>
          <w:p w14:paraId="5BF48BA2" w14:textId="77777777" w:rsidR="000D373E" w:rsidRDefault="000D373E" w:rsidP="007E569D">
            <w:pPr>
              <w:widowControl w:val="0"/>
              <w:spacing w:before="64" w:after="0" w:line="240" w:lineRule="auto"/>
              <w:ind w:left="103"/>
            </w:pPr>
            <w:r>
              <w:rPr>
                <w:b/>
                <w:color w:val="231F20"/>
                <w:sz w:val="21"/>
                <w:szCs w:val="21"/>
              </w:rPr>
              <w:t>Signature &amp; Date:</w:t>
            </w:r>
          </w:p>
        </w:tc>
      </w:tr>
    </w:tbl>
    <w:p w14:paraId="6C940004" w14:textId="77777777" w:rsidR="000D373E" w:rsidRDefault="000D373E" w:rsidP="000D373E">
      <w:pPr>
        <w:tabs>
          <w:tab w:val="center" w:pos="9428"/>
        </w:tabs>
        <w:spacing w:after="0"/>
        <w:ind w:right="-138"/>
      </w:pPr>
      <w:r>
        <w:rPr>
          <w:color w:val="002756"/>
          <w:sz w:val="32"/>
          <w:szCs w:val="32"/>
        </w:rPr>
        <w:t>Higher Nationals - Summative Assignment Feedback Form</w:t>
      </w:r>
    </w:p>
    <w:p w14:paraId="04D17A1D" w14:textId="77777777" w:rsidR="000D373E" w:rsidRDefault="000D373E" w:rsidP="000D373E">
      <w:pPr>
        <w:rPr>
          <w:sz w:val="16"/>
          <w:szCs w:val="16"/>
        </w:rPr>
      </w:pPr>
      <w:r>
        <w:rPr>
          <w:sz w:val="20"/>
          <w:szCs w:val="20"/>
        </w:rPr>
        <w:t>* Please</w:t>
      </w:r>
      <w:r>
        <w:rPr>
          <w:sz w:val="16"/>
          <w:szCs w:val="16"/>
        </w:rPr>
        <w:t xml:space="preserve"> note that grade decisions are provisional. They are only confirmed once internal and external moderation has taken place and grades decisions have been agreed at the assessment board</w:t>
      </w:r>
    </w:p>
    <w:p w14:paraId="73466A4C" w14:textId="77777777" w:rsidR="000D373E" w:rsidRDefault="000D373E" w:rsidP="000D373E">
      <w:pPr>
        <w:rPr>
          <w:sz w:val="16"/>
          <w:szCs w:val="16"/>
        </w:rPr>
      </w:pPr>
    </w:p>
    <w:p w14:paraId="6F68D58D" w14:textId="77777777" w:rsidR="000D373E" w:rsidRDefault="000D373E" w:rsidP="000D373E">
      <w:pPr>
        <w:rPr>
          <w:sz w:val="16"/>
          <w:szCs w:val="16"/>
        </w:rPr>
      </w:pPr>
    </w:p>
    <w:p w14:paraId="23D56A73" w14:textId="77777777" w:rsidR="000D373E" w:rsidRPr="00344BDE" w:rsidRDefault="000D373E" w:rsidP="000D373E"/>
    <w:p w14:paraId="4D618ABA" w14:textId="77777777" w:rsidR="000D373E" w:rsidRDefault="000D373E" w:rsidP="000D373E">
      <w:pPr>
        <w:tabs>
          <w:tab w:val="left" w:pos="2430"/>
        </w:tabs>
        <w:spacing w:after="0"/>
        <w:rPr>
          <w:rFonts w:cs="Times New Roman"/>
          <w:b/>
          <w:color w:val="000000" w:themeColor="text1"/>
          <w:u w:val="single"/>
        </w:rPr>
      </w:pPr>
    </w:p>
    <w:p w14:paraId="637F0586" w14:textId="77777777" w:rsidR="000D373E" w:rsidRDefault="000D373E">
      <w:pPr>
        <w:rPr>
          <w:rFonts w:cs="Times New Roman"/>
          <w:b/>
          <w:color w:val="000000" w:themeColor="text1"/>
          <w:u w:val="single"/>
        </w:rPr>
      </w:pPr>
      <w:r>
        <w:rPr>
          <w:rFonts w:cs="Times New Roman"/>
          <w:b/>
          <w:color w:val="000000" w:themeColor="text1"/>
          <w:u w:val="single"/>
        </w:rPr>
        <w:br w:type="page"/>
      </w:r>
    </w:p>
    <w:p w14:paraId="3213F051" w14:textId="22CE682B" w:rsidR="000D373E" w:rsidRPr="006E34E9" w:rsidRDefault="000D373E" w:rsidP="000D373E">
      <w:pPr>
        <w:tabs>
          <w:tab w:val="left" w:pos="2430"/>
        </w:tabs>
        <w:spacing w:after="0"/>
        <w:rPr>
          <w:rFonts w:cs="Times New Roman"/>
          <w:b/>
          <w:color w:val="000000" w:themeColor="text1"/>
          <w:u w:val="single"/>
        </w:rPr>
      </w:pPr>
      <w:r w:rsidRPr="006E34E9">
        <w:rPr>
          <w:rFonts w:cs="Times New Roman"/>
          <w:b/>
          <w:color w:val="000000" w:themeColor="text1"/>
          <w:u w:val="single"/>
        </w:rPr>
        <w:lastRenderedPageBreak/>
        <w:t>General Guidelines</w:t>
      </w:r>
    </w:p>
    <w:p w14:paraId="41F718BC" w14:textId="77777777" w:rsidR="000D373E" w:rsidRPr="006E34E9" w:rsidRDefault="000D373E" w:rsidP="000D373E">
      <w:pPr>
        <w:tabs>
          <w:tab w:val="left" w:pos="2430"/>
        </w:tabs>
        <w:spacing w:after="0"/>
        <w:rPr>
          <w:rFonts w:cs="Times New Roman"/>
          <w:b/>
          <w:color w:val="000000" w:themeColor="text1"/>
          <w:u w:val="single"/>
        </w:rPr>
      </w:pPr>
    </w:p>
    <w:p w14:paraId="3F7CBED0" w14:textId="77777777" w:rsidR="000D373E" w:rsidRPr="006E34E9" w:rsidRDefault="000D373E" w:rsidP="006339BC">
      <w:pPr>
        <w:pStyle w:val="ListParagraph"/>
        <w:numPr>
          <w:ilvl w:val="0"/>
          <w:numId w:val="1"/>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 Cover page or title page – You should always attach a title page to your assignment. Use previous page as your cover sheet and </w:t>
      </w:r>
      <w:r>
        <w:rPr>
          <w:rFonts w:asciiTheme="minorHAnsi" w:hAnsiTheme="minorHAnsi" w:cs="Times New Roman"/>
          <w:color w:val="000000" w:themeColor="text1"/>
          <w:sz w:val="22"/>
        </w:rPr>
        <w:t xml:space="preserve">make sure all the details are accurately filled. </w:t>
      </w:r>
    </w:p>
    <w:p w14:paraId="2FB0F539" w14:textId="77777777" w:rsidR="000D373E" w:rsidRPr="006E34E9" w:rsidRDefault="000D373E" w:rsidP="006339BC">
      <w:pPr>
        <w:pStyle w:val="ListParagraph"/>
        <w:numPr>
          <w:ilvl w:val="0"/>
          <w:numId w:val="1"/>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Pr>
          <w:rFonts w:asciiTheme="minorHAnsi" w:hAnsiTheme="minorHAnsi" w:cs="Times New Roman"/>
          <w:color w:val="000000" w:themeColor="text1"/>
          <w:sz w:val="22"/>
        </w:rPr>
        <w:t xml:space="preserve"> Attach this brief as the first section of your assignment</w:t>
      </w:r>
      <w:r w:rsidRPr="006E34E9">
        <w:rPr>
          <w:rFonts w:asciiTheme="minorHAnsi" w:hAnsiTheme="minorHAnsi" w:cs="Times New Roman"/>
          <w:color w:val="000000" w:themeColor="text1"/>
          <w:sz w:val="22"/>
        </w:rPr>
        <w:t>.</w:t>
      </w:r>
    </w:p>
    <w:p w14:paraId="32BC665F" w14:textId="77777777" w:rsidR="000D373E" w:rsidRPr="006E34E9" w:rsidRDefault="000D373E" w:rsidP="006339BC">
      <w:pPr>
        <w:pStyle w:val="ListParagraph"/>
        <w:numPr>
          <w:ilvl w:val="0"/>
          <w:numId w:val="1"/>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ll the assignments should </w:t>
      </w:r>
      <w:r>
        <w:rPr>
          <w:rFonts w:asciiTheme="minorHAnsi" w:hAnsiTheme="minorHAnsi" w:cs="Times New Roman"/>
          <w:color w:val="000000" w:themeColor="text1"/>
          <w:sz w:val="22"/>
        </w:rPr>
        <w:t xml:space="preserve">be </w:t>
      </w:r>
      <w:r w:rsidRPr="006E34E9">
        <w:rPr>
          <w:rFonts w:asciiTheme="minorHAnsi" w:hAnsiTheme="minorHAnsi" w:cs="Times New Roman"/>
          <w:color w:val="000000" w:themeColor="text1"/>
          <w:sz w:val="22"/>
        </w:rPr>
        <w:t>prepare</w:t>
      </w:r>
      <w:r>
        <w:rPr>
          <w:rFonts w:asciiTheme="minorHAnsi" w:hAnsiTheme="minorHAnsi" w:cs="Times New Roman"/>
          <w:color w:val="000000" w:themeColor="text1"/>
          <w:sz w:val="22"/>
        </w:rPr>
        <w:t>d</w:t>
      </w:r>
      <w:r w:rsidRPr="006E34E9">
        <w:rPr>
          <w:rFonts w:asciiTheme="minorHAnsi" w:hAnsiTheme="minorHAnsi" w:cs="Times New Roman"/>
          <w:color w:val="000000" w:themeColor="text1"/>
          <w:sz w:val="22"/>
        </w:rPr>
        <w:t xml:space="preserve"> using </w:t>
      </w:r>
      <w:r>
        <w:rPr>
          <w:rFonts w:asciiTheme="minorHAnsi" w:hAnsiTheme="minorHAnsi" w:cs="Times New Roman"/>
          <w:color w:val="000000" w:themeColor="text1"/>
          <w:sz w:val="22"/>
        </w:rPr>
        <w:t xml:space="preserve">a </w:t>
      </w:r>
      <w:r w:rsidRPr="006E34E9">
        <w:rPr>
          <w:rFonts w:asciiTheme="minorHAnsi" w:hAnsiTheme="minorHAnsi" w:cs="Times New Roman"/>
          <w:color w:val="000000" w:themeColor="text1"/>
          <w:sz w:val="22"/>
        </w:rPr>
        <w:t>word processing software.</w:t>
      </w:r>
    </w:p>
    <w:p w14:paraId="00B01C1D" w14:textId="77777777" w:rsidR="000D373E" w:rsidRPr="006E34E9" w:rsidRDefault="000D373E" w:rsidP="006339BC">
      <w:pPr>
        <w:pStyle w:val="ListParagraph"/>
        <w:numPr>
          <w:ilvl w:val="0"/>
          <w:numId w:val="1"/>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ll the assignments should </w:t>
      </w:r>
      <w:r>
        <w:rPr>
          <w:rFonts w:asciiTheme="minorHAnsi" w:hAnsiTheme="minorHAnsi" w:cs="Times New Roman"/>
          <w:color w:val="000000" w:themeColor="text1"/>
          <w:sz w:val="22"/>
        </w:rPr>
        <w:t xml:space="preserve">be </w:t>
      </w:r>
      <w:r w:rsidRPr="006E34E9">
        <w:rPr>
          <w:rFonts w:asciiTheme="minorHAnsi" w:hAnsiTheme="minorHAnsi" w:cs="Times New Roman"/>
          <w:color w:val="000000" w:themeColor="text1"/>
          <w:sz w:val="22"/>
        </w:rPr>
        <w:t>print</w:t>
      </w:r>
      <w:r>
        <w:rPr>
          <w:rFonts w:asciiTheme="minorHAnsi" w:hAnsiTheme="minorHAnsi" w:cs="Times New Roman"/>
          <w:color w:val="000000" w:themeColor="text1"/>
          <w:sz w:val="22"/>
        </w:rPr>
        <w:t>ed</w:t>
      </w:r>
      <w:r w:rsidRPr="006E34E9">
        <w:rPr>
          <w:rFonts w:asciiTheme="minorHAnsi" w:hAnsiTheme="minorHAnsi" w:cs="Times New Roman"/>
          <w:color w:val="000000" w:themeColor="text1"/>
          <w:sz w:val="22"/>
        </w:rPr>
        <w:t xml:space="preserve"> </w:t>
      </w:r>
      <w:r>
        <w:rPr>
          <w:rFonts w:asciiTheme="minorHAnsi" w:hAnsiTheme="minorHAnsi" w:cs="Times New Roman"/>
          <w:color w:val="000000" w:themeColor="text1"/>
          <w:sz w:val="22"/>
        </w:rPr>
        <w:t>o</w:t>
      </w:r>
      <w:r w:rsidRPr="006E34E9">
        <w:rPr>
          <w:rFonts w:asciiTheme="minorHAnsi" w:hAnsiTheme="minorHAnsi" w:cs="Times New Roman"/>
          <w:color w:val="000000" w:themeColor="text1"/>
          <w:sz w:val="22"/>
        </w:rPr>
        <w:t>n A4 sized paper</w:t>
      </w:r>
      <w:r>
        <w:rPr>
          <w:rFonts w:asciiTheme="minorHAnsi" w:hAnsiTheme="minorHAnsi" w:cs="Times New Roman"/>
          <w:color w:val="000000" w:themeColor="text1"/>
          <w:sz w:val="22"/>
        </w:rPr>
        <w:t>s. U</w:t>
      </w:r>
      <w:r w:rsidRPr="006E34E9">
        <w:rPr>
          <w:rFonts w:asciiTheme="minorHAnsi" w:hAnsiTheme="minorHAnsi" w:cs="Times New Roman"/>
          <w:color w:val="000000" w:themeColor="text1"/>
          <w:sz w:val="22"/>
        </w:rPr>
        <w:t xml:space="preserve">se </w:t>
      </w:r>
      <w:r>
        <w:rPr>
          <w:rFonts w:asciiTheme="minorHAnsi" w:hAnsiTheme="minorHAnsi" w:cs="Times New Roman"/>
          <w:color w:val="000000" w:themeColor="text1"/>
          <w:sz w:val="22"/>
        </w:rPr>
        <w:t>single</w:t>
      </w:r>
      <w:r w:rsidRPr="006E34E9">
        <w:rPr>
          <w:rFonts w:asciiTheme="minorHAnsi" w:hAnsiTheme="minorHAnsi" w:cs="Times New Roman"/>
          <w:color w:val="000000" w:themeColor="text1"/>
          <w:sz w:val="22"/>
        </w:rPr>
        <w:t xml:space="preserve"> side printing.</w:t>
      </w:r>
    </w:p>
    <w:p w14:paraId="7F333097" w14:textId="77777777" w:rsidR="000D373E" w:rsidRPr="006E34E9" w:rsidRDefault="000D373E" w:rsidP="006339BC">
      <w:pPr>
        <w:pStyle w:val="ListParagraph"/>
        <w:numPr>
          <w:ilvl w:val="0"/>
          <w:numId w:val="1"/>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llow 1” </w:t>
      </w:r>
      <w:r>
        <w:rPr>
          <w:rFonts w:asciiTheme="minorHAnsi" w:hAnsiTheme="minorHAnsi" w:cs="Times New Roman"/>
          <w:color w:val="000000" w:themeColor="text1"/>
          <w:sz w:val="22"/>
        </w:rPr>
        <w:t xml:space="preserve">for top, bottom , right margins and 1.25” for the left margin of each page. </w:t>
      </w:r>
    </w:p>
    <w:p w14:paraId="69DC0990" w14:textId="77777777" w:rsidR="000D373E" w:rsidRPr="006E34E9" w:rsidRDefault="000D373E" w:rsidP="000D373E">
      <w:pPr>
        <w:tabs>
          <w:tab w:val="left" w:pos="2430"/>
        </w:tabs>
        <w:spacing w:after="0"/>
        <w:rPr>
          <w:rFonts w:cs="Times New Roman"/>
          <w:b/>
          <w:color w:val="000000" w:themeColor="text1"/>
          <w:u w:val="single"/>
        </w:rPr>
      </w:pPr>
      <w:r w:rsidRPr="006E34E9">
        <w:rPr>
          <w:rFonts w:cs="Times New Roman"/>
          <w:b/>
          <w:color w:val="000000" w:themeColor="text1"/>
          <w:u w:val="single"/>
        </w:rPr>
        <w:t>Word Processing Rules</w:t>
      </w:r>
    </w:p>
    <w:p w14:paraId="3967D6AB" w14:textId="77777777" w:rsidR="000D373E" w:rsidRPr="006E34E9" w:rsidRDefault="000D373E" w:rsidP="000D373E">
      <w:pPr>
        <w:tabs>
          <w:tab w:val="left" w:pos="2430"/>
        </w:tabs>
        <w:spacing w:after="0"/>
        <w:rPr>
          <w:rFonts w:cs="Times New Roman"/>
          <w:b/>
          <w:color w:val="000000" w:themeColor="text1"/>
          <w:u w:val="single"/>
        </w:rPr>
      </w:pPr>
    </w:p>
    <w:p w14:paraId="5FA3338A" w14:textId="77777777" w:rsidR="000D373E" w:rsidRPr="006E34E9" w:rsidRDefault="000D373E" w:rsidP="006339BC">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The font size should be </w:t>
      </w:r>
      <w:r w:rsidRPr="006E34E9">
        <w:rPr>
          <w:rFonts w:asciiTheme="minorHAnsi" w:hAnsiTheme="minorHAnsi" w:cs="Times New Roman"/>
          <w:b/>
          <w:sz w:val="22"/>
        </w:rPr>
        <w:t>12</w:t>
      </w:r>
      <w:r w:rsidRPr="006E34E9">
        <w:rPr>
          <w:rFonts w:asciiTheme="minorHAnsi" w:hAnsiTheme="minorHAnsi" w:cs="Times New Roman"/>
          <w:sz w:val="22"/>
        </w:rPr>
        <w:t xml:space="preserve"> point, and should be in the style of </w:t>
      </w:r>
      <w:r w:rsidRPr="006E34E9">
        <w:rPr>
          <w:rFonts w:asciiTheme="minorHAnsi" w:hAnsiTheme="minorHAnsi" w:cs="Times New Roman"/>
          <w:b/>
          <w:sz w:val="22"/>
        </w:rPr>
        <w:t>Time New Roman</w:t>
      </w:r>
      <w:r w:rsidRPr="006E34E9">
        <w:rPr>
          <w:rFonts w:asciiTheme="minorHAnsi" w:hAnsiTheme="minorHAnsi" w:cs="Times New Roman"/>
          <w:sz w:val="22"/>
        </w:rPr>
        <w:t xml:space="preserve">. </w:t>
      </w:r>
    </w:p>
    <w:p w14:paraId="12FD11AC" w14:textId="77777777" w:rsidR="000D373E" w:rsidRPr="006E34E9" w:rsidRDefault="000D373E" w:rsidP="006339BC">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b/>
          <w:sz w:val="22"/>
        </w:rPr>
        <w:t xml:space="preserve">Use 1.5 line </w:t>
      </w:r>
      <w:r>
        <w:rPr>
          <w:rFonts w:asciiTheme="minorHAnsi" w:hAnsiTheme="minorHAnsi" w:cs="Times New Roman"/>
          <w:b/>
          <w:sz w:val="22"/>
        </w:rPr>
        <w:t>spacing</w:t>
      </w:r>
      <w:r w:rsidRPr="006E34E9">
        <w:rPr>
          <w:rFonts w:asciiTheme="minorHAnsi" w:hAnsiTheme="minorHAnsi" w:cs="Times New Roman"/>
          <w:sz w:val="22"/>
        </w:rPr>
        <w:t>. Left justify all paragraphs.</w:t>
      </w:r>
    </w:p>
    <w:p w14:paraId="119BB37A" w14:textId="77777777" w:rsidR="000D373E" w:rsidRPr="006E34E9" w:rsidRDefault="000D373E" w:rsidP="006339BC">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Ensure that all </w:t>
      </w:r>
      <w:r>
        <w:rPr>
          <w:rFonts w:asciiTheme="minorHAnsi" w:hAnsiTheme="minorHAnsi" w:cs="Times New Roman"/>
          <w:sz w:val="22"/>
        </w:rPr>
        <w:t xml:space="preserve">the </w:t>
      </w:r>
      <w:r w:rsidRPr="006E34E9">
        <w:rPr>
          <w:rFonts w:asciiTheme="minorHAnsi" w:hAnsiTheme="minorHAnsi" w:cs="Times New Roman"/>
          <w:sz w:val="22"/>
        </w:rPr>
        <w:t xml:space="preserve">headings are consistent in terms of </w:t>
      </w:r>
      <w:r>
        <w:rPr>
          <w:rFonts w:asciiTheme="minorHAnsi" w:hAnsiTheme="minorHAnsi" w:cs="Times New Roman"/>
          <w:sz w:val="22"/>
        </w:rPr>
        <w:t xml:space="preserve">the font </w:t>
      </w:r>
      <w:r w:rsidRPr="006E34E9">
        <w:rPr>
          <w:rFonts w:asciiTheme="minorHAnsi" w:hAnsiTheme="minorHAnsi" w:cs="Times New Roman"/>
          <w:sz w:val="22"/>
        </w:rPr>
        <w:t>size and font style.</w:t>
      </w:r>
    </w:p>
    <w:p w14:paraId="1D410772" w14:textId="77777777" w:rsidR="000D373E" w:rsidRPr="006E34E9" w:rsidRDefault="000D373E" w:rsidP="006339BC">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Use </w:t>
      </w:r>
      <w:r w:rsidRPr="006E34E9">
        <w:rPr>
          <w:rFonts w:asciiTheme="minorHAnsi" w:hAnsiTheme="minorHAnsi" w:cs="Times New Roman"/>
          <w:b/>
          <w:sz w:val="22"/>
        </w:rPr>
        <w:t xml:space="preserve">footer function </w:t>
      </w:r>
      <w:r>
        <w:rPr>
          <w:rFonts w:asciiTheme="minorHAnsi" w:hAnsiTheme="minorHAnsi" w:cs="Times New Roman"/>
          <w:b/>
          <w:sz w:val="22"/>
        </w:rPr>
        <w:t>i</w:t>
      </w:r>
      <w:r w:rsidRPr="006E34E9">
        <w:rPr>
          <w:rFonts w:asciiTheme="minorHAnsi" w:hAnsiTheme="minorHAnsi" w:cs="Times New Roman"/>
          <w:b/>
          <w:sz w:val="22"/>
        </w:rPr>
        <w:t>n the word processor to insert Your Name, Subject, Assignment No, and Page Number on each pag</w:t>
      </w:r>
      <w:r w:rsidRPr="006E34E9">
        <w:rPr>
          <w:rFonts w:asciiTheme="minorHAnsi" w:hAnsiTheme="minorHAnsi" w:cs="Times New Roman"/>
          <w:sz w:val="22"/>
        </w:rPr>
        <w:t>e. This is useful if individual sheets become detached for any reason.</w:t>
      </w:r>
    </w:p>
    <w:p w14:paraId="62C755C3" w14:textId="77777777" w:rsidR="000D373E" w:rsidRPr="006E34E9" w:rsidRDefault="000D373E" w:rsidP="006339BC">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Use word processing application spell check and grammar check function to help edit</w:t>
      </w:r>
      <w:r>
        <w:rPr>
          <w:rFonts w:asciiTheme="minorHAnsi" w:hAnsiTheme="minorHAnsi" w:cs="Times New Roman"/>
          <w:sz w:val="22"/>
        </w:rPr>
        <w:t>ing</w:t>
      </w:r>
      <w:r w:rsidRPr="006E34E9">
        <w:rPr>
          <w:rFonts w:asciiTheme="minorHAnsi" w:hAnsiTheme="minorHAnsi" w:cs="Times New Roman"/>
          <w:sz w:val="22"/>
        </w:rPr>
        <w:t xml:space="preserve"> your assignment. </w:t>
      </w:r>
    </w:p>
    <w:p w14:paraId="14320045" w14:textId="77777777" w:rsidR="000D373E" w:rsidRPr="006E34E9" w:rsidRDefault="000D373E" w:rsidP="000D373E">
      <w:pPr>
        <w:tabs>
          <w:tab w:val="left" w:pos="2430"/>
        </w:tabs>
        <w:spacing w:after="0"/>
        <w:rPr>
          <w:rFonts w:cs="Times New Roman"/>
          <w:b/>
          <w:color w:val="000000" w:themeColor="text1"/>
          <w:u w:val="single"/>
        </w:rPr>
      </w:pPr>
      <w:r w:rsidRPr="006E34E9">
        <w:rPr>
          <w:rFonts w:cs="Times New Roman"/>
          <w:b/>
          <w:color w:val="000000" w:themeColor="text1"/>
          <w:u w:val="single"/>
        </w:rPr>
        <w:t>Important Points:</w:t>
      </w:r>
    </w:p>
    <w:p w14:paraId="5D411628" w14:textId="77777777" w:rsidR="000D373E" w:rsidRPr="006E34E9" w:rsidRDefault="000D373E" w:rsidP="000D373E">
      <w:pPr>
        <w:tabs>
          <w:tab w:val="left" w:pos="2430"/>
        </w:tabs>
        <w:spacing w:after="0"/>
        <w:rPr>
          <w:rFonts w:cs="Times New Roman"/>
          <w:b/>
          <w:color w:val="000000" w:themeColor="text1"/>
          <w:u w:val="single"/>
        </w:rPr>
      </w:pPr>
    </w:p>
    <w:p w14:paraId="24FBD420" w14:textId="77777777" w:rsidR="000D373E" w:rsidRPr="0025084F" w:rsidRDefault="000D373E" w:rsidP="006339BC">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color w:val="FF0000"/>
          <w:sz w:val="22"/>
        </w:rPr>
      </w:pPr>
      <w:r w:rsidRPr="0025084F">
        <w:rPr>
          <w:rFonts w:asciiTheme="minorHAnsi" w:hAnsiTheme="minorHAnsi" w:cs="Times New Roman"/>
          <w:color w:val="FF0000"/>
          <w:sz w:val="22"/>
        </w:rPr>
        <w:t>It is strictly prohibited to use textboxes to add texts in the assignments</w:t>
      </w:r>
      <w:r>
        <w:rPr>
          <w:rFonts w:asciiTheme="minorHAnsi" w:hAnsiTheme="minorHAnsi" w:cs="Times New Roman"/>
          <w:color w:val="FF0000"/>
          <w:sz w:val="22"/>
        </w:rPr>
        <w:t>,</w:t>
      </w:r>
      <w:r w:rsidRPr="0025084F">
        <w:rPr>
          <w:rFonts w:asciiTheme="minorHAnsi" w:hAnsiTheme="minorHAnsi" w:cs="Times New Roman"/>
          <w:color w:val="FF0000"/>
          <w:sz w:val="22"/>
        </w:rPr>
        <w:t xml:space="preserve"> except for the compulsory information. eg: Figures, tables</w:t>
      </w:r>
      <w:r>
        <w:rPr>
          <w:rFonts w:asciiTheme="minorHAnsi" w:hAnsiTheme="minorHAnsi" w:cs="Times New Roman"/>
          <w:color w:val="FF0000"/>
          <w:sz w:val="22"/>
        </w:rPr>
        <w:t xml:space="preserve"> of comparison</w:t>
      </w:r>
      <w:r w:rsidRPr="0025084F">
        <w:rPr>
          <w:rFonts w:asciiTheme="minorHAnsi" w:hAnsiTheme="minorHAnsi" w:cs="Times New Roman"/>
          <w:color w:val="FF0000"/>
          <w:sz w:val="22"/>
        </w:rPr>
        <w:t xml:space="preserve"> etc. </w:t>
      </w:r>
      <w:r>
        <w:rPr>
          <w:rFonts w:asciiTheme="minorHAnsi" w:hAnsiTheme="minorHAnsi" w:cs="Times New Roman"/>
          <w:color w:val="FF0000"/>
          <w:sz w:val="22"/>
        </w:rPr>
        <w:t xml:space="preserve">Adding text boxes in the body except for the before mentioned compulsory information will result in rejection of your work. </w:t>
      </w:r>
    </w:p>
    <w:p w14:paraId="6C059010" w14:textId="77777777" w:rsidR="000D373E" w:rsidRPr="006E34E9" w:rsidRDefault="000D373E" w:rsidP="006339BC">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Pr>
          <w:rFonts w:asciiTheme="minorHAnsi" w:hAnsiTheme="minorHAnsi" w:cs="Times New Roman"/>
          <w:sz w:val="22"/>
        </w:rPr>
        <w:t>C</w:t>
      </w:r>
      <w:r w:rsidRPr="006E34E9">
        <w:rPr>
          <w:rFonts w:asciiTheme="minorHAnsi" w:hAnsiTheme="minorHAnsi" w:cs="Times New Roman"/>
          <w:sz w:val="22"/>
        </w:rPr>
        <w:t xml:space="preserve">arefully </w:t>
      </w:r>
      <w:r>
        <w:rPr>
          <w:rFonts w:asciiTheme="minorHAnsi" w:hAnsiTheme="minorHAnsi" w:cs="Times New Roman"/>
          <w:sz w:val="22"/>
        </w:rPr>
        <w:t xml:space="preserve">check </w:t>
      </w:r>
      <w:r w:rsidRPr="006E34E9">
        <w:rPr>
          <w:rFonts w:asciiTheme="minorHAnsi" w:hAnsiTheme="minorHAnsi" w:cs="Times New Roman"/>
          <w:sz w:val="22"/>
        </w:rPr>
        <w:t xml:space="preserve">the hand in date and the instructions given </w:t>
      </w:r>
      <w:r>
        <w:rPr>
          <w:rFonts w:asciiTheme="minorHAnsi" w:hAnsiTheme="minorHAnsi" w:cs="Times New Roman"/>
          <w:sz w:val="22"/>
        </w:rPr>
        <w:t>in</w:t>
      </w:r>
      <w:r w:rsidRPr="006E34E9">
        <w:rPr>
          <w:rFonts w:asciiTheme="minorHAnsi" w:hAnsiTheme="minorHAnsi" w:cs="Times New Roman"/>
          <w:sz w:val="22"/>
        </w:rPr>
        <w:t xml:space="preserve"> the assignment. Late submissions will not be accepted.</w:t>
      </w:r>
    </w:p>
    <w:p w14:paraId="2C7497BF" w14:textId="77777777" w:rsidR="000D373E" w:rsidRPr="006E34E9" w:rsidRDefault="000D373E" w:rsidP="006339BC">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Ensure that you give yourself enough time to complete the assignment by the due date.</w:t>
      </w:r>
    </w:p>
    <w:p w14:paraId="0FEE3D73" w14:textId="77777777" w:rsidR="000D373E" w:rsidRPr="006E34E9" w:rsidRDefault="000D373E" w:rsidP="006339BC">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Pr>
          <w:rFonts w:asciiTheme="minorHAnsi" w:hAnsiTheme="minorHAnsi" w:cs="Times New Roman"/>
          <w:sz w:val="22"/>
        </w:rPr>
        <w:t xml:space="preserve">Excuses of any nature will </w:t>
      </w:r>
      <w:r w:rsidRPr="006E34E9">
        <w:rPr>
          <w:rFonts w:asciiTheme="minorHAnsi" w:hAnsiTheme="minorHAnsi" w:cs="Times New Roman"/>
          <w:sz w:val="22"/>
        </w:rPr>
        <w:t>not be accepted for failure to hand in the work on time.</w:t>
      </w:r>
    </w:p>
    <w:p w14:paraId="41B82E0F" w14:textId="77777777" w:rsidR="000D373E" w:rsidRPr="006E34E9" w:rsidRDefault="000D373E" w:rsidP="006339BC">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You must take responsibility for managing your own time effectively.</w:t>
      </w:r>
    </w:p>
    <w:p w14:paraId="51CBC1A7" w14:textId="77777777" w:rsidR="000D373E" w:rsidRPr="006E34E9" w:rsidRDefault="000D373E" w:rsidP="006339BC">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If you are unable to hand in your assignment on time and have valid reasons such as illness, you may apply (in writing) for an extension. </w:t>
      </w:r>
    </w:p>
    <w:p w14:paraId="10D0F318" w14:textId="77777777" w:rsidR="000D373E" w:rsidRPr="006E34E9" w:rsidRDefault="000D373E" w:rsidP="006339BC">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Failure to achieve at least  PASS </w:t>
      </w:r>
      <w:r>
        <w:rPr>
          <w:rFonts w:asciiTheme="minorHAnsi" w:hAnsiTheme="minorHAnsi" w:cs="Times New Roman"/>
          <w:sz w:val="22"/>
        </w:rPr>
        <w:t>criteria</w:t>
      </w:r>
      <w:r w:rsidRPr="006E34E9">
        <w:rPr>
          <w:rFonts w:asciiTheme="minorHAnsi" w:hAnsiTheme="minorHAnsi" w:cs="Times New Roman"/>
          <w:sz w:val="22"/>
        </w:rPr>
        <w:t xml:space="preserve"> will result in a REFERRAL grade .</w:t>
      </w:r>
    </w:p>
    <w:p w14:paraId="3B0AA7E0" w14:textId="77777777" w:rsidR="000D373E" w:rsidRPr="006E34E9" w:rsidRDefault="000D373E" w:rsidP="006339BC">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Non-submission of work without valid reasons will lead to an automatic RE</w:t>
      </w:r>
      <w:r>
        <w:rPr>
          <w:rFonts w:asciiTheme="minorHAnsi" w:hAnsiTheme="minorHAnsi" w:cs="Times New Roman"/>
          <w:sz w:val="22"/>
        </w:rPr>
        <w:t xml:space="preserve"> </w:t>
      </w:r>
      <w:r w:rsidRPr="006E34E9">
        <w:rPr>
          <w:rFonts w:asciiTheme="minorHAnsi" w:hAnsiTheme="minorHAnsi" w:cs="Times New Roman"/>
          <w:sz w:val="22"/>
        </w:rPr>
        <w:t>FERRAL.  You will then be asked to complete an alternative assignment.</w:t>
      </w:r>
    </w:p>
    <w:p w14:paraId="22D71325" w14:textId="77777777" w:rsidR="000D373E" w:rsidRPr="006E34E9" w:rsidRDefault="000D373E" w:rsidP="006339BC">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Pr>
          <w:rFonts w:asciiTheme="minorHAnsi" w:hAnsiTheme="minorHAnsi" w:cs="Times New Roman"/>
          <w:sz w:val="22"/>
        </w:rPr>
        <w:t>I</w:t>
      </w:r>
      <w:r w:rsidRPr="006E34E9">
        <w:rPr>
          <w:rFonts w:asciiTheme="minorHAnsi" w:hAnsiTheme="minorHAnsi" w:cs="Times New Roman"/>
          <w:sz w:val="22"/>
        </w:rPr>
        <w:t>f you use other people’s work or ideas in your assignment, reference them</w:t>
      </w:r>
      <w:r>
        <w:rPr>
          <w:rFonts w:asciiTheme="minorHAnsi" w:hAnsiTheme="minorHAnsi" w:cs="Times New Roman"/>
          <w:sz w:val="22"/>
        </w:rPr>
        <w:t xml:space="preserve"> properly</w:t>
      </w:r>
      <w:r w:rsidRPr="006E34E9">
        <w:rPr>
          <w:rFonts w:asciiTheme="minorHAnsi" w:hAnsiTheme="minorHAnsi" w:cs="Times New Roman"/>
          <w:sz w:val="22"/>
        </w:rPr>
        <w:t xml:space="preserve"> using HARVARD referencing system</w:t>
      </w:r>
      <w:r>
        <w:rPr>
          <w:rFonts w:asciiTheme="minorHAnsi" w:hAnsiTheme="minorHAnsi" w:cs="Times New Roman"/>
          <w:sz w:val="22"/>
        </w:rPr>
        <w:t xml:space="preserve"> to avoid plagiarism.  You have to provide both in-text citation and a reference list. </w:t>
      </w:r>
    </w:p>
    <w:p w14:paraId="300632F5" w14:textId="77777777" w:rsidR="000D373E" w:rsidRDefault="000D373E" w:rsidP="006339BC">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pPr>
      <w:r w:rsidRPr="0013619C">
        <w:rPr>
          <w:rFonts w:asciiTheme="minorHAnsi" w:hAnsiTheme="minorHAnsi" w:cs="Times New Roman"/>
          <w:sz w:val="22"/>
        </w:rPr>
        <w:t xml:space="preserve">If you </w:t>
      </w:r>
      <w:r>
        <w:rPr>
          <w:rFonts w:asciiTheme="minorHAnsi" w:hAnsiTheme="minorHAnsi" w:cs="Times New Roman"/>
          <w:sz w:val="22"/>
        </w:rPr>
        <w:t xml:space="preserve">are </w:t>
      </w:r>
      <w:r w:rsidRPr="0013619C">
        <w:rPr>
          <w:rFonts w:asciiTheme="minorHAnsi" w:hAnsiTheme="minorHAnsi" w:cs="Times New Roman"/>
          <w:sz w:val="22"/>
        </w:rPr>
        <w:t xml:space="preserve">proven </w:t>
      </w:r>
      <w:r>
        <w:rPr>
          <w:rFonts w:asciiTheme="minorHAnsi" w:hAnsiTheme="minorHAnsi" w:cs="Times New Roman"/>
          <w:sz w:val="22"/>
        </w:rPr>
        <w:t xml:space="preserve">to be </w:t>
      </w:r>
      <w:r w:rsidRPr="0013619C">
        <w:rPr>
          <w:rFonts w:asciiTheme="minorHAnsi" w:hAnsiTheme="minorHAnsi" w:cs="Times New Roman"/>
          <w:sz w:val="22"/>
        </w:rPr>
        <w:t xml:space="preserve">guilty </w:t>
      </w:r>
      <w:r>
        <w:rPr>
          <w:rFonts w:asciiTheme="minorHAnsi" w:hAnsiTheme="minorHAnsi" w:cs="Times New Roman"/>
          <w:sz w:val="22"/>
        </w:rPr>
        <w:t xml:space="preserve">of </w:t>
      </w:r>
      <w:r w:rsidRPr="0013619C">
        <w:rPr>
          <w:rFonts w:asciiTheme="minorHAnsi" w:hAnsiTheme="minorHAnsi" w:cs="Times New Roman"/>
          <w:sz w:val="22"/>
        </w:rPr>
        <w:t>plagiarism or any academic misconduct, your grade could be reduced to A REFERRAL or at worst you could be expelled from the course</w:t>
      </w:r>
    </w:p>
    <w:p w14:paraId="78DDA389" w14:textId="77777777" w:rsidR="000D373E" w:rsidRDefault="000D373E" w:rsidP="000D373E">
      <w:pPr>
        <w:tabs>
          <w:tab w:val="left" w:pos="2430"/>
        </w:tabs>
        <w:spacing w:after="0"/>
      </w:pPr>
    </w:p>
    <w:p w14:paraId="167B148D" w14:textId="77777777" w:rsidR="000D373E" w:rsidRDefault="000D373E" w:rsidP="000D373E">
      <w:pPr>
        <w:jc w:val="both"/>
        <w:rPr>
          <w:b/>
          <w:u w:val="single"/>
        </w:rPr>
      </w:pPr>
      <w:r>
        <w:rPr>
          <w:b/>
          <w:u w:val="single"/>
        </w:rPr>
        <w:t xml:space="preserve">Student Declaration </w:t>
      </w:r>
    </w:p>
    <w:p w14:paraId="0AD012A2" w14:textId="77777777" w:rsidR="000D373E" w:rsidRDefault="000D373E" w:rsidP="000D373E">
      <w:pPr>
        <w:jc w:val="both"/>
      </w:pPr>
    </w:p>
    <w:p w14:paraId="6B67872C" w14:textId="77777777" w:rsidR="000D373E" w:rsidRDefault="000D373E" w:rsidP="000D373E">
      <w:pPr>
        <w:jc w:val="both"/>
      </w:pPr>
      <w:r>
        <w:t>I hereby, declare that I know what plagiarism entails, namely to use another’s work and to present it as my own without attributing the sources in the correct way. I further understand what it means to copy another’s work.</w:t>
      </w:r>
    </w:p>
    <w:p w14:paraId="7DB99745" w14:textId="77777777" w:rsidR="000D373E" w:rsidRDefault="000D373E" w:rsidP="000D373E">
      <w:pPr>
        <w:jc w:val="both"/>
      </w:pPr>
    </w:p>
    <w:p w14:paraId="53ED2EAC" w14:textId="77777777" w:rsidR="000D373E" w:rsidRDefault="000D373E" w:rsidP="006339BC">
      <w:pPr>
        <w:numPr>
          <w:ilvl w:val="0"/>
          <w:numId w:val="5"/>
        </w:numPr>
        <w:spacing w:after="0" w:line="240" w:lineRule="auto"/>
        <w:jc w:val="both"/>
      </w:pPr>
      <w:r>
        <w:t>I know that plagiarism is a punishable offence because it constitutes theft.</w:t>
      </w:r>
    </w:p>
    <w:p w14:paraId="4D245905" w14:textId="77777777" w:rsidR="000D373E" w:rsidRDefault="000D373E" w:rsidP="006339BC">
      <w:pPr>
        <w:numPr>
          <w:ilvl w:val="0"/>
          <w:numId w:val="5"/>
        </w:numPr>
        <w:spacing w:after="0" w:line="240" w:lineRule="auto"/>
        <w:jc w:val="both"/>
      </w:pPr>
      <w:r>
        <w:t xml:space="preserve">I understand the plagiarism and copying policy of the </w:t>
      </w:r>
      <w:sdt>
        <w:sdtPr>
          <w:tag w:val="goog_rdk_18"/>
          <w:id w:val="-849947820"/>
        </w:sdtPr>
        <w:sdtContent/>
      </w:sdt>
      <w:r>
        <w:t>Edexcel UK.</w:t>
      </w:r>
    </w:p>
    <w:p w14:paraId="0677FB2C" w14:textId="77777777" w:rsidR="000D373E" w:rsidRDefault="000D373E" w:rsidP="006339BC">
      <w:pPr>
        <w:numPr>
          <w:ilvl w:val="0"/>
          <w:numId w:val="5"/>
        </w:numPr>
        <w:spacing w:after="0" w:line="240" w:lineRule="auto"/>
        <w:jc w:val="both"/>
      </w:pPr>
      <w:r>
        <w:t xml:space="preserve">I know what the consequences will be if I </w:t>
      </w:r>
      <w:sdt>
        <w:sdtPr>
          <w:tag w:val="goog_rdk_19"/>
          <w:id w:val="816152082"/>
        </w:sdtPr>
        <w:sdtContent>
          <w:r>
            <w:t>plagiarize</w:t>
          </w:r>
        </w:sdtContent>
      </w:sdt>
      <w:r>
        <w:t xml:space="preserve"> or copy another’s work in any of the assignments for this program.</w:t>
      </w:r>
      <w:sdt>
        <w:sdtPr>
          <w:tag w:val="goog_rdk_21"/>
          <w:id w:val="1679003707"/>
          <w:showingPlcHdr/>
        </w:sdtPr>
        <w:sdtContent>
          <w:r>
            <w:t xml:space="preserve">     </w:t>
          </w:r>
        </w:sdtContent>
      </w:sdt>
      <w:r>
        <w:t>.</w:t>
      </w:r>
    </w:p>
    <w:p w14:paraId="43EB7F1B" w14:textId="77777777" w:rsidR="000D373E" w:rsidRDefault="000D373E" w:rsidP="006339BC">
      <w:pPr>
        <w:numPr>
          <w:ilvl w:val="0"/>
          <w:numId w:val="5"/>
        </w:numPr>
        <w:spacing w:after="0" w:line="240" w:lineRule="auto"/>
        <w:jc w:val="both"/>
      </w:pPr>
      <w:r>
        <w:t xml:space="preserve">I declare therefore that all work presented by me for every </w:t>
      </w:r>
      <w:sdt>
        <w:sdtPr>
          <w:tag w:val="goog_rdk_22"/>
          <w:id w:val="-1880612215"/>
        </w:sdtPr>
        <w:sdtContent/>
      </w:sdt>
      <w:r>
        <w:t>aspects of my program, will be</w:t>
      </w:r>
      <w:sdt>
        <w:sdtPr>
          <w:tag w:val="goog_rdk_25"/>
          <w:id w:val="1222255631"/>
        </w:sdtPr>
        <w:sdtContent>
          <w:r>
            <w:t xml:space="preserve"> of</w:t>
          </w:r>
        </w:sdtContent>
      </w:sdt>
      <w:r>
        <w:t xml:space="preserve"> my own, and where I have made use of another’s work, I will attribute the source in the correct way.</w:t>
      </w:r>
    </w:p>
    <w:p w14:paraId="3C780A85" w14:textId="77777777" w:rsidR="000D373E" w:rsidRDefault="000D373E" w:rsidP="006339BC">
      <w:pPr>
        <w:numPr>
          <w:ilvl w:val="0"/>
          <w:numId w:val="5"/>
        </w:numPr>
        <w:spacing w:after="0" w:line="240" w:lineRule="auto"/>
        <w:jc w:val="both"/>
      </w:pPr>
      <w:r>
        <w:t xml:space="preserve">I acknowledge that the attachment of this </w:t>
      </w:r>
      <w:sdt>
        <w:sdtPr>
          <w:tag w:val="goog_rdk_26"/>
          <w:id w:val="-1452940259"/>
        </w:sdtPr>
        <w:sdtContent>
          <w:r>
            <w:t>document, signed</w:t>
          </w:r>
        </w:sdtContent>
      </w:sdt>
      <w:r>
        <w:t xml:space="preserve"> or not, </w:t>
      </w:r>
      <w:sdt>
        <w:sdtPr>
          <w:tag w:val="goog_rdk_28"/>
          <w:id w:val="-1635937128"/>
        </w:sdtPr>
        <w:sdtContent>
          <w:r>
            <w:t>constitutes a</w:t>
          </w:r>
        </w:sdtContent>
      </w:sdt>
      <w:r>
        <w:t xml:space="preserve"> binding agreement between myself and </w:t>
      </w:r>
      <w:sdt>
        <w:sdtPr>
          <w:tag w:val="goog_rdk_32"/>
          <w:id w:val="-850951717"/>
        </w:sdtPr>
        <w:sdtContent/>
      </w:sdt>
      <w:r>
        <w:t>Pearson UK.</w:t>
      </w:r>
    </w:p>
    <w:p w14:paraId="643876BE" w14:textId="77777777" w:rsidR="000D373E" w:rsidRDefault="000D373E" w:rsidP="006339BC">
      <w:pPr>
        <w:numPr>
          <w:ilvl w:val="0"/>
          <w:numId w:val="5"/>
        </w:numPr>
        <w:spacing w:after="0" w:line="240" w:lineRule="auto"/>
        <w:jc w:val="both"/>
      </w:pPr>
      <w:r>
        <w:t xml:space="preserve">I understand that my assignment will not be considered as submitted if this document is not attached to the </w:t>
      </w:r>
      <w:sdt>
        <w:sdtPr>
          <w:tag w:val="goog_rdk_33"/>
          <w:id w:val="-1513981864"/>
        </w:sdtPr>
        <w:sdtContent>
          <w:r>
            <w:t>main submission</w:t>
          </w:r>
        </w:sdtContent>
      </w:sdt>
      <w:r>
        <w:t>.</w:t>
      </w:r>
    </w:p>
    <w:p w14:paraId="65303C79" w14:textId="77777777" w:rsidR="000D373E" w:rsidRDefault="000D373E" w:rsidP="000D373E">
      <w:pPr>
        <w:spacing w:after="0" w:line="240" w:lineRule="auto"/>
        <w:jc w:val="both"/>
      </w:pPr>
    </w:p>
    <w:p w14:paraId="068CEBEA" w14:textId="77777777" w:rsidR="000D373E" w:rsidRDefault="000D373E" w:rsidP="000D373E">
      <w:pPr>
        <w:spacing w:after="0" w:line="240" w:lineRule="auto"/>
        <w:jc w:val="both"/>
      </w:pPr>
    </w:p>
    <w:p w14:paraId="67433072" w14:textId="68F9CB90" w:rsidR="000D373E" w:rsidRPr="00A1230B" w:rsidRDefault="00093CFC" w:rsidP="00315732">
      <w:pPr>
        <w:pStyle w:val="Paragrhaphs"/>
      </w:pPr>
      <w:r>
        <w:t xml:space="preserve">  </w:t>
      </w:r>
      <w:r w:rsidR="000D373E" w:rsidRPr="009C338B">
        <w:t>ranudigk@gmail.com</w:t>
      </w:r>
      <w:r w:rsidR="000D373E">
        <w:tab/>
      </w:r>
      <w:r w:rsidR="000D373E">
        <w:tab/>
        <w:t xml:space="preserve">                                    18/05/2023</w:t>
      </w:r>
    </w:p>
    <w:p w14:paraId="17A66759" w14:textId="11CEB399" w:rsidR="000D373E" w:rsidRDefault="000D373E" w:rsidP="000D373E">
      <w:pPr>
        <w:spacing w:after="0" w:line="240" w:lineRule="auto"/>
        <w:jc w:val="both"/>
        <w:rPr>
          <w:b/>
        </w:rPr>
      </w:pPr>
      <w:r>
        <w:rPr>
          <w:b/>
        </w:rPr>
        <w:t xml:space="preserve">Student’s Signature: </w:t>
      </w:r>
      <w:r>
        <w:rPr>
          <w:b/>
        </w:rPr>
        <w:tab/>
      </w:r>
      <w:r>
        <w:rPr>
          <w:b/>
        </w:rPr>
        <w:tab/>
      </w:r>
      <w:r>
        <w:rPr>
          <w:b/>
        </w:rPr>
        <w:tab/>
      </w:r>
      <w:r>
        <w:rPr>
          <w:b/>
        </w:rPr>
        <w:tab/>
      </w:r>
      <w:r>
        <w:rPr>
          <w:b/>
        </w:rPr>
        <w:tab/>
        <w:t xml:space="preserve"> Date:</w:t>
      </w:r>
    </w:p>
    <w:p w14:paraId="65D78451" w14:textId="77777777" w:rsidR="000D373E" w:rsidRDefault="000D373E" w:rsidP="000D373E">
      <w:pPr>
        <w:spacing w:after="0" w:line="240" w:lineRule="auto"/>
        <w:jc w:val="both"/>
        <w:rPr>
          <w:b/>
        </w:rPr>
      </w:pPr>
      <w:r>
        <w:rPr>
          <w:b/>
        </w:rPr>
        <w:t>(</w:t>
      </w:r>
      <w:r>
        <w:rPr>
          <w:b/>
          <w:i/>
        </w:rPr>
        <w:t>Provide E-mail ID</w:t>
      </w:r>
      <w:r>
        <w:rPr>
          <w:b/>
        </w:rPr>
        <w:t>)</w:t>
      </w:r>
      <w:r>
        <w:rPr>
          <w:b/>
        </w:rPr>
        <w:tab/>
      </w:r>
      <w:r>
        <w:rPr>
          <w:b/>
        </w:rPr>
        <w:tab/>
      </w:r>
      <w:r>
        <w:rPr>
          <w:b/>
        </w:rPr>
        <w:tab/>
      </w:r>
      <w:r>
        <w:rPr>
          <w:b/>
        </w:rPr>
        <w:tab/>
      </w:r>
      <w:r>
        <w:rPr>
          <w:b/>
        </w:rPr>
        <w:tab/>
      </w:r>
      <w:r>
        <w:rPr>
          <w:b/>
        </w:rPr>
        <w:tab/>
        <w:t>(</w:t>
      </w:r>
      <w:r>
        <w:rPr>
          <w:b/>
          <w:i/>
        </w:rPr>
        <w:t>Provide Submission Date</w:t>
      </w:r>
      <w:r>
        <w:rPr>
          <w:b/>
        </w:rPr>
        <w:t>)</w:t>
      </w:r>
    </w:p>
    <w:p w14:paraId="17FC001A" w14:textId="77777777" w:rsidR="000D373E" w:rsidRDefault="000D373E" w:rsidP="000D373E">
      <w:pPr>
        <w:rPr>
          <w:b/>
        </w:rPr>
      </w:pPr>
    </w:p>
    <w:p w14:paraId="399CB5C5" w14:textId="77777777" w:rsidR="000D373E" w:rsidRDefault="000D373E" w:rsidP="000D373E"/>
    <w:p w14:paraId="4BF6159E" w14:textId="77777777" w:rsidR="000D373E" w:rsidRDefault="000D373E" w:rsidP="000D373E"/>
    <w:p w14:paraId="3AA81A14" w14:textId="77777777" w:rsidR="000D373E" w:rsidRDefault="000D373E" w:rsidP="000D373E"/>
    <w:p w14:paraId="5DFD3646" w14:textId="77777777" w:rsidR="000D373E" w:rsidRDefault="000D373E" w:rsidP="000D373E"/>
    <w:p w14:paraId="5618006F" w14:textId="77777777" w:rsidR="000D373E" w:rsidRDefault="000D373E" w:rsidP="000D373E"/>
    <w:p w14:paraId="71D57677" w14:textId="77777777" w:rsidR="000D373E" w:rsidRDefault="000D373E" w:rsidP="000D373E"/>
    <w:p w14:paraId="252EB2C3" w14:textId="77777777" w:rsidR="000D373E" w:rsidRDefault="000D373E" w:rsidP="000D373E"/>
    <w:p w14:paraId="0B8C9C50" w14:textId="77777777" w:rsidR="000D373E" w:rsidRDefault="000D373E" w:rsidP="000D373E"/>
    <w:p w14:paraId="2C5568C1" w14:textId="77777777" w:rsidR="000D373E" w:rsidRDefault="000D373E" w:rsidP="000D373E"/>
    <w:p w14:paraId="63A076B9" w14:textId="77777777" w:rsidR="000D373E" w:rsidRDefault="000D373E" w:rsidP="000D373E"/>
    <w:p w14:paraId="1DF78368" w14:textId="77777777" w:rsidR="000D373E" w:rsidRDefault="000D373E" w:rsidP="000D373E"/>
    <w:p w14:paraId="3B78EB59" w14:textId="77777777" w:rsidR="000D373E" w:rsidRDefault="000D373E" w:rsidP="000D373E"/>
    <w:p w14:paraId="28E98283" w14:textId="77777777" w:rsidR="000D373E" w:rsidRDefault="000D373E" w:rsidP="000D373E"/>
    <w:p w14:paraId="21409284" w14:textId="77777777" w:rsidR="000D373E" w:rsidRDefault="000D373E" w:rsidP="000D373E">
      <w:pPr>
        <w:spacing w:after="0"/>
      </w:pPr>
    </w:p>
    <w:p w14:paraId="45418AE6" w14:textId="77777777" w:rsidR="000D373E" w:rsidRDefault="000D373E" w:rsidP="000D373E">
      <w:pPr>
        <w:spacing w:after="0"/>
      </w:pPr>
    </w:p>
    <w:p w14:paraId="4C1E32F3" w14:textId="77777777" w:rsidR="000D373E" w:rsidRDefault="000D373E">
      <w:pPr>
        <w:rPr>
          <w:rFonts w:ascii="Verdana" w:eastAsia="Verdana" w:hAnsi="Verdana" w:cs="Verdana"/>
          <w:color w:val="002952"/>
          <w:sz w:val="28"/>
          <w:szCs w:val="28"/>
        </w:rPr>
      </w:pPr>
      <w:r>
        <w:rPr>
          <w:rFonts w:ascii="Verdana" w:eastAsia="Verdana" w:hAnsi="Verdana" w:cs="Verdana"/>
          <w:color w:val="002952"/>
          <w:sz w:val="28"/>
          <w:szCs w:val="28"/>
        </w:rPr>
        <w:br w:type="page"/>
      </w:r>
    </w:p>
    <w:p w14:paraId="7E7A7530" w14:textId="0E8980C8" w:rsidR="000D373E" w:rsidRDefault="000D373E" w:rsidP="000D373E">
      <w:pPr>
        <w:spacing w:after="0"/>
      </w:pPr>
      <w:r>
        <w:rPr>
          <w:rFonts w:ascii="Verdana" w:eastAsia="Verdana" w:hAnsi="Verdana" w:cs="Verdana"/>
          <w:color w:val="002952"/>
          <w:sz w:val="28"/>
          <w:szCs w:val="28"/>
        </w:rPr>
        <w:lastRenderedPageBreak/>
        <w:t>Assignment Brief</w:t>
      </w:r>
    </w:p>
    <w:tbl>
      <w:tblPr>
        <w:tblW w:w="10160" w:type="dxa"/>
        <w:tblInd w:w="-574" w:type="dxa"/>
        <w:tblLayout w:type="fixed"/>
        <w:tblLook w:val="0400" w:firstRow="0" w:lastRow="0" w:firstColumn="0" w:lastColumn="0" w:noHBand="0" w:noVBand="1"/>
      </w:tblPr>
      <w:tblGrid>
        <w:gridCol w:w="3316"/>
        <w:gridCol w:w="6844"/>
      </w:tblGrid>
      <w:tr w:rsidR="000D373E" w14:paraId="2024A92F" w14:textId="77777777" w:rsidTr="007E569D">
        <w:trPr>
          <w:trHeight w:val="426"/>
        </w:trPr>
        <w:tc>
          <w:tcPr>
            <w:tcW w:w="3316" w:type="dxa"/>
            <w:tcBorders>
              <w:top w:val="single" w:sz="8" w:space="0" w:color="002952"/>
              <w:left w:val="single" w:sz="8" w:space="0" w:color="002952"/>
              <w:bottom w:val="single" w:sz="8" w:space="0" w:color="002952"/>
              <w:right w:val="single" w:sz="8" w:space="0" w:color="002952"/>
            </w:tcBorders>
          </w:tcPr>
          <w:p w14:paraId="3AEEB843" w14:textId="77777777" w:rsidR="000D373E" w:rsidRDefault="000D373E" w:rsidP="007E569D">
            <w:r>
              <w:t>Student Name /ID Number</w:t>
            </w:r>
          </w:p>
        </w:tc>
        <w:tc>
          <w:tcPr>
            <w:tcW w:w="6844" w:type="dxa"/>
            <w:tcBorders>
              <w:top w:val="single" w:sz="8" w:space="0" w:color="002952"/>
              <w:left w:val="single" w:sz="8" w:space="0" w:color="002952"/>
              <w:bottom w:val="single" w:sz="8" w:space="0" w:color="002952"/>
              <w:right w:val="single" w:sz="8" w:space="0" w:color="002952"/>
            </w:tcBorders>
          </w:tcPr>
          <w:p w14:paraId="731FA5B3" w14:textId="77777777" w:rsidR="000D373E" w:rsidRDefault="000D373E" w:rsidP="00315732">
            <w:pPr>
              <w:pStyle w:val="Paragrhaphs"/>
            </w:pPr>
            <w:r w:rsidRPr="00886E9C">
              <w:t>Ranudi Gayathmie Kariyapperuma KIR/X -00104243</w:t>
            </w:r>
          </w:p>
        </w:tc>
      </w:tr>
      <w:tr w:rsidR="000D373E" w14:paraId="66C3E355" w14:textId="77777777" w:rsidTr="007E569D">
        <w:trPr>
          <w:trHeight w:val="426"/>
        </w:trPr>
        <w:tc>
          <w:tcPr>
            <w:tcW w:w="3316" w:type="dxa"/>
            <w:tcBorders>
              <w:top w:val="single" w:sz="8" w:space="0" w:color="002952"/>
              <w:left w:val="single" w:sz="8" w:space="0" w:color="002952"/>
              <w:bottom w:val="single" w:sz="8" w:space="0" w:color="002952"/>
              <w:right w:val="single" w:sz="8" w:space="0" w:color="002952"/>
            </w:tcBorders>
            <w:shd w:val="clear" w:color="auto" w:fill="BCE0F8"/>
          </w:tcPr>
          <w:p w14:paraId="397B2BF1" w14:textId="77777777" w:rsidR="000D373E" w:rsidRDefault="000D373E" w:rsidP="007E569D">
            <w:pPr>
              <w:ind w:left="13"/>
            </w:pPr>
            <w:r>
              <w:rPr>
                <w:b/>
              </w:rPr>
              <w:t>Unit Number and Title</w:t>
            </w:r>
          </w:p>
        </w:tc>
        <w:tc>
          <w:tcPr>
            <w:tcW w:w="6844" w:type="dxa"/>
            <w:tcBorders>
              <w:top w:val="single" w:sz="8" w:space="0" w:color="002952"/>
              <w:left w:val="single" w:sz="8" w:space="0" w:color="002952"/>
              <w:bottom w:val="single" w:sz="8" w:space="0" w:color="002952"/>
              <w:right w:val="single" w:sz="8" w:space="0" w:color="002952"/>
            </w:tcBorders>
            <w:shd w:val="clear" w:color="auto" w:fill="BCE0F8"/>
          </w:tcPr>
          <w:p w14:paraId="45519B69" w14:textId="77777777" w:rsidR="000D373E" w:rsidRDefault="000D373E" w:rsidP="00315732">
            <w:pPr>
              <w:pStyle w:val="Paragrhaphs"/>
            </w:pPr>
            <w:r>
              <w:t xml:space="preserve">Unit 5- Security </w:t>
            </w:r>
          </w:p>
        </w:tc>
      </w:tr>
      <w:tr w:rsidR="000D373E" w14:paraId="260AB010" w14:textId="77777777" w:rsidTr="007E569D">
        <w:trPr>
          <w:trHeight w:val="426"/>
        </w:trPr>
        <w:tc>
          <w:tcPr>
            <w:tcW w:w="3316" w:type="dxa"/>
            <w:tcBorders>
              <w:top w:val="single" w:sz="8" w:space="0" w:color="002952"/>
              <w:left w:val="single" w:sz="8" w:space="0" w:color="002952"/>
              <w:bottom w:val="single" w:sz="8" w:space="0" w:color="002952"/>
              <w:right w:val="single" w:sz="8" w:space="0" w:color="002952"/>
            </w:tcBorders>
          </w:tcPr>
          <w:p w14:paraId="03F52C11" w14:textId="77777777" w:rsidR="000D373E" w:rsidRDefault="000D373E" w:rsidP="007E569D">
            <w:r>
              <w:t>Academic Year</w:t>
            </w:r>
          </w:p>
        </w:tc>
        <w:tc>
          <w:tcPr>
            <w:tcW w:w="6844" w:type="dxa"/>
            <w:tcBorders>
              <w:top w:val="single" w:sz="8" w:space="0" w:color="002952"/>
              <w:left w:val="single" w:sz="8" w:space="0" w:color="002952"/>
              <w:bottom w:val="single" w:sz="8" w:space="0" w:color="002952"/>
              <w:right w:val="single" w:sz="8" w:space="0" w:color="002952"/>
            </w:tcBorders>
          </w:tcPr>
          <w:p w14:paraId="6FA84923" w14:textId="77777777" w:rsidR="000D373E" w:rsidRDefault="000D373E" w:rsidP="00315732">
            <w:pPr>
              <w:pStyle w:val="Paragrhaphs"/>
            </w:pPr>
            <w:r>
              <w:t>2020/2021</w:t>
            </w:r>
          </w:p>
        </w:tc>
      </w:tr>
      <w:tr w:rsidR="000D373E" w14:paraId="6EB1753D" w14:textId="77777777" w:rsidTr="007E569D">
        <w:trPr>
          <w:trHeight w:val="426"/>
        </w:trPr>
        <w:tc>
          <w:tcPr>
            <w:tcW w:w="3316" w:type="dxa"/>
            <w:tcBorders>
              <w:top w:val="single" w:sz="8" w:space="0" w:color="002952"/>
              <w:left w:val="single" w:sz="8" w:space="0" w:color="002952"/>
              <w:bottom w:val="single" w:sz="8" w:space="0" w:color="002952"/>
              <w:right w:val="single" w:sz="8" w:space="0" w:color="002952"/>
            </w:tcBorders>
          </w:tcPr>
          <w:p w14:paraId="03112278" w14:textId="77777777" w:rsidR="000D373E" w:rsidRDefault="000D373E" w:rsidP="007E569D">
            <w:r>
              <w:t>Unit Tutor</w:t>
            </w:r>
          </w:p>
        </w:tc>
        <w:tc>
          <w:tcPr>
            <w:tcW w:w="6844" w:type="dxa"/>
            <w:tcBorders>
              <w:top w:val="single" w:sz="8" w:space="0" w:color="002952"/>
              <w:left w:val="single" w:sz="8" w:space="0" w:color="002952"/>
              <w:bottom w:val="single" w:sz="8" w:space="0" w:color="002952"/>
              <w:right w:val="single" w:sz="8" w:space="0" w:color="002952"/>
            </w:tcBorders>
          </w:tcPr>
          <w:p w14:paraId="4364021A" w14:textId="77777777" w:rsidR="000D373E" w:rsidRDefault="000D373E" w:rsidP="00315732">
            <w:pPr>
              <w:pStyle w:val="Paragrhaphs"/>
            </w:pPr>
            <w:r w:rsidRPr="00360E2F">
              <w:rPr>
                <w:lang w:val="en-GB"/>
              </w:rPr>
              <w:t>Mr. Is</w:t>
            </w:r>
            <w:r>
              <w:rPr>
                <w:lang w:val="en-GB"/>
              </w:rPr>
              <w:t>ura Kulathilake</w:t>
            </w:r>
          </w:p>
        </w:tc>
      </w:tr>
      <w:tr w:rsidR="000D373E" w14:paraId="15EB9362" w14:textId="77777777" w:rsidTr="007E569D">
        <w:trPr>
          <w:trHeight w:val="426"/>
        </w:trPr>
        <w:tc>
          <w:tcPr>
            <w:tcW w:w="3316" w:type="dxa"/>
            <w:tcBorders>
              <w:top w:val="single" w:sz="8" w:space="0" w:color="002952"/>
              <w:left w:val="single" w:sz="8" w:space="0" w:color="002952"/>
              <w:bottom w:val="single" w:sz="8" w:space="0" w:color="002952"/>
              <w:right w:val="single" w:sz="8" w:space="0" w:color="002952"/>
            </w:tcBorders>
            <w:shd w:val="clear" w:color="auto" w:fill="BCE0F8"/>
          </w:tcPr>
          <w:p w14:paraId="28EB952E" w14:textId="77777777" w:rsidR="000D373E" w:rsidRDefault="000D373E" w:rsidP="007E569D">
            <w:pPr>
              <w:ind w:left="13"/>
            </w:pPr>
            <w:r>
              <w:rPr>
                <w:b/>
              </w:rPr>
              <w:t>Assignment Title</w:t>
            </w:r>
          </w:p>
        </w:tc>
        <w:tc>
          <w:tcPr>
            <w:tcW w:w="6844" w:type="dxa"/>
            <w:tcBorders>
              <w:top w:val="single" w:sz="8" w:space="0" w:color="002952"/>
              <w:left w:val="single" w:sz="8" w:space="0" w:color="002952"/>
              <w:bottom w:val="single" w:sz="8" w:space="0" w:color="002952"/>
              <w:right w:val="single" w:sz="8" w:space="0" w:color="002952"/>
            </w:tcBorders>
            <w:shd w:val="clear" w:color="auto" w:fill="BCE0F8"/>
          </w:tcPr>
          <w:p w14:paraId="70C6CE77" w14:textId="77777777" w:rsidR="000D373E" w:rsidRDefault="000D373E" w:rsidP="00315732">
            <w:pPr>
              <w:pStyle w:val="Paragrhaphs"/>
            </w:pPr>
            <w:r w:rsidRPr="00675219">
              <w:t>EMC Cyber</w:t>
            </w:r>
          </w:p>
        </w:tc>
      </w:tr>
      <w:tr w:rsidR="000D373E" w14:paraId="1C0F8F77" w14:textId="77777777" w:rsidTr="007E569D">
        <w:trPr>
          <w:trHeight w:val="426"/>
        </w:trPr>
        <w:tc>
          <w:tcPr>
            <w:tcW w:w="3316" w:type="dxa"/>
            <w:tcBorders>
              <w:top w:val="single" w:sz="8" w:space="0" w:color="002952"/>
              <w:left w:val="single" w:sz="8" w:space="0" w:color="002952"/>
              <w:bottom w:val="single" w:sz="8" w:space="0" w:color="002952"/>
              <w:right w:val="single" w:sz="8" w:space="0" w:color="002952"/>
            </w:tcBorders>
          </w:tcPr>
          <w:p w14:paraId="0981DCAA" w14:textId="77777777" w:rsidR="000D373E" w:rsidRDefault="000D373E" w:rsidP="007E569D">
            <w:r>
              <w:t>Issue Date</w:t>
            </w:r>
          </w:p>
        </w:tc>
        <w:tc>
          <w:tcPr>
            <w:tcW w:w="6844" w:type="dxa"/>
            <w:tcBorders>
              <w:top w:val="single" w:sz="8" w:space="0" w:color="002952"/>
              <w:left w:val="single" w:sz="8" w:space="0" w:color="002952"/>
              <w:bottom w:val="single" w:sz="8" w:space="0" w:color="002952"/>
              <w:right w:val="single" w:sz="8" w:space="0" w:color="002952"/>
            </w:tcBorders>
          </w:tcPr>
          <w:p w14:paraId="55FB12DD" w14:textId="77777777" w:rsidR="000D373E" w:rsidRDefault="000D373E" w:rsidP="00315732">
            <w:pPr>
              <w:pStyle w:val="Paragrhaphs"/>
            </w:pPr>
            <w:r>
              <w:rPr>
                <w:lang w:val="en-GB"/>
              </w:rPr>
              <w:t>10.04.2023</w:t>
            </w:r>
          </w:p>
        </w:tc>
      </w:tr>
      <w:tr w:rsidR="000D373E" w14:paraId="0B938A52" w14:textId="77777777" w:rsidTr="007E569D">
        <w:trPr>
          <w:trHeight w:val="426"/>
        </w:trPr>
        <w:tc>
          <w:tcPr>
            <w:tcW w:w="3316" w:type="dxa"/>
            <w:tcBorders>
              <w:top w:val="single" w:sz="8" w:space="0" w:color="002952"/>
              <w:left w:val="single" w:sz="8" w:space="0" w:color="002952"/>
              <w:bottom w:val="single" w:sz="8" w:space="0" w:color="002952"/>
              <w:right w:val="single" w:sz="8" w:space="0" w:color="002952"/>
            </w:tcBorders>
          </w:tcPr>
          <w:p w14:paraId="1BFF8048" w14:textId="77777777" w:rsidR="000D373E" w:rsidRDefault="000D373E" w:rsidP="007E569D">
            <w:r>
              <w:t>Submission Date</w:t>
            </w:r>
          </w:p>
        </w:tc>
        <w:tc>
          <w:tcPr>
            <w:tcW w:w="6844" w:type="dxa"/>
            <w:tcBorders>
              <w:top w:val="single" w:sz="8" w:space="0" w:color="002952"/>
              <w:left w:val="single" w:sz="8" w:space="0" w:color="002952"/>
              <w:bottom w:val="single" w:sz="8" w:space="0" w:color="002952"/>
              <w:right w:val="single" w:sz="8" w:space="0" w:color="002952"/>
            </w:tcBorders>
          </w:tcPr>
          <w:p w14:paraId="33E8F88A" w14:textId="77777777" w:rsidR="000D373E" w:rsidRDefault="000D373E" w:rsidP="00315732">
            <w:pPr>
              <w:pStyle w:val="Paragrhaphs"/>
            </w:pPr>
            <w:r>
              <w:rPr>
                <w:lang w:val="en-GB"/>
              </w:rPr>
              <w:t>18.05.2023</w:t>
            </w:r>
          </w:p>
        </w:tc>
      </w:tr>
      <w:tr w:rsidR="000D373E" w14:paraId="321E58DD" w14:textId="77777777" w:rsidTr="007E569D">
        <w:trPr>
          <w:trHeight w:val="426"/>
        </w:trPr>
        <w:tc>
          <w:tcPr>
            <w:tcW w:w="3316" w:type="dxa"/>
            <w:tcBorders>
              <w:top w:val="single" w:sz="8" w:space="0" w:color="002952"/>
              <w:left w:val="single" w:sz="8" w:space="0" w:color="002952"/>
              <w:bottom w:val="single" w:sz="8" w:space="0" w:color="002952"/>
              <w:right w:val="single" w:sz="8" w:space="0" w:color="002952"/>
            </w:tcBorders>
          </w:tcPr>
          <w:p w14:paraId="362E2A81" w14:textId="77777777" w:rsidR="000D373E" w:rsidRDefault="000D373E" w:rsidP="007E569D">
            <w:r>
              <w:t>IV Name &amp; Date</w:t>
            </w:r>
          </w:p>
        </w:tc>
        <w:tc>
          <w:tcPr>
            <w:tcW w:w="6844" w:type="dxa"/>
            <w:tcBorders>
              <w:top w:val="single" w:sz="8" w:space="0" w:color="002952"/>
              <w:left w:val="single" w:sz="8" w:space="0" w:color="002952"/>
              <w:bottom w:val="single" w:sz="8" w:space="0" w:color="002952"/>
              <w:right w:val="single" w:sz="8" w:space="0" w:color="002952"/>
            </w:tcBorders>
          </w:tcPr>
          <w:p w14:paraId="242171FA" w14:textId="77777777" w:rsidR="000D373E" w:rsidRDefault="000D373E" w:rsidP="007E569D"/>
        </w:tc>
      </w:tr>
      <w:tr w:rsidR="000D373E" w14:paraId="374E6290" w14:textId="77777777" w:rsidTr="007E569D">
        <w:trPr>
          <w:trHeight w:val="426"/>
        </w:trPr>
        <w:tc>
          <w:tcPr>
            <w:tcW w:w="10160" w:type="dxa"/>
            <w:gridSpan w:val="2"/>
            <w:tcBorders>
              <w:top w:val="single" w:sz="8" w:space="0" w:color="002952"/>
              <w:left w:val="single" w:sz="8" w:space="0" w:color="002952"/>
              <w:bottom w:val="single" w:sz="8" w:space="0" w:color="002952"/>
              <w:right w:val="single" w:sz="8" w:space="0" w:color="002952"/>
            </w:tcBorders>
            <w:shd w:val="clear" w:color="auto" w:fill="BCE0F8"/>
          </w:tcPr>
          <w:p w14:paraId="5143F658" w14:textId="77777777" w:rsidR="000D373E" w:rsidRDefault="000D373E" w:rsidP="007E569D">
            <w:r>
              <w:rPr>
                <w:b/>
              </w:rPr>
              <w:t>Submission Format:</w:t>
            </w:r>
          </w:p>
        </w:tc>
      </w:tr>
      <w:tr w:rsidR="000D373E" w14:paraId="76EF87EE" w14:textId="77777777" w:rsidTr="007E569D">
        <w:trPr>
          <w:trHeight w:val="2243"/>
        </w:trPr>
        <w:tc>
          <w:tcPr>
            <w:tcW w:w="10160" w:type="dxa"/>
            <w:gridSpan w:val="2"/>
            <w:tcBorders>
              <w:top w:val="single" w:sz="8" w:space="0" w:color="002952"/>
              <w:left w:val="single" w:sz="8" w:space="0" w:color="002952"/>
              <w:bottom w:val="single" w:sz="8" w:space="0" w:color="002952"/>
              <w:right w:val="single" w:sz="8" w:space="0" w:color="002952"/>
            </w:tcBorders>
          </w:tcPr>
          <w:p w14:paraId="55280AEC" w14:textId="77777777" w:rsidR="000D373E" w:rsidRDefault="000D373E" w:rsidP="007E569D">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submission should be in the form of an individual written report written in a concise, formal business style using single spacing and font size 12. You are required to make use of headings, paragraphs and subsections as appropriate, and all work must be supported with research and referenced using Harvard referencing system. Please provide in- text citation and an end list of references using Harvard referencing system. </w:t>
            </w:r>
          </w:p>
          <w:p w14:paraId="7C37ED0D" w14:textId="77777777" w:rsidR="000D373E" w:rsidRDefault="000D373E" w:rsidP="007E569D">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Section 4.2 of the assignment required to do a 15 minutes presentation to illustrate the answers. </w:t>
            </w:r>
          </w:p>
          <w:p w14:paraId="088E0C74" w14:textId="77777777" w:rsidR="000D373E" w:rsidRDefault="000D373E" w:rsidP="007E569D">
            <w:pPr>
              <w:jc w:val="both"/>
            </w:pPr>
          </w:p>
          <w:p w14:paraId="4C807403" w14:textId="77777777" w:rsidR="000D373E" w:rsidRDefault="000D373E" w:rsidP="007E569D"/>
        </w:tc>
      </w:tr>
    </w:tbl>
    <w:p w14:paraId="5E3EA46E" w14:textId="77777777" w:rsidR="000D373E" w:rsidRDefault="000D373E" w:rsidP="000D373E">
      <w:pPr>
        <w:spacing w:after="0"/>
        <w:jc w:val="both"/>
      </w:pPr>
      <w:r>
        <w:t xml:space="preserve"> </w:t>
      </w:r>
    </w:p>
    <w:tbl>
      <w:tblPr>
        <w:tblW w:w="10260" w:type="dxa"/>
        <w:tblInd w:w="-640" w:type="dxa"/>
        <w:tblLayout w:type="fixed"/>
        <w:tblLook w:val="0400" w:firstRow="0" w:lastRow="0" w:firstColumn="0" w:lastColumn="0" w:noHBand="0" w:noVBand="1"/>
      </w:tblPr>
      <w:tblGrid>
        <w:gridCol w:w="10260"/>
      </w:tblGrid>
      <w:tr w:rsidR="000D373E" w14:paraId="69C56E5E" w14:textId="77777777" w:rsidTr="007E569D">
        <w:trPr>
          <w:trHeight w:val="424"/>
        </w:trPr>
        <w:tc>
          <w:tcPr>
            <w:tcW w:w="10260" w:type="dxa"/>
            <w:tcBorders>
              <w:top w:val="single" w:sz="8" w:space="0" w:color="002952"/>
              <w:left w:val="single" w:sz="8" w:space="0" w:color="002952"/>
              <w:bottom w:val="single" w:sz="8" w:space="0" w:color="002952"/>
              <w:right w:val="single" w:sz="8" w:space="0" w:color="002952"/>
            </w:tcBorders>
            <w:shd w:val="clear" w:color="auto" w:fill="BCE0F8"/>
          </w:tcPr>
          <w:p w14:paraId="2436EA40" w14:textId="77777777" w:rsidR="000D373E" w:rsidRDefault="000D373E" w:rsidP="007E569D">
            <w:r>
              <w:rPr>
                <w:b/>
              </w:rPr>
              <w:t>Unit Learning Outcomes:</w:t>
            </w:r>
          </w:p>
        </w:tc>
      </w:tr>
      <w:tr w:rsidR="000D373E" w14:paraId="0923EE32" w14:textId="77777777" w:rsidTr="007E569D">
        <w:trPr>
          <w:trHeight w:val="3000"/>
        </w:trPr>
        <w:tc>
          <w:tcPr>
            <w:tcW w:w="10260" w:type="dxa"/>
            <w:tcBorders>
              <w:top w:val="single" w:sz="8" w:space="0" w:color="002952"/>
              <w:left w:val="single" w:sz="8" w:space="0" w:color="002952"/>
              <w:bottom w:val="single" w:sz="8" w:space="0" w:color="002952"/>
              <w:right w:val="single" w:sz="8" w:space="0" w:color="002952"/>
            </w:tcBorders>
          </w:tcPr>
          <w:p w14:paraId="5627F32C" w14:textId="77777777" w:rsidR="000D373E" w:rsidRDefault="000D373E" w:rsidP="007E569D">
            <w:r>
              <w:rPr>
                <w:b/>
              </w:rPr>
              <w:t>LO1</w:t>
            </w:r>
            <w:r>
              <w:t xml:space="preserve"> Assess risks to IT security.</w:t>
            </w:r>
          </w:p>
          <w:p w14:paraId="55A8D5D2" w14:textId="77777777" w:rsidR="000D373E" w:rsidRDefault="000D373E" w:rsidP="007E569D">
            <w:r>
              <w:rPr>
                <w:b/>
              </w:rPr>
              <w:t>LO2</w:t>
            </w:r>
            <w:r>
              <w:t xml:space="preserve"> Describe IT security solutions.</w:t>
            </w:r>
          </w:p>
          <w:p w14:paraId="491FB646" w14:textId="77777777" w:rsidR="000D373E" w:rsidRDefault="000D373E" w:rsidP="007E569D">
            <w:r>
              <w:rPr>
                <w:b/>
              </w:rPr>
              <w:t>LO3</w:t>
            </w:r>
            <w:r>
              <w:t xml:space="preserve"> Review mechanisms to control organizational IT security.</w:t>
            </w:r>
          </w:p>
          <w:p w14:paraId="60A0853A" w14:textId="77777777" w:rsidR="000D373E" w:rsidRDefault="000D373E" w:rsidP="007E569D">
            <w:r>
              <w:rPr>
                <w:b/>
              </w:rPr>
              <w:t>LO4</w:t>
            </w:r>
            <w:r>
              <w:t xml:space="preserve"> Manage organizational security.</w:t>
            </w:r>
          </w:p>
        </w:tc>
      </w:tr>
      <w:tr w:rsidR="000D373E" w14:paraId="374B2923" w14:textId="77777777" w:rsidTr="007E569D">
        <w:trPr>
          <w:trHeight w:val="424"/>
        </w:trPr>
        <w:tc>
          <w:tcPr>
            <w:tcW w:w="10260" w:type="dxa"/>
            <w:tcBorders>
              <w:top w:val="single" w:sz="8" w:space="0" w:color="002952"/>
              <w:left w:val="single" w:sz="8" w:space="0" w:color="002952"/>
              <w:bottom w:val="single" w:sz="8" w:space="0" w:color="002952"/>
              <w:right w:val="single" w:sz="8" w:space="0" w:color="002952"/>
            </w:tcBorders>
            <w:shd w:val="clear" w:color="auto" w:fill="BCE0F8"/>
          </w:tcPr>
          <w:p w14:paraId="4275ABC3" w14:textId="77777777" w:rsidR="000D373E" w:rsidRDefault="000D373E" w:rsidP="007E569D">
            <w:r>
              <w:rPr>
                <w:b/>
              </w:rPr>
              <w:t>Assignment Brief and Guidance:</w:t>
            </w:r>
          </w:p>
        </w:tc>
      </w:tr>
    </w:tbl>
    <w:p w14:paraId="4DE64649" w14:textId="77777777" w:rsidR="000D373E" w:rsidRDefault="000D373E">
      <w:r>
        <w:br w:type="page"/>
      </w:r>
    </w:p>
    <w:tbl>
      <w:tblPr>
        <w:tblW w:w="10260" w:type="dxa"/>
        <w:tblInd w:w="-640" w:type="dxa"/>
        <w:tblLayout w:type="fixed"/>
        <w:tblLook w:val="0400" w:firstRow="0" w:lastRow="0" w:firstColumn="0" w:lastColumn="0" w:noHBand="0" w:noVBand="1"/>
      </w:tblPr>
      <w:tblGrid>
        <w:gridCol w:w="10260"/>
      </w:tblGrid>
      <w:tr w:rsidR="000D373E" w14:paraId="1FFD4125" w14:textId="77777777" w:rsidTr="007E569D">
        <w:trPr>
          <w:trHeight w:val="11194"/>
        </w:trPr>
        <w:tc>
          <w:tcPr>
            <w:tcW w:w="10260" w:type="dxa"/>
            <w:tcBorders>
              <w:top w:val="single" w:sz="8" w:space="0" w:color="002952"/>
              <w:left w:val="single" w:sz="8" w:space="0" w:color="002952"/>
              <w:bottom w:val="single" w:sz="8" w:space="0" w:color="002952"/>
              <w:right w:val="single" w:sz="8" w:space="0" w:color="002952"/>
            </w:tcBorders>
            <w:shd w:val="clear" w:color="auto" w:fill="FFFFFF"/>
            <w:vAlign w:val="center"/>
          </w:tcPr>
          <w:p w14:paraId="597600A0" w14:textId="6C066F3C" w:rsidR="000D373E" w:rsidRPr="00E1617E" w:rsidRDefault="000D373E" w:rsidP="007E569D">
            <w:pPr>
              <w:spacing w:line="360" w:lineRule="auto"/>
              <w:rPr>
                <w:rFonts w:ascii="Times New Roman" w:eastAsia="Times New Roman" w:hAnsi="Times New Roman" w:cs="Times New Roman"/>
                <w:b/>
                <w:bCs/>
              </w:rPr>
            </w:pPr>
            <w:r w:rsidRPr="00E1617E">
              <w:rPr>
                <w:rFonts w:ascii="Times New Roman" w:eastAsia="Times New Roman" w:hAnsi="Times New Roman" w:cs="Times New Roman"/>
                <w:b/>
                <w:bCs/>
              </w:rPr>
              <w:lastRenderedPageBreak/>
              <w:t>Scenario</w:t>
            </w:r>
          </w:p>
          <w:p w14:paraId="1F02DCF5" w14:textId="77777777" w:rsidR="000D373E" w:rsidRPr="004A0486" w:rsidRDefault="000D373E" w:rsidP="007E569D">
            <w:pPr>
              <w:spacing w:line="360" w:lineRule="auto"/>
              <w:jc w:val="both"/>
              <w:rPr>
                <w:rFonts w:cstheme="minorHAnsi"/>
              </w:rPr>
            </w:pPr>
            <w:r w:rsidRPr="004A0486">
              <w:rPr>
                <w:rFonts w:cstheme="minorHAnsi"/>
              </w:rPr>
              <w:t xml:space="preserve">‘EMC Cyber’ is a reputed cyber security company based in Colombo Sri Lanka </w:t>
            </w:r>
            <w:r>
              <w:rPr>
                <w:rFonts w:cstheme="minorHAnsi"/>
              </w:rPr>
              <w:t>that is</w:t>
            </w:r>
            <w:r w:rsidRPr="004A0486">
              <w:rPr>
                <w:rFonts w:cstheme="minorHAnsi"/>
              </w:rPr>
              <w:t xml:space="preserve"> delivering security products and services across the entire information technology infrastructure. The company has several clients both in Sri Lanka and abroad, which includes some of the top-level companies of the world serving in multitude of industries. The company develops cyber security software including firewalls, anti-virus, intrusion detection and protection, and endpoint security. EMC Cyber </w:t>
            </w:r>
            <w:r>
              <w:rPr>
                <w:rFonts w:cstheme="minorHAnsi"/>
              </w:rPr>
              <w:t>is</w:t>
            </w:r>
            <w:r w:rsidRPr="004A0486">
              <w:rPr>
                <w:rFonts w:cstheme="minorHAnsi"/>
              </w:rPr>
              <w:t xml:space="preserve"> tasked with protecting companies’ networks, clouds, web applications and emails. They also offer advanced threat protection, secure unified access, and endpoint security. Further they also play the role of consulting clients on security threats and how to solve them. Additionally, the company follows different risk management standards depending on the company, with the ISO 31000 being the most prominent.</w:t>
            </w:r>
          </w:p>
          <w:p w14:paraId="4BE36CE2" w14:textId="77777777" w:rsidR="000D373E" w:rsidRPr="004A0486" w:rsidRDefault="000D373E" w:rsidP="007E569D">
            <w:pPr>
              <w:spacing w:line="360" w:lineRule="auto"/>
              <w:jc w:val="both"/>
              <w:rPr>
                <w:rFonts w:cstheme="minorHAnsi"/>
              </w:rPr>
            </w:pPr>
            <w:r w:rsidRPr="004A0486">
              <w:rPr>
                <w:rFonts w:cstheme="minorHAnsi"/>
              </w:rPr>
              <w:t xml:space="preserve">One of the clients of EMC Cyber, </w:t>
            </w:r>
            <w:r>
              <w:rPr>
                <w:rFonts w:cstheme="minorHAnsi"/>
              </w:rPr>
              <w:t>Lockhea</w:t>
            </w:r>
            <w:r w:rsidRPr="004A0486">
              <w:rPr>
                <w:rFonts w:cstheme="minorHAnsi"/>
              </w:rPr>
              <w:t>d Aerospace manufacturing which is a reputed aircraft manufacturer based in the US, has tasked the company to investigate the security implications of developing IOT based automation applications in their manufacturing process. The client has requested EMC to further audit security risks of implementing web based IOT applications in their manufacturing process and to propose solutions. Further, Loc</w:t>
            </w:r>
            <w:r>
              <w:rPr>
                <w:rFonts w:cstheme="minorHAnsi"/>
              </w:rPr>
              <w:t>khea</w:t>
            </w:r>
            <w:r w:rsidRPr="004A0486">
              <w:rPr>
                <w:rFonts w:cstheme="minorHAnsi"/>
              </w:rPr>
              <w:t>d uses ISO standards and has instructed EMC to use the ISO risk management standards when proposing the solution.</w:t>
            </w:r>
          </w:p>
          <w:p w14:paraId="6ED4F7AF" w14:textId="77777777" w:rsidR="000D373E" w:rsidRPr="004A0486" w:rsidRDefault="000D373E" w:rsidP="007E569D">
            <w:pPr>
              <w:spacing w:line="360" w:lineRule="auto"/>
              <w:jc w:val="both"/>
              <w:rPr>
                <w:rFonts w:cstheme="minorHAnsi"/>
              </w:rPr>
            </w:pPr>
            <w:r w:rsidRPr="004A0486">
              <w:rPr>
                <w:rFonts w:cstheme="minorHAnsi"/>
              </w:rPr>
              <w:t>The director of the company understands such a system would be the target for cyber-attacks. As you are following a BTEC course which includes a unit in security, the director has asked you to investigate and report on potential cyber security threats to their web site, applications, and infrastructure. After the investigation you need to plan a solution and how to implement it according standard software engineering principles.</w:t>
            </w:r>
          </w:p>
          <w:p w14:paraId="7B2EEFC1" w14:textId="77777777" w:rsidR="000D373E" w:rsidRDefault="000D373E" w:rsidP="007E569D">
            <w:pPr>
              <w:spacing w:line="360" w:lineRule="auto"/>
              <w:rPr>
                <w:rFonts w:ascii="Times New Roman" w:eastAsia="Times New Roman" w:hAnsi="Times New Roman" w:cs="Times New Roman"/>
                <w:b/>
                <w:sz w:val="28"/>
                <w:szCs w:val="28"/>
                <w:u w:val="single"/>
              </w:rPr>
            </w:pPr>
          </w:p>
          <w:p w14:paraId="52B0B0A1" w14:textId="77777777" w:rsidR="000D373E" w:rsidRDefault="000D373E" w:rsidP="007E569D">
            <w:pPr>
              <w:spacing w:line="360" w:lineRule="auto"/>
              <w:rPr>
                <w:rFonts w:ascii="Times New Roman" w:eastAsia="Times New Roman" w:hAnsi="Times New Roman" w:cs="Times New Roman"/>
                <w:b/>
                <w:sz w:val="28"/>
                <w:szCs w:val="28"/>
                <w:u w:val="single"/>
              </w:rPr>
            </w:pPr>
            <w:bookmarkStart w:id="0" w:name="_heading=h.gjdgxs" w:colFirst="0" w:colLast="0"/>
            <w:bookmarkEnd w:id="0"/>
          </w:p>
          <w:p w14:paraId="5F74F185" w14:textId="77777777" w:rsidR="000D373E" w:rsidRDefault="000D373E" w:rsidP="007E569D">
            <w:pPr>
              <w:spacing w:line="360" w:lineRule="auto"/>
              <w:rPr>
                <w:rFonts w:ascii="Times New Roman" w:eastAsia="Times New Roman" w:hAnsi="Times New Roman" w:cs="Times New Roman"/>
                <w:b/>
                <w:sz w:val="28"/>
                <w:szCs w:val="28"/>
                <w:u w:val="single"/>
              </w:rPr>
            </w:pPr>
          </w:p>
          <w:p w14:paraId="24625DC6" w14:textId="77777777" w:rsidR="000D373E" w:rsidRDefault="000D373E" w:rsidP="007E569D">
            <w:pPr>
              <w:spacing w:line="360" w:lineRule="auto"/>
              <w:rPr>
                <w:rFonts w:ascii="Times New Roman" w:eastAsia="Times New Roman" w:hAnsi="Times New Roman" w:cs="Times New Roman"/>
                <w:b/>
                <w:sz w:val="28"/>
                <w:szCs w:val="28"/>
                <w:u w:val="single"/>
              </w:rPr>
            </w:pPr>
          </w:p>
          <w:p w14:paraId="6CB44254" w14:textId="77777777" w:rsidR="000D373E" w:rsidRDefault="000D373E" w:rsidP="007E569D">
            <w:pPr>
              <w:spacing w:line="360" w:lineRule="auto"/>
              <w:rPr>
                <w:rFonts w:ascii="Times New Roman" w:eastAsia="Times New Roman" w:hAnsi="Times New Roman" w:cs="Times New Roman"/>
                <w:b/>
                <w:sz w:val="28"/>
                <w:szCs w:val="28"/>
                <w:u w:val="single"/>
              </w:rPr>
            </w:pPr>
          </w:p>
          <w:p w14:paraId="5A6182B4" w14:textId="77777777" w:rsidR="000D373E" w:rsidRDefault="000D373E" w:rsidP="007E569D">
            <w:pPr>
              <w:spacing w:line="360" w:lineRule="auto"/>
              <w:rPr>
                <w:rFonts w:ascii="Times New Roman" w:eastAsia="Times New Roman" w:hAnsi="Times New Roman" w:cs="Times New Roman"/>
                <w:b/>
                <w:sz w:val="28"/>
                <w:szCs w:val="28"/>
                <w:u w:val="single"/>
              </w:rPr>
            </w:pPr>
          </w:p>
          <w:p w14:paraId="5F21FF82" w14:textId="77777777" w:rsidR="000D373E" w:rsidRDefault="000D373E" w:rsidP="007E569D">
            <w:pPr>
              <w:spacing w:line="360" w:lineRule="auto"/>
              <w:rPr>
                <w:rFonts w:eastAsia="Times New Roman" w:cstheme="minorHAnsi"/>
                <w:b/>
                <w:u w:val="single"/>
              </w:rPr>
            </w:pPr>
          </w:p>
          <w:p w14:paraId="342E38C2" w14:textId="77777777" w:rsidR="0008424A" w:rsidRDefault="0008424A" w:rsidP="007E569D">
            <w:pPr>
              <w:spacing w:line="360" w:lineRule="auto"/>
              <w:rPr>
                <w:rFonts w:eastAsia="Times New Roman" w:cstheme="minorHAnsi"/>
                <w:b/>
                <w:u w:val="single"/>
              </w:rPr>
            </w:pPr>
          </w:p>
          <w:p w14:paraId="69E02CB3" w14:textId="4C7EB68E" w:rsidR="000D373E" w:rsidRPr="00703EC4" w:rsidRDefault="000D373E" w:rsidP="007E569D">
            <w:pPr>
              <w:spacing w:line="360" w:lineRule="auto"/>
              <w:rPr>
                <w:rFonts w:eastAsia="Times New Roman" w:cstheme="minorHAnsi"/>
                <w:b/>
                <w:u w:val="single"/>
              </w:rPr>
            </w:pPr>
            <w:r w:rsidRPr="00703EC4">
              <w:rPr>
                <w:rFonts w:eastAsia="Times New Roman" w:cstheme="minorHAnsi"/>
                <w:b/>
                <w:u w:val="single"/>
              </w:rPr>
              <w:lastRenderedPageBreak/>
              <w:t>Activity 01</w:t>
            </w:r>
          </w:p>
          <w:p w14:paraId="581FABCA" w14:textId="77777777" w:rsidR="000D373E" w:rsidRPr="00703EC4" w:rsidRDefault="000D373E" w:rsidP="007E569D">
            <w:pPr>
              <w:spacing w:line="360" w:lineRule="auto"/>
              <w:rPr>
                <w:rFonts w:eastAsia="Times New Roman" w:cstheme="minorHAnsi"/>
              </w:rPr>
            </w:pPr>
            <w:r w:rsidRPr="00703EC4">
              <w:rPr>
                <w:rFonts w:eastAsia="Times New Roman" w:cstheme="minorHAnsi"/>
              </w:rPr>
              <w:t xml:space="preserve">Assuming the role of External Security Analyst, you need to compile a report focusing on following elements to the board of </w:t>
            </w:r>
            <w:r w:rsidRPr="00703EC4">
              <w:rPr>
                <w:rFonts w:cstheme="minorHAnsi"/>
              </w:rPr>
              <w:t>EMC Cyber’</w:t>
            </w:r>
            <w:r w:rsidRPr="00703EC4">
              <w:rPr>
                <w:rFonts w:eastAsia="Times New Roman" w:cstheme="minorHAnsi"/>
              </w:rPr>
              <w:t>;</w:t>
            </w:r>
          </w:p>
          <w:p w14:paraId="520E3947" w14:textId="77777777" w:rsidR="000D373E" w:rsidRPr="00703EC4" w:rsidRDefault="000D373E" w:rsidP="007E569D">
            <w:pPr>
              <w:spacing w:line="360" w:lineRule="auto"/>
              <w:rPr>
                <w:rFonts w:eastAsia="Times New Roman" w:cstheme="minorHAnsi"/>
              </w:rPr>
            </w:pPr>
            <w:r w:rsidRPr="00703EC4">
              <w:rPr>
                <w:rFonts w:eastAsia="Times New Roman" w:cstheme="minorHAnsi"/>
              </w:rPr>
              <w:t>1.1 Identify the CIA Triad concept and evaluate why and how the CIA Triad could be utilize to EMC Cyber in order to improve the organization’s security.</w:t>
            </w:r>
          </w:p>
          <w:p w14:paraId="06B82AEB" w14:textId="77777777" w:rsidR="000D373E" w:rsidRPr="00703EC4" w:rsidRDefault="000D373E" w:rsidP="007E569D">
            <w:pPr>
              <w:spacing w:line="360" w:lineRule="auto"/>
              <w:rPr>
                <w:rFonts w:eastAsia="Times New Roman" w:cstheme="minorHAnsi"/>
              </w:rPr>
            </w:pPr>
            <w:r w:rsidRPr="00703EC4">
              <w:rPr>
                <w:rFonts w:eastAsia="Times New Roman" w:cstheme="minorHAnsi"/>
              </w:rPr>
              <w:t xml:space="preserve">1.2 Identify types of security risks EMC Cyber is subject to its present setup and the impact that they would make on the business itself. Evaluate at least three physical and virtual security risks identified and suggest the security measures that can be implemented in order to improve the organization’s security. </w:t>
            </w:r>
          </w:p>
          <w:p w14:paraId="62532FD8" w14:textId="77777777" w:rsidR="000D373E" w:rsidRDefault="000D373E" w:rsidP="007E569D">
            <w:pPr>
              <w:spacing w:line="360" w:lineRule="auto"/>
              <w:rPr>
                <w:rFonts w:eastAsia="Times New Roman" w:cstheme="minorHAnsi"/>
              </w:rPr>
            </w:pPr>
            <w:r w:rsidRPr="00703EC4">
              <w:rPr>
                <w:rFonts w:eastAsia="Times New Roman" w:cstheme="minorHAnsi"/>
              </w:rPr>
              <w:t>1.3 Develop and describe security procedures for EMC Cyber to minimize the impact of issues discussed in section (1.1) by assessing and rectifying the risks.</w:t>
            </w:r>
          </w:p>
          <w:p w14:paraId="501B21EE" w14:textId="77777777" w:rsidR="000D373E" w:rsidRPr="00703EC4" w:rsidRDefault="000D373E" w:rsidP="007E569D">
            <w:pPr>
              <w:spacing w:line="360" w:lineRule="auto"/>
              <w:rPr>
                <w:rFonts w:eastAsia="Times New Roman" w:cstheme="minorHAnsi"/>
              </w:rPr>
            </w:pPr>
          </w:p>
          <w:p w14:paraId="2C5F4D55" w14:textId="77777777" w:rsidR="000D373E" w:rsidRPr="00703EC4" w:rsidRDefault="000D373E" w:rsidP="007E569D">
            <w:pPr>
              <w:spacing w:line="360" w:lineRule="auto"/>
              <w:rPr>
                <w:rFonts w:eastAsia="Times New Roman" w:cstheme="minorHAnsi"/>
                <w:b/>
                <w:u w:val="single"/>
              </w:rPr>
            </w:pPr>
            <w:r w:rsidRPr="00703EC4">
              <w:rPr>
                <w:rFonts w:eastAsia="Times New Roman" w:cstheme="minorHAnsi"/>
                <w:b/>
                <w:u w:val="single"/>
              </w:rPr>
              <w:t>Activity 02</w:t>
            </w:r>
          </w:p>
          <w:p w14:paraId="5F2683E1" w14:textId="77777777" w:rsidR="000D373E" w:rsidRPr="00703EC4" w:rsidRDefault="000D373E" w:rsidP="007E569D">
            <w:pPr>
              <w:spacing w:line="360" w:lineRule="auto"/>
              <w:rPr>
                <w:rFonts w:eastAsia="Times New Roman" w:cstheme="minorHAnsi"/>
              </w:rPr>
            </w:pPr>
            <w:r w:rsidRPr="00703EC4">
              <w:rPr>
                <w:rFonts w:eastAsia="Times New Roman" w:cstheme="minorHAnsi"/>
              </w:rPr>
              <w:t>2.1 Identify how EMC Cyber and its clients will be impacted by improper/ incorrect configurations that are applicable to firewalls and VPN solutions. I</w:t>
            </w:r>
            <w:r>
              <w:rPr>
                <w:rFonts w:eastAsia="Times New Roman" w:cstheme="minorHAnsi"/>
              </w:rPr>
              <w:t>T</w:t>
            </w:r>
            <w:r w:rsidRPr="00703EC4">
              <w:rPr>
                <w:rFonts w:eastAsia="Times New Roman" w:cstheme="minorHAnsi"/>
              </w:rPr>
              <w:t xml:space="preserve"> security can include a network monitoring system. Discuss how EMC cyber can benefit by implementing a network monitoring system</w:t>
            </w:r>
            <w:r>
              <w:rPr>
                <w:rFonts w:eastAsia="Times New Roman" w:cstheme="minorHAnsi"/>
              </w:rPr>
              <w:t xml:space="preserve"> with supporting reasons</w:t>
            </w:r>
            <w:r w:rsidRPr="00703EC4">
              <w:rPr>
                <w:rFonts w:eastAsia="Times New Roman" w:cstheme="minorHAnsi"/>
              </w:rPr>
              <w:t xml:space="preserve">. </w:t>
            </w:r>
          </w:p>
          <w:p w14:paraId="639E2BF2" w14:textId="77777777" w:rsidR="000D373E" w:rsidRPr="00703EC4" w:rsidRDefault="000D373E" w:rsidP="007E569D">
            <w:pPr>
              <w:spacing w:line="360" w:lineRule="auto"/>
              <w:rPr>
                <w:rFonts w:eastAsia="Times New Roman" w:cstheme="minorHAnsi"/>
                <w:u w:val="single"/>
              </w:rPr>
            </w:pPr>
            <w:r w:rsidRPr="00703EC4">
              <w:rPr>
                <w:rFonts w:eastAsia="Times New Roman" w:cstheme="minorHAnsi"/>
              </w:rPr>
              <w:t xml:space="preserve"> 2.2 Explain how </w:t>
            </w:r>
            <w:sdt>
              <w:sdtPr>
                <w:rPr>
                  <w:rFonts w:cstheme="minorHAnsi"/>
                </w:rPr>
                <w:tag w:val="goog_rdk_61"/>
                <w:id w:val="630528117"/>
              </w:sdtPr>
              <w:sdtContent>
                <w:r w:rsidRPr="00703EC4">
                  <w:rPr>
                    <w:rFonts w:eastAsia="Times New Roman" w:cstheme="minorHAnsi"/>
                  </w:rPr>
                  <w:t xml:space="preserve">the </w:t>
                </w:r>
              </w:sdtContent>
            </w:sdt>
            <w:r w:rsidRPr="00703EC4">
              <w:rPr>
                <w:rFonts w:eastAsia="Times New Roman" w:cstheme="minorHAnsi"/>
              </w:rPr>
              <w:t>following technologies would benefit EMC Cyber and its Clients by facilitating a ‘</w:t>
            </w:r>
            <w:r w:rsidRPr="00703EC4">
              <w:rPr>
                <w:rFonts w:eastAsia="Times New Roman" w:cstheme="minorHAnsi"/>
                <w:b/>
              </w:rPr>
              <w:t>trusted network</w:t>
            </w:r>
            <w:r w:rsidRPr="00703EC4">
              <w:rPr>
                <w:rFonts w:eastAsia="Times New Roman" w:cstheme="minorHAnsi"/>
              </w:rPr>
              <w:t xml:space="preserve">’. (Support your answer with suitable examples). </w:t>
            </w:r>
          </w:p>
          <w:p w14:paraId="4608E19E" w14:textId="77777777" w:rsidR="000D373E" w:rsidRPr="00703EC4" w:rsidRDefault="000D373E" w:rsidP="007E569D">
            <w:pPr>
              <w:spacing w:line="360" w:lineRule="auto"/>
              <w:ind w:left="604"/>
              <w:rPr>
                <w:rFonts w:eastAsia="Times New Roman" w:cstheme="minorHAnsi"/>
              </w:rPr>
            </w:pPr>
            <w:r w:rsidRPr="00703EC4">
              <w:rPr>
                <w:rFonts w:eastAsia="Times New Roman" w:cstheme="minorHAnsi"/>
              </w:rPr>
              <w:t>i) DMZ</w:t>
            </w:r>
          </w:p>
          <w:p w14:paraId="5DC44A28" w14:textId="77777777" w:rsidR="000D373E" w:rsidRPr="00703EC4" w:rsidRDefault="000D373E" w:rsidP="007E569D">
            <w:pPr>
              <w:spacing w:line="360" w:lineRule="auto"/>
              <w:ind w:left="604"/>
              <w:rPr>
                <w:rFonts w:eastAsia="Times New Roman" w:cstheme="minorHAnsi"/>
              </w:rPr>
            </w:pPr>
            <w:r w:rsidRPr="00703EC4">
              <w:rPr>
                <w:rFonts w:eastAsia="Times New Roman" w:cstheme="minorHAnsi"/>
              </w:rPr>
              <w:t>ii) Static IP</w:t>
            </w:r>
          </w:p>
          <w:p w14:paraId="4E5DBF9D" w14:textId="77777777" w:rsidR="000D373E" w:rsidRPr="00703EC4" w:rsidRDefault="000D373E" w:rsidP="007E569D">
            <w:pPr>
              <w:spacing w:line="360" w:lineRule="auto"/>
              <w:ind w:left="604"/>
              <w:rPr>
                <w:rFonts w:eastAsia="Times New Roman" w:cstheme="minorHAnsi"/>
              </w:rPr>
            </w:pPr>
            <w:r w:rsidRPr="00703EC4">
              <w:rPr>
                <w:rFonts w:eastAsia="Times New Roman" w:cstheme="minorHAnsi"/>
              </w:rPr>
              <w:t>iii)NAT</w:t>
            </w:r>
          </w:p>
          <w:p w14:paraId="7D8CD721" w14:textId="77777777" w:rsidR="000D373E" w:rsidRDefault="000D373E" w:rsidP="007E569D">
            <w:pPr>
              <w:spacing w:line="360" w:lineRule="auto"/>
              <w:rPr>
                <w:rFonts w:eastAsia="Times New Roman" w:cstheme="minorHAnsi"/>
              </w:rPr>
            </w:pPr>
            <w:r w:rsidRPr="00703EC4">
              <w:rPr>
                <w:rFonts w:eastAsia="Times New Roman" w:cstheme="minorHAnsi"/>
              </w:rPr>
              <w:t xml:space="preserve">2.3 Identify and evaluate the tools that can be utilized by EMC cyber to improve the network and security performance without compromising each other.   </w:t>
            </w:r>
            <w:r>
              <w:rPr>
                <w:rFonts w:eastAsia="Times New Roman" w:cstheme="minorHAnsi"/>
              </w:rPr>
              <w:t xml:space="preserve">Evaluate at least three virtual and physical  security measures that can be implemented by EMC to uphold the integrity of organization’s IT policy. </w:t>
            </w:r>
          </w:p>
          <w:p w14:paraId="1F25F8D0" w14:textId="77777777" w:rsidR="000D373E" w:rsidRDefault="000D373E" w:rsidP="007E569D">
            <w:pPr>
              <w:spacing w:line="360" w:lineRule="auto"/>
              <w:rPr>
                <w:rFonts w:eastAsia="Times New Roman" w:cstheme="minorHAnsi"/>
              </w:rPr>
            </w:pPr>
          </w:p>
          <w:p w14:paraId="0EC705BA" w14:textId="77777777" w:rsidR="000D373E" w:rsidRDefault="000D373E" w:rsidP="007E569D">
            <w:pPr>
              <w:spacing w:line="360" w:lineRule="auto"/>
              <w:rPr>
                <w:rFonts w:eastAsia="Times New Roman" w:cstheme="minorHAnsi"/>
              </w:rPr>
            </w:pPr>
          </w:p>
          <w:p w14:paraId="3D899B29" w14:textId="77777777" w:rsidR="000D373E" w:rsidRDefault="000D373E" w:rsidP="007E569D">
            <w:pPr>
              <w:spacing w:line="360" w:lineRule="auto"/>
              <w:rPr>
                <w:rFonts w:eastAsia="Times New Roman" w:cstheme="minorHAnsi"/>
              </w:rPr>
            </w:pPr>
          </w:p>
          <w:p w14:paraId="4D575856" w14:textId="77777777" w:rsidR="000D373E" w:rsidRPr="00703EC4" w:rsidRDefault="000D373E" w:rsidP="007E569D">
            <w:pPr>
              <w:spacing w:line="360" w:lineRule="auto"/>
              <w:rPr>
                <w:rFonts w:eastAsia="Times New Roman" w:cstheme="minorHAnsi"/>
              </w:rPr>
            </w:pPr>
          </w:p>
          <w:p w14:paraId="043372F6" w14:textId="77777777" w:rsidR="000D373E" w:rsidRPr="00703EC4" w:rsidRDefault="000D373E" w:rsidP="007E569D">
            <w:pPr>
              <w:spacing w:line="360" w:lineRule="auto"/>
              <w:rPr>
                <w:rFonts w:eastAsia="Times New Roman" w:cstheme="minorHAnsi"/>
                <w:b/>
                <w:u w:val="single"/>
              </w:rPr>
            </w:pPr>
            <w:r w:rsidRPr="00703EC4">
              <w:rPr>
                <w:rFonts w:eastAsia="Times New Roman" w:cstheme="minorHAnsi"/>
                <w:b/>
                <w:u w:val="single"/>
              </w:rPr>
              <w:lastRenderedPageBreak/>
              <w:t>Activity 03</w:t>
            </w:r>
          </w:p>
          <w:p w14:paraId="44CDF84C" w14:textId="77777777" w:rsidR="000D373E" w:rsidRPr="00703EC4" w:rsidRDefault="000D373E" w:rsidP="007E569D">
            <w:pPr>
              <w:spacing w:line="360" w:lineRule="auto"/>
              <w:rPr>
                <w:rFonts w:eastAsia="Times New Roman" w:cstheme="minorHAnsi"/>
              </w:rPr>
            </w:pPr>
            <w:r w:rsidRPr="00703EC4">
              <w:rPr>
                <w:rFonts w:eastAsia="Times New Roman" w:cstheme="minorHAnsi"/>
              </w:rPr>
              <w:t>3.1 Discuss suitable risk assessment integrated enterprise risk management procedures for EMC Cyber solutions and the impact an IT security audit will have on safeguarding organization and its clients</w:t>
            </w:r>
            <w:r>
              <w:rPr>
                <w:rFonts w:eastAsia="Times New Roman" w:cstheme="minorHAnsi"/>
              </w:rPr>
              <w:t>.</w:t>
            </w:r>
            <w:r w:rsidRPr="00703EC4">
              <w:rPr>
                <w:rFonts w:eastAsia="Times New Roman" w:cstheme="minorHAnsi"/>
              </w:rPr>
              <w:t xml:space="preserve"> Furthermore, your discussion should include how IT security can be aligned with an organizational IT policy and how misalignment of such a policy can impact on organization’s security.  </w:t>
            </w:r>
          </w:p>
          <w:p w14:paraId="2CBB468A" w14:textId="77777777" w:rsidR="000D373E" w:rsidRPr="00703EC4" w:rsidRDefault="000D373E" w:rsidP="007E569D">
            <w:pPr>
              <w:spacing w:line="360" w:lineRule="auto"/>
              <w:rPr>
                <w:rFonts w:eastAsia="Times New Roman" w:cstheme="minorHAnsi"/>
              </w:rPr>
            </w:pPr>
            <w:r w:rsidRPr="00703EC4">
              <w:rPr>
                <w:rFonts w:eastAsia="Times New Roman" w:cstheme="minorHAnsi"/>
              </w:rPr>
              <w:t>(This can include one or more of the following: network change management, audit control, business continuance/disaster recovery plans, potential loss of data/business, intellectual property, Data Protection Act; Computer Misuse Act; ISO 31000 standards.)</w:t>
            </w:r>
          </w:p>
          <w:p w14:paraId="278DE830" w14:textId="77777777" w:rsidR="000D373E" w:rsidRPr="00703EC4" w:rsidRDefault="000D373E" w:rsidP="007E569D">
            <w:pPr>
              <w:spacing w:line="360" w:lineRule="auto"/>
              <w:rPr>
                <w:rFonts w:eastAsia="Times New Roman" w:cstheme="minorHAnsi"/>
              </w:rPr>
            </w:pPr>
            <w:r w:rsidRPr="00703EC4">
              <w:rPr>
                <w:rFonts w:eastAsia="Times New Roman" w:cstheme="minorHAnsi"/>
              </w:rPr>
              <w:t xml:space="preserve">3.2 Explain the mandatory data protection laws and procedures which will be applied to data storage solutions provided by EMC Cyber. You should also </w:t>
            </w:r>
            <w:sdt>
              <w:sdtPr>
                <w:rPr>
                  <w:rFonts w:cstheme="minorHAnsi"/>
                </w:rPr>
                <w:tag w:val="goog_rdk_62"/>
                <w:id w:val="2091112415"/>
              </w:sdtPr>
              <w:sdtContent>
                <w:r w:rsidRPr="00703EC4">
                  <w:rPr>
                    <w:rFonts w:eastAsia="Times New Roman" w:cstheme="minorHAnsi"/>
                  </w:rPr>
                  <w:t>summarize ISO</w:t>
                </w:r>
              </w:sdtContent>
            </w:sdt>
            <w:r w:rsidRPr="00703EC4">
              <w:rPr>
                <w:rFonts w:eastAsia="Times New Roman" w:cstheme="minorHAnsi"/>
              </w:rPr>
              <w:t xml:space="preserve"> 31000 risk management methodology. </w:t>
            </w:r>
          </w:p>
          <w:p w14:paraId="0A113AEE" w14:textId="77777777" w:rsidR="000D373E" w:rsidRPr="00703EC4" w:rsidRDefault="000D373E" w:rsidP="007E569D">
            <w:pPr>
              <w:spacing w:line="360" w:lineRule="auto"/>
              <w:rPr>
                <w:rFonts w:eastAsia="Times New Roman" w:cstheme="minorHAnsi"/>
                <w:b/>
                <w:u w:val="single"/>
              </w:rPr>
            </w:pPr>
          </w:p>
          <w:p w14:paraId="520E667F" w14:textId="77777777" w:rsidR="000D373E" w:rsidRPr="00703EC4" w:rsidRDefault="000D373E" w:rsidP="007E569D">
            <w:pPr>
              <w:spacing w:line="360" w:lineRule="auto"/>
              <w:rPr>
                <w:rFonts w:eastAsia="Times New Roman" w:cstheme="minorHAnsi"/>
                <w:b/>
                <w:u w:val="single"/>
              </w:rPr>
            </w:pPr>
            <w:r w:rsidRPr="00703EC4">
              <w:rPr>
                <w:rFonts w:eastAsia="Times New Roman" w:cstheme="minorHAnsi"/>
                <w:b/>
                <w:u w:val="single"/>
              </w:rPr>
              <w:t>Activity 04</w:t>
            </w:r>
          </w:p>
          <w:p w14:paraId="0D7EEC28" w14:textId="77777777" w:rsidR="000D373E" w:rsidRPr="00703EC4" w:rsidRDefault="000D373E" w:rsidP="007E569D">
            <w:pPr>
              <w:spacing w:line="360" w:lineRule="auto"/>
              <w:rPr>
                <w:rFonts w:eastAsia="Times New Roman" w:cstheme="minorHAnsi"/>
              </w:rPr>
            </w:pPr>
            <w:r w:rsidRPr="00703EC4">
              <w:rPr>
                <w:rFonts w:eastAsia="Times New Roman" w:cstheme="minorHAnsi"/>
              </w:rPr>
              <w:t xml:space="preserve">4.1 Design an organizational security policy for EMC Cyber to minimize exploitations and misuses while evaluating the suitability of the tools used in an organizational policy.   </w:t>
            </w:r>
          </w:p>
          <w:p w14:paraId="59368216" w14:textId="77777777" w:rsidR="000D373E" w:rsidRPr="00703EC4" w:rsidRDefault="000D373E" w:rsidP="007E569D">
            <w:pPr>
              <w:spacing w:line="360" w:lineRule="auto"/>
              <w:rPr>
                <w:rFonts w:eastAsia="Times New Roman" w:cstheme="minorHAnsi"/>
              </w:rPr>
            </w:pPr>
            <w:r w:rsidRPr="00703EC4">
              <w:rPr>
                <w:rFonts w:eastAsia="Times New Roman" w:cstheme="minorHAnsi"/>
              </w:rPr>
              <w:t xml:space="preserve">4.2 Develop and present a disaster recovery plan for EMC Cyber according to the ISO/IEC 17799:2005 or similar standard </w:t>
            </w:r>
            <w:r>
              <w:rPr>
                <w:rFonts w:eastAsia="Times New Roman" w:cstheme="minorHAnsi"/>
              </w:rPr>
              <w:t xml:space="preserve">which should include the main components of an organizational disaster </w:t>
            </w:r>
            <w:r w:rsidRPr="00877AEF">
              <w:rPr>
                <w:rFonts w:eastAsia="Times New Roman" w:cstheme="minorHAnsi"/>
              </w:rPr>
              <w:t>recovery plan</w:t>
            </w:r>
            <w:r>
              <w:rPr>
                <w:rFonts w:eastAsia="Times New Roman" w:cstheme="minorHAnsi"/>
              </w:rPr>
              <w:t xml:space="preserve"> with justifications</w:t>
            </w:r>
            <w:r w:rsidRPr="00703EC4">
              <w:rPr>
                <w:rFonts w:eastAsia="Times New Roman" w:cstheme="minorHAnsi"/>
              </w:rPr>
              <w:t>.</w:t>
            </w:r>
            <w:r>
              <w:rPr>
                <w:rFonts w:eastAsia="Times New Roman" w:cstheme="minorHAnsi"/>
              </w:rPr>
              <w:t xml:space="preserve"> </w:t>
            </w:r>
            <w:r w:rsidRPr="00703EC4">
              <w:rPr>
                <w:rFonts w:eastAsia="Times New Roman" w:cstheme="minorHAnsi"/>
              </w:rPr>
              <w:t xml:space="preserve"> Discuss how critical the roles of the stakeholders in the organization to successfully implement the security policy and the disaster recovery plan you recommended as a part of the security audit.  </w:t>
            </w:r>
          </w:p>
          <w:p w14:paraId="1B2971BE" w14:textId="77777777" w:rsidR="000D373E" w:rsidRPr="00B37916" w:rsidRDefault="000D373E" w:rsidP="007E569D">
            <w:pPr>
              <w:spacing w:line="360" w:lineRule="auto"/>
              <w:rPr>
                <w:rFonts w:ascii="Times New Roman" w:eastAsia="Times New Roman" w:hAnsi="Times New Roman" w:cs="Times New Roman"/>
                <w:b/>
                <w:bCs/>
              </w:rPr>
            </w:pPr>
            <w:r w:rsidRPr="00703EC4">
              <w:rPr>
                <w:rFonts w:eastAsia="Times New Roman" w:cstheme="minorHAnsi"/>
                <w:b/>
                <w:bCs/>
              </w:rPr>
              <w:t xml:space="preserve"> (</w:t>
            </w:r>
            <w:sdt>
              <w:sdtPr>
                <w:rPr>
                  <w:rFonts w:cstheme="minorHAnsi"/>
                  <w:b/>
                  <w:bCs/>
                </w:rPr>
                <w:tag w:val="goog_rdk_65"/>
                <w:id w:val="-256746509"/>
              </w:sdtPr>
              <w:sdtContent>
                <w:r w:rsidRPr="00703EC4">
                  <w:rPr>
                    <w:rFonts w:eastAsia="Times New Roman" w:cstheme="minorHAnsi"/>
                    <w:b/>
                    <w:bCs/>
                  </w:rPr>
                  <w:t>Students</w:t>
                </w:r>
              </w:sdtContent>
            </w:sdt>
            <w:r w:rsidRPr="00703EC4">
              <w:rPr>
                <w:rFonts w:eastAsia="Times New Roman" w:cstheme="minorHAnsi"/>
                <w:b/>
                <w:bCs/>
              </w:rPr>
              <w:t xml:space="preserve"> should produce a 15 minutes PowerPoint presentation which illustrates the answer for this section including justifications and reason for decisions and options used).</w:t>
            </w:r>
            <w:r w:rsidRPr="00B37916">
              <w:rPr>
                <w:rFonts w:ascii="Times New Roman" w:eastAsia="Times New Roman" w:hAnsi="Times New Roman" w:cs="Times New Roman"/>
                <w:b/>
                <w:bCs/>
              </w:rPr>
              <w:t xml:space="preserve"> </w:t>
            </w:r>
          </w:p>
        </w:tc>
      </w:tr>
    </w:tbl>
    <w:p w14:paraId="6D753219" w14:textId="400B2D41" w:rsidR="00DD7FB5" w:rsidRDefault="00DD7FB5">
      <w:r>
        <w:lastRenderedPageBreak/>
        <w:br w:type="page"/>
      </w:r>
    </w:p>
    <w:sdt>
      <w:sdtPr>
        <w:rPr>
          <w:rFonts w:ascii="Calibri" w:eastAsia="Calibri" w:hAnsi="Calibri" w:cs="Calibri"/>
          <w:b/>
          <w:bCs/>
          <w:color w:val="000000"/>
          <w:sz w:val="24"/>
          <w:szCs w:val="24"/>
        </w:rPr>
        <w:id w:val="1883746572"/>
        <w:docPartObj>
          <w:docPartGallery w:val="Table of Contents"/>
          <w:docPartUnique/>
        </w:docPartObj>
      </w:sdtPr>
      <w:sdtEndPr>
        <w:rPr>
          <w:noProof/>
        </w:rPr>
      </w:sdtEndPr>
      <w:sdtContent>
        <w:p w14:paraId="1B7FC000" w14:textId="47D9856F" w:rsidR="00DD7FB5" w:rsidRPr="0008424A" w:rsidRDefault="0008424A" w:rsidP="0008424A">
          <w:pPr>
            <w:pStyle w:val="TOCHeading"/>
            <w:spacing w:line="360" w:lineRule="auto"/>
            <w:ind w:left="0" w:firstLine="0"/>
            <w:jc w:val="both"/>
            <w:rPr>
              <w:rFonts w:ascii="Times New Roman" w:hAnsi="Times New Roman" w:cs="Times New Roman"/>
              <w:b/>
              <w:bCs/>
              <w:color w:val="000000" w:themeColor="text1"/>
              <w:sz w:val="24"/>
              <w:szCs w:val="24"/>
            </w:rPr>
          </w:pPr>
          <w:r w:rsidRPr="0008424A">
            <w:rPr>
              <w:rFonts w:ascii="Times New Roman" w:hAnsi="Times New Roman" w:cs="Times New Roman"/>
              <w:b/>
              <w:bCs/>
              <w:color w:val="000000" w:themeColor="text1"/>
              <w:sz w:val="24"/>
              <w:szCs w:val="24"/>
            </w:rPr>
            <w:t>TABLE OF CONTENTS</w:t>
          </w:r>
        </w:p>
        <w:p w14:paraId="41CCADFE" w14:textId="2C450F1F" w:rsidR="00A16E3E" w:rsidRPr="00A16E3E" w:rsidRDefault="00DD7FB5"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r w:rsidRPr="0008424A">
            <w:rPr>
              <w:rFonts w:ascii="Times New Roman" w:hAnsi="Times New Roman" w:cs="Times New Roman"/>
              <w:color w:val="000000" w:themeColor="text1"/>
              <w:sz w:val="24"/>
              <w:szCs w:val="24"/>
            </w:rPr>
            <w:fldChar w:fldCharType="begin"/>
          </w:r>
          <w:r w:rsidRPr="0008424A">
            <w:rPr>
              <w:rFonts w:ascii="Times New Roman" w:hAnsi="Times New Roman" w:cs="Times New Roman"/>
              <w:color w:val="000000" w:themeColor="text1"/>
              <w:sz w:val="24"/>
              <w:szCs w:val="24"/>
            </w:rPr>
            <w:instrText xml:space="preserve"> TOC \o "1-3" \h \z \u </w:instrText>
          </w:r>
          <w:r w:rsidRPr="0008424A">
            <w:rPr>
              <w:rFonts w:ascii="Times New Roman" w:hAnsi="Times New Roman" w:cs="Times New Roman"/>
              <w:color w:val="000000" w:themeColor="text1"/>
              <w:sz w:val="24"/>
              <w:szCs w:val="24"/>
            </w:rPr>
            <w:fldChar w:fldCharType="separate"/>
          </w:r>
          <w:hyperlink w:anchor="_Toc146066997" w:history="1">
            <w:r w:rsidR="00A16E3E" w:rsidRPr="00A16E3E">
              <w:rPr>
                <w:rStyle w:val="Hyperlink"/>
                <w:rFonts w:ascii="Times New Roman" w:hAnsi="Times New Roman" w:cs="Times New Roman"/>
                <w:noProof/>
                <w:sz w:val="24"/>
                <w:szCs w:val="24"/>
                <w:lang w:bidi="ar-BH"/>
              </w:rPr>
              <w:t>Table Of Figure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6997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13</w:t>
            </w:r>
            <w:r w:rsidR="00A16E3E" w:rsidRPr="00A16E3E">
              <w:rPr>
                <w:rFonts w:ascii="Times New Roman" w:hAnsi="Times New Roman" w:cs="Times New Roman"/>
                <w:noProof/>
                <w:webHidden/>
                <w:sz w:val="24"/>
                <w:szCs w:val="24"/>
              </w:rPr>
              <w:fldChar w:fldCharType="end"/>
            </w:r>
          </w:hyperlink>
        </w:p>
        <w:p w14:paraId="643BC86E" w14:textId="635DF03F"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6998" w:history="1">
            <w:r w:rsidR="00A16E3E" w:rsidRPr="00A16E3E">
              <w:rPr>
                <w:rStyle w:val="Hyperlink"/>
                <w:rFonts w:ascii="Times New Roman" w:hAnsi="Times New Roman" w:cs="Times New Roman"/>
                <w:noProof/>
                <w:sz w:val="24"/>
                <w:szCs w:val="24"/>
                <w:lang w:bidi="ar-BH"/>
              </w:rPr>
              <w:t>Acknowledgement</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6998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14</w:t>
            </w:r>
            <w:r w:rsidR="00A16E3E" w:rsidRPr="00A16E3E">
              <w:rPr>
                <w:rFonts w:ascii="Times New Roman" w:hAnsi="Times New Roman" w:cs="Times New Roman"/>
                <w:noProof/>
                <w:webHidden/>
                <w:sz w:val="24"/>
                <w:szCs w:val="24"/>
              </w:rPr>
              <w:fldChar w:fldCharType="end"/>
            </w:r>
          </w:hyperlink>
        </w:p>
        <w:p w14:paraId="64851806" w14:textId="3187F3B9"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6999" w:history="1">
            <w:r w:rsidR="00A16E3E" w:rsidRPr="00A16E3E">
              <w:rPr>
                <w:rStyle w:val="Hyperlink"/>
                <w:rFonts w:ascii="Times New Roman" w:hAnsi="Times New Roman" w:cs="Times New Roman"/>
                <w:noProof/>
                <w:sz w:val="24"/>
                <w:szCs w:val="24"/>
                <w:lang w:bidi="ar-BH"/>
              </w:rPr>
              <w:t>Assess Risks To It Security</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6999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15</w:t>
            </w:r>
            <w:r w:rsidR="00A16E3E" w:rsidRPr="00A16E3E">
              <w:rPr>
                <w:rFonts w:ascii="Times New Roman" w:hAnsi="Times New Roman" w:cs="Times New Roman"/>
                <w:noProof/>
                <w:webHidden/>
                <w:sz w:val="24"/>
                <w:szCs w:val="24"/>
              </w:rPr>
              <w:fldChar w:fldCharType="end"/>
            </w:r>
          </w:hyperlink>
        </w:p>
        <w:p w14:paraId="60F785E1" w14:textId="0E528991"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00" w:history="1">
            <w:r w:rsidR="00A16E3E" w:rsidRPr="00A16E3E">
              <w:rPr>
                <w:rStyle w:val="Hyperlink"/>
                <w:rFonts w:ascii="Times New Roman" w:hAnsi="Times New Roman" w:cs="Times New Roman"/>
                <w:noProof/>
                <w:sz w:val="24"/>
                <w:szCs w:val="24"/>
                <w:lang w:bidi="ar-BH"/>
              </w:rPr>
              <w:t>Identify Types Of Security Risks To Organization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00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15</w:t>
            </w:r>
            <w:r w:rsidR="00A16E3E" w:rsidRPr="00A16E3E">
              <w:rPr>
                <w:rFonts w:ascii="Times New Roman" w:hAnsi="Times New Roman" w:cs="Times New Roman"/>
                <w:noProof/>
                <w:webHidden/>
                <w:sz w:val="24"/>
                <w:szCs w:val="24"/>
              </w:rPr>
              <w:fldChar w:fldCharType="end"/>
            </w:r>
          </w:hyperlink>
        </w:p>
        <w:p w14:paraId="12D7F191" w14:textId="7B6787F8"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01" w:history="1">
            <w:r w:rsidR="00A16E3E" w:rsidRPr="00A16E3E">
              <w:rPr>
                <w:rStyle w:val="Hyperlink"/>
                <w:rFonts w:ascii="Times New Roman" w:hAnsi="Times New Roman" w:cs="Times New Roman"/>
                <w:noProof/>
                <w:sz w:val="24"/>
                <w:szCs w:val="24"/>
                <w:lang w:bidi="ar-BH"/>
              </w:rPr>
              <w:t>Definition Of Security In It Industry</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01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15</w:t>
            </w:r>
            <w:r w:rsidR="00A16E3E" w:rsidRPr="00A16E3E">
              <w:rPr>
                <w:rFonts w:ascii="Times New Roman" w:hAnsi="Times New Roman" w:cs="Times New Roman"/>
                <w:noProof/>
                <w:webHidden/>
                <w:sz w:val="24"/>
                <w:szCs w:val="24"/>
              </w:rPr>
              <w:fldChar w:fldCharType="end"/>
            </w:r>
          </w:hyperlink>
        </w:p>
        <w:p w14:paraId="015AFF94" w14:textId="7AC0B382"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02" w:history="1">
            <w:r w:rsidR="00A16E3E" w:rsidRPr="00A16E3E">
              <w:rPr>
                <w:rStyle w:val="Hyperlink"/>
                <w:rFonts w:ascii="Times New Roman" w:hAnsi="Times New Roman" w:cs="Times New Roman"/>
                <w:noProof/>
                <w:sz w:val="24"/>
                <w:szCs w:val="24"/>
                <w:lang w:bidi="ar-BH"/>
              </w:rPr>
              <w:t>Security Type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02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15</w:t>
            </w:r>
            <w:r w:rsidR="00A16E3E" w:rsidRPr="00A16E3E">
              <w:rPr>
                <w:rFonts w:ascii="Times New Roman" w:hAnsi="Times New Roman" w:cs="Times New Roman"/>
                <w:noProof/>
                <w:webHidden/>
                <w:sz w:val="24"/>
                <w:szCs w:val="24"/>
              </w:rPr>
              <w:fldChar w:fldCharType="end"/>
            </w:r>
          </w:hyperlink>
        </w:p>
        <w:p w14:paraId="1B0B7136" w14:textId="7982F46F"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03" w:history="1">
            <w:r w:rsidR="00A16E3E" w:rsidRPr="00A16E3E">
              <w:rPr>
                <w:rStyle w:val="Hyperlink"/>
                <w:rFonts w:ascii="Times New Roman" w:hAnsi="Times New Roman" w:cs="Times New Roman"/>
                <w:noProof/>
                <w:sz w:val="24"/>
                <w:szCs w:val="24"/>
                <w:lang w:bidi="ar-BH"/>
              </w:rPr>
              <w:t>Security Attack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03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17</w:t>
            </w:r>
            <w:r w:rsidR="00A16E3E" w:rsidRPr="00A16E3E">
              <w:rPr>
                <w:rFonts w:ascii="Times New Roman" w:hAnsi="Times New Roman" w:cs="Times New Roman"/>
                <w:noProof/>
                <w:webHidden/>
                <w:sz w:val="24"/>
                <w:szCs w:val="24"/>
              </w:rPr>
              <w:fldChar w:fldCharType="end"/>
            </w:r>
          </w:hyperlink>
        </w:p>
        <w:p w14:paraId="2102F10C" w14:textId="7ABBB3D2"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04" w:history="1">
            <w:r w:rsidR="00A16E3E" w:rsidRPr="00A16E3E">
              <w:rPr>
                <w:rStyle w:val="Hyperlink"/>
                <w:rFonts w:ascii="Times New Roman" w:hAnsi="Times New Roman" w:cs="Times New Roman"/>
                <w:noProof/>
                <w:sz w:val="24"/>
                <w:szCs w:val="24"/>
                <w:lang w:bidi="ar-BH"/>
              </w:rPr>
              <w:t>Types Of Security Risks For Companie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04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18</w:t>
            </w:r>
            <w:r w:rsidR="00A16E3E" w:rsidRPr="00A16E3E">
              <w:rPr>
                <w:rFonts w:ascii="Times New Roman" w:hAnsi="Times New Roman" w:cs="Times New Roman"/>
                <w:noProof/>
                <w:webHidden/>
                <w:sz w:val="24"/>
                <w:szCs w:val="24"/>
              </w:rPr>
              <w:fldChar w:fldCharType="end"/>
            </w:r>
          </w:hyperlink>
        </w:p>
        <w:p w14:paraId="08E622D5" w14:textId="1219710A"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05" w:history="1">
            <w:r w:rsidR="00A16E3E" w:rsidRPr="00A16E3E">
              <w:rPr>
                <w:rStyle w:val="Hyperlink"/>
                <w:rFonts w:ascii="Times New Roman" w:hAnsi="Times New Roman" w:cs="Times New Roman"/>
                <w:noProof/>
                <w:sz w:val="24"/>
                <w:szCs w:val="24"/>
                <w:lang w:bidi="ar-BH"/>
              </w:rPr>
              <w:t>Threat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05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19</w:t>
            </w:r>
            <w:r w:rsidR="00A16E3E" w:rsidRPr="00A16E3E">
              <w:rPr>
                <w:rFonts w:ascii="Times New Roman" w:hAnsi="Times New Roman" w:cs="Times New Roman"/>
                <w:noProof/>
                <w:webHidden/>
                <w:sz w:val="24"/>
                <w:szCs w:val="24"/>
              </w:rPr>
              <w:fldChar w:fldCharType="end"/>
            </w:r>
          </w:hyperlink>
        </w:p>
        <w:p w14:paraId="7FD2E974" w14:textId="56A8758F"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06" w:history="1">
            <w:r w:rsidR="00A16E3E" w:rsidRPr="00A16E3E">
              <w:rPr>
                <w:rStyle w:val="Hyperlink"/>
                <w:rFonts w:ascii="Times New Roman" w:hAnsi="Times New Roman" w:cs="Times New Roman"/>
                <w:noProof/>
                <w:sz w:val="24"/>
                <w:szCs w:val="24"/>
                <w:lang w:bidi="ar-BH"/>
              </w:rPr>
              <w:t>1. Malware Attack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06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0</w:t>
            </w:r>
            <w:r w:rsidR="00A16E3E" w:rsidRPr="00A16E3E">
              <w:rPr>
                <w:rFonts w:ascii="Times New Roman" w:hAnsi="Times New Roman" w:cs="Times New Roman"/>
                <w:noProof/>
                <w:webHidden/>
                <w:sz w:val="24"/>
                <w:szCs w:val="24"/>
              </w:rPr>
              <w:fldChar w:fldCharType="end"/>
            </w:r>
          </w:hyperlink>
        </w:p>
        <w:p w14:paraId="595305CE" w14:textId="44DE503D"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07" w:history="1">
            <w:r w:rsidR="00A16E3E" w:rsidRPr="00A16E3E">
              <w:rPr>
                <w:rStyle w:val="Hyperlink"/>
                <w:rFonts w:ascii="Times New Roman" w:hAnsi="Times New Roman" w:cs="Times New Roman"/>
                <w:noProof/>
                <w:sz w:val="24"/>
                <w:szCs w:val="24"/>
                <w:lang w:bidi="ar-BH"/>
              </w:rPr>
              <w:t>2. Social Engineering Attack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07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0</w:t>
            </w:r>
            <w:r w:rsidR="00A16E3E" w:rsidRPr="00A16E3E">
              <w:rPr>
                <w:rFonts w:ascii="Times New Roman" w:hAnsi="Times New Roman" w:cs="Times New Roman"/>
                <w:noProof/>
                <w:webHidden/>
                <w:sz w:val="24"/>
                <w:szCs w:val="24"/>
              </w:rPr>
              <w:fldChar w:fldCharType="end"/>
            </w:r>
          </w:hyperlink>
        </w:p>
        <w:p w14:paraId="61129F67" w14:textId="19F060F3"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08" w:history="1">
            <w:r w:rsidR="00A16E3E" w:rsidRPr="00A16E3E">
              <w:rPr>
                <w:rStyle w:val="Hyperlink"/>
                <w:rFonts w:ascii="Times New Roman" w:hAnsi="Times New Roman" w:cs="Times New Roman"/>
                <w:noProof/>
                <w:sz w:val="24"/>
                <w:szCs w:val="24"/>
                <w:lang w:bidi="ar-BH"/>
              </w:rPr>
              <w:t>3. Supply Chain Attack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08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1</w:t>
            </w:r>
            <w:r w:rsidR="00A16E3E" w:rsidRPr="00A16E3E">
              <w:rPr>
                <w:rFonts w:ascii="Times New Roman" w:hAnsi="Times New Roman" w:cs="Times New Roman"/>
                <w:noProof/>
                <w:webHidden/>
                <w:sz w:val="24"/>
                <w:szCs w:val="24"/>
              </w:rPr>
              <w:fldChar w:fldCharType="end"/>
            </w:r>
          </w:hyperlink>
        </w:p>
        <w:p w14:paraId="227A1E04" w14:textId="3D3ACC25"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09" w:history="1">
            <w:r w:rsidR="00A16E3E" w:rsidRPr="00A16E3E">
              <w:rPr>
                <w:rStyle w:val="Hyperlink"/>
                <w:rFonts w:ascii="Times New Roman" w:hAnsi="Times New Roman" w:cs="Times New Roman"/>
                <w:noProof/>
                <w:sz w:val="24"/>
                <w:szCs w:val="24"/>
                <w:lang w:bidi="ar-BH"/>
              </w:rPr>
              <w:t>4. Man In The Middle Attack</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09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1</w:t>
            </w:r>
            <w:r w:rsidR="00A16E3E" w:rsidRPr="00A16E3E">
              <w:rPr>
                <w:rFonts w:ascii="Times New Roman" w:hAnsi="Times New Roman" w:cs="Times New Roman"/>
                <w:noProof/>
                <w:webHidden/>
                <w:sz w:val="24"/>
                <w:szCs w:val="24"/>
              </w:rPr>
              <w:fldChar w:fldCharType="end"/>
            </w:r>
          </w:hyperlink>
        </w:p>
        <w:p w14:paraId="41DE5300" w14:textId="5ABB8223"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10" w:history="1">
            <w:r w:rsidR="00A16E3E" w:rsidRPr="00A16E3E">
              <w:rPr>
                <w:rStyle w:val="Hyperlink"/>
                <w:rFonts w:ascii="Times New Roman" w:hAnsi="Times New Roman" w:cs="Times New Roman"/>
                <w:noProof/>
                <w:sz w:val="24"/>
                <w:szCs w:val="24"/>
                <w:lang w:bidi="ar-BH"/>
              </w:rPr>
              <w:t>5. Denial Of Service Attack</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10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1</w:t>
            </w:r>
            <w:r w:rsidR="00A16E3E" w:rsidRPr="00A16E3E">
              <w:rPr>
                <w:rFonts w:ascii="Times New Roman" w:hAnsi="Times New Roman" w:cs="Times New Roman"/>
                <w:noProof/>
                <w:webHidden/>
                <w:sz w:val="24"/>
                <w:szCs w:val="24"/>
              </w:rPr>
              <w:fldChar w:fldCharType="end"/>
            </w:r>
          </w:hyperlink>
        </w:p>
        <w:p w14:paraId="0922EEC9" w14:textId="4E9F7368"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11" w:history="1">
            <w:r w:rsidR="00A16E3E" w:rsidRPr="00A16E3E">
              <w:rPr>
                <w:rStyle w:val="Hyperlink"/>
                <w:rFonts w:ascii="Times New Roman" w:hAnsi="Times New Roman" w:cs="Times New Roman"/>
                <w:noProof/>
                <w:sz w:val="24"/>
                <w:szCs w:val="24"/>
                <w:lang w:bidi="ar-BH"/>
              </w:rPr>
              <w:t>6. Injection Attack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11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1</w:t>
            </w:r>
            <w:r w:rsidR="00A16E3E" w:rsidRPr="00A16E3E">
              <w:rPr>
                <w:rFonts w:ascii="Times New Roman" w:hAnsi="Times New Roman" w:cs="Times New Roman"/>
                <w:noProof/>
                <w:webHidden/>
                <w:sz w:val="24"/>
                <w:szCs w:val="24"/>
              </w:rPr>
              <w:fldChar w:fldCharType="end"/>
            </w:r>
          </w:hyperlink>
        </w:p>
        <w:p w14:paraId="1C2F48F3" w14:textId="6E6FB365"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12" w:history="1">
            <w:r w:rsidR="00A16E3E" w:rsidRPr="00A16E3E">
              <w:rPr>
                <w:rStyle w:val="Hyperlink"/>
                <w:rFonts w:ascii="Times New Roman" w:hAnsi="Times New Roman" w:cs="Times New Roman"/>
                <w:noProof/>
                <w:sz w:val="24"/>
                <w:szCs w:val="24"/>
                <w:lang w:bidi="ar-BH"/>
              </w:rPr>
              <w:t>2. Organizational Risk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12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2</w:t>
            </w:r>
            <w:r w:rsidR="00A16E3E" w:rsidRPr="00A16E3E">
              <w:rPr>
                <w:rFonts w:ascii="Times New Roman" w:hAnsi="Times New Roman" w:cs="Times New Roman"/>
                <w:noProof/>
                <w:webHidden/>
                <w:sz w:val="24"/>
                <w:szCs w:val="24"/>
              </w:rPr>
              <w:fldChar w:fldCharType="end"/>
            </w:r>
          </w:hyperlink>
        </w:p>
        <w:p w14:paraId="5D0E4108" w14:textId="59655DEC"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13" w:history="1">
            <w:r w:rsidR="00A16E3E" w:rsidRPr="00A16E3E">
              <w:rPr>
                <w:rStyle w:val="Hyperlink"/>
                <w:rFonts w:ascii="Times New Roman" w:hAnsi="Times New Roman" w:cs="Times New Roman"/>
                <w:noProof/>
                <w:sz w:val="24"/>
                <w:szCs w:val="24"/>
                <w:lang w:bidi="ar-BH"/>
              </w:rPr>
              <w:t>Cia Triad Concept</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13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2</w:t>
            </w:r>
            <w:r w:rsidR="00A16E3E" w:rsidRPr="00A16E3E">
              <w:rPr>
                <w:rFonts w:ascii="Times New Roman" w:hAnsi="Times New Roman" w:cs="Times New Roman"/>
                <w:noProof/>
                <w:webHidden/>
                <w:sz w:val="24"/>
                <w:szCs w:val="24"/>
              </w:rPr>
              <w:fldChar w:fldCharType="end"/>
            </w:r>
          </w:hyperlink>
        </w:p>
        <w:p w14:paraId="06E1B6F0" w14:textId="0F8B1C7F"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14" w:history="1">
            <w:r w:rsidR="00A16E3E" w:rsidRPr="00A16E3E">
              <w:rPr>
                <w:rStyle w:val="Hyperlink"/>
                <w:rFonts w:ascii="Times New Roman" w:hAnsi="Times New Roman" w:cs="Times New Roman"/>
                <w:noProof/>
                <w:sz w:val="24"/>
                <w:szCs w:val="24"/>
                <w:lang w:bidi="ar-BH"/>
              </w:rPr>
              <w:t>Cia Main 3 Principle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14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3</w:t>
            </w:r>
            <w:r w:rsidR="00A16E3E" w:rsidRPr="00A16E3E">
              <w:rPr>
                <w:rFonts w:ascii="Times New Roman" w:hAnsi="Times New Roman" w:cs="Times New Roman"/>
                <w:noProof/>
                <w:webHidden/>
                <w:sz w:val="24"/>
                <w:szCs w:val="24"/>
              </w:rPr>
              <w:fldChar w:fldCharType="end"/>
            </w:r>
          </w:hyperlink>
        </w:p>
        <w:p w14:paraId="1C33BF4D" w14:textId="78BF5348"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15" w:history="1">
            <w:r w:rsidR="00A16E3E" w:rsidRPr="00A16E3E">
              <w:rPr>
                <w:rStyle w:val="Hyperlink"/>
                <w:rFonts w:ascii="Times New Roman" w:hAnsi="Times New Roman" w:cs="Times New Roman"/>
                <w:noProof/>
                <w:sz w:val="24"/>
                <w:szCs w:val="24"/>
                <w:lang w:bidi="ar-BH"/>
              </w:rPr>
              <w:t>3.2 Importance Of Applying Cia Triad Concept To Emc Cyber.</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15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4</w:t>
            </w:r>
            <w:r w:rsidR="00A16E3E" w:rsidRPr="00A16E3E">
              <w:rPr>
                <w:rFonts w:ascii="Times New Roman" w:hAnsi="Times New Roman" w:cs="Times New Roman"/>
                <w:noProof/>
                <w:webHidden/>
                <w:sz w:val="24"/>
                <w:szCs w:val="24"/>
              </w:rPr>
              <w:fldChar w:fldCharType="end"/>
            </w:r>
          </w:hyperlink>
        </w:p>
        <w:p w14:paraId="083EA399" w14:textId="7277336A"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16" w:history="1">
            <w:r w:rsidR="00A16E3E" w:rsidRPr="00A16E3E">
              <w:rPr>
                <w:rStyle w:val="Hyperlink"/>
                <w:rFonts w:ascii="Times New Roman" w:hAnsi="Times New Roman" w:cs="Times New Roman"/>
                <w:noProof/>
                <w:sz w:val="24"/>
                <w:szCs w:val="24"/>
                <w:lang w:bidi="ar-BH"/>
              </w:rPr>
              <w:t>Organizational Security Procedure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16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4</w:t>
            </w:r>
            <w:r w:rsidR="00A16E3E" w:rsidRPr="00A16E3E">
              <w:rPr>
                <w:rFonts w:ascii="Times New Roman" w:hAnsi="Times New Roman" w:cs="Times New Roman"/>
                <w:noProof/>
                <w:webHidden/>
                <w:sz w:val="24"/>
                <w:szCs w:val="24"/>
              </w:rPr>
              <w:fldChar w:fldCharType="end"/>
            </w:r>
          </w:hyperlink>
        </w:p>
        <w:p w14:paraId="6616E804" w14:textId="2B4ADE9F"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17" w:history="1">
            <w:r w:rsidR="00A16E3E" w:rsidRPr="00A16E3E">
              <w:rPr>
                <w:rStyle w:val="Hyperlink"/>
                <w:rFonts w:ascii="Times New Roman" w:hAnsi="Times New Roman" w:cs="Times New Roman"/>
                <w:noProof/>
                <w:sz w:val="24"/>
                <w:szCs w:val="24"/>
                <w:lang w:bidi="ar-BH"/>
              </w:rPr>
              <w:t>1.Security Procedures That Should Have In An Organization.</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17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4</w:t>
            </w:r>
            <w:r w:rsidR="00A16E3E" w:rsidRPr="00A16E3E">
              <w:rPr>
                <w:rFonts w:ascii="Times New Roman" w:hAnsi="Times New Roman" w:cs="Times New Roman"/>
                <w:noProof/>
                <w:webHidden/>
                <w:sz w:val="24"/>
                <w:szCs w:val="24"/>
              </w:rPr>
              <w:fldChar w:fldCharType="end"/>
            </w:r>
          </w:hyperlink>
        </w:p>
        <w:p w14:paraId="17CFCD94" w14:textId="4D603D4D"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18" w:history="1">
            <w:r w:rsidR="00A16E3E" w:rsidRPr="00A16E3E">
              <w:rPr>
                <w:rStyle w:val="Hyperlink"/>
                <w:rFonts w:ascii="Times New Roman" w:hAnsi="Times New Roman" w:cs="Times New Roman"/>
                <w:noProof/>
                <w:sz w:val="24"/>
                <w:szCs w:val="24"/>
                <w:lang w:bidi="ar-BH"/>
              </w:rPr>
              <w:t>It Security Solution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18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6</w:t>
            </w:r>
            <w:r w:rsidR="00A16E3E" w:rsidRPr="00A16E3E">
              <w:rPr>
                <w:rFonts w:ascii="Times New Roman" w:hAnsi="Times New Roman" w:cs="Times New Roman"/>
                <w:noProof/>
                <w:webHidden/>
                <w:sz w:val="24"/>
                <w:szCs w:val="24"/>
              </w:rPr>
              <w:fldChar w:fldCharType="end"/>
            </w:r>
          </w:hyperlink>
        </w:p>
        <w:p w14:paraId="1A0E5E5D" w14:textId="6172A352"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19" w:history="1">
            <w:r w:rsidR="00A16E3E" w:rsidRPr="00A16E3E">
              <w:rPr>
                <w:rStyle w:val="Hyperlink"/>
                <w:rFonts w:ascii="Times New Roman" w:hAnsi="Times New Roman" w:cs="Times New Roman"/>
                <w:noProof/>
                <w:sz w:val="24"/>
                <w:szCs w:val="24"/>
                <w:lang w:bidi="ar-BH"/>
              </w:rPr>
              <w:t>The Potential Impact To It Security Of Incorrect Configuration Of Firewall Policies And Third Party Vpn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19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6</w:t>
            </w:r>
            <w:r w:rsidR="00A16E3E" w:rsidRPr="00A16E3E">
              <w:rPr>
                <w:rFonts w:ascii="Times New Roman" w:hAnsi="Times New Roman" w:cs="Times New Roman"/>
                <w:noProof/>
                <w:webHidden/>
                <w:sz w:val="24"/>
                <w:szCs w:val="24"/>
              </w:rPr>
              <w:fldChar w:fldCharType="end"/>
            </w:r>
          </w:hyperlink>
        </w:p>
        <w:p w14:paraId="3446E715" w14:textId="72EE1A3B"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20" w:history="1">
            <w:r w:rsidR="00A16E3E" w:rsidRPr="00A16E3E">
              <w:rPr>
                <w:rStyle w:val="Hyperlink"/>
                <w:rFonts w:ascii="Times New Roman" w:hAnsi="Times New Roman" w:cs="Times New Roman"/>
                <w:noProof/>
                <w:sz w:val="24"/>
                <w:szCs w:val="24"/>
                <w:lang w:bidi="ar-BH"/>
              </w:rPr>
              <w:t>1. Firewall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20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26</w:t>
            </w:r>
            <w:r w:rsidR="00A16E3E" w:rsidRPr="00A16E3E">
              <w:rPr>
                <w:rFonts w:ascii="Times New Roman" w:hAnsi="Times New Roman" w:cs="Times New Roman"/>
                <w:noProof/>
                <w:webHidden/>
                <w:sz w:val="24"/>
                <w:szCs w:val="24"/>
              </w:rPr>
              <w:fldChar w:fldCharType="end"/>
            </w:r>
          </w:hyperlink>
        </w:p>
        <w:p w14:paraId="1F1BED8B" w14:textId="1A3A19F3"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21" w:history="1">
            <w:r w:rsidR="00A16E3E" w:rsidRPr="00A16E3E">
              <w:rPr>
                <w:rStyle w:val="Hyperlink"/>
                <w:rFonts w:ascii="Times New Roman" w:hAnsi="Times New Roman" w:cs="Times New Roman"/>
                <w:noProof/>
                <w:sz w:val="24"/>
                <w:szCs w:val="24"/>
                <w:lang w:bidi="ar-BH"/>
              </w:rPr>
              <w:t>Implementing A Dmz, Static Ip And Nat In A Network Can Improve Network Security</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21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31</w:t>
            </w:r>
            <w:r w:rsidR="00A16E3E" w:rsidRPr="00A16E3E">
              <w:rPr>
                <w:rFonts w:ascii="Times New Roman" w:hAnsi="Times New Roman" w:cs="Times New Roman"/>
                <w:noProof/>
                <w:webHidden/>
                <w:sz w:val="24"/>
                <w:szCs w:val="24"/>
              </w:rPr>
              <w:fldChar w:fldCharType="end"/>
            </w:r>
          </w:hyperlink>
        </w:p>
        <w:p w14:paraId="0D74A9F7" w14:textId="6BDD2B34"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22" w:history="1">
            <w:r w:rsidR="00A16E3E" w:rsidRPr="00A16E3E">
              <w:rPr>
                <w:rStyle w:val="Hyperlink"/>
                <w:rFonts w:ascii="Times New Roman" w:hAnsi="Times New Roman" w:cs="Times New Roman"/>
                <w:noProof/>
                <w:sz w:val="24"/>
                <w:szCs w:val="24"/>
                <w:lang w:bidi="ar-BH"/>
              </w:rPr>
              <w:t>1. Dmz</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22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31</w:t>
            </w:r>
            <w:r w:rsidR="00A16E3E" w:rsidRPr="00A16E3E">
              <w:rPr>
                <w:rFonts w:ascii="Times New Roman" w:hAnsi="Times New Roman" w:cs="Times New Roman"/>
                <w:noProof/>
                <w:webHidden/>
                <w:sz w:val="24"/>
                <w:szCs w:val="24"/>
              </w:rPr>
              <w:fldChar w:fldCharType="end"/>
            </w:r>
          </w:hyperlink>
        </w:p>
        <w:p w14:paraId="4FA9329C" w14:textId="11D33E56"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23" w:history="1">
            <w:r w:rsidR="00A16E3E" w:rsidRPr="00A16E3E">
              <w:rPr>
                <w:rStyle w:val="Hyperlink"/>
                <w:rFonts w:ascii="Times New Roman" w:hAnsi="Times New Roman" w:cs="Times New Roman"/>
                <w:noProof/>
                <w:sz w:val="24"/>
                <w:szCs w:val="24"/>
                <w:lang w:bidi="ar-BH"/>
              </w:rPr>
              <w:t>2. Static Ip</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23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32</w:t>
            </w:r>
            <w:r w:rsidR="00A16E3E" w:rsidRPr="00A16E3E">
              <w:rPr>
                <w:rFonts w:ascii="Times New Roman" w:hAnsi="Times New Roman" w:cs="Times New Roman"/>
                <w:noProof/>
                <w:webHidden/>
                <w:sz w:val="24"/>
                <w:szCs w:val="24"/>
              </w:rPr>
              <w:fldChar w:fldCharType="end"/>
            </w:r>
          </w:hyperlink>
        </w:p>
        <w:p w14:paraId="29076842" w14:textId="73AD43C8"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24" w:history="1">
            <w:r w:rsidR="00A16E3E" w:rsidRPr="00A16E3E">
              <w:rPr>
                <w:rStyle w:val="Hyperlink"/>
                <w:rFonts w:ascii="Times New Roman" w:hAnsi="Times New Roman" w:cs="Times New Roman"/>
                <w:noProof/>
                <w:sz w:val="24"/>
                <w:szCs w:val="24"/>
                <w:lang w:bidi="ar-BH"/>
              </w:rPr>
              <w:t>3. Ntp</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24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33</w:t>
            </w:r>
            <w:r w:rsidR="00A16E3E" w:rsidRPr="00A16E3E">
              <w:rPr>
                <w:rFonts w:ascii="Times New Roman" w:hAnsi="Times New Roman" w:cs="Times New Roman"/>
                <w:noProof/>
                <w:webHidden/>
                <w:sz w:val="24"/>
                <w:szCs w:val="24"/>
              </w:rPr>
              <w:fldChar w:fldCharType="end"/>
            </w:r>
          </w:hyperlink>
        </w:p>
        <w:p w14:paraId="1C3780CC" w14:textId="1514BCEE"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25" w:history="1">
            <w:r w:rsidR="00A16E3E" w:rsidRPr="00A16E3E">
              <w:rPr>
                <w:rStyle w:val="Hyperlink"/>
                <w:rFonts w:ascii="Times New Roman" w:hAnsi="Times New Roman" w:cs="Times New Roman"/>
                <w:noProof/>
                <w:sz w:val="24"/>
                <w:szCs w:val="24"/>
                <w:lang w:bidi="ar-BH"/>
              </w:rPr>
              <w:t>Discussion Of Risk Assessment Procedure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25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35</w:t>
            </w:r>
            <w:r w:rsidR="00A16E3E" w:rsidRPr="00A16E3E">
              <w:rPr>
                <w:rFonts w:ascii="Times New Roman" w:hAnsi="Times New Roman" w:cs="Times New Roman"/>
                <w:noProof/>
                <w:webHidden/>
                <w:sz w:val="24"/>
                <w:szCs w:val="24"/>
              </w:rPr>
              <w:fldChar w:fldCharType="end"/>
            </w:r>
          </w:hyperlink>
        </w:p>
        <w:p w14:paraId="1854DD44" w14:textId="4BDA7462"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26" w:history="1">
            <w:r w:rsidR="00A16E3E" w:rsidRPr="00A16E3E">
              <w:rPr>
                <w:rStyle w:val="Hyperlink"/>
                <w:rFonts w:ascii="Times New Roman" w:hAnsi="Times New Roman" w:cs="Times New Roman"/>
                <w:noProof/>
                <w:sz w:val="24"/>
                <w:szCs w:val="24"/>
                <w:lang w:bidi="ar-BH"/>
              </w:rPr>
              <w:t>Data Protection Processes And Regulations As Applicable To An Organization.</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26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36</w:t>
            </w:r>
            <w:r w:rsidR="00A16E3E" w:rsidRPr="00A16E3E">
              <w:rPr>
                <w:rFonts w:ascii="Times New Roman" w:hAnsi="Times New Roman" w:cs="Times New Roman"/>
                <w:noProof/>
                <w:webHidden/>
                <w:sz w:val="24"/>
                <w:szCs w:val="24"/>
              </w:rPr>
              <w:fldChar w:fldCharType="end"/>
            </w:r>
          </w:hyperlink>
        </w:p>
        <w:p w14:paraId="0AB9344D" w14:textId="6B9DC53B"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27" w:history="1">
            <w:r w:rsidR="00A16E3E" w:rsidRPr="00A16E3E">
              <w:rPr>
                <w:rStyle w:val="Hyperlink"/>
                <w:rFonts w:ascii="Times New Roman" w:hAnsi="Times New Roman" w:cs="Times New Roman"/>
                <w:noProof/>
                <w:sz w:val="24"/>
                <w:szCs w:val="24"/>
                <w:lang w:bidi="ar-BH"/>
              </w:rPr>
              <w:t>Designing And Implementing A Security Policy For An Organization</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27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38</w:t>
            </w:r>
            <w:r w:rsidR="00A16E3E" w:rsidRPr="00A16E3E">
              <w:rPr>
                <w:rFonts w:ascii="Times New Roman" w:hAnsi="Times New Roman" w:cs="Times New Roman"/>
                <w:noProof/>
                <w:webHidden/>
                <w:sz w:val="24"/>
                <w:szCs w:val="24"/>
              </w:rPr>
              <w:fldChar w:fldCharType="end"/>
            </w:r>
          </w:hyperlink>
        </w:p>
        <w:p w14:paraId="7E182318" w14:textId="21B704C3"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28" w:history="1">
            <w:r w:rsidR="00A16E3E" w:rsidRPr="00A16E3E">
              <w:rPr>
                <w:rStyle w:val="Hyperlink"/>
                <w:rFonts w:ascii="Times New Roman" w:hAnsi="Times New Roman" w:cs="Times New Roman"/>
                <w:noProof/>
                <w:sz w:val="24"/>
                <w:szCs w:val="24"/>
                <w:lang w:bidi="ar-BH"/>
              </w:rPr>
              <w:t>The Main Components Of An Organizational Disaster Recovery Plan, Justifying The Reasons For Inclusion.</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28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39</w:t>
            </w:r>
            <w:r w:rsidR="00A16E3E" w:rsidRPr="00A16E3E">
              <w:rPr>
                <w:rFonts w:ascii="Times New Roman" w:hAnsi="Times New Roman" w:cs="Times New Roman"/>
                <w:noProof/>
                <w:webHidden/>
                <w:sz w:val="24"/>
                <w:szCs w:val="24"/>
              </w:rPr>
              <w:fldChar w:fldCharType="end"/>
            </w:r>
          </w:hyperlink>
        </w:p>
        <w:p w14:paraId="7F07479A" w14:textId="499F3FF2"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29" w:history="1">
            <w:r w:rsidR="00A16E3E" w:rsidRPr="00A16E3E">
              <w:rPr>
                <w:rStyle w:val="Hyperlink"/>
                <w:rFonts w:ascii="Times New Roman" w:hAnsi="Times New Roman" w:cs="Times New Roman"/>
                <w:noProof/>
                <w:sz w:val="24"/>
                <w:szCs w:val="24"/>
                <w:lang w:bidi="ar-BH"/>
              </w:rPr>
              <w:t>1. Disaster Recovery Plan</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29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39</w:t>
            </w:r>
            <w:r w:rsidR="00A16E3E" w:rsidRPr="00A16E3E">
              <w:rPr>
                <w:rFonts w:ascii="Times New Roman" w:hAnsi="Times New Roman" w:cs="Times New Roman"/>
                <w:noProof/>
                <w:webHidden/>
                <w:sz w:val="24"/>
                <w:szCs w:val="24"/>
              </w:rPr>
              <w:fldChar w:fldCharType="end"/>
            </w:r>
          </w:hyperlink>
        </w:p>
        <w:p w14:paraId="5552D0C3" w14:textId="25EC2885"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30" w:history="1">
            <w:r w:rsidR="00A16E3E" w:rsidRPr="00A16E3E">
              <w:rPr>
                <w:rStyle w:val="Hyperlink"/>
                <w:rFonts w:ascii="Times New Roman" w:hAnsi="Times New Roman" w:cs="Times New Roman"/>
                <w:noProof/>
                <w:sz w:val="24"/>
                <w:szCs w:val="24"/>
                <w:lang w:bidi="ar-BH"/>
              </w:rPr>
              <w:t>1.3 Disaster Recovery Plan</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30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40</w:t>
            </w:r>
            <w:r w:rsidR="00A16E3E" w:rsidRPr="00A16E3E">
              <w:rPr>
                <w:rFonts w:ascii="Times New Roman" w:hAnsi="Times New Roman" w:cs="Times New Roman"/>
                <w:noProof/>
                <w:webHidden/>
                <w:sz w:val="24"/>
                <w:szCs w:val="24"/>
              </w:rPr>
              <w:fldChar w:fldCharType="end"/>
            </w:r>
          </w:hyperlink>
        </w:p>
        <w:p w14:paraId="651F9F61" w14:textId="4B14E669"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31" w:history="1">
            <w:r w:rsidR="00A16E3E" w:rsidRPr="00A16E3E">
              <w:rPr>
                <w:rStyle w:val="Hyperlink"/>
                <w:rFonts w:ascii="Times New Roman" w:hAnsi="Times New Roman" w:cs="Times New Roman"/>
                <w:noProof/>
                <w:sz w:val="24"/>
                <w:szCs w:val="24"/>
                <w:lang w:bidi="ar-BH"/>
              </w:rPr>
              <w:t>Disaster Recovery Plan For Emc Cyber</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31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41</w:t>
            </w:r>
            <w:r w:rsidR="00A16E3E" w:rsidRPr="00A16E3E">
              <w:rPr>
                <w:rFonts w:ascii="Times New Roman" w:hAnsi="Times New Roman" w:cs="Times New Roman"/>
                <w:noProof/>
                <w:webHidden/>
                <w:sz w:val="24"/>
                <w:szCs w:val="24"/>
              </w:rPr>
              <w:fldChar w:fldCharType="end"/>
            </w:r>
          </w:hyperlink>
        </w:p>
        <w:p w14:paraId="09324494" w14:textId="2EC3C264"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32" w:history="1">
            <w:r w:rsidR="00A16E3E" w:rsidRPr="00A16E3E">
              <w:rPr>
                <w:rStyle w:val="Hyperlink"/>
                <w:rFonts w:ascii="Times New Roman" w:hAnsi="Times New Roman" w:cs="Times New Roman"/>
                <w:noProof/>
                <w:sz w:val="24"/>
                <w:szCs w:val="24"/>
                <w:lang w:bidi="ar-BH"/>
              </w:rPr>
              <w:t>A Method To Assess And Treat It Security Risk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32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45</w:t>
            </w:r>
            <w:r w:rsidR="00A16E3E" w:rsidRPr="00A16E3E">
              <w:rPr>
                <w:rFonts w:ascii="Times New Roman" w:hAnsi="Times New Roman" w:cs="Times New Roman"/>
                <w:noProof/>
                <w:webHidden/>
                <w:sz w:val="24"/>
                <w:szCs w:val="24"/>
              </w:rPr>
              <w:fldChar w:fldCharType="end"/>
            </w:r>
          </w:hyperlink>
        </w:p>
        <w:p w14:paraId="687D8A4D" w14:textId="10E45EAD"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33" w:history="1">
            <w:r w:rsidR="00A16E3E" w:rsidRPr="00A16E3E">
              <w:rPr>
                <w:rStyle w:val="Hyperlink"/>
                <w:rFonts w:ascii="Times New Roman" w:hAnsi="Times New Roman" w:cs="Times New Roman"/>
                <w:noProof/>
                <w:sz w:val="24"/>
                <w:szCs w:val="24"/>
                <w:lang w:bidi="ar-BH"/>
              </w:rPr>
              <w:t>It Security Risks And Solutions To Reduce It</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33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47</w:t>
            </w:r>
            <w:r w:rsidR="00A16E3E" w:rsidRPr="00A16E3E">
              <w:rPr>
                <w:rFonts w:ascii="Times New Roman" w:hAnsi="Times New Roman" w:cs="Times New Roman"/>
                <w:noProof/>
                <w:webHidden/>
                <w:sz w:val="24"/>
                <w:szCs w:val="24"/>
              </w:rPr>
              <w:fldChar w:fldCharType="end"/>
            </w:r>
          </w:hyperlink>
        </w:p>
        <w:p w14:paraId="332F9014" w14:textId="351ED299"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34" w:history="1">
            <w:r w:rsidR="00A16E3E" w:rsidRPr="00A16E3E">
              <w:rPr>
                <w:rStyle w:val="Hyperlink"/>
                <w:rFonts w:ascii="Times New Roman" w:hAnsi="Times New Roman" w:cs="Times New Roman"/>
                <w:noProof/>
                <w:sz w:val="24"/>
                <w:szCs w:val="24"/>
                <w:lang w:bidi="ar-BH"/>
              </w:rPr>
              <w:t>Three Benefits To Implementing Network Monitoring System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34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48</w:t>
            </w:r>
            <w:r w:rsidR="00A16E3E" w:rsidRPr="00A16E3E">
              <w:rPr>
                <w:rFonts w:ascii="Times New Roman" w:hAnsi="Times New Roman" w:cs="Times New Roman"/>
                <w:noProof/>
                <w:webHidden/>
                <w:sz w:val="24"/>
                <w:szCs w:val="24"/>
              </w:rPr>
              <w:fldChar w:fldCharType="end"/>
            </w:r>
          </w:hyperlink>
        </w:p>
        <w:p w14:paraId="42B71C84" w14:textId="6939C10B"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35" w:history="1">
            <w:r w:rsidR="00A16E3E" w:rsidRPr="00A16E3E">
              <w:rPr>
                <w:rStyle w:val="Hyperlink"/>
                <w:rFonts w:ascii="Times New Roman" w:hAnsi="Times New Roman" w:cs="Times New Roman"/>
                <w:noProof/>
                <w:sz w:val="24"/>
                <w:szCs w:val="24"/>
                <w:lang w:bidi="ar-BH"/>
              </w:rPr>
              <w:t>The Iso 31000 Risk Management Methodology And Its Application In It Security</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35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49</w:t>
            </w:r>
            <w:r w:rsidR="00A16E3E" w:rsidRPr="00A16E3E">
              <w:rPr>
                <w:rFonts w:ascii="Times New Roman" w:hAnsi="Times New Roman" w:cs="Times New Roman"/>
                <w:noProof/>
                <w:webHidden/>
                <w:sz w:val="24"/>
                <w:szCs w:val="24"/>
              </w:rPr>
              <w:fldChar w:fldCharType="end"/>
            </w:r>
          </w:hyperlink>
        </w:p>
        <w:p w14:paraId="05CDD836" w14:textId="5C3F5471"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36" w:history="1">
            <w:r w:rsidR="00A16E3E" w:rsidRPr="00A16E3E">
              <w:rPr>
                <w:rStyle w:val="Hyperlink"/>
                <w:rFonts w:ascii="Times New Roman" w:hAnsi="Times New Roman" w:cs="Times New Roman"/>
                <w:noProof/>
                <w:sz w:val="24"/>
                <w:szCs w:val="24"/>
                <w:lang w:bidi="ar-BH"/>
              </w:rPr>
              <w:t>The Components Of Iso 31000</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36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49</w:t>
            </w:r>
            <w:r w:rsidR="00A16E3E" w:rsidRPr="00A16E3E">
              <w:rPr>
                <w:rFonts w:ascii="Times New Roman" w:hAnsi="Times New Roman" w:cs="Times New Roman"/>
                <w:noProof/>
                <w:webHidden/>
                <w:sz w:val="24"/>
                <w:szCs w:val="24"/>
              </w:rPr>
              <w:fldChar w:fldCharType="end"/>
            </w:r>
          </w:hyperlink>
        </w:p>
        <w:p w14:paraId="44EC4471" w14:textId="3B73583E"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37" w:history="1">
            <w:r w:rsidR="00A16E3E" w:rsidRPr="00A16E3E">
              <w:rPr>
                <w:rStyle w:val="Hyperlink"/>
                <w:rFonts w:ascii="Times New Roman" w:hAnsi="Times New Roman" w:cs="Times New Roman"/>
                <w:noProof/>
                <w:sz w:val="24"/>
                <w:szCs w:val="24"/>
                <w:lang w:bidi="ar-BH"/>
              </w:rPr>
              <w:t>The Framework</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37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49</w:t>
            </w:r>
            <w:r w:rsidR="00A16E3E" w:rsidRPr="00A16E3E">
              <w:rPr>
                <w:rFonts w:ascii="Times New Roman" w:hAnsi="Times New Roman" w:cs="Times New Roman"/>
                <w:noProof/>
                <w:webHidden/>
                <w:sz w:val="24"/>
                <w:szCs w:val="24"/>
              </w:rPr>
              <w:fldChar w:fldCharType="end"/>
            </w:r>
          </w:hyperlink>
        </w:p>
        <w:p w14:paraId="370A7F10" w14:textId="37B87C76"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38" w:history="1">
            <w:r w:rsidR="00A16E3E" w:rsidRPr="00A16E3E">
              <w:rPr>
                <w:rStyle w:val="Hyperlink"/>
                <w:rFonts w:ascii="Times New Roman" w:hAnsi="Times New Roman" w:cs="Times New Roman"/>
                <w:noProof/>
                <w:sz w:val="24"/>
                <w:szCs w:val="24"/>
                <w:lang w:bidi="ar-BH"/>
              </w:rPr>
              <w:t>The Proces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38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50</w:t>
            </w:r>
            <w:r w:rsidR="00A16E3E" w:rsidRPr="00A16E3E">
              <w:rPr>
                <w:rFonts w:ascii="Times New Roman" w:hAnsi="Times New Roman" w:cs="Times New Roman"/>
                <w:noProof/>
                <w:webHidden/>
                <w:sz w:val="24"/>
                <w:szCs w:val="24"/>
              </w:rPr>
              <w:fldChar w:fldCharType="end"/>
            </w:r>
          </w:hyperlink>
        </w:p>
        <w:p w14:paraId="28B964C0" w14:textId="71AA19E5"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39" w:history="1">
            <w:r w:rsidR="00A16E3E" w:rsidRPr="00A16E3E">
              <w:rPr>
                <w:rStyle w:val="Hyperlink"/>
                <w:rFonts w:ascii="Times New Roman" w:hAnsi="Times New Roman" w:cs="Times New Roman"/>
                <w:noProof/>
                <w:sz w:val="24"/>
                <w:szCs w:val="24"/>
                <w:lang w:bidi="ar-BH"/>
              </w:rPr>
              <w:t>Possible Impacts To Organizational Security Resulting From An It Security Audit</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39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51</w:t>
            </w:r>
            <w:r w:rsidR="00A16E3E" w:rsidRPr="00A16E3E">
              <w:rPr>
                <w:rFonts w:ascii="Times New Roman" w:hAnsi="Times New Roman" w:cs="Times New Roman"/>
                <w:noProof/>
                <w:webHidden/>
                <w:sz w:val="24"/>
                <w:szCs w:val="24"/>
              </w:rPr>
              <w:fldChar w:fldCharType="end"/>
            </w:r>
          </w:hyperlink>
        </w:p>
        <w:p w14:paraId="6B5AEEB7" w14:textId="77333207"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40" w:history="1">
            <w:r w:rsidR="00A16E3E" w:rsidRPr="00A16E3E">
              <w:rPr>
                <w:rStyle w:val="Hyperlink"/>
                <w:rFonts w:ascii="Times New Roman" w:hAnsi="Times New Roman" w:cs="Times New Roman"/>
                <w:noProof/>
                <w:sz w:val="24"/>
                <w:szCs w:val="24"/>
                <w:lang w:bidi="ar-BH"/>
              </w:rPr>
              <w:t>The Roles Of Stakeholders In The Organisation To Implement Security Audit Recommendation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40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52</w:t>
            </w:r>
            <w:r w:rsidR="00A16E3E" w:rsidRPr="00A16E3E">
              <w:rPr>
                <w:rFonts w:ascii="Times New Roman" w:hAnsi="Times New Roman" w:cs="Times New Roman"/>
                <w:noProof/>
                <w:webHidden/>
                <w:sz w:val="24"/>
                <w:szCs w:val="24"/>
              </w:rPr>
              <w:fldChar w:fldCharType="end"/>
            </w:r>
          </w:hyperlink>
        </w:p>
        <w:p w14:paraId="1A84E1F0" w14:textId="347042FF" w:rsidR="00A16E3E" w:rsidRPr="00A16E3E" w:rsidRDefault="00000000" w:rsidP="00A16E3E">
          <w:pPr>
            <w:pStyle w:val="TOC1"/>
            <w:tabs>
              <w:tab w:val="right" w:leader="dot" w:pos="7910"/>
            </w:tabs>
            <w:spacing w:line="360" w:lineRule="auto"/>
            <w:jc w:val="both"/>
            <w:rPr>
              <w:rFonts w:ascii="Times New Roman" w:eastAsiaTheme="minorEastAsia" w:hAnsi="Times New Roman" w:cs="Times New Roman"/>
              <w:noProof/>
              <w:kern w:val="2"/>
              <w:sz w:val="24"/>
              <w:szCs w:val="24"/>
              <w14:ligatures w14:val="standardContextual"/>
            </w:rPr>
          </w:pPr>
          <w:hyperlink w:anchor="_Toc146067041" w:history="1">
            <w:r w:rsidR="00A16E3E" w:rsidRPr="00A16E3E">
              <w:rPr>
                <w:rStyle w:val="Hyperlink"/>
                <w:rFonts w:ascii="Times New Roman" w:hAnsi="Times New Roman" w:cs="Times New Roman"/>
                <w:noProof/>
                <w:sz w:val="24"/>
                <w:szCs w:val="24"/>
                <w:lang w:bidi="ar-BH"/>
              </w:rPr>
              <w:t>Roles And Responsibilitie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41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53</w:t>
            </w:r>
            <w:r w:rsidR="00A16E3E" w:rsidRPr="00A16E3E">
              <w:rPr>
                <w:rFonts w:ascii="Times New Roman" w:hAnsi="Times New Roman" w:cs="Times New Roman"/>
                <w:noProof/>
                <w:webHidden/>
                <w:sz w:val="24"/>
                <w:szCs w:val="24"/>
              </w:rPr>
              <w:fldChar w:fldCharType="end"/>
            </w:r>
          </w:hyperlink>
        </w:p>
        <w:p w14:paraId="76DC669C" w14:textId="5AB08117" w:rsidR="00A16E3E" w:rsidRDefault="00000000" w:rsidP="00A16E3E">
          <w:pPr>
            <w:pStyle w:val="TOC1"/>
            <w:tabs>
              <w:tab w:val="right" w:leader="dot" w:pos="7910"/>
            </w:tabs>
            <w:spacing w:line="360" w:lineRule="auto"/>
            <w:jc w:val="both"/>
            <w:rPr>
              <w:rFonts w:eastAsiaTheme="minorEastAsia"/>
              <w:noProof/>
              <w:kern w:val="2"/>
              <w14:ligatures w14:val="standardContextual"/>
            </w:rPr>
          </w:pPr>
          <w:hyperlink w:anchor="_Toc146067042" w:history="1">
            <w:r w:rsidR="00A16E3E" w:rsidRPr="00A16E3E">
              <w:rPr>
                <w:rStyle w:val="Hyperlink"/>
                <w:rFonts w:ascii="Times New Roman" w:hAnsi="Times New Roman" w:cs="Times New Roman"/>
                <w:noProof/>
                <w:sz w:val="24"/>
                <w:szCs w:val="24"/>
                <w:lang w:bidi="ar-BH"/>
              </w:rPr>
              <w:t>References</w:t>
            </w:r>
            <w:r w:rsidR="00A16E3E" w:rsidRPr="00A16E3E">
              <w:rPr>
                <w:rFonts w:ascii="Times New Roman" w:hAnsi="Times New Roman" w:cs="Times New Roman"/>
                <w:noProof/>
                <w:webHidden/>
                <w:sz w:val="24"/>
                <w:szCs w:val="24"/>
              </w:rPr>
              <w:tab/>
            </w:r>
            <w:r w:rsidR="00A16E3E" w:rsidRPr="00A16E3E">
              <w:rPr>
                <w:rFonts w:ascii="Times New Roman" w:hAnsi="Times New Roman" w:cs="Times New Roman"/>
                <w:noProof/>
                <w:webHidden/>
                <w:sz w:val="24"/>
                <w:szCs w:val="24"/>
              </w:rPr>
              <w:fldChar w:fldCharType="begin"/>
            </w:r>
            <w:r w:rsidR="00A16E3E" w:rsidRPr="00A16E3E">
              <w:rPr>
                <w:rFonts w:ascii="Times New Roman" w:hAnsi="Times New Roman" w:cs="Times New Roman"/>
                <w:noProof/>
                <w:webHidden/>
                <w:sz w:val="24"/>
                <w:szCs w:val="24"/>
              </w:rPr>
              <w:instrText xml:space="preserve"> PAGEREF _Toc146067042 \h </w:instrText>
            </w:r>
            <w:r w:rsidR="00A16E3E" w:rsidRPr="00A16E3E">
              <w:rPr>
                <w:rFonts w:ascii="Times New Roman" w:hAnsi="Times New Roman" w:cs="Times New Roman"/>
                <w:noProof/>
                <w:webHidden/>
                <w:sz w:val="24"/>
                <w:szCs w:val="24"/>
              </w:rPr>
            </w:r>
            <w:r w:rsidR="00A16E3E" w:rsidRPr="00A16E3E">
              <w:rPr>
                <w:rFonts w:ascii="Times New Roman" w:hAnsi="Times New Roman" w:cs="Times New Roman"/>
                <w:noProof/>
                <w:webHidden/>
                <w:sz w:val="24"/>
                <w:szCs w:val="24"/>
              </w:rPr>
              <w:fldChar w:fldCharType="separate"/>
            </w:r>
            <w:r w:rsidR="003C337A">
              <w:rPr>
                <w:rFonts w:ascii="Times New Roman" w:hAnsi="Times New Roman" w:cs="Times New Roman"/>
                <w:noProof/>
                <w:webHidden/>
                <w:sz w:val="24"/>
                <w:szCs w:val="24"/>
              </w:rPr>
              <w:t>54</w:t>
            </w:r>
            <w:r w:rsidR="00A16E3E" w:rsidRPr="00A16E3E">
              <w:rPr>
                <w:rFonts w:ascii="Times New Roman" w:hAnsi="Times New Roman" w:cs="Times New Roman"/>
                <w:noProof/>
                <w:webHidden/>
                <w:sz w:val="24"/>
                <w:szCs w:val="24"/>
              </w:rPr>
              <w:fldChar w:fldCharType="end"/>
            </w:r>
          </w:hyperlink>
        </w:p>
        <w:p w14:paraId="0EF56EAF" w14:textId="0059783F" w:rsidR="00DD7FB5" w:rsidRDefault="00DD7FB5" w:rsidP="0008424A">
          <w:pPr>
            <w:spacing w:line="360" w:lineRule="auto"/>
            <w:jc w:val="both"/>
          </w:pPr>
          <w:r w:rsidRPr="0008424A">
            <w:rPr>
              <w:rFonts w:ascii="Times New Roman" w:hAnsi="Times New Roman" w:cs="Times New Roman"/>
              <w:b/>
              <w:bCs/>
              <w:noProof/>
              <w:color w:val="000000" w:themeColor="text1"/>
            </w:rPr>
            <w:fldChar w:fldCharType="end"/>
          </w:r>
        </w:p>
      </w:sdtContent>
    </w:sdt>
    <w:p w14:paraId="5E315DE3" w14:textId="369506AF" w:rsidR="00DD7FB5" w:rsidRDefault="00DD7FB5"/>
    <w:p w14:paraId="3C4B3BFD" w14:textId="77777777" w:rsidR="00DD7FB5" w:rsidRDefault="00DD7FB5">
      <w:pPr>
        <w:rPr>
          <w:rFonts w:ascii="Times New Roman" w:hAnsi="Times New Roman" w:cstheme="minorHAnsi"/>
          <w:b/>
          <w:caps/>
          <w:szCs w:val="48"/>
          <w:lang w:val="en-GB" w:bidi="ar-BH"/>
        </w:rPr>
      </w:pPr>
      <w:r>
        <w:br w:type="page"/>
      </w:r>
    </w:p>
    <w:p w14:paraId="49D4C356" w14:textId="15ED680F" w:rsidR="004B2A2D" w:rsidRDefault="000D373E" w:rsidP="00174736">
      <w:pPr>
        <w:pStyle w:val="Headings"/>
      </w:pPr>
      <w:bookmarkStart w:id="1" w:name="_Toc146066997"/>
      <w:r w:rsidRPr="0008424A">
        <w:lastRenderedPageBreak/>
        <w:t>Table Of Figures</w:t>
      </w:r>
      <w:bookmarkEnd w:id="1"/>
    </w:p>
    <w:p w14:paraId="0CB853AC" w14:textId="77777777" w:rsidR="004B2A2D" w:rsidRPr="004B2A2D" w:rsidRDefault="004B2A2D" w:rsidP="006B0DF4">
      <w:pPr>
        <w:rPr>
          <w:lang w:val="en-GB" w:bidi="ar-BH"/>
        </w:rPr>
      </w:pPr>
    </w:p>
    <w:p w14:paraId="5339EB3C" w14:textId="71852CAB" w:rsidR="00A16E3E" w:rsidRPr="00A16E3E" w:rsidRDefault="00DD7FB5"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r w:rsidRPr="00A16E3E">
        <w:rPr>
          <w:rFonts w:ascii="Times New Roman" w:hAnsi="Times New Roman" w:cs="Times New Roman"/>
          <w:color w:val="000000" w:themeColor="text1"/>
        </w:rPr>
        <w:fldChar w:fldCharType="begin"/>
      </w:r>
      <w:r w:rsidRPr="00A16E3E">
        <w:rPr>
          <w:rFonts w:ascii="Times New Roman" w:hAnsi="Times New Roman" w:cs="Times New Roman"/>
          <w:color w:val="000000" w:themeColor="text1"/>
        </w:rPr>
        <w:instrText xml:space="preserve"> TOC \h \z \c "Figure" </w:instrText>
      </w:r>
      <w:r w:rsidRPr="00A16E3E">
        <w:rPr>
          <w:rFonts w:ascii="Times New Roman" w:hAnsi="Times New Roman" w:cs="Times New Roman"/>
          <w:color w:val="000000" w:themeColor="text1"/>
        </w:rPr>
        <w:fldChar w:fldCharType="separate"/>
      </w:r>
      <w:hyperlink w:anchor="_Toc146067043" w:history="1">
        <w:r w:rsidR="00A16E3E" w:rsidRPr="00A16E3E">
          <w:rPr>
            <w:rStyle w:val="Hyperlink"/>
            <w:rFonts w:ascii="Times New Roman" w:hAnsi="Times New Roman" w:cs="Times New Roman"/>
            <w:noProof/>
          </w:rPr>
          <w:t>Figure 1 IT Security (Https://Www.Exabeam.Com)</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43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16</w:t>
        </w:r>
        <w:r w:rsidR="00A16E3E" w:rsidRPr="00A16E3E">
          <w:rPr>
            <w:rFonts w:ascii="Times New Roman" w:hAnsi="Times New Roman" w:cs="Times New Roman"/>
            <w:noProof/>
            <w:webHidden/>
          </w:rPr>
          <w:fldChar w:fldCharType="end"/>
        </w:r>
      </w:hyperlink>
    </w:p>
    <w:p w14:paraId="70023FD9" w14:textId="7BE9E284"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44" w:history="1">
        <w:r w:rsidR="00A16E3E" w:rsidRPr="00A16E3E">
          <w:rPr>
            <w:rStyle w:val="Hyperlink"/>
            <w:rFonts w:ascii="Times New Roman" w:hAnsi="Times New Roman" w:cs="Times New Roman"/>
            <w:noProof/>
          </w:rPr>
          <w:t>Figure 2 Active Attacks Vs Passive Attacks (Https://Intellipaat.Com)</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44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17</w:t>
        </w:r>
        <w:r w:rsidR="00A16E3E" w:rsidRPr="00A16E3E">
          <w:rPr>
            <w:rFonts w:ascii="Times New Roman" w:hAnsi="Times New Roman" w:cs="Times New Roman"/>
            <w:noProof/>
            <w:webHidden/>
          </w:rPr>
          <w:fldChar w:fldCharType="end"/>
        </w:r>
      </w:hyperlink>
    </w:p>
    <w:p w14:paraId="21586CFB" w14:textId="66871D1A"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45" w:history="1">
        <w:r w:rsidR="00A16E3E" w:rsidRPr="00A16E3E">
          <w:rPr>
            <w:rStyle w:val="Hyperlink"/>
            <w:rFonts w:ascii="Times New Roman" w:hAnsi="Times New Roman" w:cs="Times New Roman"/>
            <w:noProof/>
          </w:rPr>
          <w:t>Figure 3 What Is A Security Risk( Https://Www.Wealthmanagement.Com)</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45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18</w:t>
        </w:r>
        <w:r w:rsidR="00A16E3E" w:rsidRPr="00A16E3E">
          <w:rPr>
            <w:rFonts w:ascii="Times New Roman" w:hAnsi="Times New Roman" w:cs="Times New Roman"/>
            <w:noProof/>
            <w:webHidden/>
          </w:rPr>
          <w:fldChar w:fldCharType="end"/>
        </w:r>
      </w:hyperlink>
    </w:p>
    <w:p w14:paraId="5859AA7B" w14:textId="555B4CC3"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46" w:history="1">
        <w:r w:rsidR="00A16E3E" w:rsidRPr="00A16E3E">
          <w:rPr>
            <w:rStyle w:val="Hyperlink"/>
            <w:rFonts w:ascii="Times New Roman" w:hAnsi="Times New Roman" w:cs="Times New Roman"/>
            <w:noProof/>
          </w:rPr>
          <w:t>Figure 4 Organizational Risks (Https://Evacuteer.Org)</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46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22</w:t>
        </w:r>
        <w:r w:rsidR="00A16E3E" w:rsidRPr="00A16E3E">
          <w:rPr>
            <w:rFonts w:ascii="Times New Roman" w:hAnsi="Times New Roman" w:cs="Times New Roman"/>
            <w:noProof/>
            <w:webHidden/>
          </w:rPr>
          <w:fldChar w:fldCharType="end"/>
        </w:r>
      </w:hyperlink>
    </w:p>
    <w:p w14:paraId="02EE0D99" w14:textId="57AF7D57"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47" w:history="1">
        <w:r w:rsidR="00A16E3E" w:rsidRPr="00A16E3E">
          <w:rPr>
            <w:rStyle w:val="Hyperlink"/>
            <w:rFonts w:ascii="Times New Roman" w:hAnsi="Times New Roman" w:cs="Times New Roman"/>
            <w:noProof/>
          </w:rPr>
          <w:t>Figure 5 CIA Triad Concept (Https://Websitesecuritystore.Com)</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47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23</w:t>
        </w:r>
        <w:r w:rsidR="00A16E3E" w:rsidRPr="00A16E3E">
          <w:rPr>
            <w:rFonts w:ascii="Times New Roman" w:hAnsi="Times New Roman" w:cs="Times New Roman"/>
            <w:noProof/>
            <w:webHidden/>
          </w:rPr>
          <w:fldChar w:fldCharType="end"/>
        </w:r>
      </w:hyperlink>
    </w:p>
    <w:p w14:paraId="018C630E" w14:textId="7674A125"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48" w:history="1">
        <w:r w:rsidR="00A16E3E" w:rsidRPr="00A16E3E">
          <w:rPr>
            <w:rStyle w:val="Hyperlink"/>
            <w:rFonts w:ascii="Times New Roman" w:hAnsi="Times New Roman" w:cs="Times New Roman"/>
            <w:noProof/>
          </w:rPr>
          <w:t>Figure 6 Security Procedures In Organization (Https://Linfordco.Com)</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48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25</w:t>
        </w:r>
        <w:r w:rsidR="00A16E3E" w:rsidRPr="00A16E3E">
          <w:rPr>
            <w:rFonts w:ascii="Times New Roman" w:hAnsi="Times New Roman" w:cs="Times New Roman"/>
            <w:noProof/>
            <w:webHidden/>
          </w:rPr>
          <w:fldChar w:fldCharType="end"/>
        </w:r>
      </w:hyperlink>
    </w:p>
    <w:p w14:paraId="01C0B39C" w14:textId="695E93F2"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49" w:history="1">
        <w:r w:rsidR="00A16E3E" w:rsidRPr="00A16E3E">
          <w:rPr>
            <w:rStyle w:val="Hyperlink"/>
            <w:rFonts w:ascii="Times New Roman" w:hAnsi="Times New Roman" w:cs="Times New Roman"/>
            <w:noProof/>
          </w:rPr>
          <w:t>Figure 7 Firewalls (Https://Forumautomation.Com)</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49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27</w:t>
        </w:r>
        <w:r w:rsidR="00A16E3E" w:rsidRPr="00A16E3E">
          <w:rPr>
            <w:rFonts w:ascii="Times New Roman" w:hAnsi="Times New Roman" w:cs="Times New Roman"/>
            <w:noProof/>
            <w:webHidden/>
          </w:rPr>
          <w:fldChar w:fldCharType="end"/>
        </w:r>
      </w:hyperlink>
    </w:p>
    <w:p w14:paraId="58B70F87" w14:textId="0242A457"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50" w:history="1">
        <w:r w:rsidR="00A16E3E" w:rsidRPr="00A16E3E">
          <w:rPr>
            <w:rStyle w:val="Hyperlink"/>
            <w:rFonts w:ascii="Times New Roman" w:hAnsi="Times New Roman" w:cs="Times New Roman"/>
            <w:noProof/>
          </w:rPr>
          <w:t>Figure 8 VPN (Www.Kaspersky.Com)</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50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30</w:t>
        </w:r>
        <w:r w:rsidR="00A16E3E" w:rsidRPr="00A16E3E">
          <w:rPr>
            <w:rFonts w:ascii="Times New Roman" w:hAnsi="Times New Roman" w:cs="Times New Roman"/>
            <w:noProof/>
            <w:webHidden/>
          </w:rPr>
          <w:fldChar w:fldCharType="end"/>
        </w:r>
      </w:hyperlink>
    </w:p>
    <w:p w14:paraId="01DB8D0A" w14:textId="19D5F034"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51" w:history="1">
        <w:r w:rsidR="00A16E3E" w:rsidRPr="00A16E3E">
          <w:rPr>
            <w:rStyle w:val="Hyperlink"/>
            <w:rFonts w:ascii="Times New Roman" w:hAnsi="Times New Roman" w:cs="Times New Roman"/>
            <w:noProof/>
          </w:rPr>
          <w:t>Figure 9 Disaster Recovery Plan Slide 1 (Made By Author)</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51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41</w:t>
        </w:r>
        <w:r w:rsidR="00A16E3E" w:rsidRPr="00A16E3E">
          <w:rPr>
            <w:rFonts w:ascii="Times New Roman" w:hAnsi="Times New Roman" w:cs="Times New Roman"/>
            <w:noProof/>
            <w:webHidden/>
          </w:rPr>
          <w:fldChar w:fldCharType="end"/>
        </w:r>
      </w:hyperlink>
    </w:p>
    <w:p w14:paraId="5EBE70E7" w14:textId="4A1EDEA7"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52" w:history="1">
        <w:r w:rsidR="00A16E3E" w:rsidRPr="00A16E3E">
          <w:rPr>
            <w:rStyle w:val="Hyperlink"/>
            <w:rFonts w:ascii="Times New Roman" w:hAnsi="Times New Roman" w:cs="Times New Roman"/>
            <w:noProof/>
          </w:rPr>
          <w:t>Figure 10 Disaster Recovery Plan Slide 2 (Made By Author)</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52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41</w:t>
        </w:r>
        <w:r w:rsidR="00A16E3E" w:rsidRPr="00A16E3E">
          <w:rPr>
            <w:rFonts w:ascii="Times New Roman" w:hAnsi="Times New Roman" w:cs="Times New Roman"/>
            <w:noProof/>
            <w:webHidden/>
          </w:rPr>
          <w:fldChar w:fldCharType="end"/>
        </w:r>
      </w:hyperlink>
    </w:p>
    <w:p w14:paraId="4AFE3792" w14:textId="35D7944E"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53" w:history="1">
        <w:r w:rsidR="00A16E3E" w:rsidRPr="00A16E3E">
          <w:rPr>
            <w:rStyle w:val="Hyperlink"/>
            <w:rFonts w:ascii="Times New Roman" w:hAnsi="Times New Roman" w:cs="Times New Roman"/>
            <w:noProof/>
          </w:rPr>
          <w:t>Figure 11 Disaster Recovery Plan Slide 3 (Made By Author)</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53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42</w:t>
        </w:r>
        <w:r w:rsidR="00A16E3E" w:rsidRPr="00A16E3E">
          <w:rPr>
            <w:rFonts w:ascii="Times New Roman" w:hAnsi="Times New Roman" w:cs="Times New Roman"/>
            <w:noProof/>
            <w:webHidden/>
          </w:rPr>
          <w:fldChar w:fldCharType="end"/>
        </w:r>
      </w:hyperlink>
    </w:p>
    <w:p w14:paraId="15A6AADE" w14:textId="6F2F667A"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54" w:history="1">
        <w:r w:rsidR="00A16E3E" w:rsidRPr="00A16E3E">
          <w:rPr>
            <w:rStyle w:val="Hyperlink"/>
            <w:rFonts w:ascii="Times New Roman" w:hAnsi="Times New Roman" w:cs="Times New Roman"/>
            <w:noProof/>
          </w:rPr>
          <w:t>Figure 12 : Disaster Recovery Plan Slide 4 (Made By Author)</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54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42</w:t>
        </w:r>
        <w:r w:rsidR="00A16E3E" w:rsidRPr="00A16E3E">
          <w:rPr>
            <w:rFonts w:ascii="Times New Roman" w:hAnsi="Times New Roman" w:cs="Times New Roman"/>
            <w:noProof/>
            <w:webHidden/>
          </w:rPr>
          <w:fldChar w:fldCharType="end"/>
        </w:r>
      </w:hyperlink>
    </w:p>
    <w:p w14:paraId="35F5BD6C" w14:textId="7E6B47BB"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55" w:history="1">
        <w:r w:rsidR="00A16E3E" w:rsidRPr="00A16E3E">
          <w:rPr>
            <w:rStyle w:val="Hyperlink"/>
            <w:rFonts w:ascii="Times New Roman" w:hAnsi="Times New Roman" w:cs="Times New Roman"/>
            <w:noProof/>
          </w:rPr>
          <w:t>Figure 13 Disaster Recovery Plan Slide 5 (Made By Author)</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55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43</w:t>
        </w:r>
        <w:r w:rsidR="00A16E3E" w:rsidRPr="00A16E3E">
          <w:rPr>
            <w:rFonts w:ascii="Times New Roman" w:hAnsi="Times New Roman" w:cs="Times New Roman"/>
            <w:noProof/>
            <w:webHidden/>
          </w:rPr>
          <w:fldChar w:fldCharType="end"/>
        </w:r>
      </w:hyperlink>
    </w:p>
    <w:p w14:paraId="2F70A99C" w14:textId="7EB99B13"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56" w:history="1">
        <w:r w:rsidR="00A16E3E" w:rsidRPr="00A16E3E">
          <w:rPr>
            <w:rStyle w:val="Hyperlink"/>
            <w:rFonts w:ascii="Times New Roman" w:hAnsi="Times New Roman" w:cs="Times New Roman"/>
            <w:noProof/>
          </w:rPr>
          <w:t>Figure 14 Disaster Recovery Plan Slide 6 (Made By Author)</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56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43</w:t>
        </w:r>
        <w:r w:rsidR="00A16E3E" w:rsidRPr="00A16E3E">
          <w:rPr>
            <w:rFonts w:ascii="Times New Roman" w:hAnsi="Times New Roman" w:cs="Times New Roman"/>
            <w:noProof/>
            <w:webHidden/>
          </w:rPr>
          <w:fldChar w:fldCharType="end"/>
        </w:r>
      </w:hyperlink>
    </w:p>
    <w:p w14:paraId="10278331" w14:textId="77FE50DC"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57" w:history="1">
        <w:r w:rsidR="00A16E3E" w:rsidRPr="00A16E3E">
          <w:rPr>
            <w:rStyle w:val="Hyperlink"/>
            <w:rFonts w:ascii="Times New Roman" w:hAnsi="Times New Roman" w:cs="Times New Roman"/>
            <w:noProof/>
          </w:rPr>
          <w:t>Figure 15 Disaster Recovery Plan Slide 7 (Made By Author)</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57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44</w:t>
        </w:r>
        <w:r w:rsidR="00A16E3E" w:rsidRPr="00A16E3E">
          <w:rPr>
            <w:rFonts w:ascii="Times New Roman" w:hAnsi="Times New Roman" w:cs="Times New Roman"/>
            <w:noProof/>
            <w:webHidden/>
          </w:rPr>
          <w:fldChar w:fldCharType="end"/>
        </w:r>
      </w:hyperlink>
    </w:p>
    <w:p w14:paraId="56E0A725" w14:textId="7537A69C"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58" w:history="1">
        <w:r w:rsidR="00A16E3E" w:rsidRPr="00A16E3E">
          <w:rPr>
            <w:rStyle w:val="Hyperlink"/>
            <w:rFonts w:ascii="Times New Roman" w:hAnsi="Times New Roman" w:cs="Times New Roman"/>
            <w:noProof/>
          </w:rPr>
          <w:t>Figure 16 Disaster Recovery Plan Slide 8 Made By Author)</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58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44</w:t>
        </w:r>
        <w:r w:rsidR="00A16E3E" w:rsidRPr="00A16E3E">
          <w:rPr>
            <w:rFonts w:ascii="Times New Roman" w:hAnsi="Times New Roman" w:cs="Times New Roman"/>
            <w:noProof/>
            <w:webHidden/>
          </w:rPr>
          <w:fldChar w:fldCharType="end"/>
        </w:r>
      </w:hyperlink>
    </w:p>
    <w:p w14:paraId="03792710" w14:textId="51FC4620"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59" w:history="1">
        <w:r w:rsidR="00A16E3E" w:rsidRPr="00A16E3E">
          <w:rPr>
            <w:rStyle w:val="Hyperlink"/>
            <w:rFonts w:ascii="Times New Roman" w:hAnsi="Times New Roman" w:cs="Times New Roman"/>
            <w:noProof/>
          </w:rPr>
          <w:t>Figure 17 Disaster Recovery Plan Slide 9 (Made By Author)</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59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45</w:t>
        </w:r>
        <w:r w:rsidR="00A16E3E" w:rsidRPr="00A16E3E">
          <w:rPr>
            <w:rFonts w:ascii="Times New Roman" w:hAnsi="Times New Roman" w:cs="Times New Roman"/>
            <w:noProof/>
            <w:webHidden/>
          </w:rPr>
          <w:fldChar w:fldCharType="end"/>
        </w:r>
      </w:hyperlink>
    </w:p>
    <w:p w14:paraId="59DC4483" w14:textId="6AF6E92C"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60" w:history="1">
        <w:r w:rsidR="00A16E3E" w:rsidRPr="00A16E3E">
          <w:rPr>
            <w:rFonts w:ascii="Times New Roman" w:eastAsiaTheme="minorEastAsia" w:hAnsi="Times New Roman" w:cs="Times New Roman"/>
            <w:noProof/>
            <w:color w:val="auto"/>
            <w:kern w:val="2"/>
            <w:sz w:val="22"/>
            <w:szCs w:val="22"/>
            <w14:ligatures w14:val="standardContextual"/>
          </w:rPr>
          <w:tab/>
        </w:r>
        <w:r w:rsidR="00A16E3E" w:rsidRPr="00A16E3E">
          <w:rPr>
            <w:rStyle w:val="Hyperlink"/>
            <w:rFonts w:ascii="Times New Roman" w:hAnsi="Times New Roman" w:cs="Times New Roman"/>
            <w:noProof/>
          </w:rPr>
          <w:t xml:space="preserve">   Figure 18 Network Monitoring System (Www.Wallarm.Com)</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60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49</w:t>
        </w:r>
        <w:r w:rsidR="00A16E3E" w:rsidRPr="00A16E3E">
          <w:rPr>
            <w:rFonts w:ascii="Times New Roman" w:hAnsi="Times New Roman" w:cs="Times New Roman"/>
            <w:noProof/>
            <w:webHidden/>
          </w:rPr>
          <w:fldChar w:fldCharType="end"/>
        </w:r>
      </w:hyperlink>
    </w:p>
    <w:p w14:paraId="723D3C2A" w14:textId="73A78E95" w:rsidR="00A16E3E" w:rsidRPr="00A16E3E" w:rsidRDefault="00000000" w:rsidP="00A16E3E">
      <w:pPr>
        <w:pStyle w:val="TableofFigures"/>
        <w:tabs>
          <w:tab w:val="right" w:leader="hyphen" w:pos="7910"/>
        </w:tabs>
        <w:spacing w:line="360" w:lineRule="auto"/>
        <w:jc w:val="both"/>
        <w:rPr>
          <w:rFonts w:ascii="Times New Roman" w:eastAsiaTheme="minorEastAsia" w:hAnsi="Times New Roman" w:cs="Times New Roman"/>
          <w:noProof/>
          <w:color w:val="auto"/>
          <w:kern w:val="2"/>
          <w:sz w:val="22"/>
          <w:szCs w:val="22"/>
          <w14:ligatures w14:val="standardContextual"/>
        </w:rPr>
      </w:pPr>
      <w:hyperlink w:anchor="_Toc146067061" w:history="1">
        <w:r w:rsidR="00A16E3E" w:rsidRPr="00A16E3E">
          <w:rPr>
            <w:rStyle w:val="Hyperlink"/>
            <w:rFonts w:ascii="Times New Roman" w:hAnsi="Times New Roman" w:cs="Times New Roman"/>
            <w:noProof/>
          </w:rPr>
          <w:t>Figure 19 ISO 31000 Risk Management System (Https://Iso-Docs.Com/)</w:t>
        </w:r>
        <w:r w:rsidR="00A16E3E" w:rsidRPr="00A16E3E">
          <w:rPr>
            <w:rFonts w:ascii="Times New Roman" w:hAnsi="Times New Roman" w:cs="Times New Roman"/>
            <w:noProof/>
            <w:webHidden/>
          </w:rPr>
          <w:tab/>
        </w:r>
        <w:r w:rsidR="00A16E3E" w:rsidRPr="00A16E3E">
          <w:rPr>
            <w:rFonts w:ascii="Times New Roman" w:hAnsi="Times New Roman" w:cs="Times New Roman"/>
            <w:noProof/>
            <w:webHidden/>
          </w:rPr>
          <w:fldChar w:fldCharType="begin"/>
        </w:r>
        <w:r w:rsidR="00A16E3E" w:rsidRPr="00A16E3E">
          <w:rPr>
            <w:rFonts w:ascii="Times New Roman" w:hAnsi="Times New Roman" w:cs="Times New Roman"/>
            <w:noProof/>
            <w:webHidden/>
          </w:rPr>
          <w:instrText xml:space="preserve"> PAGEREF _Toc146067061 \h </w:instrText>
        </w:r>
        <w:r w:rsidR="00A16E3E" w:rsidRPr="00A16E3E">
          <w:rPr>
            <w:rFonts w:ascii="Times New Roman" w:hAnsi="Times New Roman" w:cs="Times New Roman"/>
            <w:noProof/>
            <w:webHidden/>
          </w:rPr>
        </w:r>
        <w:r w:rsidR="00A16E3E" w:rsidRPr="00A16E3E">
          <w:rPr>
            <w:rFonts w:ascii="Times New Roman" w:hAnsi="Times New Roman" w:cs="Times New Roman"/>
            <w:noProof/>
            <w:webHidden/>
          </w:rPr>
          <w:fldChar w:fldCharType="separate"/>
        </w:r>
        <w:r w:rsidR="003C337A">
          <w:rPr>
            <w:rFonts w:ascii="Times New Roman" w:hAnsi="Times New Roman" w:cs="Times New Roman"/>
            <w:noProof/>
            <w:webHidden/>
          </w:rPr>
          <w:t>50</w:t>
        </w:r>
        <w:r w:rsidR="00A16E3E" w:rsidRPr="00A16E3E">
          <w:rPr>
            <w:rFonts w:ascii="Times New Roman" w:hAnsi="Times New Roman" w:cs="Times New Roman"/>
            <w:noProof/>
            <w:webHidden/>
          </w:rPr>
          <w:fldChar w:fldCharType="end"/>
        </w:r>
      </w:hyperlink>
    </w:p>
    <w:p w14:paraId="1D74E0DF" w14:textId="323A0AA6" w:rsidR="00DD7FB5" w:rsidRDefault="00DD7FB5" w:rsidP="00A16E3E">
      <w:pPr>
        <w:spacing w:line="360" w:lineRule="auto"/>
        <w:jc w:val="both"/>
      </w:pPr>
      <w:r w:rsidRPr="00A16E3E">
        <w:rPr>
          <w:rFonts w:ascii="Times New Roman" w:hAnsi="Times New Roman" w:cs="Times New Roman"/>
          <w:color w:val="000000" w:themeColor="text1"/>
        </w:rPr>
        <w:fldChar w:fldCharType="end"/>
      </w:r>
    </w:p>
    <w:p w14:paraId="27E39EEF" w14:textId="77777777" w:rsidR="00DD7FB5" w:rsidRDefault="00DD7FB5" w:rsidP="00DD7FB5"/>
    <w:p w14:paraId="62550695" w14:textId="77777777" w:rsidR="00DD7FB5" w:rsidRDefault="00DD7FB5" w:rsidP="00DD7FB5">
      <w:pPr>
        <w:rPr>
          <w:rFonts w:ascii="Times New Roman" w:eastAsia="Times New Roman" w:hAnsi="Times New Roman" w:cstheme="majorBidi"/>
          <w:b/>
          <w:caps/>
          <w:color w:val="262626" w:themeColor="text1" w:themeTint="D9"/>
        </w:rPr>
      </w:pPr>
      <w:r>
        <w:br w:type="page"/>
      </w:r>
    </w:p>
    <w:p w14:paraId="0B55FD17" w14:textId="15090113" w:rsidR="006B0DF4" w:rsidRDefault="00DD7FB5" w:rsidP="00174736">
      <w:pPr>
        <w:pStyle w:val="Headings"/>
      </w:pPr>
      <w:bookmarkStart w:id="2" w:name="_Toc146066998"/>
      <w:r w:rsidRPr="000D373E">
        <w:lastRenderedPageBreak/>
        <w:t>ACKNOWLEDGEMENT</w:t>
      </w:r>
      <w:bookmarkEnd w:id="2"/>
      <w:r w:rsidRPr="000D373E">
        <w:t xml:space="preserve"> </w:t>
      </w:r>
    </w:p>
    <w:p w14:paraId="29B9647F" w14:textId="77777777" w:rsidR="006B0DF4" w:rsidRPr="006B0DF4" w:rsidRDefault="006B0DF4" w:rsidP="006B0DF4">
      <w:pPr>
        <w:rPr>
          <w:lang w:val="en-GB" w:bidi="ar-BH"/>
        </w:rPr>
      </w:pPr>
    </w:p>
    <w:p w14:paraId="28C38205" w14:textId="77777777" w:rsidR="00DD7FB5" w:rsidRPr="00AF47A4" w:rsidRDefault="00DD7FB5" w:rsidP="00315732">
      <w:pPr>
        <w:pStyle w:val="Paragrhaphs"/>
      </w:pPr>
      <w:r w:rsidRPr="00AF47A4">
        <w:t>At last author would like to share the experience while doing the project. Author learns many new things about the networking topics. The best thing which author can share is that author developed more interest in this subject. This Project gave author a real sight into the Networking world.</w:t>
      </w:r>
    </w:p>
    <w:p w14:paraId="6F5FCBDC" w14:textId="77777777" w:rsidR="00DD7FB5" w:rsidRPr="00AF47A4" w:rsidRDefault="00DD7FB5" w:rsidP="00315732">
      <w:pPr>
        <w:pStyle w:val="Paragrhaphs"/>
      </w:pPr>
    </w:p>
    <w:p w14:paraId="491CB327" w14:textId="77777777" w:rsidR="00DD7FB5" w:rsidRPr="00AF47A4" w:rsidRDefault="00DD7FB5" w:rsidP="00315732">
      <w:pPr>
        <w:pStyle w:val="Paragrhaphs"/>
      </w:pPr>
      <w:r w:rsidRPr="00AF47A4">
        <w:t>A very special thanks to Mr Isuru Kulathilake who teach us this subject and Author thanks for who helped author to do this kind of project. Thank you!</w:t>
      </w:r>
    </w:p>
    <w:p w14:paraId="6D11BF4C" w14:textId="77777777" w:rsidR="00DD7FB5" w:rsidRPr="00320BDD" w:rsidRDefault="00DD7FB5" w:rsidP="00DD7FB5">
      <w:pPr>
        <w:jc w:val="both"/>
        <w:rPr>
          <w:rFonts w:ascii="Times New Roman" w:hAnsi="Times New Roman" w:cs="Times New Roman"/>
        </w:rPr>
      </w:pPr>
    </w:p>
    <w:p w14:paraId="5CE4C889" w14:textId="77777777" w:rsidR="00DD7FB5" w:rsidRDefault="00DD7FB5" w:rsidP="00DD7FB5">
      <w:pPr>
        <w:rPr>
          <w:rFonts w:ascii="Times New Roman" w:eastAsia="Times New Roman" w:hAnsi="Times New Roman" w:cstheme="majorBidi"/>
          <w:b/>
          <w:caps/>
          <w:color w:val="262626" w:themeColor="text1" w:themeTint="D9"/>
        </w:rPr>
      </w:pPr>
      <w:r>
        <w:br w:type="page"/>
      </w:r>
    </w:p>
    <w:p w14:paraId="2C15EFA1" w14:textId="77777777" w:rsidR="006B0DF4" w:rsidRDefault="00DD7FB5" w:rsidP="00174736">
      <w:pPr>
        <w:pStyle w:val="Headings"/>
      </w:pPr>
      <w:bookmarkStart w:id="3" w:name="_Toc146066999"/>
      <w:r w:rsidRPr="000D373E">
        <w:lastRenderedPageBreak/>
        <w:t>Assess risks to IT security</w:t>
      </w:r>
      <w:bookmarkEnd w:id="3"/>
    </w:p>
    <w:p w14:paraId="4FEE0869" w14:textId="68DE1D46" w:rsidR="00DD7FB5" w:rsidRPr="000D373E" w:rsidRDefault="00DD7FB5" w:rsidP="00174736">
      <w:pPr>
        <w:pStyle w:val="Headings"/>
      </w:pPr>
      <w:r w:rsidRPr="000D373E">
        <w:t xml:space="preserve"> </w:t>
      </w:r>
    </w:p>
    <w:p w14:paraId="14725FA3" w14:textId="2C18D4B5" w:rsidR="006B0DF4" w:rsidRDefault="00DD7FB5" w:rsidP="00174736">
      <w:pPr>
        <w:pStyle w:val="Headings"/>
      </w:pPr>
      <w:bookmarkStart w:id="4" w:name="_Toc146067000"/>
      <w:r w:rsidRPr="000D373E">
        <w:t>Identify types of security risks to organizations.</w:t>
      </w:r>
      <w:bookmarkEnd w:id="4"/>
    </w:p>
    <w:p w14:paraId="0670CF9A" w14:textId="77777777" w:rsidR="006B0DF4" w:rsidRPr="006B0DF4" w:rsidRDefault="006B0DF4" w:rsidP="006B0DF4">
      <w:pPr>
        <w:rPr>
          <w:lang w:val="en-GB" w:bidi="ar-BH"/>
        </w:rPr>
      </w:pPr>
    </w:p>
    <w:p w14:paraId="27CFA61C" w14:textId="77777777" w:rsidR="00DD7FB5" w:rsidRDefault="00DD7FB5" w:rsidP="00315732">
      <w:pPr>
        <w:pStyle w:val="Paragrhaphs"/>
      </w:pPr>
      <w:r>
        <w:t>Aircraft Manufacturer Company is a Client of EMC Cyber and need a good Security System to secure the data in the Company. So, in the EMC Company reporter found security risks in this company and reporter reports the risks and the solutions for it.   There are multiple kinds of risks in this company, so the reporter reports few of them in this report. Before talking about the risks author will firstly explain about what Security is and how to secure them.</w:t>
      </w:r>
    </w:p>
    <w:p w14:paraId="6424487A" w14:textId="77777777" w:rsidR="00DD7FB5" w:rsidRPr="00C841F0" w:rsidRDefault="00DD7FB5" w:rsidP="00DD7FB5"/>
    <w:p w14:paraId="5EFD5506" w14:textId="77777777" w:rsidR="00DD7FB5" w:rsidRDefault="00DD7FB5" w:rsidP="00174736">
      <w:pPr>
        <w:pStyle w:val="Headings"/>
      </w:pPr>
      <w:bookmarkStart w:id="5" w:name="_Toc146067001"/>
      <w:r w:rsidRPr="000D373E">
        <w:t>Definition of Security in IT industry</w:t>
      </w:r>
      <w:bookmarkEnd w:id="5"/>
      <w:r w:rsidRPr="000D373E">
        <w:t xml:space="preserve"> </w:t>
      </w:r>
    </w:p>
    <w:p w14:paraId="77C5175E" w14:textId="77777777" w:rsidR="006B0DF4" w:rsidRPr="006B0DF4" w:rsidRDefault="006B0DF4" w:rsidP="006B0DF4">
      <w:pPr>
        <w:rPr>
          <w:lang w:val="en-GB" w:bidi="ar-BH"/>
        </w:rPr>
      </w:pPr>
    </w:p>
    <w:p w14:paraId="37B3A5D1" w14:textId="77777777" w:rsidR="00DD7FB5" w:rsidRDefault="00DD7FB5" w:rsidP="00315732">
      <w:pPr>
        <w:pStyle w:val="Paragrhaphs"/>
      </w:pPr>
      <w:r>
        <w:t>Security is an important part in the IT field because there can be various kind of data protection issues in IT Field. Security means that secure company or humans’ information from threats that occur in IT field. Some information has that are very sensitive data that should keep protective in a computer also that data also don’t even share with other people such as passwords.</w:t>
      </w:r>
    </w:p>
    <w:p w14:paraId="01ED0637" w14:textId="77777777" w:rsidR="00DD7FB5" w:rsidRDefault="00DD7FB5" w:rsidP="00315732">
      <w:pPr>
        <w:pStyle w:val="Paragrhaphs"/>
      </w:pPr>
    </w:p>
    <w:p w14:paraId="7D1423CC" w14:textId="77777777" w:rsidR="00DD7FB5" w:rsidRDefault="00DD7FB5" w:rsidP="00174736">
      <w:pPr>
        <w:pStyle w:val="Headings"/>
      </w:pPr>
      <w:bookmarkStart w:id="6" w:name="_Toc146067002"/>
      <w:r w:rsidRPr="000D373E">
        <w:t>Security Types</w:t>
      </w:r>
      <w:bookmarkEnd w:id="6"/>
    </w:p>
    <w:p w14:paraId="6F667CBF" w14:textId="77777777" w:rsidR="006B0DF4" w:rsidRPr="006B0DF4" w:rsidRDefault="006B0DF4" w:rsidP="006B0DF4">
      <w:pPr>
        <w:rPr>
          <w:lang w:val="en-GB" w:bidi="ar-BH"/>
        </w:rPr>
      </w:pPr>
    </w:p>
    <w:p w14:paraId="08AE55AE" w14:textId="77777777" w:rsidR="00DD7FB5" w:rsidRDefault="00DD7FB5" w:rsidP="00315732">
      <w:pPr>
        <w:pStyle w:val="Paragrhaphs"/>
      </w:pPr>
      <w:r w:rsidRPr="00A61256">
        <w:t xml:space="preserve">People should be aware that there are </w:t>
      </w:r>
      <w:r>
        <w:t xml:space="preserve">mainly </w:t>
      </w:r>
      <w:r w:rsidRPr="00A61256">
        <w:t>4 types of Information Technology Security</w:t>
      </w:r>
      <w:r>
        <w:t>, so now author will explain them.</w:t>
      </w:r>
    </w:p>
    <w:p w14:paraId="2319B57A" w14:textId="77777777" w:rsidR="00DD7FB5" w:rsidRDefault="00DD7FB5" w:rsidP="00315732">
      <w:pPr>
        <w:pStyle w:val="Paragrhaphs"/>
      </w:pPr>
    </w:p>
    <w:p w14:paraId="2C53C4D1" w14:textId="77777777" w:rsidR="00DD7FB5" w:rsidRPr="00D6798D" w:rsidRDefault="00DD7FB5" w:rsidP="006339BC">
      <w:pPr>
        <w:pStyle w:val="Bullet"/>
        <w:numPr>
          <w:ilvl w:val="0"/>
          <w:numId w:val="10"/>
        </w:numPr>
        <w:contextualSpacing w:val="0"/>
      </w:pPr>
      <w:bookmarkStart w:id="7" w:name="_Toc134289749"/>
      <w:bookmarkStart w:id="8" w:name="_Toc135960159"/>
      <w:r w:rsidRPr="00D6798D">
        <w:t>Network Security</w:t>
      </w:r>
      <w:bookmarkEnd w:id="7"/>
      <w:bookmarkEnd w:id="8"/>
      <w:r w:rsidRPr="00D6798D">
        <w:t xml:space="preserve"> </w:t>
      </w:r>
    </w:p>
    <w:p w14:paraId="24B241F2" w14:textId="77777777" w:rsidR="00DD7FB5" w:rsidRDefault="00DD7FB5" w:rsidP="00315732">
      <w:pPr>
        <w:pStyle w:val="Paragrhaphs"/>
      </w:pPr>
      <w:r>
        <w:t>In small space or a large space like office use computers and make a network to communicate with each other so it is very easy to share data but there is also have a risk because it opens for threats to get important information about companies or personal life.</w:t>
      </w:r>
    </w:p>
    <w:p w14:paraId="6598A758" w14:textId="77777777" w:rsidR="00DD7FB5" w:rsidRDefault="00DD7FB5" w:rsidP="00315732">
      <w:pPr>
        <w:pStyle w:val="Paragrhaphs"/>
      </w:pPr>
    </w:p>
    <w:p w14:paraId="2C58D148" w14:textId="77777777" w:rsidR="00DD7FB5" w:rsidRDefault="00DD7FB5" w:rsidP="00315732">
      <w:pPr>
        <w:pStyle w:val="Paragrhaphs"/>
      </w:pPr>
      <w:r>
        <w:t>So, in every Company should monitor their network usually, refresh the passwords and also should maintain and monitor the internet access. Companies should always implement firewalls and antivirus protections for their network to prevent threats.</w:t>
      </w:r>
    </w:p>
    <w:p w14:paraId="666189BA" w14:textId="77777777" w:rsidR="00DD7FB5" w:rsidRPr="00C841F0" w:rsidRDefault="00DD7FB5" w:rsidP="00DD7FB5"/>
    <w:p w14:paraId="46ED84DA" w14:textId="77777777" w:rsidR="00DD7FB5" w:rsidRPr="00F01CAE" w:rsidRDefault="00DD7FB5" w:rsidP="00315732">
      <w:pPr>
        <w:pStyle w:val="Paragrhaphs"/>
      </w:pPr>
    </w:p>
    <w:p w14:paraId="459EE4EA" w14:textId="6C0016F1" w:rsidR="00DD7FB5" w:rsidRPr="003167DC" w:rsidRDefault="0079087E" w:rsidP="006339BC">
      <w:pPr>
        <w:pStyle w:val="Bullet"/>
        <w:numPr>
          <w:ilvl w:val="0"/>
          <w:numId w:val="15"/>
        </w:numPr>
      </w:pPr>
      <w:r>
        <w:t>Cloud Networking</w:t>
      </w:r>
    </w:p>
    <w:p w14:paraId="29BD1B28" w14:textId="6722F0FF" w:rsidR="00DD7FB5" w:rsidRDefault="00DD7FB5" w:rsidP="00315732">
      <w:pPr>
        <w:pStyle w:val="Paragrhaphs"/>
      </w:pPr>
      <w:r w:rsidRPr="00907FBD">
        <w:t>Clouds</w:t>
      </w:r>
      <w:r>
        <w:t xml:space="preserve"> is a platform that can store data safely. So, when choosing a cloud user should choose a trust worthy platform that has a minimum of risk. In cloud-based platforms there has a usually safe instructions that need to be applied when user get into clouds. So, when a user needs to protect the cloud system it is good that Acorn’s cloud protects.</w:t>
      </w:r>
    </w:p>
    <w:p w14:paraId="56C7923D" w14:textId="77777777" w:rsidR="00DD7FB5" w:rsidRDefault="00DD7FB5" w:rsidP="006339BC">
      <w:pPr>
        <w:pStyle w:val="Bullet"/>
        <w:numPr>
          <w:ilvl w:val="0"/>
          <w:numId w:val="10"/>
        </w:numPr>
        <w:contextualSpacing w:val="0"/>
      </w:pPr>
      <w:bookmarkStart w:id="9" w:name="_Toc134289751"/>
      <w:bookmarkStart w:id="10" w:name="_Toc135960161"/>
      <w:r>
        <w:t>Application Security</w:t>
      </w:r>
      <w:bookmarkEnd w:id="9"/>
      <w:bookmarkEnd w:id="10"/>
    </w:p>
    <w:p w14:paraId="41421DA7" w14:textId="77777777" w:rsidR="00DD7FB5" w:rsidRDefault="00DD7FB5" w:rsidP="00315732">
      <w:pPr>
        <w:pStyle w:val="Paragrhaphs"/>
      </w:pPr>
      <w:r w:rsidRPr="00BB0604">
        <w:t>In apps also need to be secure because even in the apps also may have risk to the devices so it is better to have trustworthy brand to install apps. Whether it is used in network or the cloud.</w:t>
      </w:r>
    </w:p>
    <w:p w14:paraId="2078744D" w14:textId="77777777" w:rsidR="00DD7FB5" w:rsidRPr="00BB0604" w:rsidRDefault="00DD7FB5" w:rsidP="00315732">
      <w:pPr>
        <w:pStyle w:val="Paragrhaphs"/>
      </w:pPr>
    </w:p>
    <w:p w14:paraId="48125F46" w14:textId="77777777" w:rsidR="00DD7FB5" w:rsidRDefault="00DD7FB5" w:rsidP="00315732">
      <w:pPr>
        <w:pStyle w:val="Paragrhaphs"/>
      </w:pPr>
      <w:r w:rsidRPr="00BB0604">
        <w:t>For an example when people play games sometimes when the game is over it will pop up an advertisement to click when user click the advertisement it can be a virus so then it can spread all over your device and get your important details through your device. So, people should be aware when using applications and also need to apply safe guard for every application in the device.</w:t>
      </w:r>
    </w:p>
    <w:p w14:paraId="03DDEE34" w14:textId="77777777" w:rsidR="00DD7FB5" w:rsidRDefault="00DD7FB5" w:rsidP="00315732">
      <w:pPr>
        <w:pStyle w:val="Paragrhaphs"/>
      </w:pPr>
    </w:p>
    <w:p w14:paraId="7407F856" w14:textId="77777777" w:rsidR="00DD7FB5" w:rsidRDefault="00DD7FB5" w:rsidP="006339BC">
      <w:pPr>
        <w:pStyle w:val="Bullet"/>
        <w:numPr>
          <w:ilvl w:val="0"/>
          <w:numId w:val="10"/>
        </w:numPr>
        <w:contextualSpacing w:val="0"/>
      </w:pPr>
      <w:bookmarkStart w:id="11" w:name="_Toc134289752"/>
      <w:bookmarkStart w:id="12" w:name="_Toc135960162"/>
      <w:r w:rsidRPr="00D6798D">
        <w:t>Internet of Things Security</w:t>
      </w:r>
      <w:bookmarkEnd w:id="11"/>
      <w:bookmarkEnd w:id="12"/>
    </w:p>
    <w:p w14:paraId="70CEE4F7" w14:textId="77777777" w:rsidR="00DD7FB5" w:rsidRDefault="00DD7FB5" w:rsidP="00315732">
      <w:pPr>
        <w:pStyle w:val="Paragrhaphs"/>
      </w:pPr>
      <w:r w:rsidRPr="00BB0604">
        <w:t>Internet of things means that devices that connected to the Internet. In internet there should always protect the devices that connected because it can easily get threats. It is important to have a security risk assessment to find vulnerabilities in users’ device and network.</w:t>
      </w:r>
    </w:p>
    <w:p w14:paraId="4C32BCF5" w14:textId="77777777" w:rsidR="00DD7FB5" w:rsidRPr="00BB0604" w:rsidRDefault="00DD7FB5" w:rsidP="00315732">
      <w:pPr>
        <w:pStyle w:val="Paragrhaphs"/>
      </w:pPr>
    </w:p>
    <w:p w14:paraId="5187EC21" w14:textId="77777777" w:rsidR="00DD7FB5" w:rsidRPr="00D6798D" w:rsidRDefault="00DD7FB5" w:rsidP="00DD7FB5">
      <w:pPr>
        <w:pStyle w:val="Bullet"/>
        <w:ind w:left="360"/>
      </w:pPr>
      <w:r>
        <w:rPr>
          <w:rFonts w:cs="Times New Roman"/>
          <w:noProof/>
        </w:rPr>
        <w:drawing>
          <wp:anchor distT="0" distB="0" distL="114300" distR="114300" simplePos="0" relativeHeight="251658240" behindDoc="0" locked="0" layoutInCell="1" allowOverlap="1" wp14:anchorId="2D759E5C" wp14:editId="5F843449">
            <wp:simplePos x="0" y="0"/>
            <wp:positionH relativeFrom="margin">
              <wp:align>center</wp:align>
            </wp:positionH>
            <wp:positionV relativeFrom="paragraph">
              <wp:posOffset>19050</wp:posOffset>
            </wp:positionV>
            <wp:extent cx="3143885" cy="1811020"/>
            <wp:effectExtent l="304800" t="304800" r="323215" b="322580"/>
            <wp:wrapSquare wrapText="bothSides"/>
            <wp:docPr id="1615498478" name="Picture 161549847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98478" name="Picture 1" descr="A picture containing 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51804" cy="181542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V relativeFrom="margin">
              <wp14:pctHeight>0</wp14:pctHeight>
            </wp14:sizeRelV>
          </wp:anchor>
        </w:drawing>
      </w:r>
      <w:r w:rsidRPr="00D6798D">
        <w:t xml:space="preserve"> </w:t>
      </w:r>
    </w:p>
    <w:p w14:paraId="667A81C2" w14:textId="77777777" w:rsidR="00DD7FB5" w:rsidRPr="00BB0604" w:rsidRDefault="00DD7FB5" w:rsidP="00315732">
      <w:pPr>
        <w:pStyle w:val="Paragrhaphs"/>
      </w:pPr>
    </w:p>
    <w:p w14:paraId="04D0CC2B" w14:textId="77777777" w:rsidR="00DD7FB5" w:rsidRDefault="00DD7FB5" w:rsidP="00315732">
      <w:pPr>
        <w:pStyle w:val="Paragrhaphs"/>
      </w:pPr>
    </w:p>
    <w:p w14:paraId="5935352F" w14:textId="77777777" w:rsidR="00DD7FB5" w:rsidRDefault="00DD7FB5" w:rsidP="00315732">
      <w:pPr>
        <w:pStyle w:val="Paragrhaphs"/>
      </w:pPr>
    </w:p>
    <w:p w14:paraId="69462251" w14:textId="77777777" w:rsidR="00DD7FB5" w:rsidRDefault="00DD7FB5" w:rsidP="00315732">
      <w:pPr>
        <w:pStyle w:val="Paragrhaphs"/>
      </w:pPr>
    </w:p>
    <w:p w14:paraId="429F59E3" w14:textId="77777777" w:rsidR="00DD7FB5" w:rsidRDefault="00DD7FB5" w:rsidP="00315732">
      <w:pPr>
        <w:pStyle w:val="Paragrhaphs"/>
      </w:pPr>
    </w:p>
    <w:p w14:paraId="764838D8" w14:textId="77777777" w:rsidR="00DD7FB5" w:rsidRDefault="00DD7FB5" w:rsidP="00315732">
      <w:pPr>
        <w:pStyle w:val="Paragrhaphs"/>
      </w:pPr>
    </w:p>
    <w:p w14:paraId="2FF20707" w14:textId="77777777" w:rsidR="00DD7FB5" w:rsidRDefault="00DD7FB5" w:rsidP="00315732">
      <w:pPr>
        <w:pStyle w:val="Paragrhaphs"/>
      </w:pPr>
    </w:p>
    <w:p w14:paraId="73045B20" w14:textId="5BB20C91" w:rsidR="00DD7FB5" w:rsidRDefault="00DD7FB5" w:rsidP="00DD7FB5">
      <w:pPr>
        <w:pStyle w:val="Caption"/>
        <w:ind w:left="1440" w:firstLine="720"/>
      </w:pPr>
      <w:r>
        <w:t xml:space="preserve">   </w:t>
      </w:r>
      <w:bookmarkStart w:id="13" w:name="_Toc146067043"/>
      <w:r>
        <w:t xml:space="preserve">Figure </w:t>
      </w:r>
      <w:fldSimple w:instr=" SEQ Figure \* ARABIC ">
        <w:r w:rsidR="003C337A">
          <w:rPr>
            <w:noProof/>
          </w:rPr>
          <w:t>1</w:t>
        </w:r>
      </w:fldSimple>
      <w:r>
        <w:t xml:space="preserve"> </w:t>
      </w:r>
      <w:r w:rsidRPr="008E0ECA">
        <w:t>IT Security (</w:t>
      </w:r>
      <w:hyperlink r:id="rId11" w:history="1">
        <w:r w:rsidRPr="00885343">
          <w:rPr>
            <w:rStyle w:val="Hyperlink"/>
          </w:rPr>
          <w:t>https://www.exabeam.com</w:t>
        </w:r>
      </w:hyperlink>
      <w:r w:rsidRPr="008E0ECA">
        <w:t>)</w:t>
      </w:r>
      <w:bookmarkEnd w:id="13"/>
    </w:p>
    <w:p w14:paraId="7E74135D" w14:textId="77777777" w:rsidR="00DD7FB5" w:rsidRPr="000D373E" w:rsidRDefault="00DD7FB5" w:rsidP="00174736">
      <w:pPr>
        <w:pStyle w:val="Headings"/>
      </w:pPr>
      <w:bookmarkStart w:id="14" w:name="_Toc134289753"/>
      <w:bookmarkStart w:id="15" w:name="_Toc134289820"/>
      <w:bookmarkStart w:id="16" w:name="_Toc135960163"/>
      <w:bookmarkStart w:id="17" w:name="_Toc146067003"/>
      <w:r w:rsidRPr="000D373E">
        <w:lastRenderedPageBreak/>
        <w:t>Security Attacks</w:t>
      </w:r>
      <w:bookmarkEnd w:id="14"/>
      <w:bookmarkEnd w:id="15"/>
      <w:bookmarkEnd w:id="16"/>
      <w:bookmarkEnd w:id="17"/>
    </w:p>
    <w:p w14:paraId="4617D62A" w14:textId="77777777" w:rsidR="00DD7FB5" w:rsidRDefault="00DD7FB5" w:rsidP="00315732">
      <w:pPr>
        <w:pStyle w:val="Paragrhaphs"/>
      </w:pPr>
      <w:r w:rsidRPr="007B3823">
        <w:t>A security attack means that damaged the important information system that needs a user. In security attack it is mainly divided into 2 parts. that are called as,</w:t>
      </w:r>
    </w:p>
    <w:p w14:paraId="1B7FDB02" w14:textId="77777777" w:rsidR="00DD7FB5" w:rsidRDefault="00DD7FB5" w:rsidP="006339BC">
      <w:pPr>
        <w:pStyle w:val="Bullet"/>
        <w:numPr>
          <w:ilvl w:val="3"/>
          <w:numId w:val="7"/>
        </w:numPr>
        <w:contextualSpacing w:val="0"/>
      </w:pPr>
      <w:r>
        <w:t xml:space="preserve">Active Attacks </w:t>
      </w:r>
    </w:p>
    <w:p w14:paraId="130195B9" w14:textId="77777777" w:rsidR="00DD7FB5" w:rsidRDefault="00DD7FB5" w:rsidP="006339BC">
      <w:pPr>
        <w:pStyle w:val="Bullet"/>
        <w:numPr>
          <w:ilvl w:val="3"/>
          <w:numId w:val="7"/>
        </w:numPr>
        <w:contextualSpacing w:val="0"/>
      </w:pPr>
      <w:r>
        <w:t>Passive Attacks</w:t>
      </w:r>
    </w:p>
    <w:tbl>
      <w:tblPr>
        <w:tblStyle w:val="TableGrid"/>
        <w:tblW w:w="8640" w:type="dxa"/>
        <w:tblInd w:w="-5" w:type="dxa"/>
        <w:tblLook w:val="04A0" w:firstRow="1" w:lastRow="0" w:firstColumn="1" w:lastColumn="0" w:noHBand="0" w:noVBand="1"/>
      </w:tblPr>
      <w:tblGrid>
        <w:gridCol w:w="4485"/>
        <w:gridCol w:w="4155"/>
      </w:tblGrid>
      <w:tr w:rsidR="00DD7FB5" w:rsidRPr="00D43C0A" w14:paraId="03E0E943" w14:textId="77777777" w:rsidTr="00475078">
        <w:trPr>
          <w:trHeight w:val="278"/>
        </w:trPr>
        <w:tc>
          <w:tcPr>
            <w:tcW w:w="4485" w:type="dxa"/>
          </w:tcPr>
          <w:p w14:paraId="3ED9A450" w14:textId="77777777" w:rsidR="00DD7FB5" w:rsidRPr="00D43C0A" w:rsidRDefault="00DD7FB5" w:rsidP="00315732">
            <w:pPr>
              <w:pStyle w:val="Paragrhaphs"/>
            </w:pPr>
            <w:r w:rsidRPr="00D43C0A">
              <w:t>Active Attacks</w:t>
            </w:r>
          </w:p>
        </w:tc>
        <w:tc>
          <w:tcPr>
            <w:tcW w:w="4155" w:type="dxa"/>
          </w:tcPr>
          <w:p w14:paraId="3E815D31" w14:textId="77777777" w:rsidR="00DD7FB5" w:rsidRPr="00D43C0A" w:rsidRDefault="00DD7FB5" w:rsidP="00315732">
            <w:pPr>
              <w:pStyle w:val="Paragrhaphs"/>
            </w:pPr>
            <w:r w:rsidRPr="00D43C0A">
              <w:t>Passive Attacks</w:t>
            </w:r>
          </w:p>
        </w:tc>
      </w:tr>
      <w:tr w:rsidR="00DD7FB5" w:rsidRPr="00AC1442" w14:paraId="756591C2" w14:textId="77777777" w:rsidTr="00475078">
        <w:trPr>
          <w:trHeight w:val="1052"/>
        </w:trPr>
        <w:tc>
          <w:tcPr>
            <w:tcW w:w="4485" w:type="dxa"/>
          </w:tcPr>
          <w:p w14:paraId="66615540" w14:textId="77777777" w:rsidR="00DD7FB5" w:rsidRPr="00E63C7E" w:rsidRDefault="00DD7FB5" w:rsidP="00315732">
            <w:pPr>
              <w:pStyle w:val="Paragrhaphs"/>
            </w:pPr>
            <w:r w:rsidRPr="00E63C7E">
              <w:t>Active attacks are the attackers that change the content of information.</w:t>
            </w:r>
          </w:p>
        </w:tc>
        <w:tc>
          <w:tcPr>
            <w:tcW w:w="4155" w:type="dxa"/>
          </w:tcPr>
          <w:p w14:paraId="3F107502" w14:textId="77777777" w:rsidR="00DD7FB5" w:rsidRPr="00AC1442" w:rsidRDefault="00DD7FB5" w:rsidP="00315732">
            <w:pPr>
              <w:pStyle w:val="Paragrhaphs"/>
            </w:pPr>
            <w:r w:rsidRPr="00AC1442">
              <w:t>Passive attacker will look after the information or copy the content of the information.</w:t>
            </w:r>
          </w:p>
        </w:tc>
      </w:tr>
      <w:tr w:rsidR="00DD7FB5" w:rsidRPr="00CB76CC" w14:paraId="34D97E4C" w14:textId="77777777" w:rsidTr="00475078">
        <w:trPr>
          <w:trHeight w:val="710"/>
        </w:trPr>
        <w:tc>
          <w:tcPr>
            <w:tcW w:w="4485" w:type="dxa"/>
          </w:tcPr>
          <w:p w14:paraId="5495BCFB" w14:textId="77777777" w:rsidR="00DD7FB5" w:rsidRDefault="00DD7FB5" w:rsidP="00315732">
            <w:pPr>
              <w:pStyle w:val="Paragrhaphs"/>
            </w:pPr>
            <w:r>
              <w:t>Victims get the information that it has an attack.</w:t>
            </w:r>
          </w:p>
        </w:tc>
        <w:tc>
          <w:tcPr>
            <w:tcW w:w="4155" w:type="dxa"/>
          </w:tcPr>
          <w:p w14:paraId="0F7FCC9E" w14:textId="77777777" w:rsidR="00DD7FB5" w:rsidRPr="00CB76CC" w:rsidRDefault="00DD7FB5" w:rsidP="00315732">
            <w:pPr>
              <w:pStyle w:val="Paragrhaphs"/>
            </w:pPr>
            <w:r w:rsidRPr="00CB76CC">
              <w:t>Victim doesn’t know even it had a attack.</w:t>
            </w:r>
          </w:p>
        </w:tc>
      </w:tr>
      <w:tr w:rsidR="00DD7FB5" w14:paraId="73459FD3" w14:textId="77777777" w:rsidTr="00475078">
        <w:trPr>
          <w:trHeight w:val="440"/>
        </w:trPr>
        <w:tc>
          <w:tcPr>
            <w:tcW w:w="4485" w:type="dxa"/>
          </w:tcPr>
          <w:p w14:paraId="16CF0C98" w14:textId="77777777" w:rsidR="00DD7FB5" w:rsidRDefault="00DD7FB5" w:rsidP="00315732">
            <w:pPr>
              <w:pStyle w:val="Paragrhaphs"/>
            </w:pPr>
            <w:r>
              <w:t>System Resources can be change.</w:t>
            </w:r>
          </w:p>
        </w:tc>
        <w:tc>
          <w:tcPr>
            <w:tcW w:w="4155" w:type="dxa"/>
          </w:tcPr>
          <w:p w14:paraId="2022D4AC" w14:textId="77777777" w:rsidR="00DD7FB5" w:rsidRDefault="00DD7FB5" w:rsidP="00315732">
            <w:pPr>
              <w:pStyle w:val="Paragrhaphs"/>
            </w:pPr>
            <w:r>
              <w:t>System Recourses are not changed.</w:t>
            </w:r>
          </w:p>
        </w:tc>
      </w:tr>
      <w:tr w:rsidR="00DD7FB5" w14:paraId="0D763CCD" w14:textId="77777777" w:rsidTr="00475078">
        <w:trPr>
          <w:trHeight w:val="350"/>
        </w:trPr>
        <w:tc>
          <w:tcPr>
            <w:tcW w:w="4485" w:type="dxa"/>
          </w:tcPr>
          <w:p w14:paraId="51115D95" w14:textId="77777777" w:rsidR="00DD7FB5" w:rsidRDefault="00DD7FB5" w:rsidP="00315732">
            <w:pPr>
              <w:pStyle w:val="Paragrhaphs"/>
            </w:pPr>
            <w:r>
              <w:t xml:space="preserve">Can be easily caught. </w:t>
            </w:r>
          </w:p>
        </w:tc>
        <w:tc>
          <w:tcPr>
            <w:tcW w:w="4155" w:type="dxa"/>
          </w:tcPr>
          <w:p w14:paraId="224007C1" w14:textId="77777777" w:rsidR="00DD7FB5" w:rsidRDefault="00DD7FB5" w:rsidP="00315732">
            <w:pPr>
              <w:pStyle w:val="Paragrhaphs"/>
            </w:pPr>
            <w:r>
              <w:t>Difficult to identify what happened.</w:t>
            </w:r>
          </w:p>
        </w:tc>
      </w:tr>
      <w:tr w:rsidR="00DD7FB5" w14:paraId="3AA729D2" w14:textId="77777777" w:rsidTr="00475078">
        <w:trPr>
          <w:trHeight w:val="287"/>
        </w:trPr>
        <w:tc>
          <w:tcPr>
            <w:tcW w:w="4485" w:type="dxa"/>
          </w:tcPr>
          <w:p w14:paraId="0C07351B" w14:textId="77777777" w:rsidR="00DD7FB5" w:rsidRDefault="00DD7FB5" w:rsidP="00315732">
            <w:pPr>
              <w:pStyle w:val="Paragrhaphs"/>
            </w:pPr>
            <w:r>
              <w:t xml:space="preserve">The time of period is short </w:t>
            </w:r>
          </w:p>
        </w:tc>
        <w:tc>
          <w:tcPr>
            <w:tcW w:w="4155" w:type="dxa"/>
          </w:tcPr>
          <w:p w14:paraId="0B8CFBDE" w14:textId="77777777" w:rsidR="00DD7FB5" w:rsidRDefault="00DD7FB5" w:rsidP="00315732">
            <w:pPr>
              <w:pStyle w:val="Paragrhaphs"/>
            </w:pPr>
            <w:r>
              <w:t>Time of period id high.</w:t>
            </w:r>
          </w:p>
        </w:tc>
      </w:tr>
    </w:tbl>
    <w:p w14:paraId="39FC43A4" w14:textId="77777777" w:rsidR="00DD7FB5" w:rsidRDefault="00DD7FB5" w:rsidP="00315732">
      <w:pPr>
        <w:pStyle w:val="Paragrhaphs"/>
      </w:pPr>
      <w:r>
        <w:rPr>
          <w:noProof/>
        </w:rPr>
        <w:drawing>
          <wp:anchor distT="0" distB="0" distL="114300" distR="114300" simplePos="0" relativeHeight="251658259" behindDoc="0" locked="0" layoutInCell="1" allowOverlap="1" wp14:anchorId="50EF6145" wp14:editId="0A7375B4">
            <wp:simplePos x="0" y="0"/>
            <wp:positionH relativeFrom="margin">
              <wp:align>left</wp:align>
            </wp:positionH>
            <wp:positionV relativeFrom="paragraph">
              <wp:posOffset>405765</wp:posOffset>
            </wp:positionV>
            <wp:extent cx="5206365" cy="1390650"/>
            <wp:effectExtent l="152400" t="152400" r="356235" b="361950"/>
            <wp:wrapSquare wrapText="bothSides"/>
            <wp:docPr id="1497952093" name="Picture 149795209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52093" name="Picture 1" descr="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206365" cy="13906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r>
        <w:tab/>
      </w:r>
      <w:r>
        <w:tab/>
      </w:r>
      <w:r>
        <w:tab/>
        <w:t xml:space="preserve">Table 1: </w:t>
      </w:r>
      <w:r w:rsidRPr="006269EE">
        <w:t>Active attacks vs Passive Attacks</w:t>
      </w:r>
    </w:p>
    <w:p w14:paraId="1DBBC911" w14:textId="5E97EF84" w:rsidR="00DD7FB5" w:rsidRDefault="00DD7FB5" w:rsidP="00DD7FB5">
      <w:pPr>
        <w:pStyle w:val="Caption"/>
        <w:ind w:left="1440" w:firstLine="720"/>
      </w:pPr>
      <w:bookmarkStart w:id="18" w:name="_Toc146067044"/>
      <w:r>
        <w:t xml:space="preserve">Figure </w:t>
      </w:r>
      <w:fldSimple w:instr=" SEQ Figure \* ARABIC ">
        <w:r w:rsidR="003C337A">
          <w:rPr>
            <w:noProof/>
          </w:rPr>
          <w:t>2</w:t>
        </w:r>
      </w:fldSimple>
      <w:r>
        <w:t xml:space="preserve"> </w:t>
      </w:r>
      <w:r w:rsidRPr="00AF76EB">
        <w:t>Active Attacks vs Passive Attacks (</w:t>
      </w:r>
      <w:hyperlink r:id="rId13" w:history="1">
        <w:r w:rsidRPr="00885343">
          <w:rPr>
            <w:rStyle w:val="Hyperlink"/>
          </w:rPr>
          <w:t>https://intellipaat.com</w:t>
        </w:r>
      </w:hyperlink>
      <w:r w:rsidRPr="00AF76EB">
        <w:t>)</w:t>
      </w:r>
      <w:bookmarkEnd w:id="18"/>
    </w:p>
    <w:p w14:paraId="481D4686" w14:textId="77777777" w:rsidR="00DD7FB5" w:rsidRDefault="00DD7FB5" w:rsidP="00315732">
      <w:pPr>
        <w:pStyle w:val="SubHeadings"/>
      </w:pPr>
      <w:bookmarkStart w:id="19" w:name="_Toc134289754"/>
      <w:bookmarkStart w:id="20" w:name="_Toc134289821"/>
      <w:bookmarkStart w:id="21" w:name="_Toc135960164"/>
      <w:r>
        <w:t>Definition of</w:t>
      </w:r>
      <w:r w:rsidRPr="00BB1778">
        <w:t xml:space="preserve"> IT Security Risk</w:t>
      </w:r>
      <w:bookmarkEnd w:id="19"/>
      <w:bookmarkEnd w:id="20"/>
      <w:bookmarkEnd w:id="21"/>
      <w:r>
        <w:t>.</w:t>
      </w:r>
    </w:p>
    <w:p w14:paraId="6C309A5D" w14:textId="77777777" w:rsidR="003D6FC8" w:rsidRPr="003D6FC8" w:rsidRDefault="003D6FC8" w:rsidP="003D6FC8"/>
    <w:p w14:paraId="2627691C" w14:textId="77777777" w:rsidR="00DD7FB5" w:rsidRDefault="00DD7FB5" w:rsidP="00315732">
      <w:pPr>
        <w:pStyle w:val="Paragrhaphs"/>
        <w:rPr>
          <w:rFonts w:eastAsiaTheme="minorHAnsi"/>
        </w:rPr>
      </w:pPr>
      <w:r w:rsidRPr="005900D1">
        <w:t xml:space="preserve">As a Wise Man told that </w:t>
      </w:r>
      <w:r w:rsidRPr="006E61AB">
        <w:rPr>
          <w:rFonts w:asciiTheme="minorHAnsi" w:eastAsiaTheme="minorHAnsi" w:hAnsiTheme="minorHAnsi" w:cstheme="minorBidi"/>
          <w:sz w:val="22"/>
        </w:rPr>
        <w:t>“</w:t>
      </w:r>
      <w:r>
        <w:rPr>
          <w:rFonts w:asciiTheme="minorHAnsi" w:eastAsiaTheme="minorHAnsi" w:hAnsiTheme="minorHAnsi" w:cstheme="minorBidi"/>
          <w:sz w:val="22"/>
        </w:rPr>
        <w:t>I</w:t>
      </w:r>
      <w:r w:rsidRPr="006E61AB">
        <w:rPr>
          <w:rFonts w:eastAsiaTheme="minorHAnsi"/>
        </w:rPr>
        <w:t xml:space="preserve"> really think that if we change our own approach and thinking about what we have available to us, that is what will unlock our ability to truly excel in security. It’s a perspectives exercise. What would it look like if abundance were the reality and not resource constraint?”  </w:t>
      </w:r>
      <w:r w:rsidRPr="00E32961">
        <w:rPr>
          <w:rFonts w:eastAsiaTheme="minorHAnsi"/>
        </w:rPr>
        <w:t>— Greg York</w:t>
      </w:r>
      <w:r>
        <w:rPr>
          <w:rFonts w:eastAsiaTheme="minorHAnsi"/>
        </w:rPr>
        <w:t xml:space="preserve"> </w:t>
      </w:r>
    </w:p>
    <w:p w14:paraId="61F139D0" w14:textId="77777777" w:rsidR="0008424A" w:rsidRDefault="0008424A" w:rsidP="00315732">
      <w:pPr>
        <w:pStyle w:val="Paragrhaphs"/>
        <w:rPr>
          <w:rFonts w:eastAsiaTheme="minorHAnsi"/>
        </w:rPr>
      </w:pPr>
    </w:p>
    <w:p w14:paraId="587ADFEE" w14:textId="77777777" w:rsidR="00DD7FB5" w:rsidRPr="00D6741A" w:rsidRDefault="00DD7FB5" w:rsidP="00315732">
      <w:pPr>
        <w:pStyle w:val="Paragrhaphs"/>
      </w:pPr>
      <w:r w:rsidRPr="00D6741A">
        <w:t xml:space="preserve">So, the </w:t>
      </w:r>
      <w:r>
        <w:t xml:space="preserve">author </w:t>
      </w:r>
      <w:r w:rsidRPr="00D6741A">
        <w:t>think that a Security risk means that for an example A suspicious person log into another computer of a company and try to harm the company data or collect the important data from the computer without knowing others that means there has a Security risk. There are many ways to attack companies like that.</w:t>
      </w:r>
    </w:p>
    <w:p w14:paraId="7CED9442" w14:textId="77777777" w:rsidR="00DD7FB5" w:rsidRPr="007B53A6" w:rsidRDefault="00DD7FB5" w:rsidP="00315732">
      <w:pPr>
        <w:pStyle w:val="Paragrhaphs"/>
        <w:rPr>
          <w:rFonts w:eastAsiaTheme="minorHAnsi"/>
        </w:rPr>
      </w:pPr>
      <w:r>
        <w:rPr>
          <w:noProof/>
        </w:rPr>
        <w:lastRenderedPageBreak/>
        <w:drawing>
          <wp:anchor distT="0" distB="0" distL="114300" distR="114300" simplePos="0" relativeHeight="251658260" behindDoc="0" locked="0" layoutInCell="1" allowOverlap="1" wp14:anchorId="0A772182" wp14:editId="174D24A9">
            <wp:simplePos x="0" y="0"/>
            <wp:positionH relativeFrom="margin">
              <wp:align>left</wp:align>
            </wp:positionH>
            <wp:positionV relativeFrom="paragraph">
              <wp:posOffset>152415</wp:posOffset>
            </wp:positionV>
            <wp:extent cx="5292436" cy="2425700"/>
            <wp:effectExtent l="152400" t="152400" r="365760" b="355600"/>
            <wp:wrapSquare wrapText="bothSides"/>
            <wp:docPr id="2465" name="Picture 24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 name="Picture 2465"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292436" cy="2425700"/>
                    </a:xfrm>
                    <a:prstGeom prst="rect">
                      <a:avLst/>
                    </a:prstGeom>
                    <a:ln>
                      <a:noFill/>
                    </a:ln>
                    <a:effectLst>
                      <a:outerShdw blurRad="292100" dist="139700" dir="2700000" algn="tl" rotWithShape="0">
                        <a:srgbClr val="333333">
                          <a:alpha val="65000"/>
                        </a:srgbClr>
                      </a:outerShdw>
                    </a:effectLst>
                  </pic:spPr>
                </pic:pic>
              </a:graphicData>
            </a:graphic>
          </wp:anchor>
        </w:drawing>
      </w:r>
    </w:p>
    <w:p w14:paraId="415DB045" w14:textId="41ED6C9B" w:rsidR="00DD7FB5" w:rsidRPr="00660F29" w:rsidRDefault="00DD7FB5" w:rsidP="00DD7FB5">
      <w:pPr>
        <w:pStyle w:val="Caption"/>
        <w:ind w:left="1440"/>
      </w:pPr>
      <w:r>
        <w:t xml:space="preserve">      </w:t>
      </w:r>
      <w:bookmarkStart w:id="22" w:name="_Toc146067045"/>
      <w:r>
        <w:t xml:space="preserve">Figure </w:t>
      </w:r>
      <w:fldSimple w:instr=" SEQ Figure \* ARABIC ">
        <w:r w:rsidR="003C337A">
          <w:rPr>
            <w:noProof/>
          </w:rPr>
          <w:t>3</w:t>
        </w:r>
      </w:fldSimple>
      <w:r>
        <w:t xml:space="preserve"> </w:t>
      </w:r>
      <w:r w:rsidRPr="00FF5AA1">
        <w:t>What is a Security Risk( https://www.wealthmanagement.com)</w:t>
      </w:r>
      <w:bookmarkEnd w:id="22"/>
    </w:p>
    <w:p w14:paraId="4240307E" w14:textId="77777777" w:rsidR="00DD7FB5" w:rsidRDefault="00DD7FB5" w:rsidP="00DD7FB5">
      <w:pPr>
        <w:rPr>
          <w:rFonts w:ascii="Times New Roman" w:eastAsia="Times New Roman" w:hAnsi="Times New Roman" w:cstheme="majorBidi"/>
          <w:b/>
          <w:caps/>
          <w:color w:val="262626" w:themeColor="text1" w:themeTint="D9"/>
        </w:rPr>
      </w:pPr>
    </w:p>
    <w:p w14:paraId="33911B0E" w14:textId="77777777" w:rsidR="00DD7FB5" w:rsidRPr="000D373E" w:rsidRDefault="00DD7FB5" w:rsidP="00174736">
      <w:pPr>
        <w:pStyle w:val="Headings"/>
      </w:pPr>
      <w:bookmarkStart w:id="23" w:name="_Toc134289755"/>
      <w:bookmarkStart w:id="24" w:name="_Toc134289822"/>
      <w:bookmarkStart w:id="25" w:name="_Toc135960165"/>
      <w:bookmarkStart w:id="26" w:name="_Toc146067004"/>
      <w:r w:rsidRPr="000D373E">
        <w:t>Types of Security Risks for Companies</w:t>
      </w:r>
      <w:bookmarkEnd w:id="23"/>
      <w:bookmarkEnd w:id="24"/>
      <w:bookmarkEnd w:id="25"/>
      <w:bookmarkEnd w:id="26"/>
    </w:p>
    <w:p w14:paraId="60C7B449" w14:textId="77777777" w:rsidR="00DD7FB5" w:rsidRDefault="00DD7FB5" w:rsidP="00315732">
      <w:pPr>
        <w:pStyle w:val="Paragrhaphs"/>
      </w:pPr>
      <w:r w:rsidRPr="0029559D">
        <w:t>There are various</w:t>
      </w:r>
      <w:r>
        <w:t xml:space="preserve"> kinds of risks in companies so EMC Cyber Company should always update all kinds of security Risks and how to solve the risks. Now the author will clarify the types of security risks.</w:t>
      </w:r>
    </w:p>
    <w:p w14:paraId="685C4A4E" w14:textId="77777777" w:rsidR="00DD7FB5" w:rsidRDefault="00DD7FB5" w:rsidP="00315732">
      <w:pPr>
        <w:pStyle w:val="Paragrhaphs"/>
      </w:pPr>
    </w:p>
    <w:p w14:paraId="379B80DB" w14:textId="77777777" w:rsidR="00DD7FB5" w:rsidRDefault="00DD7FB5" w:rsidP="006339BC">
      <w:pPr>
        <w:pStyle w:val="Bullet"/>
        <w:numPr>
          <w:ilvl w:val="0"/>
          <w:numId w:val="10"/>
        </w:numPr>
        <w:contextualSpacing w:val="0"/>
      </w:pPr>
      <w:bookmarkStart w:id="27" w:name="_Toc134289756"/>
      <w:bookmarkStart w:id="28" w:name="_Toc135960166"/>
      <w:r w:rsidRPr="003C541E">
        <w:t>Vulnerability</w:t>
      </w:r>
      <w:bookmarkEnd w:id="27"/>
      <w:bookmarkEnd w:id="28"/>
    </w:p>
    <w:p w14:paraId="63AB2853" w14:textId="77777777" w:rsidR="00DD7FB5" w:rsidRDefault="00DD7FB5" w:rsidP="00315732">
      <w:pPr>
        <w:pStyle w:val="Paragrhaphs"/>
      </w:pPr>
      <w:r w:rsidRPr="004B1820">
        <w:t>Vulnerability is a weakness of an IT system. Attackers always looked after a vulnerability to make a successful attack. To make a Successful software or Successful system developer should always take the bugs of a system and have to do a patch or mitigation on them. There are some categories of vulnerabilities.</w:t>
      </w:r>
    </w:p>
    <w:p w14:paraId="3836DF08" w14:textId="77777777" w:rsidR="00DD7FB5" w:rsidRDefault="00DD7FB5" w:rsidP="00315732">
      <w:pPr>
        <w:pStyle w:val="Paragrhaphs"/>
      </w:pPr>
    </w:p>
    <w:p w14:paraId="2C16F872" w14:textId="77777777" w:rsidR="00DD7FB5" w:rsidRPr="00BC76CB" w:rsidRDefault="00DD7FB5" w:rsidP="00A16E3E">
      <w:pPr>
        <w:pStyle w:val="Topics"/>
      </w:pPr>
      <w:bookmarkStart w:id="29" w:name="_Toc134289757"/>
      <w:bookmarkStart w:id="30" w:name="_Toc135960167"/>
      <w:r>
        <w:t xml:space="preserve">1. </w:t>
      </w:r>
      <w:r w:rsidRPr="00BC76CB">
        <w:t>Program Flows</w:t>
      </w:r>
      <w:bookmarkEnd w:id="29"/>
      <w:bookmarkEnd w:id="30"/>
    </w:p>
    <w:p w14:paraId="0845EC48" w14:textId="77777777" w:rsidR="00DD7FB5" w:rsidRPr="00BC76CB" w:rsidRDefault="00DD7FB5" w:rsidP="00315732">
      <w:pPr>
        <w:pStyle w:val="Paragrhaphs"/>
      </w:pPr>
      <w:r w:rsidRPr="00BC76CB">
        <w:t>Program flows means that programs that do un necessary stuff even developer doesn’t ask to do.</w:t>
      </w:r>
    </w:p>
    <w:p w14:paraId="7D8648D7" w14:textId="77777777" w:rsidR="00DD7FB5" w:rsidRPr="00BC76CB" w:rsidRDefault="00DD7FB5" w:rsidP="00315732">
      <w:pPr>
        <w:pStyle w:val="Paragrhaphs"/>
      </w:pPr>
    </w:p>
    <w:p w14:paraId="23A55346" w14:textId="77777777" w:rsidR="00DD7FB5" w:rsidRPr="00BC76CB" w:rsidRDefault="00DD7FB5" w:rsidP="00A16E3E">
      <w:pPr>
        <w:pStyle w:val="Topics"/>
      </w:pPr>
      <w:bookmarkStart w:id="31" w:name="_Toc134289758"/>
      <w:bookmarkStart w:id="32" w:name="_Toc135960168"/>
      <w:r>
        <w:t xml:space="preserve">2. </w:t>
      </w:r>
      <w:r w:rsidRPr="00BC76CB">
        <w:t>Zero day</w:t>
      </w:r>
      <w:bookmarkEnd w:id="31"/>
      <w:bookmarkEnd w:id="32"/>
      <w:r w:rsidRPr="00BC76CB">
        <w:t xml:space="preserve"> </w:t>
      </w:r>
    </w:p>
    <w:p w14:paraId="18785EF4" w14:textId="1BB40BE0" w:rsidR="00315732" w:rsidRDefault="00DD7FB5" w:rsidP="00315732">
      <w:pPr>
        <w:pStyle w:val="Paragrhaphs"/>
      </w:pPr>
      <w:r w:rsidRPr="00BC76CB">
        <w:t>Zero day means that hackers or developers found vulnerabilities in a system but even now developers don’t find a solution to fix it.</w:t>
      </w:r>
    </w:p>
    <w:p w14:paraId="65384173" w14:textId="77777777" w:rsidR="00315732" w:rsidRDefault="00315732">
      <w:pPr>
        <w:rPr>
          <w:rFonts w:ascii="Times New Roman" w:eastAsia="Times New Roman" w:hAnsi="Times New Roman" w:cs="Times New Roman"/>
          <w:color w:val="auto"/>
        </w:rPr>
      </w:pPr>
      <w:r>
        <w:br w:type="page"/>
      </w:r>
    </w:p>
    <w:p w14:paraId="012ABBC2" w14:textId="77777777" w:rsidR="00DD7FB5" w:rsidRDefault="00DD7FB5" w:rsidP="00A16E3E">
      <w:pPr>
        <w:pStyle w:val="Topics"/>
      </w:pPr>
      <w:bookmarkStart w:id="33" w:name="_Toc134289759"/>
      <w:bookmarkStart w:id="34" w:name="_Toc135960169"/>
      <w:r>
        <w:lastRenderedPageBreak/>
        <w:t xml:space="preserve">3. </w:t>
      </w:r>
      <w:r w:rsidRPr="00BC76CB">
        <w:t>Features</w:t>
      </w:r>
      <w:bookmarkEnd w:id="33"/>
      <w:bookmarkEnd w:id="34"/>
      <w:r w:rsidRPr="00BC76CB">
        <w:t xml:space="preserve"> </w:t>
      </w:r>
    </w:p>
    <w:p w14:paraId="5F71A631" w14:textId="77777777" w:rsidR="00DD7FB5" w:rsidRPr="00BC76CB" w:rsidRDefault="00DD7FB5" w:rsidP="00315732">
      <w:pPr>
        <w:pStyle w:val="Paragrhaphs"/>
      </w:pPr>
      <w:r w:rsidRPr="00BC76CB">
        <w:t>In a system there are some features that people misuse them, and these kinds of</w:t>
      </w:r>
      <w:r>
        <w:t xml:space="preserve"> </w:t>
      </w:r>
      <w:r w:rsidRPr="00BC76CB">
        <w:t>things are vulnerabilities.</w:t>
      </w:r>
    </w:p>
    <w:p w14:paraId="26017FCB" w14:textId="77777777" w:rsidR="00DD7FB5" w:rsidRDefault="00DD7FB5" w:rsidP="00315732">
      <w:pPr>
        <w:pStyle w:val="Paragrhaphs"/>
      </w:pPr>
      <w:bookmarkStart w:id="35" w:name="_Toc134289760"/>
      <w:bookmarkStart w:id="36" w:name="_Toc135960170"/>
    </w:p>
    <w:p w14:paraId="22905375" w14:textId="77777777" w:rsidR="00DD7FB5" w:rsidRDefault="00DD7FB5" w:rsidP="00A16E3E">
      <w:pPr>
        <w:pStyle w:val="Topics"/>
      </w:pPr>
      <w:r>
        <w:t xml:space="preserve">4. </w:t>
      </w:r>
      <w:r w:rsidRPr="00BC76CB">
        <w:t>User Errors</w:t>
      </w:r>
      <w:bookmarkEnd w:id="35"/>
      <w:bookmarkEnd w:id="36"/>
      <w:r w:rsidRPr="00BC76CB">
        <w:t xml:space="preserve"> </w:t>
      </w:r>
    </w:p>
    <w:p w14:paraId="15DE78A3" w14:textId="77777777" w:rsidR="00DD7FB5" w:rsidRDefault="00DD7FB5" w:rsidP="00315732">
      <w:pPr>
        <w:pStyle w:val="Paragrhaphs"/>
      </w:pPr>
      <w:r w:rsidRPr="00BC76CB">
        <w:t>As an example, some users are using simple passwords for important systems and it can be easily gotten by the hackers. That kinds of things are called as user errors</w:t>
      </w:r>
      <w:r>
        <w:t>.</w:t>
      </w:r>
    </w:p>
    <w:p w14:paraId="12C6C37C" w14:textId="77777777" w:rsidR="00DD7FB5" w:rsidRDefault="00DD7FB5" w:rsidP="00315732">
      <w:pPr>
        <w:pStyle w:val="Paragrhaphs"/>
      </w:pPr>
    </w:p>
    <w:p w14:paraId="6E461D59" w14:textId="77777777" w:rsidR="00DD7FB5" w:rsidRPr="000D373E" w:rsidRDefault="00DD7FB5" w:rsidP="00174736">
      <w:pPr>
        <w:pStyle w:val="Headings"/>
      </w:pPr>
      <w:bookmarkStart w:id="37" w:name="_Toc146067005"/>
      <w:r w:rsidRPr="000D373E">
        <w:t>Threats</w:t>
      </w:r>
      <w:bookmarkEnd w:id="37"/>
      <w:r w:rsidRPr="000D373E">
        <w:t xml:space="preserve"> </w:t>
      </w:r>
    </w:p>
    <w:p w14:paraId="12E0CD1B" w14:textId="77777777" w:rsidR="00DD7FB5" w:rsidRDefault="00DD7FB5" w:rsidP="00315732">
      <w:pPr>
        <w:pStyle w:val="Paragrhaphs"/>
      </w:pPr>
      <w:r>
        <w:t xml:space="preserve">In RFC 4949 explain what threat is, </w:t>
      </w:r>
    </w:p>
    <w:p w14:paraId="55293C54" w14:textId="77777777" w:rsidR="00DD7FB5" w:rsidRPr="006615C8" w:rsidRDefault="00DD7FB5" w:rsidP="00315732">
      <w:pPr>
        <w:pStyle w:val="Paragrhaphs"/>
      </w:pPr>
    </w:p>
    <w:p w14:paraId="29FC5336" w14:textId="77777777" w:rsidR="00DD7FB5" w:rsidRDefault="00DD7FB5" w:rsidP="00315732">
      <w:pPr>
        <w:pStyle w:val="Paragrhaphs"/>
      </w:pPr>
      <w:r w:rsidRPr="00E45EAE">
        <w:t>A potential for violation of security, which exists when there is an entity, circumstance, capability, action, or event that could cause harm.</w:t>
      </w:r>
    </w:p>
    <w:p w14:paraId="5010F949" w14:textId="77777777" w:rsidR="00DD7FB5" w:rsidRDefault="00DD7FB5" w:rsidP="00315732">
      <w:pPr>
        <w:pStyle w:val="Paragrhaphs"/>
      </w:pPr>
    </w:p>
    <w:p w14:paraId="363847FA" w14:textId="77777777" w:rsidR="00DD7FB5" w:rsidRDefault="00DD7FB5" w:rsidP="00315732">
      <w:pPr>
        <w:pStyle w:val="Paragrhaphs"/>
      </w:pPr>
      <w:r>
        <w:t xml:space="preserve">So as the above-mentioned author explains, a threat is a harmful thing that happens to a computer or organization. So, in threats also it is divided into 3 main categories as, </w:t>
      </w:r>
    </w:p>
    <w:p w14:paraId="282E0F39" w14:textId="77777777" w:rsidR="00DD7FB5" w:rsidRDefault="00DD7FB5" w:rsidP="00315732">
      <w:pPr>
        <w:pStyle w:val="Paragrhaphs"/>
      </w:pPr>
    </w:p>
    <w:p w14:paraId="0A0AC98A" w14:textId="77777777" w:rsidR="00DD7FB5" w:rsidRDefault="00DD7FB5" w:rsidP="006339BC">
      <w:pPr>
        <w:pStyle w:val="Bullet"/>
        <w:numPr>
          <w:ilvl w:val="0"/>
          <w:numId w:val="10"/>
        </w:numPr>
        <w:contextualSpacing w:val="0"/>
      </w:pPr>
      <w:r w:rsidRPr="00160B92">
        <w:t xml:space="preserve">Natural Threats </w:t>
      </w:r>
    </w:p>
    <w:p w14:paraId="5AE25FB7" w14:textId="77777777" w:rsidR="00DD7FB5" w:rsidRPr="00E540B6" w:rsidRDefault="00DD7FB5" w:rsidP="00315732">
      <w:pPr>
        <w:pStyle w:val="Paragrhaphs"/>
      </w:pPr>
      <w:r w:rsidRPr="00160B92">
        <w:t xml:space="preserve"> Natural threats are that happens naturally like floods, tsunamis, tornados. </w:t>
      </w:r>
      <w:r w:rsidRPr="00E540B6">
        <w:t>etc...</w:t>
      </w:r>
    </w:p>
    <w:p w14:paraId="397ECC3E" w14:textId="77777777" w:rsidR="00DD7FB5" w:rsidRPr="00160B92" w:rsidRDefault="00DD7FB5" w:rsidP="00DD7FB5">
      <w:pPr>
        <w:pStyle w:val="ListParagraph"/>
        <w:ind w:left="1710" w:firstLine="0"/>
        <w:rPr>
          <w:rFonts w:ascii="Times New Roman" w:hAnsi="Times New Roman" w:cs="Times New Roman"/>
        </w:rPr>
      </w:pPr>
    </w:p>
    <w:p w14:paraId="506E3B6B" w14:textId="77777777" w:rsidR="00DD7FB5" w:rsidRDefault="00DD7FB5" w:rsidP="006339BC">
      <w:pPr>
        <w:pStyle w:val="Bullet"/>
        <w:numPr>
          <w:ilvl w:val="0"/>
          <w:numId w:val="10"/>
        </w:numPr>
        <w:contextualSpacing w:val="0"/>
      </w:pPr>
      <w:r w:rsidRPr="00FD0F0A">
        <w:t>Intentional Threats</w:t>
      </w:r>
      <w:r>
        <w:t xml:space="preserve"> </w:t>
      </w:r>
    </w:p>
    <w:p w14:paraId="2FEA49FE" w14:textId="77777777" w:rsidR="00DD7FB5" w:rsidRPr="00E37C2F" w:rsidRDefault="00DD7FB5" w:rsidP="00315732">
      <w:pPr>
        <w:pStyle w:val="Paragrhaphs"/>
      </w:pPr>
      <w:r>
        <w:t xml:space="preserve">This threat means that someone purposely harms a computer </w:t>
      </w:r>
      <w:r w:rsidRPr="00E540B6">
        <w:t xml:space="preserve">organization.  Information. Examples like computer crimes and credit </w:t>
      </w:r>
      <w:r w:rsidRPr="00E37C2F">
        <w:t>card theft.</w:t>
      </w:r>
    </w:p>
    <w:p w14:paraId="4A25721C" w14:textId="77777777" w:rsidR="00DD7FB5" w:rsidRPr="00E37C2F" w:rsidRDefault="00DD7FB5" w:rsidP="00DD7FB5">
      <w:pPr>
        <w:rPr>
          <w:rFonts w:ascii="Times New Roman" w:hAnsi="Times New Roman" w:cs="Times New Roman"/>
        </w:rPr>
      </w:pPr>
    </w:p>
    <w:p w14:paraId="19977809" w14:textId="77777777" w:rsidR="00DD7FB5" w:rsidRDefault="00DD7FB5" w:rsidP="006339BC">
      <w:pPr>
        <w:pStyle w:val="Bullet"/>
        <w:numPr>
          <w:ilvl w:val="0"/>
          <w:numId w:val="10"/>
        </w:numPr>
        <w:contextualSpacing w:val="0"/>
      </w:pPr>
      <w:r w:rsidRPr="00171467">
        <w:t>Unintentional Threats</w:t>
      </w:r>
      <w:r w:rsidRPr="003F2B87">
        <w:t xml:space="preserve"> </w:t>
      </w:r>
    </w:p>
    <w:p w14:paraId="62E4BF45" w14:textId="77777777" w:rsidR="00DD7FB5" w:rsidRDefault="00DD7FB5" w:rsidP="00315732">
      <w:pPr>
        <w:pStyle w:val="Paragrhaphs"/>
      </w:pPr>
      <w:r>
        <w:t>T</w:t>
      </w:r>
      <w:r w:rsidRPr="00980751">
        <w:t xml:space="preserve">his threat happens accidently like deleting some important </w:t>
      </w:r>
      <w:r w:rsidRPr="00980751">
        <w:rPr>
          <w:b/>
          <w:bCs/>
        </w:rPr>
        <w:t>information</w:t>
      </w:r>
      <w:r w:rsidRPr="00980751">
        <w:t xml:space="preserve"> on the computer by mistake.</w:t>
      </w:r>
      <w:r w:rsidRPr="00775980">
        <w:t xml:space="preserve"> In computer threats there are many types of it.</w:t>
      </w:r>
      <w:r>
        <w:t xml:space="preserve"> Like,</w:t>
      </w:r>
    </w:p>
    <w:p w14:paraId="7C8A9746" w14:textId="77777777" w:rsidR="00DD7FB5" w:rsidRDefault="00DD7FB5" w:rsidP="00315732">
      <w:pPr>
        <w:pStyle w:val="Paragrhaphs"/>
      </w:pPr>
    </w:p>
    <w:p w14:paraId="6BDA5722" w14:textId="77777777" w:rsidR="00DD7FB5" w:rsidRDefault="00DD7FB5" w:rsidP="00DD7FB5">
      <w:pPr>
        <w:rPr>
          <w:rFonts w:ascii="Times New Roman" w:eastAsia="Times New Roman" w:hAnsi="Times New Roman" w:cstheme="majorBidi"/>
          <w:b/>
          <w:caps/>
          <w:color w:val="262626" w:themeColor="text1" w:themeTint="D9"/>
        </w:rPr>
      </w:pPr>
      <w:bookmarkStart w:id="38" w:name="_Toc135960172"/>
      <w:r>
        <w:br w:type="page"/>
      </w:r>
    </w:p>
    <w:p w14:paraId="324D9330" w14:textId="77777777" w:rsidR="00DD7FB5" w:rsidRPr="000D373E" w:rsidRDefault="00DD7FB5" w:rsidP="00174736">
      <w:pPr>
        <w:pStyle w:val="Headings"/>
      </w:pPr>
      <w:bookmarkStart w:id="39" w:name="_Toc146067006"/>
      <w:r w:rsidRPr="000D373E">
        <w:lastRenderedPageBreak/>
        <w:t>1. MALWARE Attacks</w:t>
      </w:r>
      <w:bookmarkEnd w:id="38"/>
      <w:bookmarkEnd w:id="39"/>
      <w:r w:rsidRPr="000D373E">
        <w:t xml:space="preserve"> </w:t>
      </w:r>
    </w:p>
    <w:p w14:paraId="65145833" w14:textId="77777777" w:rsidR="00DD7FB5" w:rsidRDefault="00DD7FB5" w:rsidP="00DD7FB5">
      <w:pPr>
        <w:spacing w:line="360" w:lineRule="auto"/>
        <w:jc w:val="both"/>
        <w:rPr>
          <w:rFonts w:ascii="Times New Roman" w:hAnsi="Times New Roman" w:cs="Times New Roman"/>
        </w:rPr>
      </w:pPr>
      <w:r>
        <w:rPr>
          <w:rFonts w:ascii="Times New Roman" w:hAnsi="Times New Roman" w:cs="Times New Roman"/>
        </w:rPr>
        <w:t xml:space="preserve"> In malware attacks their main types: </w:t>
      </w:r>
    </w:p>
    <w:p w14:paraId="58888C78" w14:textId="77777777" w:rsidR="00DD7FB5" w:rsidRDefault="00DD7FB5" w:rsidP="006339BC">
      <w:pPr>
        <w:pStyle w:val="Bullet"/>
        <w:numPr>
          <w:ilvl w:val="0"/>
          <w:numId w:val="10"/>
        </w:numPr>
        <w:contextualSpacing w:val="0"/>
      </w:pPr>
      <w:r>
        <w:t xml:space="preserve">Viruses </w:t>
      </w:r>
    </w:p>
    <w:p w14:paraId="0981BFAC" w14:textId="77777777" w:rsidR="00DD7FB5" w:rsidRPr="00F6336D" w:rsidRDefault="00DD7FB5" w:rsidP="00315732">
      <w:pPr>
        <w:pStyle w:val="Paragrhaphs"/>
      </w:pPr>
      <w:r w:rsidRPr="008245B1">
        <w:t xml:space="preserve">Viruses means that spreads between computers and damage the data and </w:t>
      </w:r>
      <w:r w:rsidRPr="00F6336D">
        <w:t>software.</w:t>
      </w:r>
    </w:p>
    <w:p w14:paraId="51A2E86C" w14:textId="77777777" w:rsidR="00DD7FB5" w:rsidRPr="008245B1" w:rsidRDefault="00DD7FB5" w:rsidP="00DD7FB5">
      <w:pPr>
        <w:pStyle w:val="ListParagraph"/>
        <w:ind w:left="2340" w:firstLine="0"/>
        <w:rPr>
          <w:rFonts w:ascii="Times New Roman" w:hAnsi="Times New Roman" w:cs="Times New Roman"/>
        </w:rPr>
      </w:pPr>
    </w:p>
    <w:p w14:paraId="71BB6740" w14:textId="77777777" w:rsidR="00DD7FB5" w:rsidRDefault="00DD7FB5" w:rsidP="006339BC">
      <w:pPr>
        <w:pStyle w:val="Bullet"/>
        <w:numPr>
          <w:ilvl w:val="0"/>
          <w:numId w:val="10"/>
        </w:numPr>
        <w:contextualSpacing w:val="0"/>
      </w:pPr>
      <w:r w:rsidRPr="008245B1">
        <w:t>Wor</w:t>
      </w:r>
      <w:r>
        <w:t xml:space="preserve">ms </w:t>
      </w:r>
    </w:p>
    <w:p w14:paraId="3D74F14B" w14:textId="77777777" w:rsidR="00DD7FB5" w:rsidRDefault="00DD7FB5" w:rsidP="00315732">
      <w:pPr>
        <w:pStyle w:val="Paragrhaphs"/>
      </w:pPr>
      <w:r w:rsidRPr="008245B1">
        <w:t xml:space="preserve">Spreads all over the network immediately </w:t>
      </w:r>
    </w:p>
    <w:p w14:paraId="4A59AB94" w14:textId="77777777" w:rsidR="00DD7FB5" w:rsidRDefault="00DD7FB5" w:rsidP="00DD7FB5">
      <w:pPr>
        <w:pStyle w:val="ListParagraph"/>
        <w:ind w:left="2340" w:firstLine="0"/>
        <w:rPr>
          <w:rFonts w:ascii="Times New Roman" w:hAnsi="Times New Roman" w:cs="Times New Roman"/>
        </w:rPr>
      </w:pPr>
    </w:p>
    <w:p w14:paraId="6D1824BB" w14:textId="77777777" w:rsidR="00DD7FB5" w:rsidRDefault="00DD7FB5" w:rsidP="006339BC">
      <w:pPr>
        <w:pStyle w:val="Bullet"/>
        <w:numPr>
          <w:ilvl w:val="0"/>
          <w:numId w:val="10"/>
        </w:numPr>
        <w:contextualSpacing w:val="0"/>
      </w:pPr>
      <w:r>
        <w:t xml:space="preserve">Trojan </w:t>
      </w:r>
    </w:p>
    <w:p w14:paraId="5245FD36" w14:textId="77777777" w:rsidR="00DD7FB5" w:rsidRDefault="00DD7FB5" w:rsidP="00315732">
      <w:pPr>
        <w:pStyle w:val="Paragrhaphs"/>
      </w:pPr>
      <w:r>
        <w:t xml:space="preserve">This malware threat is coming like a game, apps, email attachments if user click </w:t>
      </w:r>
      <w:r w:rsidRPr="00532511">
        <w:t>will spread in the computer.</w:t>
      </w:r>
    </w:p>
    <w:p w14:paraId="620FF461" w14:textId="77777777" w:rsidR="00DD7FB5" w:rsidRDefault="00DD7FB5" w:rsidP="00315732">
      <w:pPr>
        <w:pStyle w:val="Paragrhaphs"/>
      </w:pPr>
    </w:p>
    <w:p w14:paraId="191F1F6F" w14:textId="77777777" w:rsidR="00DD7FB5" w:rsidRDefault="00DD7FB5" w:rsidP="006339BC">
      <w:pPr>
        <w:pStyle w:val="Paragrhaphs"/>
        <w:numPr>
          <w:ilvl w:val="0"/>
          <w:numId w:val="8"/>
        </w:numPr>
      </w:pPr>
      <w:r w:rsidRPr="001E1E7A">
        <w:rPr>
          <w:rStyle w:val="BulletChar"/>
        </w:rPr>
        <w:t>Adware</w:t>
      </w:r>
      <w:r>
        <w:t xml:space="preserve"> – It means that the treat is coming as an advertisement.</w:t>
      </w:r>
    </w:p>
    <w:p w14:paraId="5A0591E8" w14:textId="77777777" w:rsidR="00DD7FB5" w:rsidRDefault="00DD7FB5" w:rsidP="00DD7FB5">
      <w:pPr>
        <w:pStyle w:val="ListParagraph"/>
        <w:spacing w:line="360" w:lineRule="auto"/>
        <w:ind w:left="2430" w:firstLine="0"/>
        <w:jc w:val="both"/>
        <w:rPr>
          <w:rFonts w:ascii="Times New Roman" w:hAnsi="Times New Roman" w:cs="Times New Roman"/>
        </w:rPr>
      </w:pPr>
    </w:p>
    <w:p w14:paraId="22BB4E0B" w14:textId="77777777" w:rsidR="00DD7FB5" w:rsidRDefault="00DD7FB5" w:rsidP="006339BC">
      <w:pPr>
        <w:pStyle w:val="Paragrhaphs"/>
        <w:numPr>
          <w:ilvl w:val="0"/>
          <w:numId w:val="8"/>
        </w:numPr>
      </w:pPr>
      <w:r w:rsidRPr="001E1E7A">
        <w:rPr>
          <w:rStyle w:val="BulletChar"/>
        </w:rPr>
        <w:t>Spyware</w:t>
      </w:r>
      <w:r>
        <w:t xml:space="preserve"> – Collect user activity data without user knowing.</w:t>
      </w:r>
    </w:p>
    <w:p w14:paraId="06ADD0E5" w14:textId="77777777" w:rsidR="00DD7FB5" w:rsidRDefault="00DD7FB5" w:rsidP="00DD7FB5">
      <w:pPr>
        <w:pStyle w:val="ListParagraph"/>
      </w:pPr>
    </w:p>
    <w:p w14:paraId="55338CF3" w14:textId="77777777" w:rsidR="00DD7FB5" w:rsidRPr="003E7A6A" w:rsidRDefault="00DD7FB5" w:rsidP="00315732">
      <w:pPr>
        <w:pStyle w:val="Paragrhaphs"/>
      </w:pPr>
    </w:p>
    <w:p w14:paraId="35B3231D" w14:textId="77777777" w:rsidR="00DD7FB5" w:rsidRPr="000D373E" w:rsidRDefault="00DD7FB5" w:rsidP="00174736">
      <w:pPr>
        <w:pStyle w:val="Headings"/>
      </w:pPr>
      <w:bookmarkStart w:id="40" w:name="_Toc135960173"/>
      <w:bookmarkStart w:id="41" w:name="_Toc146067007"/>
      <w:r w:rsidRPr="000D373E">
        <w:t>2. SOCIAL Engineering Attacks</w:t>
      </w:r>
      <w:bookmarkEnd w:id="40"/>
      <w:bookmarkEnd w:id="41"/>
      <w:r w:rsidRPr="000D373E">
        <w:t xml:space="preserve"> </w:t>
      </w:r>
    </w:p>
    <w:p w14:paraId="3456EB66" w14:textId="77777777" w:rsidR="00DD7FB5" w:rsidRDefault="00DD7FB5" w:rsidP="00315732">
      <w:pPr>
        <w:pStyle w:val="Paragrhaphs"/>
      </w:pPr>
      <w:r>
        <w:t>In this Attacks attacker tricking users providing something important to user then when user fell it user unintentionally put users’ sensitive data and attacker get them.</w:t>
      </w:r>
    </w:p>
    <w:p w14:paraId="0591760F" w14:textId="77777777" w:rsidR="00DD7FB5" w:rsidRDefault="00DD7FB5" w:rsidP="00315732">
      <w:pPr>
        <w:pStyle w:val="Paragrhaphs"/>
      </w:pPr>
    </w:p>
    <w:p w14:paraId="386AD44C" w14:textId="77777777" w:rsidR="00DD7FB5" w:rsidRDefault="00DD7FB5" w:rsidP="006339BC">
      <w:pPr>
        <w:pStyle w:val="Bullet"/>
        <w:numPr>
          <w:ilvl w:val="0"/>
          <w:numId w:val="10"/>
        </w:numPr>
        <w:contextualSpacing w:val="0"/>
      </w:pPr>
      <w:r w:rsidRPr="007F6C83">
        <w:t xml:space="preserve">Baiting </w:t>
      </w:r>
    </w:p>
    <w:p w14:paraId="755F3FF2" w14:textId="77777777" w:rsidR="00DD7FB5" w:rsidRDefault="00DD7FB5" w:rsidP="00315732">
      <w:pPr>
        <w:pStyle w:val="Paragrhaphs"/>
      </w:pPr>
      <w:r w:rsidRPr="001E1E7A">
        <w:t>this type of threats is coming as a gift card or something that valuable for victim and victim give them sensitive information to the attacker.</w:t>
      </w:r>
    </w:p>
    <w:p w14:paraId="62252D09" w14:textId="77777777" w:rsidR="00DD7FB5" w:rsidRPr="001E1E7A" w:rsidRDefault="00DD7FB5" w:rsidP="00315732">
      <w:pPr>
        <w:pStyle w:val="Paragrhaphs"/>
      </w:pPr>
    </w:p>
    <w:p w14:paraId="473D9181" w14:textId="77777777" w:rsidR="00DD7FB5" w:rsidRDefault="00DD7FB5" w:rsidP="006339BC">
      <w:pPr>
        <w:pStyle w:val="Bullet"/>
        <w:numPr>
          <w:ilvl w:val="0"/>
          <w:numId w:val="10"/>
        </w:numPr>
        <w:contextualSpacing w:val="0"/>
      </w:pPr>
      <w:r>
        <w:t xml:space="preserve">Phishing </w:t>
      </w:r>
    </w:p>
    <w:p w14:paraId="2003D689" w14:textId="77777777" w:rsidR="00DD7FB5" w:rsidRDefault="00DD7FB5" w:rsidP="00315732">
      <w:pPr>
        <w:pStyle w:val="Paragrhaphs"/>
      </w:pPr>
      <w:r w:rsidRPr="001E1E7A">
        <w:t>Phishing threat is coming as an email to attack victim.</w:t>
      </w:r>
    </w:p>
    <w:p w14:paraId="4E4A02FC" w14:textId="77777777" w:rsidR="00DD7FB5" w:rsidRPr="001E1E7A" w:rsidRDefault="00DD7FB5" w:rsidP="00315732">
      <w:pPr>
        <w:pStyle w:val="Paragrhaphs"/>
      </w:pPr>
    </w:p>
    <w:p w14:paraId="086166C0" w14:textId="77777777" w:rsidR="00DD7FB5" w:rsidRPr="001E1E7A" w:rsidRDefault="00DD7FB5" w:rsidP="006339BC">
      <w:pPr>
        <w:pStyle w:val="Bullet"/>
        <w:numPr>
          <w:ilvl w:val="0"/>
          <w:numId w:val="10"/>
        </w:numPr>
        <w:contextualSpacing w:val="0"/>
      </w:pPr>
      <w:r>
        <w:t>Vishing</w:t>
      </w:r>
    </w:p>
    <w:p w14:paraId="1BAF8821" w14:textId="77777777" w:rsidR="00DD7FB5" w:rsidRPr="001E1E7A" w:rsidRDefault="00DD7FB5" w:rsidP="006339BC">
      <w:pPr>
        <w:pStyle w:val="Bullet"/>
        <w:numPr>
          <w:ilvl w:val="0"/>
          <w:numId w:val="10"/>
        </w:numPr>
        <w:contextualSpacing w:val="0"/>
      </w:pPr>
      <w:r>
        <w:t xml:space="preserve">Smishing </w:t>
      </w:r>
    </w:p>
    <w:p w14:paraId="38060C31" w14:textId="77777777" w:rsidR="00DD7FB5" w:rsidRDefault="00DD7FB5" w:rsidP="006339BC">
      <w:pPr>
        <w:pStyle w:val="Bullet"/>
        <w:numPr>
          <w:ilvl w:val="0"/>
          <w:numId w:val="10"/>
        </w:numPr>
        <w:contextualSpacing w:val="0"/>
      </w:pPr>
      <w:r>
        <w:t xml:space="preserve">Tailgating </w:t>
      </w:r>
    </w:p>
    <w:p w14:paraId="5B0E8219" w14:textId="77777777" w:rsidR="00DD7FB5" w:rsidRDefault="00DD7FB5" w:rsidP="00DD7FB5">
      <w:pPr>
        <w:spacing w:line="360" w:lineRule="auto"/>
        <w:jc w:val="both"/>
        <w:rPr>
          <w:rFonts w:ascii="Times New Roman" w:hAnsi="Times New Roman" w:cs="Times New Roman"/>
        </w:rPr>
      </w:pPr>
    </w:p>
    <w:p w14:paraId="56A1F22A" w14:textId="77777777" w:rsidR="00DD7FB5" w:rsidRDefault="00DD7FB5" w:rsidP="00DD7FB5">
      <w:pPr>
        <w:rPr>
          <w:rFonts w:asciiTheme="majorHAnsi" w:eastAsiaTheme="majorEastAsia" w:hAnsiTheme="majorHAnsi" w:cstheme="majorBidi"/>
          <w:i/>
          <w:iCs/>
          <w:color w:val="2E74B5" w:themeColor="accent1" w:themeShade="BF"/>
        </w:rPr>
      </w:pPr>
      <w:bookmarkStart w:id="42" w:name="_Toc135960174"/>
      <w:r>
        <w:br w:type="page"/>
      </w:r>
    </w:p>
    <w:p w14:paraId="1DD4237B" w14:textId="77777777" w:rsidR="00DD7FB5" w:rsidRPr="000D373E" w:rsidRDefault="00DD7FB5" w:rsidP="00174736">
      <w:pPr>
        <w:pStyle w:val="Headings"/>
      </w:pPr>
      <w:bookmarkStart w:id="43" w:name="_Toc146067008"/>
      <w:r w:rsidRPr="000D373E">
        <w:lastRenderedPageBreak/>
        <w:t>3. Supply chain Attacks</w:t>
      </w:r>
      <w:bookmarkEnd w:id="42"/>
      <w:bookmarkEnd w:id="43"/>
      <w:r w:rsidRPr="000D373E">
        <w:t xml:space="preserve"> </w:t>
      </w:r>
    </w:p>
    <w:p w14:paraId="6E61E093" w14:textId="77777777" w:rsidR="00DD7FB5" w:rsidRDefault="00DD7FB5" w:rsidP="00315732">
      <w:pPr>
        <w:pStyle w:val="Paragrhaphs"/>
      </w:pPr>
      <w:r w:rsidRPr="00660F32">
        <w:t>A supply chain attack is a new attack for software developers and vendors. In this attack the attacker distribute malware in a source code.</w:t>
      </w:r>
    </w:p>
    <w:p w14:paraId="3BF15EC4" w14:textId="77777777" w:rsidR="00DD7FB5" w:rsidRDefault="00DD7FB5" w:rsidP="00315732">
      <w:pPr>
        <w:pStyle w:val="Paragrhaphs"/>
      </w:pPr>
    </w:p>
    <w:p w14:paraId="35CD4651" w14:textId="77777777" w:rsidR="00DD7FB5" w:rsidRPr="000D373E" w:rsidRDefault="00DD7FB5" w:rsidP="00174736">
      <w:pPr>
        <w:pStyle w:val="Headings"/>
      </w:pPr>
      <w:bookmarkStart w:id="44" w:name="_Toc135960175"/>
      <w:bookmarkStart w:id="45" w:name="_Toc146067009"/>
      <w:r w:rsidRPr="000D373E">
        <w:t>4. Man in the middle Attack</w:t>
      </w:r>
      <w:bookmarkEnd w:id="44"/>
      <w:bookmarkEnd w:id="45"/>
      <w:r w:rsidRPr="000D373E">
        <w:t xml:space="preserve"> </w:t>
      </w:r>
    </w:p>
    <w:p w14:paraId="1F0F6559" w14:textId="77777777" w:rsidR="00DD7FB5" w:rsidRPr="00374537" w:rsidRDefault="00DD7FB5" w:rsidP="00DD7FB5">
      <w:pPr>
        <w:spacing w:after="0"/>
      </w:pPr>
    </w:p>
    <w:p w14:paraId="2CAFCB98" w14:textId="77777777" w:rsidR="00DD7FB5" w:rsidRPr="00FC1170" w:rsidRDefault="00DD7FB5" w:rsidP="006339BC">
      <w:pPr>
        <w:pStyle w:val="Bullet"/>
        <w:numPr>
          <w:ilvl w:val="0"/>
          <w:numId w:val="10"/>
        </w:numPr>
        <w:contextualSpacing w:val="0"/>
      </w:pPr>
      <w:r>
        <w:t>Main in the middle attack is involves communication in between an application example for that are,</w:t>
      </w:r>
    </w:p>
    <w:p w14:paraId="6F224BE6" w14:textId="77777777" w:rsidR="00DD7FB5" w:rsidRDefault="00DD7FB5" w:rsidP="006339BC">
      <w:pPr>
        <w:pStyle w:val="Bullet"/>
        <w:numPr>
          <w:ilvl w:val="0"/>
          <w:numId w:val="10"/>
        </w:numPr>
        <w:contextualSpacing w:val="0"/>
      </w:pPr>
      <w:r>
        <w:t xml:space="preserve">Wi-Fi eavesdropping. </w:t>
      </w:r>
    </w:p>
    <w:p w14:paraId="11C6B3EA" w14:textId="77777777" w:rsidR="00DD7FB5" w:rsidRDefault="00DD7FB5" w:rsidP="006339BC">
      <w:pPr>
        <w:pStyle w:val="Bullet"/>
        <w:numPr>
          <w:ilvl w:val="0"/>
          <w:numId w:val="10"/>
        </w:numPr>
        <w:contextualSpacing w:val="0"/>
      </w:pPr>
      <w:r>
        <w:t xml:space="preserve">Email Hijacking </w:t>
      </w:r>
    </w:p>
    <w:p w14:paraId="0EF0C724" w14:textId="77777777" w:rsidR="00DD7FB5" w:rsidRDefault="00DD7FB5" w:rsidP="006339BC">
      <w:pPr>
        <w:pStyle w:val="Bullet"/>
        <w:numPr>
          <w:ilvl w:val="0"/>
          <w:numId w:val="10"/>
        </w:numPr>
        <w:contextualSpacing w:val="0"/>
      </w:pPr>
      <w:r>
        <w:t xml:space="preserve">DNS spoofing </w:t>
      </w:r>
    </w:p>
    <w:p w14:paraId="46146D38" w14:textId="77777777" w:rsidR="00DD7FB5" w:rsidRPr="00FC1170" w:rsidRDefault="00DD7FB5" w:rsidP="006339BC">
      <w:pPr>
        <w:pStyle w:val="Bullet"/>
        <w:numPr>
          <w:ilvl w:val="0"/>
          <w:numId w:val="10"/>
        </w:numPr>
        <w:contextualSpacing w:val="0"/>
      </w:pPr>
      <w:r w:rsidRPr="00FC1170">
        <w:t xml:space="preserve">IP spoofing </w:t>
      </w:r>
    </w:p>
    <w:p w14:paraId="18AEDF94" w14:textId="77777777" w:rsidR="00DD7FB5" w:rsidRPr="00660F32" w:rsidRDefault="00DD7FB5" w:rsidP="00DD7FB5">
      <w:pPr>
        <w:pStyle w:val="ListParagraph"/>
        <w:spacing w:after="0"/>
        <w:ind w:left="0" w:firstLine="0"/>
        <w:rPr>
          <w:rFonts w:ascii="Times New Roman" w:hAnsi="Times New Roman" w:cs="Times New Roman"/>
        </w:rPr>
      </w:pPr>
    </w:p>
    <w:p w14:paraId="07C3E944" w14:textId="77777777" w:rsidR="00DD7FB5" w:rsidRPr="000D373E" w:rsidRDefault="00DD7FB5" w:rsidP="00174736">
      <w:pPr>
        <w:pStyle w:val="Headings"/>
      </w:pPr>
      <w:bookmarkStart w:id="46" w:name="_Toc135960176"/>
      <w:bookmarkStart w:id="47" w:name="_Toc146067010"/>
      <w:r w:rsidRPr="000D373E">
        <w:t>5. Denial of Service Attack</w:t>
      </w:r>
      <w:bookmarkEnd w:id="46"/>
      <w:bookmarkEnd w:id="47"/>
    </w:p>
    <w:p w14:paraId="01D88789" w14:textId="77777777" w:rsidR="00DD7FB5" w:rsidRPr="00BD00B2" w:rsidRDefault="00DD7FB5" w:rsidP="00DD7FB5">
      <w:pPr>
        <w:spacing w:after="0"/>
      </w:pPr>
    </w:p>
    <w:p w14:paraId="6AD43E3A" w14:textId="77777777" w:rsidR="00DD7FB5" w:rsidRDefault="00DD7FB5" w:rsidP="006339BC">
      <w:pPr>
        <w:pStyle w:val="Bullet"/>
        <w:numPr>
          <w:ilvl w:val="0"/>
          <w:numId w:val="10"/>
        </w:numPr>
        <w:contextualSpacing w:val="0"/>
      </w:pPr>
      <w:r>
        <w:t>Denial of Service Attack is target in a large volume of a system.</w:t>
      </w:r>
    </w:p>
    <w:p w14:paraId="6B641E65" w14:textId="77777777" w:rsidR="00DD7FB5" w:rsidRDefault="00DD7FB5" w:rsidP="00DD7FB5">
      <w:pPr>
        <w:pStyle w:val="ListParagraph"/>
        <w:spacing w:line="360" w:lineRule="auto"/>
        <w:ind w:left="810" w:firstLine="0"/>
        <w:jc w:val="both"/>
        <w:rPr>
          <w:rFonts w:ascii="Times New Roman" w:hAnsi="Times New Roman" w:cs="Times New Roman"/>
        </w:rPr>
      </w:pPr>
    </w:p>
    <w:p w14:paraId="7AEF0C0A" w14:textId="77777777" w:rsidR="00DD7FB5" w:rsidRDefault="00DD7FB5" w:rsidP="006339BC">
      <w:pPr>
        <w:pStyle w:val="Bullet"/>
        <w:numPr>
          <w:ilvl w:val="3"/>
          <w:numId w:val="7"/>
        </w:numPr>
        <w:contextualSpacing w:val="0"/>
      </w:pPr>
      <w:r>
        <w:t xml:space="preserve">HTTP flood DDOS </w:t>
      </w:r>
    </w:p>
    <w:p w14:paraId="3FADC582" w14:textId="77777777" w:rsidR="00DD7FB5" w:rsidRDefault="00DD7FB5" w:rsidP="006339BC">
      <w:pPr>
        <w:pStyle w:val="Bullet"/>
        <w:numPr>
          <w:ilvl w:val="3"/>
          <w:numId w:val="7"/>
        </w:numPr>
        <w:contextualSpacing w:val="0"/>
      </w:pPr>
      <w:r>
        <w:t>SYN flood DOOS</w:t>
      </w:r>
    </w:p>
    <w:p w14:paraId="087ED908" w14:textId="77777777" w:rsidR="00DD7FB5" w:rsidRDefault="00DD7FB5" w:rsidP="006339BC">
      <w:pPr>
        <w:pStyle w:val="Bullet"/>
        <w:numPr>
          <w:ilvl w:val="3"/>
          <w:numId w:val="7"/>
        </w:numPr>
        <w:contextualSpacing w:val="0"/>
      </w:pPr>
      <w:r>
        <w:t>UDP flood DDOS</w:t>
      </w:r>
    </w:p>
    <w:p w14:paraId="0558C25B" w14:textId="77777777" w:rsidR="00DD7FB5" w:rsidRDefault="00DD7FB5" w:rsidP="006339BC">
      <w:pPr>
        <w:pStyle w:val="Bullet"/>
        <w:numPr>
          <w:ilvl w:val="3"/>
          <w:numId w:val="7"/>
        </w:numPr>
        <w:contextualSpacing w:val="0"/>
      </w:pPr>
      <w:r>
        <w:t xml:space="preserve">ICMP flood </w:t>
      </w:r>
    </w:p>
    <w:p w14:paraId="3924C43F" w14:textId="77777777" w:rsidR="00DD7FB5" w:rsidRDefault="00DD7FB5" w:rsidP="006339BC">
      <w:pPr>
        <w:pStyle w:val="Bullet"/>
        <w:numPr>
          <w:ilvl w:val="3"/>
          <w:numId w:val="7"/>
        </w:numPr>
        <w:contextualSpacing w:val="0"/>
      </w:pPr>
      <w:r>
        <w:t xml:space="preserve">NTP amplification </w:t>
      </w:r>
    </w:p>
    <w:p w14:paraId="52897EA6" w14:textId="77777777" w:rsidR="00DD7FB5" w:rsidRDefault="00DD7FB5" w:rsidP="00DD7FB5">
      <w:pPr>
        <w:pStyle w:val="ListParagraph"/>
        <w:spacing w:after="0"/>
        <w:ind w:left="0" w:firstLine="0"/>
        <w:rPr>
          <w:rFonts w:ascii="Times New Roman" w:hAnsi="Times New Roman" w:cs="Times New Roman"/>
        </w:rPr>
      </w:pPr>
    </w:p>
    <w:p w14:paraId="7FCC975E" w14:textId="77777777" w:rsidR="00DD7FB5" w:rsidRPr="000D373E" w:rsidRDefault="00DD7FB5" w:rsidP="00174736">
      <w:pPr>
        <w:pStyle w:val="Headings"/>
      </w:pPr>
      <w:bookmarkStart w:id="48" w:name="_Toc146067011"/>
      <w:r w:rsidRPr="000D373E">
        <w:t>6. Injection Attacks</w:t>
      </w:r>
      <w:bookmarkEnd w:id="48"/>
      <w:r w:rsidRPr="000D373E">
        <w:t xml:space="preserve"> </w:t>
      </w:r>
    </w:p>
    <w:p w14:paraId="66D7F505" w14:textId="77777777" w:rsidR="00DD7FB5" w:rsidRPr="00BD00B2" w:rsidRDefault="00DD7FB5" w:rsidP="00DD7FB5">
      <w:pPr>
        <w:pStyle w:val="ListParagraph"/>
        <w:spacing w:after="0"/>
        <w:ind w:left="0" w:firstLine="0"/>
        <w:rPr>
          <w:rFonts w:ascii="Times New Roman" w:hAnsi="Times New Roman" w:cs="Times New Roman"/>
          <w:b/>
          <w:bCs/>
        </w:rPr>
      </w:pPr>
    </w:p>
    <w:p w14:paraId="05DFB509" w14:textId="77777777" w:rsidR="00DD7FB5" w:rsidRDefault="00DD7FB5" w:rsidP="006339BC">
      <w:pPr>
        <w:pStyle w:val="Bullet"/>
        <w:numPr>
          <w:ilvl w:val="0"/>
          <w:numId w:val="10"/>
        </w:numPr>
        <w:contextualSpacing w:val="0"/>
      </w:pPr>
      <w:r w:rsidRPr="00836312">
        <w:t>Injection Attack means that directly applies malware attack to the code of web application.</w:t>
      </w:r>
      <w:r>
        <w:t xml:space="preserve"> </w:t>
      </w:r>
    </w:p>
    <w:p w14:paraId="7230C32D" w14:textId="77777777" w:rsidR="00DD7FB5" w:rsidRPr="00BD00B2" w:rsidRDefault="00DD7FB5" w:rsidP="00315732">
      <w:pPr>
        <w:pStyle w:val="Paragrhaphs"/>
      </w:pPr>
      <w:r w:rsidRPr="00BD00B2">
        <w:t>Main types of Injection Attacks are,</w:t>
      </w:r>
    </w:p>
    <w:p w14:paraId="53BC9C4B" w14:textId="77777777" w:rsidR="00DD7FB5" w:rsidRDefault="00DD7FB5" w:rsidP="00DD7FB5">
      <w:pPr>
        <w:pStyle w:val="ListParagraph"/>
        <w:spacing w:after="0" w:line="360" w:lineRule="auto"/>
        <w:ind w:left="0" w:firstLine="0"/>
        <w:jc w:val="both"/>
        <w:rPr>
          <w:rFonts w:ascii="Times New Roman" w:hAnsi="Times New Roman" w:cs="Times New Roman"/>
        </w:rPr>
      </w:pPr>
    </w:p>
    <w:p w14:paraId="05C4C855" w14:textId="77777777" w:rsidR="00DD7FB5" w:rsidRDefault="00DD7FB5" w:rsidP="006339BC">
      <w:pPr>
        <w:pStyle w:val="Bullet"/>
        <w:numPr>
          <w:ilvl w:val="3"/>
          <w:numId w:val="7"/>
        </w:numPr>
        <w:contextualSpacing w:val="0"/>
      </w:pPr>
      <w:r>
        <w:t>SQL injection</w:t>
      </w:r>
    </w:p>
    <w:p w14:paraId="69462B9C" w14:textId="77777777" w:rsidR="00DD7FB5" w:rsidRDefault="00DD7FB5" w:rsidP="006339BC">
      <w:pPr>
        <w:pStyle w:val="Bullet"/>
        <w:numPr>
          <w:ilvl w:val="3"/>
          <w:numId w:val="7"/>
        </w:numPr>
        <w:contextualSpacing w:val="0"/>
      </w:pPr>
      <w:r>
        <w:t xml:space="preserve">Code injection </w:t>
      </w:r>
    </w:p>
    <w:p w14:paraId="4403EB7E" w14:textId="77777777" w:rsidR="00DD7FB5" w:rsidRDefault="00DD7FB5" w:rsidP="006339BC">
      <w:pPr>
        <w:pStyle w:val="Bullet"/>
        <w:numPr>
          <w:ilvl w:val="3"/>
          <w:numId w:val="7"/>
        </w:numPr>
        <w:contextualSpacing w:val="0"/>
      </w:pPr>
      <w:r>
        <w:t xml:space="preserve">OS Command injection </w:t>
      </w:r>
    </w:p>
    <w:p w14:paraId="656E2939" w14:textId="77777777" w:rsidR="00DD7FB5" w:rsidRPr="00836312" w:rsidRDefault="00DD7FB5" w:rsidP="006339BC">
      <w:pPr>
        <w:pStyle w:val="Bullet"/>
        <w:numPr>
          <w:ilvl w:val="3"/>
          <w:numId w:val="7"/>
        </w:numPr>
        <w:contextualSpacing w:val="0"/>
      </w:pPr>
      <w:r>
        <w:t xml:space="preserve">LDAP injection </w:t>
      </w:r>
    </w:p>
    <w:p w14:paraId="4E30517D" w14:textId="77777777" w:rsidR="00DD7FB5" w:rsidRDefault="00DD7FB5" w:rsidP="00315732">
      <w:pPr>
        <w:pStyle w:val="Paragrhaphs"/>
      </w:pPr>
    </w:p>
    <w:p w14:paraId="2EB303D3" w14:textId="77777777" w:rsidR="00DD7FB5" w:rsidRPr="000D373E" w:rsidRDefault="00DD7FB5" w:rsidP="00174736">
      <w:pPr>
        <w:pStyle w:val="Headings"/>
      </w:pPr>
      <w:bookmarkStart w:id="49" w:name="_Toc135960177"/>
      <w:bookmarkStart w:id="50" w:name="_Toc146067012"/>
      <w:r w:rsidRPr="000D373E">
        <w:lastRenderedPageBreak/>
        <w:t>2. Organizational Risks</w:t>
      </w:r>
      <w:bookmarkEnd w:id="49"/>
      <w:bookmarkEnd w:id="50"/>
      <w:r w:rsidRPr="000D373E">
        <w:t xml:space="preserve">          </w:t>
      </w:r>
    </w:p>
    <w:p w14:paraId="24A68035" w14:textId="77777777" w:rsidR="00DD7FB5" w:rsidRDefault="00DD7FB5" w:rsidP="00315732">
      <w:pPr>
        <w:pStyle w:val="Paragrhaphs"/>
      </w:pPr>
      <w:r w:rsidRPr="00E979D5">
        <w:t>Even EMC Cyber company may have organizational risks. It is better to know organizational risks to prevent from them. the</w:t>
      </w:r>
      <w:r>
        <w:t xml:space="preserve"> risks are,</w:t>
      </w:r>
    </w:p>
    <w:p w14:paraId="229140D4" w14:textId="77777777" w:rsidR="00DD7FB5" w:rsidRDefault="00DD7FB5" w:rsidP="00DD7FB5">
      <w:pPr>
        <w:pStyle w:val="ListParagraph"/>
        <w:spacing w:after="0" w:line="360" w:lineRule="auto"/>
        <w:ind w:left="0" w:firstLine="0"/>
        <w:jc w:val="both"/>
        <w:rPr>
          <w:rFonts w:ascii="Times New Roman" w:hAnsi="Times New Roman" w:cs="Times New Roman"/>
        </w:rPr>
      </w:pPr>
    </w:p>
    <w:p w14:paraId="3970DB1C" w14:textId="77777777" w:rsidR="00DD7FB5" w:rsidRDefault="00DD7FB5" w:rsidP="006339BC">
      <w:pPr>
        <w:pStyle w:val="Bullet"/>
        <w:numPr>
          <w:ilvl w:val="3"/>
          <w:numId w:val="7"/>
        </w:numPr>
        <w:contextualSpacing w:val="0"/>
      </w:pPr>
      <w:r>
        <w:t xml:space="preserve">Business Risk </w:t>
      </w:r>
    </w:p>
    <w:p w14:paraId="39928FB3" w14:textId="77777777" w:rsidR="00DD7FB5" w:rsidRDefault="00DD7FB5" w:rsidP="006339BC">
      <w:pPr>
        <w:pStyle w:val="Bullet"/>
        <w:numPr>
          <w:ilvl w:val="3"/>
          <w:numId w:val="7"/>
        </w:numPr>
        <w:contextualSpacing w:val="0"/>
      </w:pPr>
      <w:r>
        <w:t xml:space="preserve">Economic Risk </w:t>
      </w:r>
    </w:p>
    <w:p w14:paraId="469F874A" w14:textId="77777777" w:rsidR="00DD7FB5" w:rsidRDefault="00DD7FB5" w:rsidP="006339BC">
      <w:pPr>
        <w:pStyle w:val="Bullet"/>
        <w:numPr>
          <w:ilvl w:val="3"/>
          <w:numId w:val="7"/>
        </w:numPr>
        <w:contextualSpacing w:val="0"/>
      </w:pPr>
      <w:r>
        <w:t xml:space="preserve">Financial Risk </w:t>
      </w:r>
    </w:p>
    <w:p w14:paraId="711603BD" w14:textId="77777777" w:rsidR="00DD7FB5" w:rsidRDefault="00DD7FB5" w:rsidP="006339BC">
      <w:pPr>
        <w:pStyle w:val="Bullet"/>
        <w:numPr>
          <w:ilvl w:val="3"/>
          <w:numId w:val="7"/>
        </w:numPr>
        <w:contextualSpacing w:val="0"/>
      </w:pPr>
      <w:r>
        <w:t xml:space="preserve">Health &amp; Safety </w:t>
      </w:r>
    </w:p>
    <w:p w14:paraId="749A4C0A" w14:textId="77777777" w:rsidR="00DD7FB5" w:rsidRDefault="00DD7FB5" w:rsidP="006339BC">
      <w:pPr>
        <w:pStyle w:val="Bullet"/>
        <w:numPr>
          <w:ilvl w:val="3"/>
          <w:numId w:val="7"/>
        </w:numPr>
        <w:contextualSpacing w:val="0"/>
      </w:pPr>
      <w:r>
        <w:t xml:space="preserve">Risk Identification </w:t>
      </w:r>
    </w:p>
    <w:p w14:paraId="5E640881" w14:textId="77777777" w:rsidR="00DD7FB5" w:rsidRDefault="00DD7FB5" w:rsidP="006339BC">
      <w:pPr>
        <w:pStyle w:val="Bullet"/>
        <w:numPr>
          <w:ilvl w:val="3"/>
          <w:numId w:val="7"/>
        </w:numPr>
        <w:contextualSpacing w:val="0"/>
      </w:pPr>
      <w:r>
        <w:t xml:space="preserve">Human Error </w:t>
      </w:r>
    </w:p>
    <w:p w14:paraId="3EA713DB" w14:textId="77777777" w:rsidR="00DD7FB5" w:rsidRDefault="00DD7FB5" w:rsidP="006339BC">
      <w:pPr>
        <w:pStyle w:val="Bullet"/>
        <w:numPr>
          <w:ilvl w:val="3"/>
          <w:numId w:val="7"/>
        </w:numPr>
        <w:contextualSpacing w:val="0"/>
      </w:pPr>
      <w:r>
        <w:t xml:space="preserve">Credit Risk </w:t>
      </w:r>
    </w:p>
    <w:p w14:paraId="2AB18DFA" w14:textId="77777777" w:rsidR="00DD7FB5" w:rsidRDefault="00DD7FB5" w:rsidP="006339BC">
      <w:pPr>
        <w:pStyle w:val="Bullet"/>
        <w:numPr>
          <w:ilvl w:val="3"/>
          <w:numId w:val="7"/>
        </w:numPr>
        <w:contextualSpacing w:val="0"/>
      </w:pPr>
      <w:r>
        <w:rPr>
          <w:noProof/>
        </w:rPr>
        <w:drawing>
          <wp:anchor distT="0" distB="0" distL="114300" distR="114300" simplePos="0" relativeHeight="251658241" behindDoc="0" locked="0" layoutInCell="1" allowOverlap="1" wp14:anchorId="05843639" wp14:editId="3C20DF7B">
            <wp:simplePos x="0" y="0"/>
            <wp:positionH relativeFrom="margin">
              <wp:align>left</wp:align>
            </wp:positionH>
            <wp:positionV relativeFrom="paragraph">
              <wp:posOffset>433705</wp:posOffset>
            </wp:positionV>
            <wp:extent cx="5172075" cy="2698750"/>
            <wp:effectExtent l="171450" t="152400" r="161925" b="158750"/>
            <wp:wrapSquare wrapText="bothSides"/>
            <wp:docPr id="1995663572" name="Picture 19956635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63572" name="Picture 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72075" cy="269875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t xml:space="preserve">Country Risk </w:t>
      </w:r>
    </w:p>
    <w:p w14:paraId="78A08C5B" w14:textId="2F7D3F85" w:rsidR="00DD7FB5" w:rsidRDefault="00DD7FB5" w:rsidP="00DD7FB5">
      <w:pPr>
        <w:pStyle w:val="Caption"/>
        <w:ind w:left="1440" w:firstLine="720"/>
      </w:pPr>
      <w:bookmarkStart w:id="51" w:name="_Toc146067046"/>
      <w:r>
        <w:t xml:space="preserve">Figure </w:t>
      </w:r>
      <w:fldSimple w:instr=" SEQ Figure \* ARABIC ">
        <w:r w:rsidR="003C337A">
          <w:rPr>
            <w:noProof/>
          </w:rPr>
          <w:t>4</w:t>
        </w:r>
      </w:fldSimple>
      <w:r>
        <w:t xml:space="preserve"> </w:t>
      </w:r>
      <w:r w:rsidRPr="00751A3D">
        <w:t>Organizational Risks (</w:t>
      </w:r>
      <w:hyperlink r:id="rId16" w:history="1">
        <w:r w:rsidRPr="00885343">
          <w:rPr>
            <w:rStyle w:val="Hyperlink"/>
          </w:rPr>
          <w:t>https://evacuteer.org</w:t>
        </w:r>
      </w:hyperlink>
      <w:r w:rsidRPr="00751A3D">
        <w:t>)</w:t>
      </w:r>
      <w:bookmarkEnd w:id="51"/>
    </w:p>
    <w:p w14:paraId="42356569" w14:textId="77777777" w:rsidR="00DD7FB5" w:rsidRPr="00EC1647" w:rsidRDefault="00DD7FB5" w:rsidP="00315732">
      <w:pPr>
        <w:pStyle w:val="Paragrhaphs"/>
      </w:pPr>
    </w:p>
    <w:p w14:paraId="15804BC8" w14:textId="77777777" w:rsidR="00DD7FB5" w:rsidRPr="000D373E" w:rsidRDefault="00DD7FB5" w:rsidP="00174736">
      <w:pPr>
        <w:pStyle w:val="Headings"/>
      </w:pPr>
      <w:bookmarkStart w:id="52" w:name="_Toc135960178"/>
      <w:bookmarkStart w:id="53" w:name="_Toc146067013"/>
      <w:r w:rsidRPr="000D373E">
        <w:t>CIA Triad Concept</w:t>
      </w:r>
      <w:bookmarkEnd w:id="52"/>
      <w:bookmarkEnd w:id="53"/>
      <w:r w:rsidRPr="000D373E">
        <w:t xml:space="preserve"> </w:t>
      </w:r>
    </w:p>
    <w:p w14:paraId="75E7FAF0" w14:textId="77777777" w:rsidR="00DD7FB5" w:rsidRPr="009D1058" w:rsidRDefault="00DD7FB5" w:rsidP="00315732">
      <w:pPr>
        <w:pStyle w:val="Paragrhaphs"/>
      </w:pPr>
      <w:r w:rsidRPr="009D1058">
        <w:t>CIA Triad is a popular information security model. This concept was started in 1998. CIA Triad is a very   important concept because there are three principles known as,</w:t>
      </w:r>
    </w:p>
    <w:p w14:paraId="5F92CDBC" w14:textId="77777777" w:rsidR="00DD7FB5" w:rsidRPr="009D1058" w:rsidRDefault="00DD7FB5" w:rsidP="006339BC">
      <w:pPr>
        <w:pStyle w:val="Bullet"/>
        <w:numPr>
          <w:ilvl w:val="3"/>
          <w:numId w:val="7"/>
        </w:numPr>
        <w:contextualSpacing w:val="0"/>
      </w:pPr>
      <w:r w:rsidRPr="009D1058">
        <w:t>Confidentially</w:t>
      </w:r>
    </w:p>
    <w:p w14:paraId="1DEB8B94" w14:textId="77777777" w:rsidR="00DD7FB5" w:rsidRPr="009D1058" w:rsidRDefault="00DD7FB5" w:rsidP="006339BC">
      <w:pPr>
        <w:pStyle w:val="Bullet"/>
        <w:numPr>
          <w:ilvl w:val="3"/>
          <w:numId w:val="7"/>
        </w:numPr>
        <w:contextualSpacing w:val="0"/>
      </w:pPr>
      <w:r w:rsidRPr="009D1058">
        <w:t>Availability</w:t>
      </w:r>
    </w:p>
    <w:p w14:paraId="70565DEA" w14:textId="77777777" w:rsidR="00DD7FB5" w:rsidRPr="009D1058" w:rsidRDefault="00DD7FB5" w:rsidP="006339BC">
      <w:pPr>
        <w:pStyle w:val="Bullet"/>
        <w:numPr>
          <w:ilvl w:val="3"/>
          <w:numId w:val="7"/>
        </w:numPr>
        <w:contextualSpacing w:val="0"/>
        <w:rPr>
          <w:b/>
          <w:bCs/>
        </w:rPr>
      </w:pPr>
      <w:r w:rsidRPr="009D1058">
        <w:t xml:space="preserve">Integrity </w:t>
      </w:r>
    </w:p>
    <w:p w14:paraId="786F1104" w14:textId="60717D51" w:rsidR="00DD7FB5" w:rsidRPr="00EC1647" w:rsidRDefault="00DD7FB5" w:rsidP="00315732">
      <w:pPr>
        <w:pStyle w:val="Paragraphs"/>
      </w:pPr>
      <w:r>
        <w:br w:type="page"/>
      </w:r>
      <w:r w:rsidRPr="00EC1647">
        <w:lastRenderedPageBreak/>
        <w:t>For an example for begin a fire there should be main three elements that are oxygen, Fuel, heat if one of those were missing then it will not begin a fire so this example equal to CIA concept if the one of the principles were missing then it can’t be a successful Defense mechanism.</w:t>
      </w:r>
    </w:p>
    <w:p w14:paraId="57ECB665" w14:textId="77777777" w:rsidR="00DD7FB5" w:rsidRPr="000D373E" w:rsidRDefault="00DD7FB5" w:rsidP="00174736">
      <w:pPr>
        <w:pStyle w:val="Headings"/>
        <w:numPr>
          <w:ilvl w:val="0"/>
          <w:numId w:val="0"/>
        </w:numPr>
        <w:ind w:left="720"/>
      </w:pPr>
      <w:bookmarkStart w:id="54" w:name="_Toc135960179"/>
    </w:p>
    <w:p w14:paraId="33148C40" w14:textId="4C6354EC" w:rsidR="00DD7FB5" w:rsidRDefault="00DD7FB5" w:rsidP="00174736">
      <w:pPr>
        <w:pStyle w:val="Headings"/>
      </w:pPr>
      <w:bookmarkStart w:id="55" w:name="_Toc146067014"/>
      <w:r w:rsidRPr="000D373E">
        <w:t xml:space="preserve">CIA Main </w:t>
      </w:r>
      <w:bookmarkEnd w:id="54"/>
      <w:r w:rsidRPr="000D373E">
        <w:t>3 PRINCIPLES</w:t>
      </w:r>
      <w:bookmarkEnd w:id="55"/>
      <w:r w:rsidRPr="000D373E">
        <w:t xml:space="preserve"> </w:t>
      </w:r>
    </w:p>
    <w:p w14:paraId="365534AA" w14:textId="77777777" w:rsidR="00DD7FB5" w:rsidRPr="00014B55" w:rsidRDefault="00DD7FB5" w:rsidP="00A16E3E">
      <w:pPr>
        <w:pStyle w:val="Topics"/>
      </w:pPr>
      <w:r w:rsidRPr="00014B55">
        <w:t>1.</w:t>
      </w:r>
      <w:r>
        <w:t xml:space="preserve"> </w:t>
      </w:r>
      <w:r w:rsidRPr="00014B55">
        <w:t>Confidentially</w:t>
      </w:r>
    </w:p>
    <w:p w14:paraId="7DD2272F" w14:textId="77777777" w:rsidR="00DD7FB5" w:rsidRPr="003505FC" w:rsidRDefault="00DD7FB5" w:rsidP="00315732">
      <w:pPr>
        <w:pStyle w:val="Paragrhaphs"/>
      </w:pPr>
      <w:r w:rsidRPr="003505FC">
        <w:t>In CIA Concept the C letter is known as Confidentially.  Protect information and for look the protect. Information can get access only to the authorized ones. In Companies identify sensitive data as employee data, accounts etc... To secure data it is better to implement security mechanisms like passwords, encryptions etc...</w:t>
      </w:r>
    </w:p>
    <w:p w14:paraId="02363695" w14:textId="77777777" w:rsidR="00DD7FB5" w:rsidRDefault="00DD7FB5" w:rsidP="00DD7FB5">
      <w:pPr>
        <w:spacing w:after="0"/>
        <w:rPr>
          <w:rFonts w:ascii="Times New Roman" w:hAnsi="Times New Roman" w:cs="Times New Roman"/>
        </w:rPr>
      </w:pPr>
      <w:r>
        <w:rPr>
          <w:rFonts w:ascii="Times New Roman" w:hAnsi="Times New Roman" w:cs="Times New Roman"/>
        </w:rPr>
        <w:t xml:space="preserve">            </w:t>
      </w:r>
    </w:p>
    <w:p w14:paraId="74D89305" w14:textId="77777777" w:rsidR="00DD7FB5" w:rsidRPr="00014B55" w:rsidRDefault="00DD7FB5" w:rsidP="00A16E3E">
      <w:pPr>
        <w:pStyle w:val="Topics"/>
      </w:pPr>
      <w:r>
        <w:t xml:space="preserve">2. </w:t>
      </w:r>
      <w:r w:rsidRPr="00014B55">
        <w:t xml:space="preserve">Integrity </w:t>
      </w:r>
    </w:p>
    <w:p w14:paraId="338D1D0F" w14:textId="77777777" w:rsidR="00DD7FB5" w:rsidRPr="007D1824" w:rsidRDefault="00DD7FB5" w:rsidP="00315732">
      <w:pPr>
        <w:pStyle w:val="Paragrhaphs"/>
      </w:pPr>
      <w:r>
        <w:t>In CIA concept I stand for Integrity. So, in this principle authorized person can change the data under this concept. For an example In a Company when a data that should be change then as a authorized The person supervisor will change it but if the person that is under the supervisor can’t change data. If that person changes it will not be accepted. Also, the data can be changed when transmitting data when storing data and when use data.</w:t>
      </w:r>
    </w:p>
    <w:p w14:paraId="47A084C4" w14:textId="77777777" w:rsidR="00DD7FB5" w:rsidRDefault="00DD7FB5" w:rsidP="00DD7FB5">
      <w:pPr>
        <w:pStyle w:val="ListParagraph"/>
        <w:spacing w:after="0"/>
        <w:ind w:left="0" w:firstLine="0"/>
        <w:rPr>
          <w:rFonts w:ascii="Times New Roman" w:hAnsi="Times New Roman" w:cs="Times New Roman"/>
        </w:rPr>
      </w:pPr>
    </w:p>
    <w:p w14:paraId="74123582" w14:textId="77777777" w:rsidR="00DD7FB5" w:rsidRPr="00CB6AE8" w:rsidRDefault="00DD7FB5" w:rsidP="00A16E3E">
      <w:pPr>
        <w:pStyle w:val="Topics"/>
      </w:pPr>
      <w:r>
        <w:t xml:space="preserve">3. </w:t>
      </w:r>
      <w:r w:rsidRPr="00CB6AE8">
        <w:t xml:space="preserve">Availability </w:t>
      </w:r>
    </w:p>
    <w:p w14:paraId="799BA20D" w14:textId="77777777" w:rsidR="00DD7FB5" w:rsidRDefault="00DD7FB5" w:rsidP="00315732">
      <w:pPr>
        <w:pStyle w:val="Paragrhaphs"/>
      </w:pPr>
      <w:r>
        <w:t>Letter A in CIA concept called Availability. Information should always be available for access to authorized users when needed. To make it more efficient organizations can use servers, applications and redundant networks.</w:t>
      </w:r>
    </w:p>
    <w:p w14:paraId="62A4C73B" w14:textId="77777777" w:rsidR="00DD7FB5" w:rsidRDefault="00DD7FB5" w:rsidP="00315732">
      <w:pPr>
        <w:pStyle w:val="Paragrhaphs"/>
      </w:pPr>
      <w:r>
        <w:rPr>
          <w:noProof/>
        </w:rPr>
        <w:drawing>
          <wp:anchor distT="0" distB="0" distL="114300" distR="114300" simplePos="0" relativeHeight="251658242" behindDoc="0" locked="0" layoutInCell="1" allowOverlap="1" wp14:anchorId="542A430E" wp14:editId="12A36788">
            <wp:simplePos x="0" y="0"/>
            <wp:positionH relativeFrom="page">
              <wp:align>center</wp:align>
            </wp:positionH>
            <wp:positionV relativeFrom="paragraph">
              <wp:posOffset>8890</wp:posOffset>
            </wp:positionV>
            <wp:extent cx="3054350" cy="1903095"/>
            <wp:effectExtent l="0" t="0" r="0" b="1905"/>
            <wp:wrapSquare wrapText="bothSides"/>
            <wp:docPr id="2013885837" name="Graphic 2013885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885837" name="Graphic 2013885837"/>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57236" cy="1905026"/>
                    </a:xfrm>
                    <a:prstGeom prst="rect">
                      <a:avLst/>
                    </a:prstGeom>
                  </pic:spPr>
                </pic:pic>
              </a:graphicData>
            </a:graphic>
            <wp14:sizeRelH relativeFrom="margin">
              <wp14:pctWidth>0</wp14:pctWidth>
            </wp14:sizeRelH>
            <wp14:sizeRelV relativeFrom="margin">
              <wp14:pctHeight>0</wp14:pctHeight>
            </wp14:sizeRelV>
          </wp:anchor>
        </w:drawing>
      </w:r>
    </w:p>
    <w:p w14:paraId="667BFBAC" w14:textId="77777777" w:rsidR="00DD7FB5" w:rsidRPr="001D2E20" w:rsidRDefault="00DD7FB5" w:rsidP="00315732">
      <w:pPr>
        <w:pStyle w:val="Paragrhaphs"/>
      </w:pPr>
    </w:p>
    <w:p w14:paraId="3D72DC23" w14:textId="77777777" w:rsidR="00DD7FB5" w:rsidRPr="00EC1647" w:rsidRDefault="00DD7FB5" w:rsidP="00DD7FB5"/>
    <w:p w14:paraId="7A73FEB5" w14:textId="77777777" w:rsidR="00DD7FB5" w:rsidRPr="007B53A6" w:rsidRDefault="00DD7FB5" w:rsidP="00DD7FB5"/>
    <w:p w14:paraId="4EFF5758" w14:textId="77777777" w:rsidR="00DD7FB5" w:rsidRPr="00DB608F" w:rsidRDefault="00DD7FB5" w:rsidP="00315732">
      <w:pPr>
        <w:pStyle w:val="Paragrhaphs"/>
      </w:pPr>
    </w:p>
    <w:p w14:paraId="34C6B2E5" w14:textId="77777777" w:rsidR="00DD7FB5" w:rsidRPr="004B1820" w:rsidRDefault="00DD7FB5" w:rsidP="00315732">
      <w:pPr>
        <w:pStyle w:val="Paragrhaphs"/>
      </w:pPr>
    </w:p>
    <w:p w14:paraId="45C9D28F" w14:textId="77777777" w:rsidR="00DD7FB5" w:rsidRDefault="00DD7FB5" w:rsidP="00DD7FB5">
      <w:pPr>
        <w:pStyle w:val="Bullet"/>
        <w:ind w:left="360"/>
      </w:pPr>
    </w:p>
    <w:p w14:paraId="6A9F89D8" w14:textId="77777777" w:rsidR="00DD7FB5" w:rsidRDefault="00DD7FB5" w:rsidP="00315732">
      <w:pPr>
        <w:pStyle w:val="Paragrhaphs"/>
      </w:pPr>
    </w:p>
    <w:p w14:paraId="057811C4" w14:textId="632D4FA2" w:rsidR="00DD7FB5" w:rsidRDefault="00DD7FB5" w:rsidP="00DD7FB5">
      <w:pPr>
        <w:pStyle w:val="Caption"/>
        <w:ind w:left="1440"/>
      </w:pPr>
      <w:r>
        <w:t xml:space="preserve">            </w:t>
      </w:r>
      <w:bookmarkStart w:id="56" w:name="_Toc146067047"/>
      <w:r>
        <w:t xml:space="preserve">Figure </w:t>
      </w:r>
      <w:fldSimple w:instr=" SEQ Figure \* ARABIC ">
        <w:r w:rsidR="003C337A">
          <w:rPr>
            <w:noProof/>
          </w:rPr>
          <w:t>5</w:t>
        </w:r>
      </w:fldSimple>
      <w:r>
        <w:t xml:space="preserve"> </w:t>
      </w:r>
      <w:r w:rsidRPr="00DF7059">
        <w:t>CIA triad Concept (</w:t>
      </w:r>
      <w:hyperlink r:id="rId19" w:history="1">
        <w:r w:rsidRPr="00885343">
          <w:rPr>
            <w:rStyle w:val="Hyperlink"/>
          </w:rPr>
          <w:t>https://websitesecuritystore.com</w:t>
        </w:r>
      </w:hyperlink>
      <w:r w:rsidRPr="00DF7059">
        <w:t>)</w:t>
      </w:r>
      <w:bookmarkEnd w:id="56"/>
    </w:p>
    <w:p w14:paraId="6A4E4E10" w14:textId="77777777" w:rsidR="00DD7FB5" w:rsidRDefault="00DD7FB5" w:rsidP="00DD7FB5"/>
    <w:p w14:paraId="5915AF0D" w14:textId="77777777" w:rsidR="00DD7FB5" w:rsidRPr="00CA1AF7" w:rsidRDefault="00DD7FB5" w:rsidP="00174736">
      <w:pPr>
        <w:pStyle w:val="Headings"/>
      </w:pPr>
      <w:bookmarkStart w:id="57" w:name="_Toc135960180"/>
      <w:bookmarkStart w:id="58" w:name="_Toc146067015"/>
      <w:r w:rsidRPr="00CA1AF7">
        <w:lastRenderedPageBreak/>
        <w:t>3.2 Importance of applying CIA Triad Concept to EMC Cyber.</w:t>
      </w:r>
      <w:bookmarkEnd w:id="57"/>
      <w:bookmarkEnd w:id="58"/>
    </w:p>
    <w:p w14:paraId="2FE96D80" w14:textId="77777777" w:rsidR="00DD7FB5" w:rsidRDefault="00DD7FB5" w:rsidP="00315732">
      <w:pPr>
        <w:pStyle w:val="Paragrhaphs"/>
      </w:pPr>
      <w:r>
        <w:t>Using CIA concept is very important because EMC Cyber also can secure data more efficiently using this, Method. Mainly 3 elements that are confidentiality, integrity and availability have power to secure very Important data. Also, EMC can introduce the CIA concept to EMC clients that other companies also can save the data Secure in this concept.  In confidentiality can protect data an allows to look authorized users unauthorized users can’t get any information in confidentiality part, in integrity part only authorized person can change data and in availability information should always available when needed them.</w:t>
      </w:r>
    </w:p>
    <w:p w14:paraId="291A90EE" w14:textId="77777777" w:rsidR="00DD7FB5" w:rsidRPr="00F97C7B" w:rsidRDefault="00DD7FB5" w:rsidP="00315732">
      <w:pPr>
        <w:pStyle w:val="Paragrhaphs"/>
      </w:pPr>
    </w:p>
    <w:p w14:paraId="7B36D499" w14:textId="77777777" w:rsidR="00DD7FB5" w:rsidRPr="00CA1AF7" w:rsidRDefault="00DD7FB5" w:rsidP="00174736">
      <w:pPr>
        <w:pStyle w:val="Headings"/>
      </w:pPr>
      <w:bookmarkStart w:id="59" w:name="_Toc135960181"/>
      <w:bookmarkStart w:id="60" w:name="_Toc146067016"/>
      <w:r w:rsidRPr="00CA1AF7">
        <w:t>Organizational security procedures.</w:t>
      </w:r>
      <w:bookmarkEnd w:id="59"/>
      <w:bookmarkEnd w:id="60"/>
    </w:p>
    <w:p w14:paraId="0186DF22" w14:textId="77777777" w:rsidR="00DD7FB5" w:rsidRDefault="00DD7FB5" w:rsidP="00315732">
      <w:pPr>
        <w:pStyle w:val="Paragrhaphs"/>
      </w:pPr>
      <w:r>
        <w:t>For organization security procedures the organization have to have steps and tasks for ensure the security of organization. To take security procedures organization should have to look after policies of organization.</w:t>
      </w:r>
    </w:p>
    <w:p w14:paraId="2E2ABE0B" w14:textId="77777777" w:rsidR="00DD7FB5" w:rsidRDefault="00DD7FB5" w:rsidP="00315732">
      <w:pPr>
        <w:pStyle w:val="Paragrhaphs"/>
      </w:pPr>
    </w:p>
    <w:p w14:paraId="38C989A9" w14:textId="77777777" w:rsidR="00DD7FB5" w:rsidRDefault="00DD7FB5" w:rsidP="00315732">
      <w:pPr>
        <w:pStyle w:val="Paragrhaphs"/>
      </w:pPr>
      <w:r>
        <w:t>A security Procedure means a set of security that can be implemented to a Organization to secure the important information in an organization. Organizations can take any security procedures based on their company rules and regulations. In an organization there should be security physically and internally on devices. In EMC Cyber also can take some of these security procedures to make more secure the organization. So now the author will discuss what kind of security procedure that should have to make in an organization.</w:t>
      </w:r>
    </w:p>
    <w:p w14:paraId="26B2D952" w14:textId="77777777" w:rsidR="00DD7FB5" w:rsidRPr="00152B6D" w:rsidRDefault="00DD7FB5" w:rsidP="00315732">
      <w:pPr>
        <w:pStyle w:val="Paragrhaphs"/>
      </w:pPr>
    </w:p>
    <w:p w14:paraId="3647F482" w14:textId="77777777" w:rsidR="00DD7FB5" w:rsidRPr="000D373E" w:rsidRDefault="00DD7FB5" w:rsidP="00174736">
      <w:pPr>
        <w:pStyle w:val="Headings"/>
      </w:pPr>
      <w:bookmarkStart w:id="61" w:name="_Toc135960182"/>
      <w:bookmarkStart w:id="62" w:name="_Toc146067017"/>
      <w:r w:rsidRPr="000D373E">
        <w:t>1.Security Procedures that should have in an organization.</w:t>
      </w:r>
      <w:bookmarkEnd w:id="61"/>
      <w:bookmarkEnd w:id="62"/>
    </w:p>
    <w:p w14:paraId="017BF147" w14:textId="77777777" w:rsidR="00DD7FB5" w:rsidRPr="009D271F" w:rsidRDefault="00DD7FB5" w:rsidP="00315732">
      <w:pPr>
        <w:pStyle w:val="SubHeadings"/>
      </w:pPr>
      <w:bookmarkStart w:id="63" w:name="_Toc135960183"/>
      <w:r w:rsidRPr="009D271F">
        <w:t>Common Security Procedures</w:t>
      </w:r>
      <w:bookmarkEnd w:id="63"/>
      <w:r w:rsidRPr="009D271F">
        <w:t xml:space="preserve">  </w:t>
      </w:r>
    </w:p>
    <w:p w14:paraId="0AE3E04D" w14:textId="77777777" w:rsidR="00DD7FB5" w:rsidRDefault="00DD7FB5" w:rsidP="006339BC">
      <w:pPr>
        <w:pStyle w:val="Bullet"/>
        <w:numPr>
          <w:ilvl w:val="0"/>
          <w:numId w:val="10"/>
        </w:numPr>
        <w:contextualSpacing w:val="0"/>
      </w:pPr>
      <w:r w:rsidRPr="00C50AAA">
        <w:t xml:space="preserve">Emergency Procedures </w:t>
      </w:r>
    </w:p>
    <w:p w14:paraId="6320A398" w14:textId="77777777" w:rsidR="00DD7FB5" w:rsidRDefault="00DD7FB5" w:rsidP="00315732">
      <w:pPr>
        <w:pStyle w:val="Paragrhaphs"/>
      </w:pPr>
      <w:r>
        <w:t>Emergency Procedures means when them has an evacuation, lockdowns, and first aid like any crisis organization have to have procedure what can do next moment these risks are coming as unexpected way in life.</w:t>
      </w:r>
    </w:p>
    <w:p w14:paraId="7B04CF65" w14:textId="2318866A" w:rsidR="00315732" w:rsidRDefault="00315732" w:rsidP="00CA1AF7">
      <w:pPr>
        <w:ind w:left="0" w:firstLine="0"/>
        <w:rPr>
          <w:rFonts w:ascii="Times New Roman" w:eastAsiaTheme="minorEastAsia" w:hAnsi="Times New Roman" w:cstheme="minorBidi"/>
          <w:color w:val="000000" w:themeColor="text1"/>
        </w:rPr>
      </w:pPr>
    </w:p>
    <w:p w14:paraId="319AD2F1" w14:textId="77777777" w:rsidR="00CA1AF7" w:rsidRDefault="00CA1AF7">
      <w:pPr>
        <w:rPr>
          <w:rFonts w:ascii="Times New Roman" w:eastAsiaTheme="minorEastAsia" w:hAnsi="Times New Roman" w:cstheme="minorBidi"/>
          <w:color w:val="000000" w:themeColor="text1"/>
        </w:rPr>
      </w:pPr>
      <w:r>
        <w:br w:type="page"/>
      </w:r>
    </w:p>
    <w:p w14:paraId="4AC23A50" w14:textId="120DAC61" w:rsidR="00DD7FB5" w:rsidRDefault="00DD7FB5" w:rsidP="006339BC">
      <w:pPr>
        <w:pStyle w:val="Bullet"/>
        <w:numPr>
          <w:ilvl w:val="0"/>
          <w:numId w:val="10"/>
        </w:numPr>
        <w:contextualSpacing w:val="0"/>
      </w:pPr>
      <w:r>
        <w:lastRenderedPageBreak/>
        <w:t xml:space="preserve">Security Training </w:t>
      </w:r>
    </w:p>
    <w:p w14:paraId="1843E5E8" w14:textId="77777777" w:rsidR="00DD7FB5" w:rsidRDefault="00DD7FB5" w:rsidP="00315732">
      <w:pPr>
        <w:pStyle w:val="Paragrhaphs"/>
      </w:pPr>
      <w:r w:rsidRPr="00BB0F08">
        <w:t>In security Training helps individually understand about the security procedures correctly. Security training is provided through classes and online resources. This is great starting points to improve their business security in work place.</w:t>
      </w:r>
      <w:r>
        <w:t xml:space="preserve"> </w:t>
      </w:r>
      <w:bookmarkStart w:id="64" w:name="_Toc135960184"/>
    </w:p>
    <w:p w14:paraId="2A7C754B" w14:textId="77777777" w:rsidR="00CA1AF7" w:rsidRDefault="00CA1AF7" w:rsidP="00315732">
      <w:pPr>
        <w:pStyle w:val="Paragrhaphs"/>
      </w:pPr>
    </w:p>
    <w:p w14:paraId="7FD7BCC2" w14:textId="77777777" w:rsidR="00DD7FB5" w:rsidRPr="009D271F" w:rsidRDefault="00DD7FB5" w:rsidP="00315732">
      <w:pPr>
        <w:pStyle w:val="SubHeadings"/>
      </w:pPr>
      <w:r w:rsidRPr="009D271F">
        <w:t>Technical Security Procedures</w:t>
      </w:r>
      <w:bookmarkEnd w:id="64"/>
      <w:r w:rsidRPr="009D271F">
        <w:t xml:space="preserve"> </w:t>
      </w:r>
    </w:p>
    <w:p w14:paraId="1271699F" w14:textId="77777777" w:rsidR="00DD7FB5" w:rsidRDefault="00DD7FB5" w:rsidP="006339BC">
      <w:pPr>
        <w:pStyle w:val="Bullet"/>
        <w:numPr>
          <w:ilvl w:val="0"/>
          <w:numId w:val="10"/>
        </w:numPr>
        <w:contextualSpacing w:val="0"/>
      </w:pPr>
      <w:r>
        <w:t xml:space="preserve">Access Control </w:t>
      </w:r>
    </w:p>
    <w:p w14:paraId="23EDB814" w14:textId="77777777" w:rsidR="00DD7FB5" w:rsidRDefault="00DD7FB5" w:rsidP="00315732">
      <w:pPr>
        <w:pStyle w:val="Paragrhaphs"/>
        <w:rPr>
          <w:rStyle w:val="match"/>
          <w:color w:val="333333"/>
          <w:bdr w:val="none" w:sz="0" w:space="0" w:color="auto" w:frame="1"/>
        </w:rPr>
      </w:pPr>
      <w:r w:rsidRPr="00D06744">
        <w:rPr>
          <w:rStyle w:val="match"/>
          <w:color w:val="333333"/>
          <w:bdr w:val="none" w:sz="0" w:space="0" w:color="auto" w:frame="1"/>
        </w:rPr>
        <w:t>Access control is a security measure that restricts or manages people's access to particular places. Physical barriers like locks, gates, fences, and security personnel can be used to implement these, as well as electronic</w:t>
      </w:r>
      <w:r>
        <w:rPr>
          <w:rStyle w:val="match"/>
          <w:color w:val="333333"/>
          <w:bdr w:val="none" w:sz="0" w:space="0" w:color="auto" w:frame="1"/>
        </w:rPr>
        <w:t xml:space="preserve"> </w:t>
      </w:r>
      <w:r w:rsidRPr="00D06744">
        <w:rPr>
          <w:rStyle w:val="match"/>
          <w:color w:val="333333"/>
          <w:bdr w:val="none" w:sz="0" w:space="0" w:color="auto" w:frame="1"/>
        </w:rPr>
        <w:t>systems like key cards or biometric scanners. Access control is frequently used in conjunction with other</w:t>
      </w:r>
      <w:r>
        <w:rPr>
          <w:rStyle w:val="match"/>
          <w:color w:val="333333"/>
          <w:bdr w:val="none" w:sz="0" w:space="0" w:color="auto" w:frame="1"/>
        </w:rPr>
        <w:t xml:space="preserve"> </w:t>
      </w:r>
      <w:r w:rsidRPr="00D06744">
        <w:rPr>
          <w:rStyle w:val="match"/>
          <w:color w:val="333333"/>
          <w:bdr w:val="none" w:sz="0" w:space="0" w:color="auto" w:frame="1"/>
        </w:rPr>
        <w:t>security measures including alarm systems and CCTV surveillance.</w:t>
      </w:r>
    </w:p>
    <w:p w14:paraId="71BB9D65" w14:textId="77777777" w:rsidR="00DD7FB5" w:rsidRPr="00E302CF" w:rsidRDefault="00DD7FB5" w:rsidP="00315732">
      <w:pPr>
        <w:pStyle w:val="Paragrhaphs"/>
        <w:rPr>
          <w:bdr w:val="none" w:sz="0" w:space="0" w:color="auto" w:frame="1"/>
        </w:rPr>
      </w:pPr>
    </w:p>
    <w:p w14:paraId="45922C7E" w14:textId="77777777" w:rsidR="00DD7FB5" w:rsidRPr="00F10B1C" w:rsidRDefault="00DD7FB5" w:rsidP="006339BC">
      <w:pPr>
        <w:pStyle w:val="Bullet"/>
        <w:numPr>
          <w:ilvl w:val="0"/>
          <w:numId w:val="10"/>
        </w:numPr>
        <w:contextualSpacing w:val="0"/>
      </w:pPr>
      <w:r w:rsidRPr="00F10B1C">
        <w:t>CCTV Monitoring</w:t>
      </w:r>
    </w:p>
    <w:p w14:paraId="13C1C0E8" w14:textId="77777777" w:rsidR="00DD7FB5" w:rsidRDefault="00DD7FB5" w:rsidP="00315732">
      <w:pPr>
        <w:pStyle w:val="Paragrhaphs"/>
      </w:pPr>
      <w:r w:rsidRPr="00F10B1C">
        <w:t>CCTV surveillance is a form of security that employs cameras to keep an eye on local activity. They are capable of   keeping an eye on both public and private areas, and they can be stationary or movable. This piece of technology is   frequently used in conjunction with other security tools like access control and alarm systems.</w:t>
      </w:r>
    </w:p>
    <w:p w14:paraId="0B1243AD" w14:textId="77777777" w:rsidR="00DD7FB5" w:rsidRDefault="00DD7FB5" w:rsidP="00315732">
      <w:pPr>
        <w:pStyle w:val="Paragrhaphs"/>
      </w:pPr>
    </w:p>
    <w:p w14:paraId="1957D6AB" w14:textId="77777777" w:rsidR="00CA1AF7" w:rsidRDefault="00DD7FB5" w:rsidP="006339BC">
      <w:pPr>
        <w:pStyle w:val="Bullet"/>
        <w:numPr>
          <w:ilvl w:val="0"/>
          <w:numId w:val="10"/>
        </w:numPr>
        <w:contextualSpacing w:val="0"/>
      </w:pPr>
      <w:r w:rsidRPr="002173D9">
        <w:t xml:space="preserve">Alarm Systems </w:t>
      </w:r>
    </w:p>
    <w:p w14:paraId="5BC652CF" w14:textId="38196602" w:rsidR="00DD7FB5" w:rsidRDefault="00DD7FB5" w:rsidP="00CA1AF7">
      <w:pPr>
        <w:pStyle w:val="Paragrhaphs"/>
      </w:pPr>
      <w:r>
        <w:rPr>
          <w:noProof/>
        </w:rPr>
        <w:drawing>
          <wp:anchor distT="0" distB="0" distL="114300" distR="114300" simplePos="0" relativeHeight="251658243" behindDoc="0" locked="0" layoutInCell="1" allowOverlap="1" wp14:anchorId="6EB10970" wp14:editId="3438A341">
            <wp:simplePos x="0" y="0"/>
            <wp:positionH relativeFrom="margin">
              <wp:posOffset>-96520</wp:posOffset>
            </wp:positionH>
            <wp:positionV relativeFrom="paragraph">
              <wp:posOffset>737441</wp:posOffset>
            </wp:positionV>
            <wp:extent cx="5485765" cy="1984375"/>
            <wp:effectExtent l="152400" t="152400" r="362585" b="358775"/>
            <wp:wrapSquare wrapText="bothSides"/>
            <wp:docPr id="165166507" name="Picture 165166507" descr="A hand holding an orange fol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6507" name="Picture 165166507" descr="A hand holding an orange fold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5765" cy="1984375"/>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r w:rsidRPr="002173D9">
        <w:t xml:space="preserve">Alarm systems are a form of security that employ sensors to find </w:t>
      </w:r>
      <w:r w:rsidR="00CA1AF7">
        <w:t>i</w:t>
      </w:r>
      <w:r w:rsidRPr="002173D9">
        <w:t>rregularities or breaches.</w:t>
      </w:r>
    </w:p>
    <w:p w14:paraId="6263B2A1" w14:textId="23B3854D" w:rsidR="00DD7FB5" w:rsidRDefault="00DD7FB5" w:rsidP="00DD7FB5">
      <w:pPr>
        <w:pStyle w:val="Caption"/>
        <w:ind w:left="1440" w:firstLine="720"/>
      </w:pPr>
      <w:bookmarkStart w:id="65" w:name="_Toc146067048"/>
      <w:r>
        <w:t xml:space="preserve">Figure </w:t>
      </w:r>
      <w:fldSimple w:instr=" SEQ Figure \* ARABIC ">
        <w:r w:rsidR="003C337A">
          <w:rPr>
            <w:noProof/>
          </w:rPr>
          <w:t>6</w:t>
        </w:r>
      </w:fldSimple>
      <w:r>
        <w:t xml:space="preserve"> </w:t>
      </w:r>
      <w:r w:rsidRPr="00D36C2D">
        <w:t>Security Procedures in organization (https://linfordco.com)</w:t>
      </w:r>
      <w:bookmarkEnd w:id="65"/>
    </w:p>
    <w:p w14:paraId="73600517" w14:textId="77777777" w:rsidR="00DD7FB5" w:rsidRPr="000D373E" w:rsidRDefault="00DD7FB5" w:rsidP="00174736">
      <w:pPr>
        <w:pStyle w:val="Headings"/>
      </w:pPr>
      <w:bookmarkStart w:id="66" w:name="_Toc135960185"/>
      <w:bookmarkStart w:id="67" w:name="_Toc146067018"/>
      <w:r w:rsidRPr="000D373E">
        <w:lastRenderedPageBreak/>
        <w:t>IT security solutions</w:t>
      </w:r>
      <w:bookmarkEnd w:id="66"/>
      <w:bookmarkEnd w:id="67"/>
    </w:p>
    <w:p w14:paraId="45B03F49" w14:textId="77777777" w:rsidR="00DD7FB5" w:rsidRPr="000D373E" w:rsidRDefault="00DD7FB5" w:rsidP="00174736">
      <w:pPr>
        <w:pStyle w:val="Headings"/>
      </w:pPr>
      <w:bookmarkStart w:id="68" w:name="_Toc135960186"/>
      <w:bookmarkStart w:id="69" w:name="_Toc146067019"/>
      <w:r w:rsidRPr="000D373E">
        <w:t>The potential impact to IT security of incorrect configuration of firewall policies and third party</w:t>
      </w:r>
      <w:bookmarkEnd w:id="68"/>
      <w:r w:rsidRPr="000D373E">
        <w:t xml:space="preserve"> </w:t>
      </w:r>
      <w:bookmarkStart w:id="70" w:name="_Toc135960187"/>
      <w:r w:rsidRPr="000D373E">
        <w:t>VPNs.</w:t>
      </w:r>
      <w:bookmarkEnd w:id="69"/>
      <w:bookmarkEnd w:id="70"/>
    </w:p>
    <w:p w14:paraId="1578BE25" w14:textId="77777777" w:rsidR="00DD7FB5" w:rsidRDefault="00DD7FB5" w:rsidP="00DD7FB5">
      <w:pPr>
        <w:ind w:firstLine="720"/>
        <w:rPr>
          <w:rFonts w:ascii="Times New Roman" w:eastAsiaTheme="majorEastAsia" w:hAnsi="Times New Roman" w:cstheme="majorBidi"/>
          <w:b/>
          <w:szCs w:val="26"/>
        </w:rPr>
      </w:pPr>
    </w:p>
    <w:p w14:paraId="54235720" w14:textId="77777777" w:rsidR="00DD7FB5" w:rsidRPr="000D373E" w:rsidRDefault="00DD7FB5" w:rsidP="00174736">
      <w:pPr>
        <w:pStyle w:val="Headings"/>
      </w:pPr>
      <w:bookmarkStart w:id="71" w:name="_Toc146067020"/>
      <w:r w:rsidRPr="000D373E">
        <w:t>1</w:t>
      </w:r>
      <w:bookmarkStart w:id="72" w:name="_Toc135960188"/>
      <w:r w:rsidRPr="000D373E">
        <w:t>. Firewalls</w:t>
      </w:r>
      <w:bookmarkEnd w:id="71"/>
      <w:bookmarkEnd w:id="72"/>
      <w:r w:rsidRPr="000D373E">
        <w:t xml:space="preserve"> </w:t>
      </w:r>
    </w:p>
    <w:p w14:paraId="6AD23D9D" w14:textId="77777777" w:rsidR="00DD7FB5" w:rsidRDefault="00DD7FB5" w:rsidP="00315732">
      <w:pPr>
        <w:pStyle w:val="Paragrhaphs"/>
        <w:rPr>
          <w:rFonts w:eastAsiaTheme="majorEastAsia"/>
        </w:rPr>
      </w:pPr>
      <w:r>
        <w:rPr>
          <w:rFonts w:eastAsiaTheme="majorEastAsia"/>
        </w:rPr>
        <w:t>Firewalls are a defense like a wall. This is a network security model. On a set of rules firewalls monitor network traffic that incoming and outgoing through the network system and give the permission to enter the data or block the data. The important of firewall is that viruses or malware can’t go through a firewall to attack   a computer.</w:t>
      </w:r>
    </w:p>
    <w:p w14:paraId="1E92ABD2" w14:textId="77777777" w:rsidR="00DD7FB5" w:rsidRDefault="00DD7FB5" w:rsidP="00315732">
      <w:pPr>
        <w:pStyle w:val="Paragrhaphs"/>
        <w:rPr>
          <w:rFonts w:eastAsiaTheme="majorEastAsia"/>
        </w:rPr>
      </w:pPr>
    </w:p>
    <w:p w14:paraId="7BD64D75" w14:textId="77777777" w:rsidR="00DD7FB5" w:rsidRPr="009D271F" w:rsidRDefault="00DD7FB5" w:rsidP="00315732">
      <w:pPr>
        <w:pStyle w:val="SubHeadings"/>
      </w:pPr>
      <w:bookmarkStart w:id="73" w:name="_Toc135960189"/>
      <w:r w:rsidRPr="009D271F">
        <w:t>1.1 History OF FIREWALL.</w:t>
      </w:r>
      <w:bookmarkEnd w:id="73"/>
    </w:p>
    <w:p w14:paraId="67668E38" w14:textId="77777777" w:rsidR="00DD7FB5" w:rsidRPr="00EE2BC4" w:rsidRDefault="00DD7FB5" w:rsidP="006339BC">
      <w:pPr>
        <w:pStyle w:val="Bullet"/>
        <w:numPr>
          <w:ilvl w:val="0"/>
          <w:numId w:val="10"/>
        </w:numPr>
        <w:contextualSpacing w:val="0"/>
      </w:pPr>
      <w:r w:rsidRPr="00EE2BC4">
        <w:t xml:space="preserve">Gen 1 Virus  </w:t>
      </w:r>
    </w:p>
    <w:p w14:paraId="646AD8FA" w14:textId="77777777" w:rsidR="00DD7FB5" w:rsidRDefault="00DD7FB5" w:rsidP="00315732">
      <w:pPr>
        <w:pStyle w:val="Paragrhaphs"/>
        <w:rPr>
          <w:rFonts w:eastAsiaTheme="majorEastAsia"/>
        </w:rPr>
      </w:pPr>
      <w:r w:rsidRPr="00EE2BC4">
        <w:rPr>
          <w:rFonts w:eastAsiaTheme="majorEastAsia"/>
        </w:rPr>
        <w:t>The beginning of Firewall is in the late 1980s. It was built on virus focused.  In the Time period was the internet was found after building these firewalls then businesses focused on developing anti- virus software.</w:t>
      </w:r>
    </w:p>
    <w:p w14:paraId="7212D877" w14:textId="77777777" w:rsidR="00DD7FB5" w:rsidRPr="00EE2BC4" w:rsidRDefault="00DD7FB5" w:rsidP="00315732">
      <w:pPr>
        <w:pStyle w:val="Paragrhaphs"/>
        <w:rPr>
          <w:rFonts w:eastAsiaTheme="majorEastAsia"/>
        </w:rPr>
      </w:pPr>
    </w:p>
    <w:p w14:paraId="580751C7" w14:textId="77777777" w:rsidR="00DD7FB5" w:rsidRPr="00EE2BC4" w:rsidRDefault="00DD7FB5" w:rsidP="006339BC">
      <w:pPr>
        <w:pStyle w:val="Bullet"/>
        <w:numPr>
          <w:ilvl w:val="0"/>
          <w:numId w:val="10"/>
        </w:numPr>
        <w:contextualSpacing w:val="0"/>
      </w:pPr>
      <w:r w:rsidRPr="00EE2BC4">
        <w:t xml:space="preserve">Gen 2 Network </w:t>
      </w:r>
    </w:p>
    <w:p w14:paraId="2BD92592" w14:textId="77777777" w:rsidR="00DD7FB5" w:rsidRDefault="00DD7FB5" w:rsidP="00315732">
      <w:pPr>
        <w:pStyle w:val="Paragrhaphs"/>
        <w:rPr>
          <w:rFonts w:eastAsiaTheme="majorEastAsia"/>
        </w:rPr>
      </w:pPr>
      <w:r w:rsidRPr="00EE2BC4">
        <w:rPr>
          <w:rFonts w:eastAsiaTheme="majorEastAsia"/>
        </w:rPr>
        <w:t>This was built in the 1990s. This was built to prevent the internet from attack. In This generation had the advanced firewall.</w:t>
      </w:r>
    </w:p>
    <w:p w14:paraId="4483298E" w14:textId="77777777" w:rsidR="00DD7FB5" w:rsidRPr="00EE2BC4" w:rsidRDefault="00DD7FB5" w:rsidP="00315732">
      <w:pPr>
        <w:pStyle w:val="Paragrhaphs"/>
        <w:rPr>
          <w:rFonts w:eastAsiaTheme="majorEastAsia"/>
        </w:rPr>
      </w:pPr>
    </w:p>
    <w:p w14:paraId="76DE0C6B" w14:textId="77777777" w:rsidR="00DD7FB5" w:rsidRPr="00EE2BC4" w:rsidRDefault="00DD7FB5" w:rsidP="006339BC">
      <w:pPr>
        <w:pStyle w:val="Bullet"/>
        <w:numPr>
          <w:ilvl w:val="0"/>
          <w:numId w:val="10"/>
        </w:numPr>
        <w:contextualSpacing w:val="0"/>
      </w:pPr>
      <w:r w:rsidRPr="00EE2BC4">
        <w:t xml:space="preserve">Gen 3 Application </w:t>
      </w:r>
    </w:p>
    <w:p w14:paraId="3F8F4AEC" w14:textId="77777777" w:rsidR="00DD7FB5" w:rsidRDefault="00DD7FB5" w:rsidP="00315732">
      <w:pPr>
        <w:pStyle w:val="Paragrhaphs"/>
        <w:rPr>
          <w:rFonts w:eastAsiaTheme="majorEastAsia"/>
        </w:rPr>
      </w:pPr>
      <w:r w:rsidRPr="00EE2BC4">
        <w:rPr>
          <w:rFonts w:eastAsiaTheme="majorEastAsia"/>
        </w:rPr>
        <w:t xml:space="preserve">In this generation hidden security flaws can also capture and also because of this IPS was started build that time period. </w:t>
      </w:r>
    </w:p>
    <w:p w14:paraId="773A28DB" w14:textId="77777777" w:rsidR="00DD7FB5" w:rsidRPr="00EE2BC4" w:rsidRDefault="00DD7FB5" w:rsidP="00315732">
      <w:pPr>
        <w:pStyle w:val="Paragrhaphs"/>
        <w:rPr>
          <w:rFonts w:eastAsiaTheme="majorEastAsia"/>
        </w:rPr>
      </w:pPr>
    </w:p>
    <w:p w14:paraId="0D3E53B2" w14:textId="77777777" w:rsidR="00DD7FB5" w:rsidRPr="00EE2BC4" w:rsidRDefault="00DD7FB5" w:rsidP="006339BC">
      <w:pPr>
        <w:pStyle w:val="Bullet"/>
        <w:numPr>
          <w:ilvl w:val="0"/>
          <w:numId w:val="10"/>
        </w:numPr>
        <w:contextualSpacing w:val="0"/>
      </w:pPr>
      <w:r w:rsidRPr="00EE2BC4">
        <w:t xml:space="preserve">Gen 4 Payload   </w:t>
      </w:r>
    </w:p>
    <w:p w14:paraId="2B1D8A23" w14:textId="77777777" w:rsidR="00DD7FB5" w:rsidRDefault="00DD7FB5" w:rsidP="00315732">
      <w:pPr>
        <w:pStyle w:val="Paragrhaphs"/>
        <w:rPr>
          <w:rFonts w:eastAsiaTheme="majorEastAsia"/>
        </w:rPr>
      </w:pPr>
      <w:r w:rsidRPr="00EE2BC4">
        <w:rPr>
          <w:rFonts w:eastAsiaTheme="majorEastAsia"/>
        </w:rPr>
        <w:t>This generation was found for highly invasive and to trace hard attacks. These   Specific attacks were happening in the 2019 – 2010 time.</w:t>
      </w:r>
    </w:p>
    <w:p w14:paraId="27493C94" w14:textId="77777777" w:rsidR="00DD7FB5" w:rsidRPr="00EE2BC4" w:rsidRDefault="00DD7FB5" w:rsidP="00315732">
      <w:pPr>
        <w:pStyle w:val="Paragrhaphs"/>
        <w:rPr>
          <w:rFonts w:eastAsiaTheme="majorEastAsia"/>
        </w:rPr>
      </w:pPr>
    </w:p>
    <w:p w14:paraId="3FA5C7C4" w14:textId="77777777" w:rsidR="00DD7FB5" w:rsidRDefault="00DD7FB5" w:rsidP="006339BC">
      <w:pPr>
        <w:pStyle w:val="Bullet"/>
        <w:numPr>
          <w:ilvl w:val="0"/>
          <w:numId w:val="10"/>
        </w:numPr>
        <w:contextualSpacing w:val="0"/>
      </w:pPr>
      <w:r w:rsidRPr="00EE2BC4">
        <w:t xml:space="preserve">Gen 5 Mega   </w:t>
      </w:r>
    </w:p>
    <w:p w14:paraId="4562F597" w14:textId="57CD6B16" w:rsidR="00DD7FB5" w:rsidRPr="00CA1AF7" w:rsidRDefault="00DD7FB5" w:rsidP="00CA1AF7">
      <w:pPr>
        <w:pStyle w:val="Paragrhaphs"/>
        <w:rPr>
          <w:rFonts w:eastAsiaTheme="majorEastAsia"/>
        </w:rPr>
      </w:pPr>
      <w:r w:rsidRPr="009403F1">
        <w:rPr>
          <w:rFonts w:eastAsiaTheme="majorEastAsia"/>
        </w:rPr>
        <w:t>In 2017 this was launched, and this was the threat prevent measures that global recognized.</w:t>
      </w:r>
    </w:p>
    <w:p w14:paraId="007480F2" w14:textId="77777777" w:rsidR="00DD7FB5" w:rsidRPr="009D271F" w:rsidRDefault="00DD7FB5" w:rsidP="00315732">
      <w:pPr>
        <w:pStyle w:val="SubHeadings"/>
      </w:pPr>
      <w:bookmarkStart w:id="74" w:name="_Toc135960190"/>
      <w:r w:rsidRPr="009D271F">
        <w:lastRenderedPageBreak/>
        <w:t>Types of Firewalls</w:t>
      </w:r>
      <w:bookmarkEnd w:id="74"/>
      <w:r w:rsidRPr="009D271F">
        <w:t xml:space="preserve"> </w:t>
      </w:r>
    </w:p>
    <w:p w14:paraId="10836449" w14:textId="77777777" w:rsidR="00DD7FB5" w:rsidRDefault="00DD7FB5" w:rsidP="00315732">
      <w:pPr>
        <w:pStyle w:val="Paragrhaphs"/>
      </w:pPr>
      <w:r w:rsidRPr="00FD3A69">
        <w:t>Basically,</w:t>
      </w:r>
      <w:r>
        <w:t xml:space="preserve"> there are 3 types of firewalls. These are known as,</w:t>
      </w:r>
    </w:p>
    <w:p w14:paraId="1BAB09FB" w14:textId="77777777" w:rsidR="00DD7FB5" w:rsidRDefault="00DD7FB5" w:rsidP="00DD7FB5">
      <w:pPr>
        <w:pStyle w:val="ListParagraph"/>
        <w:ind w:left="840" w:firstLine="0"/>
        <w:rPr>
          <w:rFonts w:ascii="Times New Roman" w:hAnsi="Times New Roman" w:cs="Times New Roman"/>
        </w:rPr>
      </w:pPr>
      <w:r>
        <w:rPr>
          <w:rFonts w:ascii="Times New Roman" w:hAnsi="Times New Roman" w:cs="Times New Roman"/>
        </w:rPr>
        <w:t xml:space="preserve"> </w:t>
      </w:r>
    </w:p>
    <w:p w14:paraId="0BAAAFC6" w14:textId="77777777" w:rsidR="00DD7FB5" w:rsidRDefault="00DD7FB5" w:rsidP="006339BC">
      <w:pPr>
        <w:pStyle w:val="Bullet"/>
        <w:numPr>
          <w:ilvl w:val="3"/>
          <w:numId w:val="7"/>
        </w:numPr>
        <w:contextualSpacing w:val="0"/>
      </w:pPr>
      <w:r>
        <w:t xml:space="preserve">Packet filtering firewalls </w:t>
      </w:r>
    </w:p>
    <w:p w14:paraId="2E2608FF" w14:textId="77777777" w:rsidR="00DD7FB5" w:rsidRDefault="00DD7FB5" w:rsidP="006339BC">
      <w:pPr>
        <w:pStyle w:val="Bullet"/>
        <w:numPr>
          <w:ilvl w:val="3"/>
          <w:numId w:val="7"/>
        </w:numPr>
        <w:contextualSpacing w:val="0"/>
      </w:pPr>
      <w:r>
        <w:t xml:space="preserve">Application-level firewalls </w:t>
      </w:r>
    </w:p>
    <w:p w14:paraId="0433FA77" w14:textId="77777777" w:rsidR="00DD7FB5" w:rsidRDefault="00DD7FB5" w:rsidP="006339BC">
      <w:pPr>
        <w:pStyle w:val="Bullet"/>
        <w:numPr>
          <w:ilvl w:val="3"/>
          <w:numId w:val="7"/>
        </w:numPr>
        <w:contextualSpacing w:val="0"/>
      </w:pPr>
      <w:r>
        <w:t xml:space="preserve">Circuit Level Gateway </w:t>
      </w:r>
    </w:p>
    <w:p w14:paraId="591C5E90" w14:textId="77777777" w:rsidR="00DD7FB5" w:rsidRDefault="00DD7FB5" w:rsidP="00315732">
      <w:pPr>
        <w:pStyle w:val="Paragrhaphs"/>
      </w:pPr>
    </w:p>
    <w:p w14:paraId="3064ACC4" w14:textId="77777777" w:rsidR="00DD7FB5" w:rsidRDefault="00DD7FB5" w:rsidP="006339BC">
      <w:pPr>
        <w:pStyle w:val="Bullet"/>
        <w:numPr>
          <w:ilvl w:val="0"/>
          <w:numId w:val="10"/>
        </w:numPr>
        <w:contextualSpacing w:val="0"/>
      </w:pPr>
      <w:r w:rsidRPr="00E65600">
        <w:t xml:space="preserve"> Packet Filtering Firewalls </w:t>
      </w:r>
    </w:p>
    <w:p w14:paraId="2144B352" w14:textId="77777777" w:rsidR="00DD7FB5" w:rsidRDefault="00DD7FB5" w:rsidP="00315732">
      <w:pPr>
        <w:pStyle w:val="Paragrhaphs"/>
      </w:pPr>
      <w:r>
        <w:t>In Packet filtering firewalls are applied set of rules on each incoming packets. Incoming packets are known as data that coming like a packet. If the packets obey the rules, it can go forward but if packets don’t obey the rules, it will drop out.</w:t>
      </w:r>
    </w:p>
    <w:p w14:paraId="63A01BA4" w14:textId="77777777" w:rsidR="00DD7FB5" w:rsidRDefault="00DD7FB5" w:rsidP="00DD7FB5">
      <w:pPr>
        <w:pStyle w:val="ListParagraph"/>
        <w:ind w:left="1170" w:firstLine="0"/>
        <w:rPr>
          <w:rFonts w:ascii="Times New Roman" w:hAnsi="Times New Roman" w:cs="Times New Roman"/>
        </w:rPr>
      </w:pPr>
    </w:p>
    <w:p w14:paraId="10514E07" w14:textId="77777777" w:rsidR="00DD7FB5" w:rsidRPr="007849ED" w:rsidRDefault="00DD7FB5" w:rsidP="006339BC">
      <w:pPr>
        <w:pStyle w:val="Bullet"/>
        <w:numPr>
          <w:ilvl w:val="0"/>
          <w:numId w:val="10"/>
        </w:numPr>
        <w:contextualSpacing w:val="0"/>
      </w:pPr>
      <w:r w:rsidRPr="007849ED">
        <w:t xml:space="preserve">Application -level Firewalls </w:t>
      </w:r>
    </w:p>
    <w:p w14:paraId="1A2B2827" w14:textId="77777777" w:rsidR="00DD7FB5" w:rsidRDefault="00DD7FB5" w:rsidP="00315732">
      <w:pPr>
        <w:pStyle w:val="Paragrhaphs"/>
      </w:pPr>
      <w:r>
        <w:t>This Firewall is known as proxy servers.  Application-level firewall is more secure than the packet filtering firewall and it is controlled by TCP/IP protocols. (Telnet, Smtp, Http, Ftp etc.)</w:t>
      </w:r>
    </w:p>
    <w:p w14:paraId="04B03032" w14:textId="77777777" w:rsidR="00DD7FB5" w:rsidRDefault="00DD7FB5" w:rsidP="00315732">
      <w:pPr>
        <w:pStyle w:val="Paragrhaphs"/>
      </w:pPr>
    </w:p>
    <w:p w14:paraId="7635A156" w14:textId="77777777" w:rsidR="00DD7FB5" w:rsidRDefault="00DD7FB5" w:rsidP="006339BC">
      <w:pPr>
        <w:pStyle w:val="Bullet"/>
        <w:numPr>
          <w:ilvl w:val="0"/>
          <w:numId w:val="10"/>
        </w:numPr>
        <w:contextualSpacing w:val="0"/>
      </w:pPr>
      <w:r w:rsidRPr="00505E00">
        <w:t xml:space="preserve">Circuit Level Gateways </w:t>
      </w:r>
    </w:p>
    <w:p w14:paraId="027B62C5" w14:textId="77777777" w:rsidR="00DD7FB5" w:rsidRDefault="00DD7FB5" w:rsidP="00315732">
      <w:pPr>
        <w:pStyle w:val="Paragrhaphs"/>
      </w:pPr>
      <w:r>
        <w:rPr>
          <w:noProof/>
        </w:rPr>
        <w:drawing>
          <wp:anchor distT="0" distB="0" distL="114300" distR="114300" simplePos="0" relativeHeight="251658244" behindDoc="0" locked="0" layoutInCell="1" allowOverlap="1" wp14:anchorId="31FFD07A" wp14:editId="1022299A">
            <wp:simplePos x="0" y="0"/>
            <wp:positionH relativeFrom="margin">
              <wp:posOffset>220980</wp:posOffset>
            </wp:positionH>
            <wp:positionV relativeFrom="paragraph">
              <wp:posOffset>1703927</wp:posOffset>
            </wp:positionV>
            <wp:extent cx="5010150" cy="1814195"/>
            <wp:effectExtent l="152400" t="152400" r="361950" b="357505"/>
            <wp:wrapSquare wrapText="bothSides"/>
            <wp:docPr id="378879750" name="Picture 378879750" descr="A diagram of a firewall and ear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879750" name="Picture 1" descr="A diagram of a firewall and earth&#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010150" cy="18141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163AD1">
        <w:t xml:space="preserve">In </w:t>
      </w:r>
      <w:r>
        <w:t xml:space="preserve">Circuit level gateways It uses 2 main TCP Connections. One connection is in between the gateways and the Internal Hosts, and the other connection is between the External Host and the Gateway. Between the internal host and the Gateway connection is called as Inside connection and between the gateway and the external host connection is called as Outside connection. It is faster than the previous two firewalls. </w:t>
      </w:r>
    </w:p>
    <w:p w14:paraId="5288E33A" w14:textId="66084147" w:rsidR="00DD7FB5" w:rsidRDefault="00DD7FB5" w:rsidP="00DD7FB5">
      <w:pPr>
        <w:pStyle w:val="Caption"/>
        <w:ind w:left="2160"/>
      </w:pPr>
      <w:r>
        <w:t xml:space="preserve">          </w:t>
      </w:r>
      <w:bookmarkStart w:id="75" w:name="_Toc146067049"/>
      <w:r>
        <w:t xml:space="preserve">Figure </w:t>
      </w:r>
      <w:fldSimple w:instr=" SEQ Figure \* ARABIC ">
        <w:r w:rsidR="003C337A">
          <w:rPr>
            <w:noProof/>
          </w:rPr>
          <w:t>7</w:t>
        </w:r>
      </w:fldSimple>
      <w:r>
        <w:t xml:space="preserve"> </w:t>
      </w:r>
      <w:r w:rsidRPr="00940140">
        <w:t>Firewalls (https://forumautomation.com)</w:t>
      </w:r>
      <w:bookmarkEnd w:id="75"/>
    </w:p>
    <w:p w14:paraId="688202BC" w14:textId="77777777" w:rsidR="00DD7FB5" w:rsidRPr="009D271F" w:rsidRDefault="00DD7FB5" w:rsidP="00315732">
      <w:pPr>
        <w:pStyle w:val="SubHeadings"/>
      </w:pPr>
      <w:bookmarkStart w:id="76" w:name="_Toc135960191"/>
      <w:r w:rsidRPr="009D271F">
        <w:lastRenderedPageBreak/>
        <w:t>1.3. Common Firewall Configuration mistakes</w:t>
      </w:r>
      <w:bookmarkEnd w:id="76"/>
      <w:r w:rsidRPr="009D271F">
        <w:t xml:space="preserve"> </w:t>
      </w:r>
    </w:p>
    <w:p w14:paraId="5EAFCEE5" w14:textId="77777777" w:rsidR="00DD7FB5" w:rsidRPr="00BB7ED4" w:rsidRDefault="00DD7FB5" w:rsidP="00315732">
      <w:pPr>
        <w:pStyle w:val="Paragrhaphs"/>
      </w:pPr>
      <w:r w:rsidRPr="00BB7ED4">
        <w:t xml:space="preserve">Gartner said that 99% of firewall breaches are </w:t>
      </w:r>
      <w:r>
        <w:t xml:space="preserve">caused by </w:t>
      </w:r>
      <w:r w:rsidRPr="00BB7ED4">
        <w:t>configuration errors. A wrong configuration can</w:t>
      </w:r>
      <w:r>
        <w:t xml:space="preserve"> </w:t>
      </w:r>
      <w:r w:rsidRPr="00BB7ED4">
        <w:t>affect.</w:t>
      </w:r>
      <w:r>
        <w:t xml:space="preserve"> </w:t>
      </w:r>
      <w:r w:rsidRPr="00BB7ED4">
        <w:t>the whole organization system. If a firewall was damaged</w:t>
      </w:r>
      <w:r>
        <w:t xml:space="preserve"> </w:t>
      </w:r>
      <w:r w:rsidRPr="00BB7ED4">
        <w:t>attackers can easily get into their network and can easily access it.  The mostly common mistakes are known as,</w:t>
      </w:r>
    </w:p>
    <w:p w14:paraId="19A116EA" w14:textId="77777777" w:rsidR="00DD7FB5" w:rsidRDefault="00DD7FB5" w:rsidP="00315732">
      <w:pPr>
        <w:pStyle w:val="Paragrhaphs"/>
      </w:pPr>
    </w:p>
    <w:p w14:paraId="53F8BBD0" w14:textId="77777777" w:rsidR="00DD7FB5" w:rsidRDefault="00DD7FB5" w:rsidP="006339BC">
      <w:pPr>
        <w:pStyle w:val="Bullet"/>
        <w:numPr>
          <w:ilvl w:val="0"/>
          <w:numId w:val="10"/>
        </w:numPr>
        <w:contextualSpacing w:val="0"/>
      </w:pPr>
      <w:r>
        <w:t xml:space="preserve">Relaying on Import/Export </w:t>
      </w:r>
    </w:p>
    <w:p w14:paraId="084A0C3C" w14:textId="77777777" w:rsidR="00DD7FB5" w:rsidRDefault="00DD7FB5" w:rsidP="00315732">
      <w:pPr>
        <w:pStyle w:val="Paragrhaphs"/>
      </w:pPr>
      <w:r w:rsidRPr="00F8274E">
        <w:t>When a user designs a new network replacing a firewall with another firewall configuration is a mistake. It may be a priority of user’s organization. If the</w:t>
      </w:r>
      <w:r>
        <w:t xml:space="preserve"> </w:t>
      </w:r>
      <w:r w:rsidRPr="00F8274E">
        <w:t>firewalls don’t exact same then there has a huge mistake. If it happens then there will be a suspicious traffic in network system.</w:t>
      </w:r>
    </w:p>
    <w:p w14:paraId="1BC3FBF7" w14:textId="77777777" w:rsidR="00DD7FB5" w:rsidRDefault="00DD7FB5" w:rsidP="00315732">
      <w:pPr>
        <w:pStyle w:val="Paragrhaphs"/>
      </w:pPr>
    </w:p>
    <w:p w14:paraId="48A605FA" w14:textId="77777777" w:rsidR="00DD7FB5" w:rsidRDefault="00DD7FB5" w:rsidP="006339BC">
      <w:pPr>
        <w:pStyle w:val="Bullet"/>
        <w:numPr>
          <w:ilvl w:val="0"/>
          <w:numId w:val="10"/>
        </w:numPr>
        <w:contextualSpacing w:val="0"/>
      </w:pPr>
      <w:r>
        <w:t xml:space="preserve">Using Broad Policies </w:t>
      </w:r>
    </w:p>
    <w:p w14:paraId="24401A18" w14:textId="77777777" w:rsidR="00DD7FB5" w:rsidRDefault="00DD7FB5" w:rsidP="00315732">
      <w:pPr>
        <w:pStyle w:val="Paragrhaphs"/>
      </w:pPr>
      <w:r w:rsidRPr="00CB7F9C">
        <w:t xml:space="preserve">These firewalls are open policies, so the IT personals do not untouched them. organization adjust these broad policies later but, in many times, they never visit that rule sets then broad policies will open to the unauthorized people then these people can get the organization stuff easily.   </w:t>
      </w:r>
    </w:p>
    <w:p w14:paraId="4A35CF21" w14:textId="77777777" w:rsidR="00DD7FB5" w:rsidRPr="00CB7F9C" w:rsidRDefault="00DD7FB5" w:rsidP="00315732">
      <w:pPr>
        <w:pStyle w:val="Paragrhaphs"/>
      </w:pPr>
    </w:p>
    <w:p w14:paraId="0D57F89D" w14:textId="77777777" w:rsidR="00DD7FB5" w:rsidRDefault="00DD7FB5" w:rsidP="006339BC">
      <w:pPr>
        <w:pStyle w:val="Bullet"/>
        <w:numPr>
          <w:ilvl w:val="0"/>
          <w:numId w:val="10"/>
        </w:numPr>
        <w:contextualSpacing w:val="0"/>
      </w:pPr>
      <w:r>
        <w:t xml:space="preserve">Forgetting outbound rules </w:t>
      </w:r>
    </w:p>
    <w:p w14:paraId="02E9476D" w14:textId="77777777" w:rsidR="00DD7FB5" w:rsidRDefault="00DD7FB5" w:rsidP="00315732">
      <w:pPr>
        <w:pStyle w:val="Paragrhaphs"/>
      </w:pPr>
      <w:r>
        <w:t>People think that if configure only inbound rules can be secure the network system but the outbound rules also important to a network system. If not, threats can pull users data to external location and lack of configuration of outbound policies can have IP spoofing attacks that hackers store illegal data on users’ network and also if it wasn’t fix it might be a problem for the organization.</w:t>
      </w:r>
    </w:p>
    <w:p w14:paraId="4A65D067" w14:textId="77777777" w:rsidR="00DD7FB5" w:rsidRDefault="00DD7FB5" w:rsidP="00315732">
      <w:pPr>
        <w:pStyle w:val="Paragrhaphs"/>
      </w:pPr>
    </w:p>
    <w:p w14:paraId="3EF8D4EA" w14:textId="77777777" w:rsidR="00DD7FB5" w:rsidRDefault="00DD7FB5" w:rsidP="006339BC">
      <w:pPr>
        <w:pStyle w:val="Bullet"/>
        <w:numPr>
          <w:ilvl w:val="0"/>
          <w:numId w:val="10"/>
        </w:numPr>
        <w:contextualSpacing w:val="0"/>
      </w:pPr>
      <w:r>
        <w:t xml:space="preserve">Neglecting Security Features </w:t>
      </w:r>
    </w:p>
    <w:p w14:paraId="6B0CE926" w14:textId="77777777" w:rsidR="00DD7FB5" w:rsidRDefault="00DD7FB5" w:rsidP="00315732">
      <w:pPr>
        <w:pStyle w:val="Paragrhaphs"/>
      </w:pPr>
      <w:r>
        <w:t xml:space="preserve">This means that user not using all the security features. There lots of securities in firewalls such as GEO-IP configuration that means can block web traffic from entire countries and content filtering can stop problematic websites and SMTP protection likewise. </w:t>
      </w:r>
    </w:p>
    <w:p w14:paraId="69595655" w14:textId="77777777" w:rsidR="00DD7FB5" w:rsidRPr="0089082D" w:rsidRDefault="00DD7FB5" w:rsidP="00DD7FB5">
      <w:pPr>
        <w:pStyle w:val="ListParagraph"/>
        <w:spacing w:line="360" w:lineRule="auto"/>
        <w:ind w:left="630" w:firstLine="0"/>
        <w:rPr>
          <w:rFonts w:ascii="Times New Roman" w:hAnsi="Times New Roman" w:cs="Times New Roman"/>
        </w:rPr>
      </w:pPr>
    </w:p>
    <w:p w14:paraId="2351DAB7" w14:textId="77777777" w:rsidR="00DD7FB5" w:rsidRDefault="00DD7FB5" w:rsidP="00DD7FB5"/>
    <w:p w14:paraId="16405E2C" w14:textId="77777777" w:rsidR="00DD7FB5" w:rsidRDefault="00DD7FB5" w:rsidP="00DD7FB5"/>
    <w:p w14:paraId="6E900B33" w14:textId="3CE7CCA9" w:rsidR="00DD7FB5" w:rsidRDefault="00DD7FB5" w:rsidP="00CA1AF7">
      <w:pPr>
        <w:ind w:left="0" w:firstLine="0"/>
        <w:rPr>
          <w:rFonts w:ascii="Times New Roman" w:eastAsiaTheme="minorEastAsia" w:hAnsi="Times New Roman" w:cstheme="minorBidi"/>
          <w:color w:val="000000" w:themeColor="text1"/>
        </w:rPr>
      </w:pPr>
    </w:p>
    <w:p w14:paraId="7077336A" w14:textId="7CE16942" w:rsidR="00DD7FB5" w:rsidRPr="00971330" w:rsidRDefault="00DD7FB5" w:rsidP="006339BC">
      <w:pPr>
        <w:pStyle w:val="Bullet"/>
        <w:numPr>
          <w:ilvl w:val="0"/>
          <w:numId w:val="10"/>
        </w:numPr>
        <w:contextualSpacing w:val="0"/>
      </w:pPr>
      <w:r w:rsidRPr="00971330">
        <w:lastRenderedPageBreak/>
        <w:t xml:space="preserve">VPN </w:t>
      </w:r>
    </w:p>
    <w:p w14:paraId="27FC4E70" w14:textId="77777777" w:rsidR="00DD7FB5" w:rsidRPr="00F152DB" w:rsidRDefault="00DD7FB5" w:rsidP="00315732">
      <w:pPr>
        <w:pStyle w:val="Paragrhaphs"/>
      </w:pPr>
      <w:r w:rsidRPr="00F152DB">
        <w:t>Virtual Private Network, or VPN for short, is the ability to create a secure network connection when utilizing public networks.</w:t>
      </w:r>
      <w:r w:rsidRPr="00F152DB">
        <w:rPr>
          <w:shd w:val="clear" w:color="auto" w:fill="FFFFFF"/>
        </w:rPr>
        <w:t xml:space="preserve"> VPNs enable user to utilize public Wi-Fi hotspots securely, safeguard user online identity by obscuring user IP address, and establish an encrypted tunnel for users’ data.</w:t>
      </w:r>
    </w:p>
    <w:p w14:paraId="1559EBF1" w14:textId="77777777" w:rsidR="00DD7FB5" w:rsidRPr="00F152DB" w:rsidRDefault="00DD7FB5" w:rsidP="00DD7FB5">
      <w:pPr>
        <w:spacing w:line="360" w:lineRule="auto"/>
        <w:rPr>
          <w:rFonts w:ascii="Times New Roman" w:hAnsi="Times New Roman" w:cs="Times New Roman"/>
          <w:b/>
          <w:bCs/>
        </w:rPr>
      </w:pPr>
    </w:p>
    <w:p w14:paraId="35BD3A71" w14:textId="77777777" w:rsidR="00DD7FB5" w:rsidRPr="009D271F" w:rsidRDefault="00DD7FB5" w:rsidP="00315732">
      <w:pPr>
        <w:pStyle w:val="SubHeadings"/>
      </w:pPr>
      <w:r w:rsidRPr="009D271F">
        <w:t xml:space="preserve">The Types of VPN s </w:t>
      </w:r>
    </w:p>
    <w:p w14:paraId="3777DC3D" w14:textId="77777777" w:rsidR="00DD7FB5" w:rsidRPr="00F152DB" w:rsidRDefault="00DD7FB5" w:rsidP="006339BC">
      <w:pPr>
        <w:pStyle w:val="Bullet"/>
        <w:numPr>
          <w:ilvl w:val="0"/>
          <w:numId w:val="10"/>
        </w:numPr>
        <w:contextualSpacing w:val="0"/>
      </w:pPr>
      <w:r w:rsidRPr="00F152DB">
        <w:t>Access VPNs</w:t>
      </w:r>
    </w:p>
    <w:p w14:paraId="0C48EC2D" w14:textId="77777777" w:rsidR="00DD7FB5" w:rsidRPr="00F152DB" w:rsidRDefault="00DD7FB5" w:rsidP="00315732">
      <w:pPr>
        <w:pStyle w:val="Paragrhaphs"/>
      </w:pPr>
      <w:r w:rsidRPr="00F152DB">
        <w:t>These VPNs are intended to give faraway workers or lone users secure access to a private network over the internet. Users can safely connect from a distance to a company network or internal resources. To secure the connection and guarantee anonymity, remote access VPNs often employ authentication and encryption mechanisms.</w:t>
      </w:r>
    </w:p>
    <w:p w14:paraId="64992FEB" w14:textId="77777777" w:rsidR="00DD7FB5" w:rsidRPr="00F152DB" w:rsidRDefault="00DD7FB5" w:rsidP="00DD7FB5">
      <w:pPr>
        <w:pStyle w:val="ListParagraph"/>
        <w:spacing w:line="360" w:lineRule="auto"/>
        <w:ind w:left="450" w:firstLine="0"/>
        <w:rPr>
          <w:rFonts w:ascii="Times New Roman" w:hAnsi="Times New Roman" w:cs="Times New Roman"/>
          <w:b/>
          <w:bCs/>
        </w:rPr>
      </w:pPr>
    </w:p>
    <w:p w14:paraId="63D045B4" w14:textId="77777777" w:rsidR="00DD7FB5" w:rsidRPr="00F152DB" w:rsidRDefault="00DD7FB5" w:rsidP="006339BC">
      <w:pPr>
        <w:pStyle w:val="Bullet"/>
        <w:numPr>
          <w:ilvl w:val="0"/>
          <w:numId w:val="10"/>
        </w:numPr>
        <w:contextualSpacing w:val="0"/>
      </w:pPr>
      <w:r w:rsidRPr="00F152DB">
        <w:t>Site-to-Site VPN</w:t>
      </w:r>
    </w:p>
    <w:p w14:paraId="480EE37B" w14:textId="77777777" w:rsidR="00DD7FB5" w:rsidRDefault="00DD7FB5" w:rsidP="00315732">
      <w:pPr>
        <w:pStyle w:val="Paragrhaphs"/>
      </w:pPr>
      <w:r w:rsidRPr="00F152DB">
        <w:t>Site-to-Site VPN, often referred to as a Router-to-Router VPN, is a method for using the internet to link together various networks or locations. It creates secure communication between the local networks of various sites, such data centers or branch offices. Site-to-Site VPNs give businesses the ability to link geographically separated networks as if they were on the same local network by establishing a virtual private network.</w:t>
      </w:r>
    </w:p>
    <w:p w14:paraId="7E39BE65" w14:textId="77777777" w:rsidR="00DD7FB5" w:rsidRPr="00F152DB" w:rsidRDefault="00DD7FB5" w:rsidP="00315732">
      <w:pPr>
        <w:pStyle w:val="Paragrhaphs"/>
      </w:pPr>
    </w:p>
    <w:p w14:paraId="084A2B4C" w14:textId="77777777" w:rsidR="00DD7FB5" w:rsidRPr="00783442" w:rsidRDefault="00DD7FB5" w:rsidP="006339BC">
      <w:pPr>
        <w:pStyle w:val="Bullet"/>
        <w:numPr>
          <w:ilvl w:val="0"/>
          <w:numId w:val="10"/>
        </w:numPr>
        <w:contextualSpacing w:val="0"/>
      </w:pPr>
      <w:r w:rsidRPr="00783442">
        <w:t>Intranet VPN</w:t>
      </w:r>
    </w:p>
    <w:p w14:paraId="206BA6CD" w14:textId="77777777" w:rsidR="00DD7FB5" w:rsidRDefault="00DD7FB5" w:rsidP="00315732">
      <w:pPr>
        <w:pStyle w:val="Paragrhaphs"/>
      </w:pPr>
      <w:r w:rsidRPr="00783442">
        <w:t>An intranet virtual private network (VPN) connects various networks or devices inside a private network. Between several devices or subnets inside the same company, it enables safe data transfer and communication. For internal use, intranet VPNs offer a private and secure network infrastructure.</w:t>
      </w:r>
    </w:p>
    <w:p w14:paraId="5CEAD60C" w14:textId="77777777" w:rsidR="00DD7FB5" w:rsidRPr="00783442" w:rsidRDefault="00DD7FB5" w:rsidP="00DD7FB5">
      <w:pPr>
        <w:spacing w:line="360" w:lineRule="auto"/>
        <w:ind w:left="720"/>
        <w:rPr>
          <w:rFonts w:ascii="Times New Roman" w:hAnsi="Times New Roman" w:cs="Times New Roman"/>
        </w:rPr>
      </w:pPr>
    </w:p>
    <w:p w14:paraId="4C56DC49" w14:textId="77777777" w:rsidR="00CA1AF7" w:rsidRDefault="00CA1AF7">
      <w:pPr>
        <w:rPr>
          <w:rFonts w:ascii="Times New Roman" w:eastAsiaTheme="minorEastAsia" w:hAnsi="Times New Roman" w:cstheme="minorBidi"/>
          <w:color w:val="000000" w:themeColor="text1"/>
        </w:rPr>
      </w:pPr>
      <w:r>
        <w:br w:type="page"/>
      </w:r>
    </w:p>
    <w:p w14:paraId="38226074" w14:textId="23A3573F" w:rsidR="00DD7FB5" w:rsidRPr="00783442" w:rsidRDefault="00DD7FB5" w:rsidP="006339BC">
      <w:pPr>
        <w:pStyle w:val="Bullet"/>
        <w:numPr>
          <w:ilvl w:val="0"/>
          <w:numId w:val="10"/>
        </w:numPr>
        <w:contextualSpacing w:val="0"/>
      </w:pPr>
      <w:r w:rsidRPr="00783442">
        <w:lastRenderedPageBreak/>
        <w:t xml:space="preserve">Extranet VPNs </w:t>
      </w:r>
    </w:p>
    <w:p w14:paraId="19DB10AB" w14:textId="77777777" w:rsidR="00DD7FB5" w:rsidRDefault="00DD7FB5" w:rsidP="00315732">
      <w:pPr>
        <w:pStyle w:val="Paragrhaphs"/>
      </w:pPr>
      <w:r w:rsidRPr="00783442">
        <w:t>used to provide safe connections between several businesses or business partners. It enables secure access to particular resources or services on the private network for authorized users from outside organizations. Through the use of extranet VPNs, trustworthy parties may communicate in a safe and regulated manner while being isolated from the public internet.</w:t>
      </w:r>
    </w:p>
    <w:p w14:paraId="2EC71FB1" w14:textId="77777777" w:rsidR="00CA1AF7" w:rsidRPr="00783442" w:rsidRDefault="00CA1AF7" w:rsidP="00315732">
      <w:pPr>
        <w:pStyle w:val="Paragrhaphs"/>
      </w:pPr>
    </w:p>
    <w:p w14:paraId="041B3163" w14:textId="77777777" w:rsidR="00DD7FB5" w:rsidRPr="009D271F" w:rsidRDefault="00DD7FB5" w:rsidP="00315732">
      <w:pPr>
        <w:pStyle w:val="SubHeadings"/>
      </w:pPr>
      <w:r w:rsidRPr="009D271F">
        <w:t>The Benefits of VPN</w:t>
      </w:r>
    </w:p>
    <w:p w14:paraId="22425E76" w14:textId="77777777" w:rsidR="00DD7FB5" w:rsidRPr="005F4656" w:rsidRDefault="00DD7FB5" w:rsidP="00DD7FB5">
      <w:pPr>
        <w:pStyle w:val="ListParagraph"/>
        <w:ind w:left="810" w:firstLine="0"/>
        <w:rPr>
          <w:rFonts w:ascii="Times New Roman" w:hAnsi="Times New Roman" w:cs="Times New Roman"/>
          <w:b/>
          <w:bCs/>
        </w:rPr>
      </w:pPr>
    </w:p>
    <w:p w14:paraId="672E90E2" w14:textId="77777777" w:rsidR="00DD7FB5" w:rsidRPr="00783442" w:rsidRDefault="00DD7FB5" w:rsidP="006339BC">
      <w:pPr>
        <w:pStyle w:val="Bullet"/>
        <w:numPr>
          <w:ilvl w:val="0"/>
          <w:numId w:val="10"/>
        </w:numPr>
        <w:contextualSpacing w:val="0"/>
      </w:pPr>
      <w:r w:rsidRPr="00783442">
        <w:t>dependable encryption</w:t>
      </w:r>
    </w:p>
    <w:p w14:paraId="00791AE7" w14:textId="77777777" w:rsidR="00DD7FB5" w:rsidRPr="00783442" w:rsidRDefault="00DD7FB5" w:rsidP="006339BC">
      <w:pPr>
        <w:pStyle w:val="Bullet"/>
        <w:numPr>
          <w:ilvl w:val="0"/>
          <w:numId w:val="10"/>
        </w:numPr>
        <w:contextualSpacing w:val="0"/>
      </w:pPr>
      <w:r w:rsidRPr="00783442">
        <w:t xml:space="preserve">covering up your whereabouts </w:t>
      </w:r>
    </w:p>
    <w:p w14:paraId="4109B981" w14:textId="77777777" w:rsidR="00DD7FB5" w:rsidRPr="00783442" w:rsidRDefault="00DD7FB5" w:rsidP="006339BC">
      <w:pPr>
        <w:pStyle w:val="Bullet"/>
        <w:numPr>
          <w:ilvl w:val="0"/>
          <w:numId w:val="10"/>
        </w:numPr>
        <w:contextualSpacing w:val="0"/>
      </w:pPr>
      <w:r w:rsidRPr="009F3B20">
        <w:rPr>
          <w:rFonts w:cs="Times New Roman"/>
          <w:noProof/>
        </w:rPr>
        <w:drawing>
          <wp:anchor distT="0" distB="0" distL="114300" distR="114300" simplePos="0" relativeHeight="251658245" behindDoc="0" locked="0" layoutInCell="1" allowOverlap="1" wp14:anchorId="600CE0C4" wp14:editId="6917B54A">
            <wp:simplePos x="0" y="0"/>
            <wp:positionH relativeFrom="margin">
              <wp:align>left</wp:align>
            </wp:positionH>
            <wp:positionV relativeFrom="paragraph">
              <wp:posOffset>643255</wp:posOffset>
            </wp:positionV>
            <wp:extent cx="5486400" cy="3464536"/>
            <wp:effectExtent l="152400" t="152400" r="361950" b="365125"/>
            <wp:wrapSquare wrapText="bothSides"/>
            <wp:docPr id="1091556917" name="Picture 1091556917" descr="A person holding a virtual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556917" name="Picture 2" descr="A person holding a virtual screen&#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486400" cy="3464536"/>
                    </a:xfrm>
                    <a:prstGeom prst="rect">
                      <a:avLst/>
                    </a:prstGeom>
                    <a:ln>
                      <a:noFill/>
                    </a:ln>
                    <a:effectLst>
                      <a:outerShdw blurRad="292100" dist="139700" dir="2700000" algn="tl" rotWithShape="0">
                        <a:srgbClr val="333333">
                          <a:alpha val="65000"/>
                        </a:srgbClr>
                      </a:outerShdw>
                    </a:effectLst>
                  </pic:spPr>
                </pic:pic>
              </a:graphicData>
            </a:graphic>
          </wp:anchor>
        </w:drawing>
      </w:r>
      <w:r w:rsidRPr="00783442">
        <w:t>Availability of regional connections</w:t>
      </w:r>
    </w:p>
    <w:p w14:paraId="2D1E5C70" w14:textId="77777777" w:rsidR="00DD7FB5" w:rsidRDefault="00DD7FB5" w:rsidP="006339BC">
      <w:pPr>
        <w:pStyle w:val="Bullet"/>
        <w:numPr>
          <w:ilvl w:val="0"/>
          <w:numId w:val="10"/>
        </w:numPr>
        <w:contextualSpacing w:val="0"/>
      </w:pPr>
      <w:r w:rsidRPr="00783442">
        <w:t>Transferring data securely</w:t>
      </w:r>
    </w:p>
    <w:p w14:paraId="00CCFA13" w14:textId="70F4EF01" w:rsidR="00DD7FB5" w:rsidRDefault="00DD7FB5" w:rsidP="00DD7FB5">
      <w:pPr>
        <w:pStyle w:val="Caption"/>
        <w:ind w:left="2160" w:firstLine="720"/>
      </w:pPr>
      <w:r>
        <w:t xml:space="preserve">         </w:t>
      </w:r>
      <w:bookmarkStart w:id="77" w:name="_Toc146067050"/>
      <w:r>
        <w:t xml:space="preserve">Figure </w:t>
      </w:r>
      <w:fldSimple w:instr=" SEQ Figure \* ARABIC ">
        <w:r w:rsidR="003C337A">
          <w:rPr>
            <w:noProof/>
          </w:rPr>
          <w:t>8</w:t>
        </w:r>
      </w:fldSimple>
      <w:r>
        <w:t xml:space="preserve"> </w:t>
      </w:r>
      <w:r w:rsidRPr="0000533C">
        <w:t>VPN (www.kaspersky.com)</w:t>
      </w:r>
      <w:bookmarkEnd w:id="77"/>
    </w:p>
    <w:p w14:paraId="52A26605" w14:textId="77777777" w:rsidR="00DD7FB5" w:rsidRDefault="00DD7FB5" w:rsidP="00DD7FB5">
      <w:pPr>
        <w:pStyle w:val="Bullet"/>
        <w:ind w:left="1080"/>
      </w:pPr>
    </w:p>
    <w:p w14:paraId="3B30B3B8" w14:textId="77777777" w:rsidR="00DD7FB5" w:rsidRPr="00783442" w:rsidRDefault="00DD7FB5" w:rsidP="00DD7FB5">
      <w:pPr>
        <w:pStyle w:val="Bullet"/>
        <w:ind w:left="1080"/>
      </w:pPr>
    </w:p>
    <w:p w14:paraId="566B8058" w14:textId="77777777" w:rsidR="00DD7FB5" w:rsidRDefault="00DD7FB5" w:rsidP="00315732">
      <w:pPr>
        <w:pStyle w:val="Paragrhaphs"/>
      </w:pPr>
    </w:p>
    <w:p w14:paraId="0BA77BCD" w14:textId="3981435A" w:rsidR="00DD7FB5" w:rsidRDefault="00DD7FB5" w:rsidP="00CA1AF7">
      <w:pPr>
        <w:ind w:left="0" w:firstLine="0"/>
        <w:rPr>
          <w:rFonts w:ascii="Times New Roman" w:eastAsia="Times New Roman" w:hAnsi="Times New Roman" w:cstheme="majorBidi"/>
          <w:b/>
          <w:caps/>
          <w:color w:val="262626" w:themeColor="text1" w:themeTint="D9"/>
        </w:rPr>
      </w:pPr>
    </w:p>
    <w:p w14:paraId="33452870" w14:textId="77777777" w:rsidR="00DD7FB5" w:rsidRPr="000D373E" w:rsidRDefault="00DD7FB5" w:rsidP="00174736">
      <w:pPr>
        <w:pStyle w:val="Headings"/>
      </w:pPr>
      <w:bookmarkStart w:id="78" w:name="_Toc146067021"/>
      <w:r w:rsidRPr="000D373E">
        <w:lastRenderedPageBreak/>
        <w:t>Implementing a DMZ, static IP and NAT in a network can improve Network Security</w:t>
      </w:r>
      <w:bookmarkEnd w:id="78"/>
    </w:p>
    <w:p w14:paraId="7F2D16AB" w14:textId="77777777" w:rsidR="00DD7FB5" w:rsidRPr="000D373E" w:rsidRDefault="00DD7FB5" w:rsidP="00174736">
      <w:pPr>
        <w:pStyle w:val="Headings"/>
        <w:numPr>
          <w:ilvl w:val="0"/>
          <w:numId w:val="0"/>
        </w:numPr>
        <w:ind w:left="720"/>
      </w:pPr>
    </w:p>
    <w:p w14:paraId="7FCB90FC" w14:textId="77777777" w:rsidR="00DD7FB5" w:rsidRPr="000D373E" w:rsidRDefault="00DD7FB5" w:rsidP="00174736">
      <w:pPr>
        <w:pStyle w:val="Headings"/>
      </w:pPr>
      <w:bookmarkStart w:id="79" w:name="_Toc146067022"/>
      <w:r w:rsidRPr="000D373E">
        <w:t>1. DMZ</w:t>
      </w:r>
      <w:bookmarkEnd w:id="79"/>
    </w:p>
    <w:p w14:paraId="3F85FEEB" w14:textId="77777777" w:rsidR="00DD7FB5" w:rsidRPr="00303C2D" w:rsidRDefault="00DD7FB5" w:rsidP="00315732">
      <w:pPr>
        <w:pStyle w:val="Paragrhaphs"/>
        <w:rPr>
          <w:rStyle w:val="match"/>
          <w:color w:val="333333"/>
          <w:bdr w:val="none" w:sz="0" w:space="0" w:color="auto" w:frame="1"/>
        </w:rPr>
      </w:pPr>
      <w:r w:rsidRPr="00303C2D">
        <w:rPr>
          <w:rStyle w:val="match"/>
          <w:color w:val="333333"/>
          <w:bdr w:val="none" w:sz="0" w:space="0" w:color="auto" w:frame="1"/>
        </w:rPr>
        <w:t>Demilitarized Zone" is what DMZ stands for. A DMZ is a distinct and segregated network segment that lies between an organization's intranet and its external network, which is typically the internet, in the context of computer networks and cybersecurity. The main goal of a DMZ is to offer an extra layer of protection by separating the internal private network from any externally accessible systems or services. The internal network's critical data and resources are shielded from potential internet assaults by the DMZ, which serves as a buffer zone. Web servers, email servers, and other public-facing applications are examples of servers or services that are frequently found in the DMZ.</w:t>
      </w:r>
    </w:p>
    <w:p w14:paraId="12916274" w14:textId="77777777" w:rsidR="00DD7FB5" w:rsidRPr="00303C2D" w:rsidRDefault="00DD7FB5" w:rsidP="00315732">
      <w:pPr>
        <w:pStyle w:val="Paragrhaphs"/>
        <w:rPr>
          <w:rStyle w:val="match"/>
          <w:color w:val="333333"/>
          <w:bdr w:val="none" w:sz="0" w:space="0" w:color="auto" w:frame="1"/>
        </w:rPr>
      </w:pPr>
    </w:p>
    <w:p w14:paraId="6E7AB0E3" w14:textId="77777777" w:rsidR="00DD7FB5" w:rsidRPr="009D271F" w:rsidRDefault="00DD7FB5" w:rsidP="00315732">
      <w:pPr>
        <w:pStyle w:val="SubHeadings"/>
      </w:pPr>
      <w:r w:rsidRPr="009D271F">
        <w:rPr>
          <w:rStyle w:val="match"/>
        </w:rPr>
        <w:t>Benefits of DMZ</w:t>
      </w:r>
    </w:p>
    <w:p w14:paraId="73E0EFDE" w14:textId="77777777" w:rsidR="00DD7FB5" w:rsidRDefault="00DD7FB5" w:rsidP="00315732">
      <w:pPr>
        <w:pStyle w:val="Paragrhaphs"/>
        <w:rPr>
          <w:rStyle w:val="match"/>
          <w:color w:val="333333"/>
          <w:bdr w:val="none" w:sz="0" w:space="0" w:color="auto" w:frame="1"/>
        </w:rPr>
      </w:pPr>
      <w:r w:rsidRPr="00303C2D">
        <w:rPr>
          <w:rStyle w:val="match"/>
          <w:color w:val="333333"/>
          <w:bdr w:val="none" w:sz="0" w:space="0" w:color="auto" w:frame="1"/>
        </w:rPr>
        <w:t>In terms of security and operational effectiveness, DMZ (Demilitarized Zone) implementation in a network architecture offers a number of advantages. Here are a few major advantages of utilizing a DMZ</w:t>
      </w:r>
    </w:p>
    <w:p w14:paraId="175F1E26" w14:textId="77777777" w:rsidR="00DD7FB5" w:rsidRPr="00303C2D" w:rsidRDefault="00DD7FB5" w:rsidP="00315732">
      <w:pPr>
        <w:pStyle w:val="Paragrhaphs"/>
        <w:rPr>
          <w:rStyle w:val="match"/>
          <w:color w:val="333333"/>
          <w:bdr w:val="none" w:sz="0" w:space="0" w:color="auto" w:frame="1"/>
        </w:rPr>
      </w:pPr>
    </w:p>
    <w:p w14:paraId="37144D14" w14:textId="77777777" w:rsidR="00DD7FB5" w:rsidRPr="00303C2D" w:rsidRDefault="00DD7FB5" w:rsidP="006339BC">
      <w:pPr>
        <w:pStyle w:val="Bullet"/>
        <w:numPr>
          <w:ilvl w:val="0"/>
          <w:numId w:val="10"/>
        </w:numPr>
        <w:contextualSpacing w:val="0"/>
        <w:rPr>
          <w:rStyle w:val="match"/>
          <w:rFonts w:cs="Times New Roman"/>
          <w:b/>
          <w:bCs/>
          <w:color w:val="333333"/>
          <w:bdr w:val="none" w:sz="0" w:space="0" w:color="auto" w:frame="1"/>
        </w:rPr>
      </w:pPr>
      <w:r w:rsidRPr="00303C2D">
        <w:rPr>
          <w:rStyle w:val="match"/>
          <w:rFonts w:cs="Times New Roman"/>
          <w:b/>
          <w:bCs/>
          <w:color w:val="333333"/>
          <w:bdr w:val="none" w:sz="0" w:space="0" w:color="auto" w:frame="1"/>
        </w:rPr>
        <w:t>Improved Network Security</w:t>
      </w:r>
    </w:p>
    <w:p w14:paraId="20DDD7BA" w14:textId="77777777" w:rsidR="00DD7FB5" w:rsidRPr="00303C2D" w:rsidRDefault="00DD7FB5" w:rsidP="00315732">
      <w:pPr>
        <w:pStyle w:val="Paragrhaphs"/>
        <w:rPr>
          <w:rStyle w:val="match"/>
          <w:color w:val="333333"/>
          <w:bdr w:val="none" w:sz="0" w:space="0" w:color="auto" w:frame="1"/>
        </w:rPr>
      </w:pPr>
      <w:r w:rsidRPr="00303C2D">
        <w:rPr>
          <w:rStyle w:val="match"/>
          <w:color w:val="333333"/>
          <w:bdr w:val="none" w:sz="0" w:space="0" w:color="auto" w:frame="1"/>
        </w:rPr>
        <w:t xml:space="preserve">A DMZ's main advantage is its increased network security. You can separate public-facing servers and services from the internal network by putting them in the DMZ. This separation lowers the danger of unwanted access or assaults by preventing direct access to sensitive data and essential systems. </w:t>
      </w:r>
    </w:p>
    <w:p w14:paraId="79A9BDC7" w14:textId="77777777" w:rsidR="00DD7FB5" w:rsidRPr="00303C2D" w:rsidRDefault="00DD7FB5" w:rsidP="00315732">
      <w:pPr>
        <w:pStyle w:val="Paragrhaphs"/>
        <w:rPr>
          <w:rStyle w:val="match"/>
          <w:color w:val="333333"/>
          <w:bdr w:val="none" w:sz="0" w:space="0" w:color="auto" w:frame="1"/>
        </w:rPr>
      </w:pPr>
    </w:p>
    <w:p w14:paraId="7FE278DF" w14:textId="77777777" w:rsidR="00DD7FB5" w:rsidRPr="00303C2D" w:rsidRDefault="00DD7FB5" w:rsidP="006339BC">
      <w:pPr>
        <w:pStyle w:val="Bullet"/>
        <w:numPr>
          <w:ilvl w:val="0"/>
          <w:numId w:val="10"/>
        </w:numPr>
        <w:contextualSpacing w:val="0"/>
        <w:rPr>
          <w:rStyle w:val="match"/>
          <w:rFonts w:cs="Times New Roman"/>
          <w:b/>
          <w:bCs/>
          <w:color w:val="333333"/>
          <w:bdr w:val="none" w:sz="0" w:space="0" w:color="auto" w:frame="1"/>
        </w:rPr>
      </w:pPr>
      <w:r w:rsidRPr="00303C2D">
        <w:rPr>
          <w:rStyle w:val="match"/>
          <w:rFonts w:cs="Times New Roman"/>
          <w:b/>
          <w:bCs/>
          <w:color w:val="333333"/>
          <w:bdr w:val="none" w:sz="0" w:space="0" w:color="auto" w:frame="1"/>
        </w:rPr>
        <w:t>Controlled Access</w:t>
      </w:r>
    </w:p>
    <w:p w14:paraId="2E43ED56" w14:textId="77777777" w:rsidR="00DD7FB5" w:rsidRDefault="00DD7FB5" w:rsidP="00315732">
      <w:pPr>
        <w:pStyle w:val="Paragrhaphs"/>
        <w:rPr>
          <w:rStyle w:val="match"/>
          <w:color w:val="333333"/>
          <w:bdr w:val="none" w:sz="0" w:space="0" w:color="auto" w:frame="1"/>
        </w:rPr>
      </w:pPr>
      <w:r w:rsidRPr="00303C2D">
        <w:rPr>
          <w:rStyle w:val="match"/>
          <w:color w:val="333333"/>
          <w:bdr w:val="none" w:sz="0" w:space="0" w:color="auto" w:frame="1"/>
        </w:rPr>
        <w:t>For external organizations to access certain services located in the DMZ, the DMZ serves as a controlled entry point. It enables enterprises to specify and apply stringent security and access requirements. By limiting access, possible security lapses or harmful activity's effects are lessened.</w:t>
      </w:r>
    </w:p>
    <w:p w14:paraId="7EF4CC7D" w14:textId="77777777" w:rsidR="00DD7FB5" w:rsidRPr="00303C2D" w:rsidRDefault="00DD7FB5" w:rsidP="00DD7FB5">
      <w:pPr>
        <w:spacing w:after="0" w:line="360" w:lineRule="auto"/>
        <w:ind w:left="360"/>
        <w:rPr>
          <w:rFonts w:ascii="Times New Roman" w:hAnsi="Times New Roman" w:cs="Times New Roman"/>
        </w:rPr>
      </w:pPr>
    </w:p>
    <w:p w14:paraId="1055C5DC" w14:textId="77777777" w:rsidR="00DD7FB5" w:rsidRDefault="00DD7FB5" w:rsidP="00DD7FB5">
      <w:pPr>
        <w:rPr>
          <w:rFonts w:ascii="Times New Roman" w:hAnsi="Times New Roman"/>
          <w:color w:val="000000" w:themeColor="text1"/>
        </w:rPr>
      </w:pPr>
      <w:r>
        <w:br w:type="page"/>
      </w:r>
    </w:p>
    <w:p w14:paraId="45943282" w14:textId="77777777" w:rsidR="00DD7FB5" w:rsidRPr="00084E18" w:rsidRDefault="00DD7FB5" w:rsidP="006339BC">
      <w:pPr>
        <w:pStyle w:val="Bullet"/>
        <w:numPr>
          <w:ilvl w:val="0"/>
          <w:numId w:val="10"/>
        </w:numPr>
        <w:contextualSpacing w:val="0"/>
      </w:pPr>
      <w:r w:rsidRPr="00084E18">
        <w:lastRenderedPageBreak/>
        <w:t>Network segmentation:</w:t>
      </w:r>
    </w:p>
    <w:p w14:paraId="616277CC" w14:textId="77777777" w:rsidR="00DD7FB5" w:rsidRDefault="00DD7FB5" w:rsidP="00315732">
      <w:pPr>
        <w:pStyle w:val="Paragrhaphs"/>
      </w:pPr>
      <w:r w:rsidRPr="00F66D3D">
        <w:t xml:space="preserve">The DMZ divides the internal network from the external network. The lateral movement of attackers is restricted by this segmentation inside the network. Even if an attacker succeeds in breaching the DMZ, they will encounter more obstacles while trying to access the inside network, buying more time for discovery and reaction. </w:t>
      </w:r>
    </w:p>
    <w:p w14:paraId="199AAD65" w14:textId="77777777" w:rsidR="00DD7FB5" w:rsidRPr="00F66D3D" w:rsidRDefault="00DD7FB5" w:rsidP="00315732">
      <w:pPr>
        <w:pStyle w:val="Paragrhaphs"/>
      </w:pPr>
    </w:p>
    <w:p w14:paraId="5DFABED3" w14:textId="77777777" w:rsidR="00DD7FB5" w:rsidRDefault="00DD7FB5" w:rsidP="00315732">
      <w:pPr>
        <w:pStyle w:val="Paragrhaphs"/>
      </w:pPr>
      <w:r w:rsidRPr="00F66D3D">
        <w:t>Network traffic going to and coming from the DMZ may be carefully watched and documented. Security tools can be implemented to analyze the traffic and find any malicious activity or unauthorized access attempts, such as firewalls and intrusion detection systems (IDS).  This monitoring capability improves the overall security posture and helps with forensic investigation and incident response.</w:t>
      </w:r>
    </w:p>
    <w:p w14:paraId="77779B43" w14:textId="77777777" w:rsidR="00DD7FB5" w:rsidRPr="00F66D3D" w:rsidRDefault="00DD7FB5" w:rsidP="00315732">
      <w:pPr>
        <w:pStyle w:val="Paragrhaphs"/>
      </w:pPr>
    </w:p>
    <w:p w14:paraId="428C47C9" w14:textId="77777777" w:rsidR="00DD7FB5" w:rsidRDefault="00DD7FB5" w:rsidP="006339BC">
      <w:pPr>
        <w:pStyle w:val="Bullet"/>
        <w:numPr>
          <w:ilvl w:val="0"/>
          <w:numId w:val="10"/>
        </w:numPr>
        <w:contextualSpacing w:val="0"/>
      </w:pPr>
      <w:r w:rsidRPr="00B7789F">
        <w:t>Scalability and Flexibility</w:t>
      </w:r>
    </w:p>
    <w:p w14:paraId="1AAAB9F8" w14:textId="77777777" w:rsidR="00DD7FB5" w:rsidRDefault="00DD7FB5" w:rsidP="00315732">
      <w:pPr>
        <w:pStyle w:val="Paragrhaphs"/>
      </w:pPr>
      <w:r w:rsidRPr="00F66D3D">
        <w:t>Organizations may simply grow and add new services thanks to the DMZ design.</w:t>
      </w:r>
    </w:p>
    <w:p w14:paraId="22AD31AB" w14:textId="77777777" w:rsidR="00DD7FB5" w:rsidRPr="00870F5D" w:rsidRDefault="00DD7FB5" w:rsidP="00315732">
      <w:pPr>
        <w:pStyle w:val="Paragrhaphs"/>
      </w:pPr>
    </w:p>
    <w:p w14:paraId="6957270A" w14:textId="77777777" w:rsidR="00DD7FB5" w:rsidRPr="000D373E" w:rsidRDefault="00DD7FB5" w:rsidP="00174736">
      <w:pPr>
        <w:pStyle w:val="Headings"/>
      </w:pPr>
      <w:bookmarkStart w:id="80" w:name="_Toc146067023"/>
      <w:r w:rsidRPr="000D373E">
        <w:t>2. Static IP</w:t>
      </w:r>
      <w:bookmarkEnd w:id="80"/>
    </w:p>
    <w:p w14:paraId="4F819422" w14:textId="77777777" w:rsidR="00DD7FB5" w:rsidRDefault="00DD7FB5" w:rsidP="00315732">
      <w:pPr>
        <w:pStyle w:val="Paragrhaphs"/>
        <w:rPr>
          <w:rStyle w:val="match"/>
          <w:color w:val="333333"/>
          <w:bdr w:val="none" w:sz="0" w:space="0" w:color="auto" w:frame="1"/>
        </w:rPr>
      </w:pPr>
      <w:r w:rsidRPr="0009662E">
        <w:rPr>
          <w:rStyle w:val="match"/>
          <w:color w:val="333333"/>
          <w:bdr w:val="none" w:sz="0" w:space="0" w:color="auto" w:frame="1"/>
        </w:rPr>
        <w:t>An IP address that doesn't change over time and remains constant is known as a static IP address. It is given to a machine, such a computer, server, or network router, and is continuous, allowing other machines to connect to it using the same IP address constantly.</w:t>
      </w:r>
    </w:p>
    <w:p w14:paraId="391CAC9A" w14:textId="77777777" w:rsidR="00DD7FB5" w:rsidRPr="00FE573F" w:rsidRDefault="00DD7FB5" w:rsidP="00315732">
      <w:pPr>
        <w:pStyle w:val="Paragrhaphs"/>
        <w:rPr>
          <w:rStyle w:val="match"/>
          <w:color w:val="333333"/>
          <w:bdr w:val="none" w:sz="0" w:space="0" w:color="auto" w:frame="1"/>
        </w:rPr>
      </w:pPr>
    </w:p>
    <w:p w14:paraId="1C165807" w14:textId="77777777" w:rsidR="00DD7FB5" w:rsidRPr="009D271F" w:rsidRDefault="00DD7FB5" w:rsidP="00315732">
      <w:pPr>
        <w:pStyle w:val="SubHeadings"/>
        <w:rPr>
          <w:rStyle w:val="match"/>
        </w:rPr>
      </w:pPr>
      <w:r w:rsidRPr="009D271F">
        <w:rPr>
          <w:rStyle w:val="match"/>
        </w:rPr>
        <w:t xml:space="preserve">2.1 Benefits Of Static IP </w:t>
      </w:r>
    </w:p>
    <w:p w14:paraId="203BD458" w14:textId="77777777" w:rsidR="00DD7FB5" w:rsidRPr="00FE573F" w:rsidRDefault="00DD7FB5" w:rsidP="006339BC">
      <w:pPr>
        <w:pStyle w:val="Bullet"/>
        <w:numPr>
          <w:ilvl w:val="0"/>
          <w:numId w:val="10"/>
        </w:numPr>
        <w:contextualSpacing w:val="0"/>
        <w:rPr>
          <w:rStyle w:val="match"/>
          <w:rFonts w:cs="Times New Roman"/>
          <w:b/>
          <w:bCs/>
          <w:color w:val="333333"/>
          <w:bdr w:val="none" w:sz="0" w:space="0" w:color="auto" w:frame="1"/>
        </w:rPr>
      </w:pPr>
      <w:r w:rsidRPr="00FE573F">
        <w:rPr>
          <w:rStyle w:val="match"/>
          <w:rFonts w:cs="Times New Roman"/>
          <w:b/>
          <w:bCs/>
          <w:color w:val="333333"/>
          <w:bdr w:val="none" w:sz="0" w:space="0" w:color="auto" w:frame="1"/>
        </w:rPr>
        <w:t>Fixed Address</w:t>
      </w:r>
    </w:p>
    <w:p w14:paraId="324DF89B" w14:textId="77777777" w:rsidR="00DD7FB5" w:rsidRPr="00FE573F" w:rsidRDefault="00DD7FB5" w:rsidP="00315732">
      <w:pPr>
        <w:pStyle w:val="Paragrhaphs"/>
        <w:rPr>
          <w:rStyle w:val="match"/>
          <w:color w:val="333333"/>
          <w:bdr w:val="none" w:sz="0" w:space="0" w:color="auto" w:frame="1"/>
        </w:rPr>
      </w:pPr>
      <w:r w:rsidRPr="00FE573F">
        <w:rPr>
          <w:rStyle w:val="match"/>
          <w:color w:val="333333"/>
          <w:bdr w:val="none" w:sz="0" w:space="0" w:color="auto" w:frame="1"/>
        </w:rPr>
        <w:t>A static IP address guarantees that the given IP address won't change over time. This is especially helpful if you need to host services or equipment like web servers, email servers, or remote access systems that need a constant and predictable address.  It enables consumers to connect to these services with confidence using a known IP address.</w:t>
      </w:r>
    </w:p>
    <w:p w14:paraId="74471478" w14:textId="77777777" w:rsidR="00DD7FB5" w:rsidRPr="00FE573F" w:rsidRDefault="00DD7FB5" w:rsidP="00315732">
      <w:pPr>
        <w:pStyle w:val="Paragrhaphs"/>
        <w:rPr>
          <w:rStyle w:val="match"/>
          <w:color w:val="333333"/>
          <w:bdr w:val="none" w:sz="0" w:space="0" w:color="auto" w:frame="1"/>
        </w:rPr>
      </w:pPr>
    </w:p>
    <w:p w14:paraId="6EB02F56" w14:textId="77777777" w:rsidR="00CA1AF7" w:rsidRDefault="00CA1AF7">
      <w:pPr>
        <w:rPr>
          <w:rStyle w:val="match"/>
          <w:rFonts w:ascii="Times New Roman" w:eastAsiaTheme="minorEastAsia" w:hAnsi="Times New Roman" w:cs="Times New Roman"/>
          <w:b/>
          <w:bCs/>
          <w:color w:val="333333"/>
          <w:bdr w:val="none" w:sz="0" w:space="0" w:color="auto" w:frame="1"/>
        </w:rPr>
      </w:pPr>
      <w:r>
        <w:rPr>
          <w:rStyle w:val="match"/>
          <w:rFonts w:cs="Times New Roman"/>
          <w:b/>
          <w:bCs/>
          <w:color w:val="333333"/>
          <w:bdr w:val="none" w:sz="0" w:space="0" w:color="auto" w:frame="1"/>
        </w:rPr>
        <w:br w:type="page"/>
      </w:r>
    </w:p>
    <w:p w14:paraId="65E92857" w14:textId="2F01AF55" w:rsidR="00DD7FB5" w:rsidRPr="00FE573F" w:rsidRDefault="00DD7FB5" w:rsidP="006339BC">
      <w:pPr>
        <w:pStyle w:val="Bullet"/>
        <w:numPr>
          <w:ilvl w:val="0"/>
          <w:numId w:val="10"/>
        </w:numPr>
        <w:contextualSpacing w:val="0"/>
        <w:rPr>
          <w:rStyle w:val="match"/>
          <w:rFonts w:cs="Times New Roman"/>
          <w:b/>
          <w:bCs/>
          <w:color w:val="333333"/>
          <w:bdr w:val="none" w:sz="0" w:space="0" w:color="auto" w:frame="1"/>
        </w:rPr>
      </w:pPr>
      <w:r w:rsidRPr="00FE573F">
        <w:rPr>
          <w:rStyle w:val="match"/>
          <w:rFonts w:cs="Times New Roman"/>
          <w:b/>
          <w:bCs/>
          <w:color w:val="333333"/>
          <w:bdr w:val="none" w:sz="0" w:space="0" w:color="auto" w:frame="1"/>
        </w:rPr>
        <w:lastRenderedPageBreak/>
        <w:t>Reliable Remote Access</w:t>
      </w:r>
    </w:p>
    <w:p w14:paraId="3CBD8F69" w14:textId="77777777" w:rsidR="00DD7FB5" w:rsidRPr="00FE573F" w:rsidRDefault="00DD7FB5" w:rsidP="00315732">
      <w:pPr>
        <w:pStyle w:val="Paragrhaphs"/>
        <w:rPr>
          <w:rStyle w:val="match"/>
          <w:color w:val="333333"/>
          <w:bdr w:val="none" w:sz="0" w:space="0" w:color="auto" w:frame="1"/>
        </w:rPr>
      </w:pPr>
      <w:r w:rsidRPr="00FE573F">
        <w:rPr>
          <w:rStyle w:val="match"/>
          <w:color w:val="333333"/>
          <w:bdr w:val="none" w:sz="0" w:space="0" w:color="auto" w:frame="1"/>
        </w:rPr>
        <w:t>Having a static IP address makes it easier to access devices or services remotely. You can connect to the device immediately using its fixed IP address rather than continuously looking for the device's changing IP address. For things like remote desktop access, VPN connections, or accessing security cameras, this is very helpful.</w:t>
      </w:r>
    </w:p>
    <w:p w14:paraId="4F338802" w14:textId="77777777" w:rsidR="00DD7FB5" w:rsidRPr="00FE573F" w:rsidRDefault="00DD7FB5" w:rsidP="00315732">
      <w:pPr>
        <w:pStyle w:val="Paragrhaphs"/>
        <w:rPr>
          <w:rStyle w:val="match"/>
          <w:color w:val="333333"/>
          <w:bdr w:val="none" w:sz="0" w:space="0" w:color="auto" w:frame="1"/>
        </w:rPr>
      </w:pPr>
    </w:p>
    <w:p w14:paraId="06F59EE7" w14:textId="77777777" w:rsidR="00DD7FB5" w:rsidRPr="0064670E" w:rsidRDefault="00DD7FB5" w:rsidP="006339BC">
      <w:pPr>
        <w:pStyle w:val="Bullet"/>
        <w:numPr>
          <w:ilvl w:val="0"/>
          <w:numId w:val="10"/>
        </w:numPr>
        <w:contextualSpacing w:val="0"/>
        <w:rPr>
          <w:rStyle w:val="match"/>
          <w:rFonts w:cs="Times New Roman"/>
          <w:b/>
          <w:bCs/>
          <w:color w:val="333333"/>
          <w:bdr w:val="none" w:sz="0" w:space="0" w:color="auto" w:frame="1"/>
        </w:rPr>
      </w:pPr>
      <w:r w:rsidRPr="0064670E">
        <w:rPr>
          <w:rStyle w:val="match"/>
          <w:rFonts w:cs="Times New Roman"/>
          <w:b/>
          <w:bCs/>
          <w:color w:val="333333"/>
          <w:bdr w:val="none" w:sz="0" w:space="0" w:color="auto" w:frame="1"/>
        </w:rPr>
        <w:t>Services that require hosting</w:t>
      </w:r>
    </w:p>
    <w:p w14:paraId="17DDC628" w14:textId="77777777" w:rsidR="00DD7FB5" w:rsidRPr="0064670E" w:rsidRDefault="00DD7FB5" w:rsidP="00315732">
      <w:pPr>
        <w:pStyle w:val="Paragrhaphs"/>
        <w:rPr>
          <w:rStyle w:val="match"/>
          <w:color w:val="333333"/>
          <w:bdr w:val="none" w:sz="0" w:space="0" w:color="auto" w:frame="1"/>
        </w:rPr>
      </w:pPr>
      <w:r w:rsidRPr="0064670E">
        <w:rPr>
          <w:rStyle w:val="match"/>
          <w:color w:val="333333"/>
          <w:bdr w:val="none" w:sz="0" w:space="0" w:color="auto" w:frame="1"/>
        </w:rPr>
        <w:t>A static IP is necessary for hosting services like websites or gaming servers. It makes it possible for users to continually access your services without being interrupted by shifting IP addresses. For a consistent and ongoing online presence, this is essential.</w:t>
      </w:r>
    </w:p>
    <w:p w14:paraId="3207B5E3" w14:textId="77777777" w:rsidR="00DD7FB5" w:rsidRPr="0064670E" w:rsidRDefault="00DD7FB5" w:rsidP="00315732">
      <w:pPr>
        <w:pStyle w:val="Paragrhaphs"/>
        <w:rPr>
          <w:rStyle w:val="match"/>
          <w:color w:val="333333"/>
          <w:bdr w:val="none" w:sz="0" w:space="0" w:color="auto" w:frame="1"/>
        </w:rPr>
      </w:pPr>
    </w:p>
    <w:p w14:paraId="6CD998A2" w14:textId="77777777" w:rsidR="00DD7FB5" w:rsidRPr="0064670E" w:rsidRDefault="00DD7FB5" w:rsidP="006339BC">
      <w:pPr>
        <w:pStyle w:val="Bullet"/>
        <w:numPr>
          <w:ilvl w:val="0"/>
          <w:numId w:val="10"/>
        </w:numPr>
        <w:contextualSpacing w:val="0"/>
        <w:rPr>
          <w:rStyle w:val="match"/>
          <w:rFonts w:cs="Times New Roman"/>
          <w:b/>
          <w:bCs/>
          <w:color w:val="333333"/>
          <w:bdr w:val="none" w:sz="0" w:space="0" w:color="auto" w:frame="1"/>
        </w:rPr>
      </w:pPr>
      <w:r w:rsidRPr="0064670E">
        <w:rPr>
          <w:rStyle w:val="match"/>
          <w:rFonts w:cs="Times New Roman"/>
          <w:b/>
          <w:bCs/>
          <w:color w:val="333333"/>
          <w:bdr w:val="none" w:sz="0" w:space="0" w:color="auto" w:frame="1"/>
        </w:rPr>
        <w:t>DNS Management</w:t>
      </w:r>
    </w:p>
    <w:p w14:paraId="72C17084" w14:textId="77777777" w:rsidR="00DD7FB5" w:rsidRDefault="00DD7FB5" w:rsidP="00315732">
      <w:pPr>
        <w:pStyle w:val="Paragrhaphs"/>
        <w:rPr>
          <w:rStyle w:val="match"/>
          <w:color w:val="333333"/>
          <w:bdr w:val="none" w:sz="0" w:space="0" w:color="auto" w:frame="1"/>
        </w:rPr>
      </w:pPr>
      <w:r w:rsidRPr="0064670E">
        <w:rPr>
          <w:rStyle w:val="match"/>
          <w:color w:val="333333"/>
          <w:bdr w:val="none" w:sz="0" w:space="0" w:color="auto" w:frame="1"/>
        </w:rPr>
        <w:t>Since a domain name is normally linked to a static IP address, you may set up DNS (Domain Name System) records to connect your domain to the fixed IP. This makes it simpler for people to locate and utilize your services by ensuring that your domain name continuously links to the right IP address.</w:t>
      </w:r>
    </w:p>
    <w:p w14:paraId="53DB2C37" w14:textId="77777777" w:rsidR="00CA1AF7" w:rsidRPr="0064670E" w:rsidRDefault="00CA1AF7" w:rsidP="00315732">
      <w:pPr>
        <w:pStyle w:val="Paragrhaphs"/>
        <w:rPr>
          <w:rStyle w:val="match"/>
          <w:color w:val="333333"/>
          <w:bdr w:val="none" w:sz="0" w:space="0" w:color="auto" w:frame="1"/>
        </w:rPr>
      </w:pPr>
    </w:p>
    <w:p w14:paraId="4AA74606" w14:textId="77777777" w:rsidR="00DD7FB5" w:rsidRPr="000D373E" w:rsidRDefault="00DD7FB5" w:rsidP="00174736">
      <w:pPr>
        <w:pStyle w:val="Headings"/>
        <w:rPr>
          <w:rStyle w:val="match"/>
        </w:rPr>
      </w:pPr>
      <w:bookmarkStart w:id="81" w:name="_Toc146067024"/>
      <w:r w:rsidRPr="000D373E">
        <w:rPr>
          <w:rStyle w:val="match"/>
        </w:rPr>
        <w:t>3. NTP</w:t>
      </w:r>
      <w:bookmarkEnd w:id="81"/>
    </w:p>
    <w:p w14:paraId="0E36294E" w14:textId="77777777" w:rsidR="00DD7FB5" w:rsidRDefault="00DD7FB5" w:rsidP="00315732">
      <w:pPr>
        <w:pStyle w:val="Paragrhaphs"/>
        <w:rPr>
          <w:rStyle w:val="match"/>
          <w:color w:val="333333"/>
          <w:bdr w:val="none" w:sz="0" w:space="0" w:color="auto" w:frame="1"/>
        </w:rPr>
      </w:pPr>
      <w:r w:rsidRPr="008B451D">
        <w:rPr>
          <w:rStyle w:val="match"/>
          <w:color w:val="333333"/>
          <w:bdr w:val="none" w:sz="0" w:space="0" w:color="auto" w:frame="1"/>
        </w:rPr>
        <w:t>Network Time Protocol is known as NTP. It is a protocol used to synchronize computer and network clocks over the internet or within a network. NTP's main objective is to guarantee that devices have correct and synchronized time information, which is essential for many network processes and applications</w:t>
      </w:r>
    </w:p>
    <w:p w14:paraId="1157C85B" w14:textId="77777777" w:rsidR="00CA1AF7" w:rsidRPr="008B451D" w:rsidRDefault="00CA1AF7" w:rsidP="00315732">
      <w:pPr>
        <w:pStyle w:val="Paragrhaphs"/>
        <w:rPr>
          <w:rStyle w:val="match"/>
          <w:color w:val="333333"/>
          <w:bdr w:val="none" w:sz="0" w:space="0" w:color="auto" w:frame="1"/>
        </w:rPr>
      </w:pPr>
    </w:p>
    <w:p w14:paraId="4D31C8FC" w14:textId="77777777" w:rsidR="00DD7FB5" w:rsidRPr="009D271F" w:rsidRDefault="00DD7FB5" w:rsidP="00315732">
      <w:pPr>
        <w:pStyle w:val="SubHeadings"/>
        <w:rPr>
          <w:rStyle w:val="match"/>
        </w:rPr>
      </w:pPr>
      <w:r w:rsidRPr="009D271F">
        <w:rPr>
          <w:rStyle w:val="match"/>
        </w:rPr>
        <w:t>Benefits of NTP</w:t>
      </w:r>
    </w:p>
    <w:p w14:paraId="09F8495C" w14:textId="77777777" w:rsidR="00DD7FB5" w:rsidRDefault="00DD7FB5" w:rsidP="006339BC">
      <w:pPr>
        <w:pStyle w:val="Bullet"/>
        <w:numPr>
          <w:ilvl w:val="0"/>
          <w:numId w:val="10"/>
        </w:numPr>
        <w:contextualSpacing w:val="0"/>
        <w:rPr>
          <w:rStyle w:val="match"/>
          <w:rFonts w:cs="Times New Roman"/>
          <w:b/>
          <w:bCs/>
          <w:color w:val="333333"/>
          <w:bdr w:val="none" w:sz="0" w:space="0" w:color="auto" w:frame="1"/>
        </w:rPr>
      </w:pPr>
      <w:r w:rsidRPr="00CB4D94">
        <w:rPr>
          <w:rStyle w:val="match"/>
          <w:rFonts w:cs="Times New Roman"/>
          <w:b/>
          <w:bCs/>
          <w:color w:val="333333"/>
          <w:bdr w:val="none" w:sz="0" w:space="0" w:color="auto" w:frame="1"/>
        </w:rPr>
        <w:t>Time Synchronization</w:t>
      </w:r>
    </w:p>
    <w:p w14:paraId="152311C9" w14:textId="77777777" w:rsidR="00DD7FB5" w:rsidRPr="00CB4D94" w:rsidRDefault="00DD7FB5" w:rsidP="00315732">
      <w:pPr>
        <w:pStyle w:val="Paragrhaphs"/>
        <w:rPr>
          <w:rStyle w:val="match"/>
          <w:color w:val="333333"/>
          <w:bdr w:val="none" w:sz="0" w:space="0" w:color="auto" w:frame="1"/>
        </w:rPr>
      </w:pPr>
      <w:r w:rsidRPr="00CB4D94">
        <w:rPr>
          <w:rStyle w:val="match"/>
          <w:color w:val="333333"/>
          <w:bdr w:val="none" w:sz="0" w:space="0" w:color="auto" w:frame="1"/>
        </w:rPr>
        <w:t>Devices can synchronize their clocks to a shared time reference via NTP. Regardless of differences in their internal clocks or network delay, it makes sure that various devices within a network or across networks retain constant time.</w:t>
      </w:r>
    </w:p>
    <w:p w14:paraId="7D6E0ACE" w14:textId="77777777" w:rsidR="00DD7FB5" w:rsidRPr="00CB4D94" w:rsidRDefault="00DD7FB5" w:rsidP="00315732">
      <w:pPr>
        <w:pStyle w:val="Paragrhaphs"/>
        <w:rPr>
          <w:rStyle w:val="match"/>
          <w:b/>
          <w:bCs/>
          <w:color w:val="333333"/>
          <w:bdr w:val="none" w:sz="0" w:space="0" w:color="auto" w:frame="1"/>
        </w:rPr>
      </w:pPr>
    </w:p>
    <w:p w14:paraId="5DB856C9" w14:textId="77777777" w:rsidR="00CA1AF7" w:rsidRDefault="00CA1AF7">
      <w:pPr>
        <w:rPr>
          <w:rStyle w:val="match"/>
          <w:rFonts w:ascii="Times New Roman" w:eastAsiaTheme="minorEastAsia" w:hAnsi="Times New Roman" w:cs="Times New Roman"/>
          <w:b/>
          <w:bCs/>
          <w:color w:val="333333"/>
          <w:bdr w:val="none" w:sz="0" w:space="0" w:color="auto" w:frame="1"/>
        </w:rPr>
      </w:pPr>
      <w:r>
        <w:rPr>
          <w:rStyle w:val="match"/>
          <w:rFonts w:cs="Times New Roman"/>
          <w:b/>
          <w:bCs/>
          <w:color w:val="333333"/>
          <w:bdr w:val="none" w:sz="0" w:space="0" w:color="auto" w:frame="1"/>
        </w:rPr>
        <w:br w:type="page"/>
      </w:r>
    </w:p>
    <w:p w14:paraId="01A18949" w14:textId="6BE22528" w:rsidR="00DD7FB5" w:rsidRDefault="00DD7FB5" w:rsidP="006339BC">
      <w:pPr>
        <w:pStyle w:val="Bullet"/>
        <w:numPr>
          <w:ilvl w:val="0"/>
          <w:numId w:val="10"/>
        </w:numPr>
        <w:contextualSpacing w:val="0"/>
        <w:rPr>
          <w:rStyle w:val="match"/>
          <w:rFonts w:cs="Times New Roman"/>
          <w:b/>
          <w:bCs/>
          <w:color w:val="333333"/>
          <w:bdr w:val="none" w:sz="0" w:space="0" w:color="auto" w:frame="1"/>
        </w:rPr>
      </w:pPr>
      <w:r w:rsidRPr="00CB4D94">
        <w:rPr>
          <w:rStyle w:val="match"/>
          <w:rFonts w:cs="Times New Roman"/>
          <w:b/>
          <w:bCs/>
          <w:color w:val="333333"/>
          <w:bdr w:val="none" w:sz="0" w:space="0" w:color="auto" w:frame="1"/>
        </w:rPr>
        <w:lastRenderedPageBreak/>
        <w:t>Client-Server Architecture</w:t>
      </w:r>
    </w:p>
    <w:p w14:paraId="2D1C6028" w14:textId="77777777" w:rsidR="00DD7FB5" w:rsidRDefault="00DD7FB5" w:rsidP="00315732">
      <w:pPr>
        <w:pStyle w:val="Paragrhaphs"/>
        <w:rPr>
          <w:rStyle w:val="match"/>
          <w:color w:val="333333"/>
          <w:bdr w:val="none" w:sz="0" w:space="0" w:color="auto" w:frame="1"/>
        </w:rPr>
      </w:pPr>
      <w:r w:rsidRPr="00CB4D94">
        <w:rPr>
          <w:rStyle w:val="match"/>
          <w:color w:val="333333"/>
          <w:bdr w:val="none" w:sz="0" w:space="0" w:color="auto" w:frame="1"/>
        </w:rPr>
        <w:t>The client-server architecture used by NTP. Both NTP clients (devices that need correct time) and NTP servers (devices that supply accurate time) are used in the time synchronization process. NTP clients ping NTP servers to get precise time readings.</w:t>
      </w:r>
    </w:p>
    <w:p w14:paraId="34A19F92" w14:textId="77777777" w:rsidR="00DD7FB5" w:rsidRPr="00CB4D94" w:rsidRDefault="00DD7FB5" w:rsidP="00315732">
      <w:pPr>
        <w:pStyle w:val="Paragrhaphs"/>
        <w:rPr>
          <w:rStyle w:val="match"/>
          <w:color w:val="333333"/>
          <w:bdr w:val="none" w:sz="0" w:space="0" w:color="auto" w:frame="1"/>
        </w:rPr>
      </w:pPr>
    </w:p>
    <w:p w14:paraId="37737C7E" w14:textId="77777777" w:rsidR="00DD7FB5" w:rsidRPr="004F3BD7" w:rsidRDefault="00DD7FB5" w:rsidP="006339BC">
      <w:pPr>
        <w:pStyle w:val="Bullet"/>
        <w:numPr>
          <w:ilvl w:val="0"/>
          <w:numId w:val="10"/>
        </w:numPr>
        <w:contextualSpacing w:val="0"/>
        <w:rPr>
          <w:rStyle w:val="match"/>
          <w:rFonts w:cs="Times New Roman"/>
          <w:b/>
          <w:bCs/>
          <w:color w:val="333333"/>
          <w:bdr w:val="none" w:sz="0" w:space="0" w:color="auto" w:frame="1"/>
        </w:rPr>
      </w:pPr>
      <w:r w:rsidRPr="004F3BD7">
        <w:rPr>
          <w:rStyle w:val="match"/>
          <w:rFonts w:cs="Times New Roman"/>
          <w:b/>
          <w:bCs/>
          <w:color w:val="333333"/>
          <w:bdr w:val="none" w:sz="0" w:space="0" w:color="auto" w:frame="1"/>
        </w:rPr>
        <w:t>Stratum Levels</w:t>
      </w:r>
    </w:p>
    <w:p w14:paraId="647BC4CD" w14:textId="77777777" w:rsidR="00DD7FB5" w:rsidRDefault="00DD7FB5" w:rsidP="00315732">
      <w:pPr>
        <w:pStyle w:val="Paragrhaphs"/>
        <w:rPr>
          <w:rStyle w:val="match"/>
          <w:color w:val="333333"/>
          <w:bdr w:val="none" w:sz="0" w:space="0" w:color="auto" w:frame="1"/>
        </w:rPr>
      </w:pPr>
      <w:r w:rsidRPr="00CB4D94">
        <w:rPr>
          <w:rStyle w:val="match"/>
          <w:color w:val="333333"/>
          <w:bdr w:val="none" w:sz="0" w:space="0" w:color="auto" w:frame="1"/>
        </w:rPr>
        <w:t>Based on stratum levels, NTP arranges time servers into a hierarchical framework. Lower stratum numbers signify servers that are closer to the primary time source. A stratum level represents the distance from the reference clock. Stratum 1 servers have direct access to a very precise.</w:t>
      </w:r>
    </w:p>
    <w:p w14:paraId="3143AE10" w14:textId="77777777" w:rsidR="00CA1AF7" w:rsidRPr="00CB4D94" w:rsidRDefault="00CA1AF7" w:rsidP="00315732">
      <w:pPr>
        <w:pStyle w:val="Paragrhaphs"/>
        <w:rPr>
          <w:rStyle w:val="match"/>
          <w:color w:val="333333"/>
          <w:bdr w:val="none" w:sz="0" w:space="0" w:color="auto" w:frame="1"/>
        </w:rPr>
      </w:pPr>
    </w:p>
    <w:p w14:paraId="7B39D884" w14:textId="77777777" w:rsidR="00DD7FB5" w:rsidRDefault="00DD7FB5" w:rsidP="006339BC">
      <w:pPr>
        <w:pStyle w:val="Bullet"/>
        <w:numPr>
          <w:ilvl w:val="0"/>
          <w:numId w:val="10"/>
        </w:numPr>
        <w:contextualSpacing w:val="0"/>
        <w:rPr>
          <w:rStyle w:val="match"/>
          <w:rFonts w:cs="Times New Roman"/>
          <w:b/>
          <w:bCs/>
          <w:color w:val="333333"/>
          <w:bdr w:val="none" w:sz="0" w:space="0" w:color="auto" w:frame="1"/>
        </w:rPr>
      </w:pPr>
      <w:r w:rsidRPr="00200A08">
        <w:rPr>
          <w:rStyle w:val="match"/>
          <w:rFonts w:cs="Times New Roman"/>
          <w:b/>
          <w:bCs/>
          <w:color w:val="333333"/>
          <w:bdr w:val="none" w:sz="0" w:space="0" w:color="auto" w:frame="1"/>
        </w:rPr>
        <w:t>Redundancy and fault tolerance</w:t>
      </w:r>
    </w:p>
    <w:p w14:paraId="75343D4E" w14:textId="77777777" w:rsidR="00DD7FB5" w:rsidRDefault="00DD7FB5" w:rsidP="00315732">
      <w:pPr>
        <w:pStyle w:val="Paragrhaphs"/>
        <w:rPr>
          <w:rStyle w:val="match"/>
          <w:color w:val="333333"/>
          <w:bdr w:val="none" w:sz="0" w:space="0" w:color="auto" w:frame="1"/>
        </w:rPr>
      </w:pPr>
      <w:r w:rsidRPr="00200A08">
        <w:rPr>
          <w:rStyle w:val="match"/>
          <w:color w:val="333333"/>
          <w:bdr w:val="none" w:sz="0" w:space="0" w:color="auto" w:frame="1"/>
        </w:rPr>
        <w:t>For redundancy and fault tolerance, NTP permits the use of several time servers. To assure accuracy and dependability, clients can connect to several servers and compare the time information collected from various sources.</w:t>
      </w:r>
    </w:p>
    <w:p w14:paraId="7020D531" w14:textId="77777777" w:rsidR="00DD7FB5" w:rsidRPr="00200A08" w:rsidRDefault="00DD7FB5" w:rsidP="00315732">
      <w:pPr>
        <w:pStyle w:val="Paragrhaphs"/>
        <w:rPr>
          <w:rStyle w:val="match"/>
          <w:color w:val="333333"/>
          <w:bdr w:val="none" w:sz="0" w:space="0" w:color="auto" w:frame="1"/>
        </w:rPr>
      </w:pPr>
    </w:p>
    <w:p w14:paraId="369F9C62" w14:textId="77777777" w:rsidR="00DD7FB5" w:rsidRPr="00200A08" w:rsidRDefault="00DD7FB5" w:rsidP="00315732">
      <w:pPr>
        <w:pStyle w:val="Paragrhaphs"/>
        <w:rPr>
          <w:rStyle w:val="match"/>
          <w:color w:val="333333"/>
          <w:bdr w:val="none" w:sz="0" w:space="0" w:color="auto" w:frame="1"/>
        </w:rPr>
      </w:pPr>
      <w:r w:rsidRPr="00200A08">
        <w:rPr>
          <w:rStyle w:val="match"/>
          <w:color w:val="333333"/>
          <w:bdr w:val="none" w:sz="0" w:space="0" w:color="auto" w:frame="1"/>
        </w:rPr>
        <w:t>NTP includes authentication measures to guarantee the authenticity and integrity of time information. NTP authentication (NTPAuth) and other protocols that make use of cryptographic keys can help stop time spoofing and unauthorized time source modification.</w:t>
      </w:r>
    </w:p>
    <w:p w14:paraId="243F1E84" w14:textId="77777777" w:rsidR="00DD7FB5" w:rsidRPr="00200A08" w:rsidRDefault="00DD7FB5" w:rsidP="00315732">
      <w:pPr>
        <w:pStyle w:val="Paragrhaphs"/>
        <w:rPr>
          <w:rStyle w:val="match"/>
          <w:b/>
          <w:bCs/>
          <w:color w:val="333333"/>
          <w:bdr w:val="none" w:sz="0" w:space="0" w:color="auto" w:frame="1"/>
        </w:rPr>
      </w:pPr>
    </w:p>
    <w:p w14:paraId="2482694C" w14:textId="77777777" w:rsidR="00DD7FB5" w:rsidRDefault="00DD7FB5" w:rsidP="006339BC">
      <w:pPr>
        <w:pStyle w:val="Bullet"/>
        <w:numPr>
          <w:ilvl w:val="0"/>
          <w:numId w:val="10"/>
        </w:numPr>
        <w:contextualSpacing w:val="0"/>
        <w:rPr>
          <w:rStyle w:val="match"/>
          <w:rFonts w:cs="Times New Roman"/>
          <w:b/>
          <w:bCs/>
          <w:color w:val="333333"/>
          <w:bdr w:val="none" w:sz="0" w:space="0" w:color="auto" w:frame="1"/>
        </w:rPr>
      </w:pPr>
      <w:r w:rsidRPr="00200A08">
        <w:rPr>
          <w:rStyle w:val="match"/>
          <w:rFonts w:cs="Times New Roman"/>
          <w:b/>
          <w:bCs/>
          <w:color w:val="333333"/>
          <w:bdr w:val="none" w:sz="0" w:space="0" w:color="auto" w:frame="1"/>
        </w:rPr>
        <w:t>Applications and Importance</w:t>
      </w:r>
    </w:p>
    <w:p w14:paraId="3A0E5D0E" w14:textId="77777777" w:rsidR="00DD7FB5" w:rsidRDefault="00DD7FB5" w:rsidP="00315732">
      <w:pPr>
        <w:pStyle w:val="Paragrhaphs"/>
        <w:rPr>
          <w:rStyle w:val="match"/>
          <w:color w:val="333333"/>
          <w:bdr w:val="none" w:sz="0" w:space="0" w:color="auto" w:frame="1"/>
        </w:rPr>
      </w:pPr>
      <w:r w:rsidRPr="00200A08">
        <w:rPr>
          <w:rStyle w:val="match"/>
          <w:color w:val="333333"/>
          <w:bdr w:val="none" w:sz="0" w:space="0" w:color="auto" w:frame="1"/>
        </w:rPr>
        <w:t>For many network applications and services, precise time synchronization is essential. It is necessary for financial transactions, distributed systems, network log analysis, file synchronization, authentication protocols, and event coordination across remote systems.</w:t>
      </w:r>
    </w:p>
    <w:p w14:paraId="5414B0C2" w14:textId="77777777" w:rsidR="00DD7FB5" w:rsidRPr="00200A08" w:rsidRDefault="00DD7FB5" w:rsidP="00315732">
      <w:pPr>
        <w:pStyle w:val="Paragrhaphs"/>
        <w:rPr>
          <w:rStyle w:val="match"/>
          <w:color w:val="333333"/>
          <w:bdr w:val="none" w:sz="0" w:space="0" w:color="auto" w:frame="1"/>
        </w:rPr>
      </w:pPr>
    </w:p>
    <w:p w14:paraId="38CDF80A" w14:textId="77777777" w:rsidR="00DD7FB5" w:rsidRDefault="00DD7FB5" w:rsidP="00DD7FB5">
      <w:r>
        <w:br w:type="page"/>
      </w:r>
    </w:p>
    <w:p w14:paraId="50B1713F" w14:textId="77777777" w:rsidR="00DD7FB5" w:rsidRPr="000D373E" w:rsidRDefault="00DD7FB5" w:rsidP="00174736">
      <w:pPr>
        <w:pStyle w:val="Headings"/>
      </w:pPr>
      <w:bookmarkStart w:id="82" w:name="_Toc135960192"/>
      <w:bookmarkStart w:id="83" w:name="_Toc146067025"/>
      <w:r w:rsidRPr="000D373E">
        <w:rPr>
          <w:noProof/>
        </w:rPr>
        <w:lastRenderedPageBreak/>
        <w:drawing>
          <wp:anchor distT="0" distB="0" distL="114300" distR="114300" simplePos="0" relativeHeight="251658246" behindDoc="0" locked="0" layoutInCell="1" allowOverlap="1" wp14:anchorId="4D92BBE9" wp14:editId="113FC64B">
            <wp:simplePos x="0" y="0"/>
            <wp:positionH relativeFrom="margin">
              <wp:align>right</wp:align>
            </wp:positionH>
            <wp:positionV relativeFrom="paragraph">
              <wp:posOffset>261620</wp:posOffset>
            </wp:positionV>
            <wp:extent cx="5485765" cy="8250555"/>
            <wp:effectExtent l="0" t="0" r="635" b="0"/>
            <wp:wrapSquare wrapText="bothSides"/>
            <wp:docPr id="147924695" name="Picture 147924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24695" name=""/>
                    <pic:cNvPicPr/>
                  </pic:nvPicPr>
                  <pic:blipFill>
                    <a:blip r:embed="rId23">
                      <a:extLst>
                        <a:ext uri="{28A0092B-C50C-407E-A947-70E740481C1C}">
                          <a14:useLocalDpi xmlns:a14="http://schemas.microsoft.com/office/drawing/2010/main" val="0"/>
                        </a:ext>
                      </a:extLst>
                    </a:blip>
                    <a:stretch>
                      <a:fillRect/>
                    </a:stretch>
                  </pic:blipFill>
                  <pic:spPr>
                    <a:xfrm>
                      <a:off x="0" y="0"/>
                      <a:ext cx="5502957" cy="8275807"/>
                    </a:xfrm>
                    <a:prstGeom prst="rect">
                      <a:avLst/>
                    </a:prstGeom>
                  </pic:spPr>
                </pic:pic>
              </a:graphicData>
            </a:graphic>
            <wp14:sizeRelH relativeFrom="margin">
              <wp14:pctWidth>0</wp14:pctWidth>
            </wp14:sizeRelH>
            <wp14:sizeRelV relativeFrom="margin">
              <wp14:pctHeight>0</wp14:pctHeight>
            </wp14:sizeRelV>
          </wp:anchor>
        </w:drawing>
      </w:r>
      <w:r w:rsidRPr="000D373E">
        <w:t>Discussion of risk assessment procedures.</w:t>
      </w:r>
      <w:bookmarkEnd w:id="82"/>
      <w:bookmarkEnd w:id="83"/>
    </w:p>
    <w:p w14:paraId="42526104" w14:textId="4B17309D" w:rsidR="00DD7FB5" w:rsidRDefault="00DD7FB5" w:rsidP="00CA1AF7">
      <w:pPr>
        <w:pStyle w:val="Paragrhaphs"/>
        <w:ind w:left="1440" w:firstLine="720"/>
        <w:rPr>
          <w:rFonts w:cstheme="majorBidi"/>
          <w:b/>
          <w:caps/>
          <w:color w:val="262626" w:themeColor="text1" w:themeTint="D9"/>
        </w:rPr>
      </w:pPr>
      <w:r w:rsidRPr="00A841FE">
        <w:t xml:space="preserve">Table </w:t>
      </w:r>
      <w:fldSimple w:instr=" SEQ Table \* ARABIC ">
        <w:r w:rsidR="003C337A">
          <w:rPr>
            <w:noProof/>
          </w:rPr>
          <w:t>1</w:t>
        </w:r>
      </w:fldSimple>
      <w:r w:rsidRPr="00A841FE">
        <w:t xml:space="preserve"> : Risk Assessment (Made by Auth</w:t>
      </w:r>
      <w:r>
        <w:t>or)</w:t>
      </w:r>
    </w:p>
    <w:p w14:paraId="6D60BC34" w14:textId="77777777" w:rsidR="00DD7FB5" w:rsidRDefault="00DD7FB5" w:rsidP="00315732">
      <w:pPr>
        <w:pStyle w:val="Paragrhaphs"/>
      </w:pPr>
      <w:r>
        <w:lastRenderedPageBreak/>
        <w:t>Risk assessment is needed to make sure the safety of organization. It recognizes and judge and arrange the risk in work. It results a good safe working place.</w:t>
      </w:r>
    </w:p>
    <w:p w14:paraId="33210A5B" w14:textId="77777777" w:rsidR="00DD7FB5" w:rsidRDefault="00DD7FB5" w:rsidP="00315732">
      <w:pPr>
        <w:pStyle w:val="Paragrhaphs"/>
      </w:pPr>
      <w:r>
        <w:t>The risk assessment,</w:t>
      </w:r>
    </w:p>
    <w:p w14:paraId="15971B74" w14:textId="77777777" w:rsidR="00DD7FB5" w:rsidRDefault="00DD7FB5" w:rsidP="006339BC">
      <w:pPr>
        <w:pStyle w:val="Bullet"/>
        <w:numPr>
          <w:ilvl w:val="0"/>
          <w:numId w:val="10"/>
        </w:numPr>
        <w:contextualSpacing w:val="0"/>
      </w:pPr>
      <w:r>
        <w:t>Recognized the danger</w:t>
      </w:r>
    </w:p>
    <w:p w14:paraId="6104F52C" w14:textId="77777777" w:rsidR="00DD7FB5" w:rsidRPr="00107C8D" w:rsidRDefault="00DD7FB5" w:rsidP="006339BC">
      <w:pPr>
        <w:pStyle w:val="Bullet"/>
        <w:numPr>
          <w:ilvl w:val="0"/>
          <w:numId w:val="10"/>
        </w:numPr>
        <w:contextualSpacing w:val="0"/>
      </w:pPr>
      <w:r w:rsidRPr="00107C8D">
        <w:t xml:space="preserve">Evaluate the danger </w:t>
      </w:r>
    </w:p>
    <w:p w14:paraId="163E967E" w14:textId="77777777" w:rsidR="00DD7FB5" w:rsidRDefault="00DD7FB5" w:rsidP="006339BC">
      <w:pPr>
        <w:pStyle w:val="Bullet"/>
        <w:numPr>
          <w:ilvl w:val="0"/>
          <w:numId w:val="10"/>
        </w:numPr>
        <w:contextualSpacing w:val="0"/>
      </w:pPr>
      <w:r>
        <w:t xml:space="preserve">Control the risk </w:t>
      </w:r>
    </w:p>
    <w:p w14:paraId="7A201CC3" w14:textId="77777777" w:rsidR="00DD7FB5" w:rsidRPr="000A36DF" w:rsidRDefault="00DD7FB5" w:rsidP="00315732">
      <w:pPr>
        <w:pStyle w:val="Paragrhaphs"/>
      </w:pPr>
    </w:p>
    <w:p w14:paraId="3CFC5F7F" w14:textId="77777777" w:rsidR="00DD7FB5" w:rsidRPr="000D373E" w:rsidRDefault="00DD7FB5" w:rsidP="00174736">
      <w:pPr>
        <w:pStyle w:val="Headings"/>
      </w:pPr>
      <w:bookmarkStart w:id="84" w:name="_Toc135960193"/>
      <w:bookmarkStart w:id="85" w:name="_Toc146067026"/>
      <w:r w:rsidRPr="000D373E">
        <w:t>Data protection processes and regulations as applicable to an organization.</w:t>
      </w:r>
      <w:bookmarkEnd w:id="84"/>
      <w:bookmarkEnd w:id="85"/>
    </w:p>
    <w:p w14:paraId="38E87250" w14:textId="77777777" w:rsidR="00DD7FB5" w:rsidRPr="00D75BA6" w:rsidRDefault="00DD7FB5" w:rsidP="00315732">
      <w:pPr>
        <w:pStyle w:val="Paragrhaphs"/>
      </w:pPr>
      <w:r w:rsidRPr="00D75BA6">
        <w:t>Data Protection process and regulations play a key role in the security of an organization. It takes actions to stop</w:t>
      </w:r>
      <w:r>
        <w:t xml:space="preserve"> </w:t>
      </w:r>
      <w:r w:rsidRPr="00D75BA6">
        <w:t>the Threats and protects confidential information from damaging or destroying Data.</w:t>
      </w:r>
    </w:p>
    <w:p w14:paraId="48764579" w14:textId="77777777" w:rsidR="00DD7FB5" w:rsidRPr="00D75BA6" w:rsidRDefault="00DD7FB5" w:rsidP="00315732">
      <w:pPr>
        <w:pStyle w:val="Paragrhaphs"/>
      </w:pPr>
    </w:p>
    <w:p w14:paraId="7C5407B3" w14:textId="77777777" w:rsidR="00DD7FB5" w:rsidRPr="00D75BA6" w:rsidRDefault="00DD7FB5" w:rsidP="006339BC">
      <w:pPr>
        <w:pStyle w:val="Bullet"/>
        <w:numPr>
          <w:ilvl w:val="0"/>
          <w:numId w:val="10"/>
        </w:numPr>
        <w:contextualSpacing w:val="0"/>
      </w:pPr>
      <w:r w:rsidRPr="00AF4740">
        <w:rPr>
          <w:rStyle w:val="BulletChar"/>
        </w:rPr>
        <w:t>Data protection</w:t>
      </w:r>
      <w:r w:rsidRPr="00D75BA6">
        <w:t xml:space="preserve"> – it guards your data from losing through backup and recovery.</w:t>
      </w:r>
    </w:p>
    <w:p w14:paraId="3EB84893" w14:textId="77777777" w:rsidR="00DD7FB5" w:rsidRPr="00D75BA6" w:rsidRDefault="00DD7FB5" w:rsidP="006339BC">
      <w:pPr>
        <w:pStyle w:val="Bullet"/>
        <w:numPr>
          <w:ilvl w:val="0"/>
          <w:numId w:val="10"/>
        </w:numPr>
        <w:contextualSpacing w:val="0"/>
      </w:pPr>
      <w:r w:rsidRPr="00AF4740">
        <w:rPr>
          <w:rStyle w:val="BulletChar"/>
        </w:rPr>
        <w:t>Data security</w:t>
      </w:r>
      <w:r w:rsidRPr="00D75BA6">
        <w:t xml:space="preserve"> - To protect against viruses or spyware. It provides internal and external threats.</w:t>
      </w:r>
    </w:p>
    <w:p w14:paraId="3EC514A2" w14:textId="77777777" w:rsidR="00DD7FB5" w:rsidRDefault="00DD7FB5" w:rsidP="006339BC">
      <w:pPr>
        <w:pStyle w:val="Bullet"/>
        <w:numPr>
          <w:ilvl w:val="0"/>
          <w:numId w:val="10"/>
        </w:numPr>
        <w:contextualSpacing w:val="0"/>
      </w:pPr>
      <w:r w:rsidRPr="00AF4740">
        <w:rPr>
          <w:rStyle w:val="BulletChar"/>
        </w:rPr>
        <w:t>Data Privacy</w:t>
      </w:r>
      <w:r w:rsidRPr="00D75BA6">
        <w:t xml:space="preserve"> - To control entries to the data.</w:t>
      </w:r>
    </w:p>
    <w:p w14:paraId="75057723" w14:textId="77777777" w:rsidR="00CA1AF7" w:rsidRDefault="00CA1AF7" w:rsidP="00CA1AF7">
      <w:pPr>
        <w:pStyle w:val="Bullet"/>
        <w:ind w:left="720" w:hanging="360"/>
        <w:contextualSpacing w:val="0"/>
      </w:pPr>
    </w:p>
    <w:p w14:paraId="2B6C73F0" w14:textId="77777777" w:rsidR="00DD7FB5" w:rsidRDefault="00DD7FB5" w:rsidP="00A16E3E">
      <w:pPr>
        <w:pStyle w:val="Topics"/>
      </w:pPr>
      <w:r w:rsidRPr="00AF7437">
        <w:t xml:space="preserve">Regulations that commonly Applicable </w:t>
      </w:r>
    </w:p>
    <w:p w14:paraId="7AA878A1" w14:textId="77777777" w:rsidR="00DD7FB5" w:rsidRDefault="00DD7FB5" w:rsidP="006339BC">
      <w:pPr>
        <w:pStyle w:val="Bullet"/>
        <w:numPr>
          <w:ilvl w:val="0"/>
          <w:numId w:val="10"/>
        </w:numPr>
        <w:contextualSpacing w:val="0"/>
      </w:pPr>
      <w:r w:rsidRPr="00456AEC">
        <w:t>Data Protection standards:</w:t>
      </w:r>
    </w:p>
    <w:p w14:paraId="2C28AC67" w14:textId="77777777" w:rsidR="00DD7FB5" w:rsidRDefault="00DD7FB5" w:rsidP="00315732">
      <w:pPr>
        <w:pStyle w:val="Paragrhaphs"/>
        <w:rPr>
          <w:b/>
          <w:bCs/>
        </w:rPr>
      </w:pPr>
      <w:r w:rsidRPr="00456AEC">
        <w:t>When managing personal data, organizations must abide by the basic data protection standards. Generally speaking, these principles include getting valid and fair permission for data gathering, restricting data collection to what is required, guaranteeing accuracy and data quality, putting in place suitable security measures, and protecting data integrity and confidentiality</w:t>
      </w:r>
      <w:r w:rsidRPr="00456AEC">
        <w:rPr>
          <w:b/>
          <w:bCs/>
        </w:rPr>
        <w:t>.</w:t>
      </w:r>
    </w:p>
    <w:p w14:paraId="2F6AC542" w14:textId="77777777" w:rsidR="00DD7FB5" w:rsidRDefault="00DD7FB5" w:rsidP="00315732">
      <w:pPr>
        <w:pStyle w:val="Paragrhaphs"/>
      </w:pPr>
    </w:p>
    <w:p w14:paraId="2E1E46A6" w14:textId="77777777" w:rsidR="00DD7FB5" w:rsidRDefault="00DD7FB5" w:rsidP="006339BC">
      <w:pPr>
        <w:pStyle w:val="Bullet"/>
        <w:numPr>
          <w:ilvl w:val="0"/>
          <w:numId w:val="10"/>
        </w:numPr>
        <w:contextualSpacing w:val="0"/>
      </w:pPr>
      <w:r w:rsidRPr="00027CA8">
        <w:t xml:space="preserve">General Data Protection policy (GDPR): </w:t>
      </w:r>
    </w:p>
    <w:p w14:paraId="5A8927B1" w14:textId="77777777" w:rsidR="00DD7FB5" w:rsidRPr="00027CA8" w:rsidRDefault="00DD7FB5" w:rsidP="00315732">
      <w:pPr>
        <w:pStyle w:val="Paragrhaphs"/>
      </w:pPr>
      <w:r w:rsidRPr="00027CA8">
        <w:t>The GDPR is a thorough data protection policy that is applicable to businesses that manage the personal data of people living in the European Union (EU).  It lays forth particular demands on data controllers and processors, such as the need for legal justifications for processing, individual rights (including the right of access and the right to be forgotten), notification of data breaches, and data transfer procedures.</w:t>
      </w:r>
    </w:p>
    <w:p w14:paraId="451CE795" w14:textId="77777777" w:rsidR="00DD7FB5" w:rsidRDefault="00DD7FB5" w:rsidP="006339BC">
      <w:pPr>
        <w:pStyle w:val="Bullet"/>
        <w:numPr>
          <w:ilvl w:val="0"/>
          <w:numId w:val="10"/>
        </w:numPr>
        <w:contextualSpacing w:val="0"/>
      </w:pPr>
      <w:r w:rsidRPr="00FA644F">
        <w:lastRenderedPageBreak/>
        <w:t>Data Security Measures</w:t>
      </w:r>
    </w:p>
    <w:p w14:paraId="00ED0B1C" w14:textId="77777777" w:rsidR="00DD7FB5" w:rsidRDefault="00DD7FB5" w:rsidP="00315732">
      <w:pPr>
        <w:pStyle w:val="Paragrhaphs"/>
      </w:pPr>
      <w:r w:rsidRPr="00FA644F">
        <w:t>To safeguard personal data from unauthorized access, disclosure, alteration, or destruction, organizations must put in place the proper organizational and technological security measures.  This might include actions like employee training on data protection procedures, access controls, safe storage, routine security assessments, and encryption.</w:t>
      </w:r>
    </w:p>
    <w:p w14:paraId="20CFEBB1" w14:textId="77777777" w:rsidR="00DD7FB5" w:rsidRPr="00FA644F" w:rsidRDefault="00DD7FB5" w:rsidP="00315732">
      <w:pPr>
        <w:pStyle w:val="Paragrhaphs"/>
      </w:pPr>
    </w:p>
    <w:p w14:paraId="6391B9D2" w14:textId="77777777" w:rsidR="00DD7FB5" w:rsidRDefault="00DD7FB5" w:rsidP="006339BC">
      <w:pPr>
        <w:pStyle w:val="Bullet"/>
        <w:numPr>
          <w:ilvl w:val="0"/>
          <w:numId w:val="10"/>
        </w:numPr>
        <w:contextualSpacing w:val="0"/>
      </w:pPr>
      <w:r w:rsidRPr="00FA644F">
        <w:t>Consent and Privacy Notices</w:t>
      </w:r>
    </w:p>
    <w:p w14:paraId="68928E6E" w14:textId="77777777" w:rsidR="00DD7FB5" w:rsidRDefault="00DD7FB5" w:rsidP="00315732">
      <w:pPr>
        <w:pStyle w:val="Paragrhaphs"/>
      </w:pPr>
      <w:r w:rsidRPr="00FA644F">
        <w:t>It is frequently necessary to get individuals' lawful consent before processing their personal data. The aim of data processing, the categories of data being processed, the rights of persons, and any third parties with whom data may be shared must all be made explicit in privacy statements that are simple to read.</w:t>
      </w:r>
    </w:p>
    <w:p w14:paraId="596F1216" w14:textId="77777777" w:rsidR="00DD7FB5" w:rsidRPr="00FA644F" w:rsidRDefault="00DD7FB5" w:rsidP="00315732">
      <w:pPr>
        <w:pStyle w:val="Paragrhaphs"/>
      </w:pPr>
    </w:p>
    <w:p w14:paraId="1515C710" w14:textId="77777777" w:rsidR="00DD7FB5" w:rsidRDefault="00DD7FB5" w:rsidP="00315732">
      <w:pPr>
        <w:pStyle w:val="Paragrhaphs"/>
      </w:pPr>
    </w:p>
    <w:p w14:paraId="7F8267F5" w14:textId="77777777" w:rsidR="00DD7FB5" w:rsidRDefault="00DD7FB5" w:rsidP="00315732">
      <w:pPr>
        <w:pStyle w:val="Paragrhaphs"/>
        <w:rPr>
          <w:rFonts w:cstheme="majorBidi"/>
          <w:color w:val="262626" w:themeColor="text1" w:themeTint="D9"/>
        </w:rPr>
      </w:pPr>
      <w:r>
        <w:br w:type="page"/>
      </w:r>
    </w:p>
    <w:p w14:paraId="48DB1638" w14:textId="77777777" w:rsidR="00DD7FB5" w:rsidRPr="000D373E" w:rsidRDefault="00DD7FB5" w:rsidP="00174736">
      <w:pPr>
        <w:pStyle w:val="Headings"/>
      </w:pPr>
      <w:bookmarkStart w:id="86" w:name="_Toc135960194"/>
      <w:bookmarkStart w:id="87" w:name="_Toc146067027"/>
      <w:r w:rsidRPr="000D373E">
        <w:rPr>
          <w:noProof/>
        </w:rPr>
        <w:lastRenderedPageBreak/>
        <w:drawing>
          <wp:anchor distT="0" distB="0" distL="114300" distR="114300" simplePos="0" relativeHeight="251658247" behindDoc="0" locked="0" layoutInCell="1" allowOverlap="1" wp14:anchorId="56A6ED42" wp14:editId="5CE8D7CA">
            <wp:simplePos x="0" y="0"/>
            <wp:positionH relativeFrom="margin">
              <wp:align>right</wp:align>
            </wp:positionH>
            <wp:positionV relativeFrom="paragraph">
              <wp:posOffset>527050</wp:posOffset>
            </wp:positionV>
            <wp:extent cx="5484495" cy="6878955"/>
            <wp:effectExtent l="0" t="0" r="1905" b="0"/>
            <wp:wrapSquare wrapText="bothSides"/>
            <wp:docPr id="428304856" name="Picture 42830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304856" name=""/>
                    <pic:cNvPicPr/>
                  </pic:nvPicPr>
                  <pic:blipFill>
                    <a:blip r:embed="rId24">
                      <a:extLst>
                        <a:ext uri="{28A0092B-C50C-407E-A947-70E740481C1C}">
                          <a14:useLocalDpi xmlns:a14="http://schemas.microsoft.com/office/drawing/2010/main" val="0"/>
                        </a:ext>
                      </a:extLst>
                    </a:blip>
                    <a:stretch>
                      <a:fillRect/>
                    </a:stretch>
                  </pic:blipFill>
                  <pic:spPr>
                    <a:xfrm>
                      <a:off x="0" y="0"/>
                      <a:ext cx="5513440" cy="6915017"/>
                    </a:xfrm>
                    <a:prstGeom prst="rect">
                      <a:avLst/>
                    </a:prstGeom>
                  </pic:spPr>
                </pic:pic>
              </a:graphicData>
            </a:graphic>
            <wp14:sizeRelH relativeFrom="margin">
              <wp14:pctWidth>0</wp14:pctWidth>
            </wp14:sizeRelH>
            <wp14:sizeRelV relativeFrom="margin">
              <wp14:pctHeight>0</wp14:pctHeight>
            </wp14:sizeRelV>
          </wp:anchor>
        </w:drawing>
      </w:r>
      <w:r w:rsidRPr="000D373E">
        <w:t xml:space="preserve">Designing and implementing a security policy for an </w:t>
      </w:r>
      <w:bookmarkEnd w:id="86"/>
      <w:r w:rsidRPr="000D373E">
        <w:t>organization</w:t>
      </w:r>
      <w:bookmarkEnd w:id="87"/>
    </w:p>
    <w:p w14:paraId="17F031B2" w14:textId="0E3FA441" w:rsidR="00DD7FB5" w:rsidRDefault="00DD7FB5" w:rsidP="00CA1AF7">
      <w:pPr>
        <w:pStyle w:val="Paragrhaphs"/>
        <w:ind w:left="1440" w:firstLine="720"/>
      </w:pPr>
      <w:bookmarkStart w:id="88" w:name="_Toc135960225"/>
      <w:r>
        <w:t xml:space="preserve">     </w:t>
      </w:r>
      <w:r w:rsidRPr="00AF4740">
        <w:t xml:space="preserve">Table </w:t>
      </w:r>
      <w:fldSimple w:instr=" SEQ Table \* ARABIC ">
        <w:r w:rsidR="003C337A">
          <w:rPr>
            <w:noProof/>
          </w:rPr>
          <w:t>2</w:t>
        </w:r>
      </w:fldSimple>
      <w:r w:rsidRPr="00AF4740">
        <w:t xml:space="preserve"> : Policy table (Made by Author)</w:t>
      </w:r>
      <w:bookmarkEnd w:id="88"/>
    </w:p>
    <w:p w14:paraId="74AF3AD9" w14:textId="77777777" w:rsidR="00DD7FB5" w:rsidRDefault="00DD7FB5" w:rsidP="00DD7FB5">
      <w:pPr>
        <w:rPr>
          <w:rFonts w:ascii="Times New Roman" w:eastAsia="Times New Roman" w:hAnsi="Times New Roman" w:cs="Times New Roman"/>
        </w:rPr>
      </w:pPr>
      <w:r>
        <w:br w:type="page"/>
      </w:r>
    </w:p>
    <w:p w14:paraId="01719816" w14:textId="77777777" w:rsidR="00DD7FB5" w:rsidRPr="000D373E" w:rsidRDefault="00DD7FB5" w:rsidP="00174736">
      <w:pPr>
        <w:pStyle w:val="Headings"/>
      </w:pPr>
      <w:bookmarkStart w:id="89" w:name="_Toc135960195"/>
      <w:bookmarkStart w:id="90" w:name="_Toc146067028"/>
      <w:r w:rsidRPr="000D373E">
        <w:lastRenderedPageBreak/>
        <w:t>The main components of an organizational disaster recovery plan, justifying the reasons for inclusion.</w:t>
      </w:r>
      <w:bookmarkEnd w:id="89"/>
      <w:bookmarkEnd w:id="90"/>
    </w:p>
    <w:p w14:paraId="7DE44434" w14:textId="77777777" w:rsidR="00DD7FB5" w:rsidRPr="000D373E" w:rsidRDefault="00DD7FB5" w:rsidP="00174736">
      <w:pPr>
        <w:pStyle w:val="Headings"/>
      </w:pPr>
      <w:bookmarkStart w:id="91" w:name="_Toc135960196"/>
      <w:bookmarkStart w:id="92" w:name="_Toc146067029"/>
      <w:r w:rsidRPr="000D373E">
        <w:t>1. Disaster Recovery Plan</w:t>
      </w:r>
      <w:bookmarkEnd w:id="91"/>
      <w:bookmarkEnd w:id="92"/>
      <w:r w:rsidRPr="000D373E">
        <w:t xml:space="preserve"> </w:t>
      </w:r>
    </w:p>
    <w:p w14:paraId="39197248" w14:textId="77777777" w:rsidR="00DD7FB5" w:rsidRPr="007715B9" w:rsidRDefault="00DD7FB5" w:rsidP="00315732">
      <w:pPr>
        <w:pStyle w:val="Paragrhaphs"/>
      </w:pPr>
      <w:r w:rsidRPr="007715B9">
        <w:t>A disaster recovery plan outlines procedures that uniformly govern how a certain business reacts to disruptive events including cyberattacks, natural disasters, and power outages. The plan is a formal document that outlines how to reduce catastrophe scenarios' consequences, aid the business in minimizing damage, and swiftly resume operations. Organize your strategy according to the area and the kind of catastrophe to guarantee efficacy, and include clear, step-by-step implementation instructions that stakeholders can readily follow.</w:t>
      </w:r>
    </w:p>
    <w:p w14:paraId="20420F0C" w14:textId="77777777" w:rsidR="00DD7FB5" w:rsidRDefault="00DD7FB5" w:rsidP="00315732">
      <w:pPr>
        <w:pStyle w:val="Paragrhaphs"/>
      </w:pPr>
    </w:p>
    <w:p w14:paraId="2147FF80" w14:textId="77777777" w:rsidR="00DD7FB5" w:rsidRPr="009D271F" w:rsidRDefault="00DD7FB5" w:rsidP="00315732">
      <w:pPr>
        <w:pStyle w:val="SubHeadings"/>
      </w:pPr>
      <w:bookmarkStart w:id="93" w:name="_Toc135960197"/>
      <w:r w:rsidRPr="009D271F">
        <w:t>1.1Steps of Disaster Recovery Plan</w:t>
      </w:r>
      <w:bookmarkEnd w:id="93"/>
      <w:r w:rsidRPr="009D271F">
        <w:t xml:space="preserve"> </w:t>
      </w:r>
    </w:p>
    <w:p w14:paraId="6221978E" w14:textId="77777777" w:rsidR="00DD7FB5" w:rsidRPr="00F4606B" w:rsidRDefault="00DD7FB5" w:rsidP="006339BC">
      <w:pPr>
        <w:pStyle w:val="Bullet"/>
        <w:numPr>
          <w:ilvl w:val="0"/>
          <w:numId w:val="10"/>
        </w:numPr>
        <w:contextualSpacing w:val="0"/>
      </w:pPr>
      <w:r w:rsidRPr="00F4606B">
        <w:t>Create a disaster recovery with the team.</w:t>
      </w:r>
    </w:p>
    <w:p w14:paraId="3DC01C6B" w14:textId="77777777" w:rsidR="00DD7FB5" w:rsidRPr="00F4606B" w:rsidRDefault="00DD7FB5" w:rsidP="006339BC">
      <w:pPr>
        <w:pStyle w:val="Bullet"/>
        <w:numPr>
          <w:ilvl w:val="0"/>
          <w:numId w:val="10"/>
        </w:numPr>
        <w:contextualSpacing w:val="0"/>
      </w:pPr>
      <w:r w:rsidRPr="00F4606B">
        <w:t xml:space="preserve">List all names and contact details </w:t>
      </w:r>
    </w:p>
    <w:p w14:paraId="0E0F1C0D" w14:textId="77777777" w:rsidR="00DD7FB5" w:rsidRPr="00F4606B" w:rsidRDefault="00DD7FB5" w:rsidP="006339BC">
      <w:pPr>
        <w:pStyle w:val="Bullet"/>
        <w:numPr>
          <w:ilvl w:val="0"/>
          <w:numId w:val="10"/>
        </w:numPr>
        <w:contextualSpacing w:val="0"/>
      </w:pPr>
      <w:r w:rsidRPr="00F4606B">
        <w:t>Consider a chain at command</w:t>
      </w:r>
    </w:p>
    <w:p w14:paraId="74B3D6C4" w14:textId="77777777" w:rsidR="00DD7FB5" w:rsidRPr="00F4606B" w:rsidRDefault="00DD7FB5" w:rsidP="006339BC">
      <w:pPr>
        <w:pStyle w:val="Bullet"/>
        <w:numPr>
          <w:ilvl w:val="0"/>
          <w:numId w:val="10"/>
        </w:numPr>
        <w:contextualSpacing w:val="0"/>
      </w:pPr>
      <w:r w:rsidRPr="00F4606B">
        <w:t xml:space="preserve">Determine the risk assessment </w:t>
      </w:r>
    </w:p>
    <w:p w14:paraId="32431850" w14:textId="77777777" w:rsidR="00DD7FB5" w:rsidRPr="00F4606B" w:rsidRDefault="00DD7FB5" w:rsidP="006339BC">
      <w:pPr>
        <w:pStyle w:val="Bullet"/>
        <w:numPr>
          <w:ilvl w:val="0"/>
          <w:numId w:val="10"/>
        </w:numPr>
        <w:contextualSpacing w:val="0"/>
      </w:pPr>
      <w:r w:rsidRPr="00F4606B">
        <w:t xml:space="preserve">Make a b Plan </w:t>
      </w:r>
    </w:p>
    <w:p w14:paraId="53087952" w14:textId="77777777" w:rsidR="00DD7FB5" w:rsidRPr="00F4606B" w:rsidRDefault="00DD7FB5" w:rsidP="006339BC">
      <w:pPr>
        <w:pStyle w:val="Bullet"/>
        <w:numPr>
          <w:ilvl w:val="0"/>
          <w:numId w:val="10"/>
        </w:numPr>
        <w:contextualSpacing w:val="0"/>
      </w:pPr>
      <w:r w:rsidRPr="00F4606B">
        <w:t>Protect Company details</w:t>
      </w:r>
    </w:p>
    <w:p w14:paraId="07232AD7" w14:textId="77777777" w:rsidR="00DD7FB5" w:rsidRDefault="00DD7FB5" w:rsidP="006339BC">
      <w:pPr>
        <w:pStyle w:val="Bullet"/>
        <w:numPr>
          <w:ilvl w:val="0"/>
          <w:numId w:val="10"/>
        </w:numPr>
        <w:contextualSpacing w:val="0"/>
      </w:pPr>
      <w:r w:rsidRPr="00F4606B">
        <w:t>Test the system</w:t>
      </w:r>
    </w:p>
    <w:p w14:paraId="6B2F2ABB" w14:textId="77777777" w:rsidR="00DD7FB5" w:rsidRPr="00F4606B" w:rsidRDefault="00DD7FB5" w:rsidP="00DD7FB5">
      <w:pPr>
        <w:pStyle w:val="Bullet"/>
        <w:ind w:left="1080" w:hanging="360"/>
      </w:pPr>
    </w:p>
    <w:p w14:paraId="0B8743B8" w14:textId="77777777" w:rsidR="00DD7FB5" w:rsidRPr="009D271F" w:rsidRDefault="00DD7FB5" w:rsidP="00315732">
      <w:pPr>
        <w:pStyle w:val="SubHeadings"/>
      </w:pPr>
      <w:bookmarkStart w:id="94" w:name="_Toc135960198"/>
      <w:r w:rsidRPr="009D271F">
        <w:t>1.2 Importance of Disaster Recovery Plan</w:t>
      </w:r>
      <w:bookmarkEnd w:id="94"/>
      <w:r w:rsidRPr="009D271F">
        <w:t xml:space="preserve"> </w:t>
      </w:r>
    </w:p>
    <w:p w14:paraId="5F3DA004" w14:textId="77777777" w:rsidR="00DD7FB5" w:rsidRPr="00510BCC" w:rsidRDefault="00DD7FB5" w:rsidP="006339BC">
      <w:pPr>
        <w:pStyle w:val="Bullet"/>
        <w:numPr>
          <w:ilvl w:val="0"/>
          <w:numId w:val="10"/>
        </w:numPr>
        <w:contextualSpacing w:val="0"/>
      </w:pPr>
      <w:r w:rsidRPr="00510BCC">
        <w:t>Can prevent data loss</w:t>
      </w:r>
    </w:p>
    <w:p w14:paraId="5A309FCE" w14:textId="77777777" w:rsidR="00DD7FB5" w:rsidRPr="00510BCC" w:rsidRDefault="00DD7FB5" w:rsidP="006339BC">
      <w:pPr>
        <w:pStyle w:val="Bullet"/>
        <w:numPr>
          <w:ilvl w:val="0"/>
          <w:numId w:val="10"/>
        </w:numPr>
        <w:contextualSpacing w:val="0"/>
      </w:pPr>
      <w:r w:rsidRPr="00510BCC">
        <w:t>Minimize downtime</w:t>
      </w:r>
    </w:p>
    <w:p w14:paraId="166F8053" w14:textId="77777777" w:rsidR="00DD7FB5" w:rsidRPr="00510BCC" w:rsidRDefault="00DD7FB5" w:rsidP="006339BC">
      <w:pPr>
        <w:pStyle w:val="Bullet"/>
        <w:numPr>
          <w:ilvl w:val="0"/>
          <w:numId w:val="10"/>
        </w:numPr>
        <w:contextualSpacing w:val="0"/>
      </w:pPr>
      <w:r w:rsidRPr="00510BCC">
        <w:t xml:space="preserve">Maintain customer satisfaction </w:t>
      </w:r>
    </w:p>
    <w:p w14:paraId="4E9AA580" w14:textId="77777777" w:rsidR="00DD7FB5" w:rsidRDefault="00DD7FB5" w:rsidP="00DD7FB5"/>
    <w:p w14:paraId="1DCC05EE" w14:textId="77777777" w:rsidR="00DD7FB5" w:rsidRDefault="00DD7FB5" w:rsidP="00DD7FB5"/>
    <w:p w14:paraId="370C3A8D" w14:textId="77777777" w:rsidR="00DD7FB5" w:rsidRPr="007A18FD" w:rsidRDefault="00DD7FB5" w:rsidP="00315732">
      <w:pPr>
        <w:pStyle w:val="Paragrhaphs"/>
      </w:pPr>
    </w:p>
    <w:p w14:paraId="6B2F0AD0" w14:textId="77777777" w:rsidR="00DD7FB5" w:rsidRDefault="00DD7FB5" w:rsidP="00DD7FB5">
      <w:pPr>
        <w:rPr>
          <w:rFonts w:ascii="Times New Roman" w:eastAsia="Times New Roman" w:hAnsi="Times New Roman" w:cstheme="majorBidi"/>
          <w:b/>
          <w:caps/>
          <w:color w:val="262626" w:themeColor="text1" w:themeTint="D9"/>
        </w:rPr>
      </w:pPr>
      <w:r>
        <w:br w:type="page"/>
      </w:r>
    </w:p>
    <w:tbl>
      <w:tblPr>
        <w:tblStyle w:val="TableGrid"/>
        <w:tblpPr w:leftFromText="180" w:rightFromText="180" w:vertAnchor="text" w:horzAnchor="page" w:tblpX="1848" w:tblpY="541"/>
        <w:tblW w:w="8635" w:type="dxa"/>
        <w:tblLook w:val="04A0" w:firstRow="1" w:lastRow="0" w:firstColumn="1" w:lastColumn="0" w:noHBand="0" w:noVBand="1"/>
      </w:tblPr>
      <w:tblGrid>
        <w:gridCol w:w="1469"/>
        <w:gridCol w:w="1590"/>
        <w:gridCol w:w="1778"/>
        <w:gridCol w:w="3798"/>
      </w:tblGrid>
      <w:tr w:rsidR="00DD7FB5" w14:paraId="1A66F5A0" w14:textId="77777777" w:rsidTr="00475078">
        <w:tc>
          <w:tcPr>
            <w:tcW w:w="1469" w:type="dxa"/>
          </w:tcPr>
          <w:p w14:paraId="06BEB45E" w14:textId="77777777" w:rsidR="00DD7FB5" w:rsidRPr="005B2993" w:rsidRDefault="00DD7FB5" w:rsidP="00475078">
            <w:pPr>
              <w:jc w:val="center"/>
              <w:rPr>
                <w:rFonts w:ascii="Times New Roman" w:hAnsi="Times New Roman" w:cs="Times New Roman"/>
                <w:b/>
                <w:bCs/>
                <w:sz w:val="24"/>
                <w:szCs w:val="24"/>
              </w:rPr>
            </w:pPr>
            <w:bookmarkStart w:id="95" w:name="_Toc135960199"/>
            <w:r w:rsidRPr="005B2993">
              <w:rPr>
                <w:rFonts w:ascii="Times New Roman" w:hAnsi="Times New Roman" w:cs="Times New Roman"/>
                <w:b/>
                <w:bCs/>
                <w:sz w:val="24"/>
                <w:szCs w:val="24"/>
              </w:rPr>
              <w:lastRenderedPageBreak/>
              <w:t>Threat</w:t>
            </w:r>
          </w:p>
        </w:tc>
        <w:tc>
          <w:tcPr>
            <w:tcW w:w="1590" w:type="dxa"/>
          </w:tcPr>
          <w:p w14:paraId="5D1A35B7" w14:textId="77777777" w:rsidR="00DD7FB5" w:rsidRPr="005B2993" w:rsidRDefault="00DD7FB5" w:rsidP="00475078">
            <w:pPr>
              <w:jc w:val="center"/>
              <w:rPr>
                <w:rFonts w:ascii="Times New Roman" w:hAnsi="Times New Roman" w:cs="Times New Roman"/>
                <w:b/>
                <w:bCs/>
                <w:sz w:val="24"/>
                <w:szCs w:val="24"/>
              </w:rPr>
            </w:pPr>
            <w:r w:rsidRPr="005B2993">
              <w:rPr>
                <w:rFonts w:ascii="Times New Roman" w:hAnsi="Times New Roman" w:cs="Times New Roman"/>
                <w:b/>
                <w:bCs/>
                <w:sz w:val="24"/>
                <w:szCs w:val="24"/>
              </w:rPr>
              <w:t>Vulnerability</w:t>
            </w:r>
          </w:p>
        </w:tc>
        <w:tc>
          <w:tcPr>
            <w:tcW w:w="1778" w:type="dxa"/>
          </w:tcPr>
          <w:p w14:paraId="518B96D4" w14:textId="77777777" w:rsidR="00DD7FB5" w:rsidRPr="005B2993" w:rsidRDefault="00DD7FB5" w:rsidP="00475078">
            <w:pPr>
              <w:jc w:val="center"/>
              <w:rPr>
                <w:rFonts w:ascii="Times New Roman" w:hAnsi="Times New Roman" w:cs="Times New Roman"/>
                <w:b/>
                <w:bCs/>
                <w:sz w:val="24"/>
                <w:szCs w:val="24"/>
              </w:rPr>
            </w:pPr>
            <w:r w:rsidRPr="005B2993">
              <w:rPr>
                <w:rFonts w:ascii="Times New Roman" w:hAnsi="Times New Roman" w:cs="Times New Roman"/>
                <w:b/>
                <w:bCs/>
                <w:sz w:val="24"/>
                <w:szCs w:val="24"/>
              </w:rPr>
              <w:t>Responsible person</w:t>
            </w:r>
          </w:p>
        </w:tc>
        <w:tc>
          <w:tcPr>
            <w:tcW w:w="3798" w:type="dxa"/>
          </w:tcPr>
          <w:p w14:paraId="73262BB0" w14:textId="77777777" w:rsidR="00DD7FB5" w:rsidRPr="005B2993" w:rsidRDefault="00DD7FB5" w:rsidP="00475078">
            <w:pPr>
              <w:jc w:val="center"/>
              <w:rPr>
                <w:rFonts w:ascii="Times New Roman" w:hAnsi="Times New Roman" w:cs="Times New Roman"/>
                <w:b/>
                <w:bCs/>
                <w:sz w:val="24"/>
                <w:szCs w:val="24"/>
              </w:rPr>
            </w:pPr>
            <w:r w:rsidRPr="005B2993">
              <w:rPr>
                <w:rFonts w:ascii="Times New Roman" w:hAnsi="Times New Roman" w:cs="Times New Roman"/>
                <w:b/>
                <w:bCs/>
                <w:sz w:val="24"/>
                <w:szCs w:val="24"/>
              </w:rPr>
              <w:t>Solutions</w:t>
            </w:r>
          </w:p>
        </w:tc>
      </w:tr>
      <w:tr w:rsidR="00DD7FB5" w14:paraId="3A0C0B2E" w14:textId="77777777" w:rsidTr="00475078">
        <w:tc>
          <w:tcPr>
            <w:tcW w:w="1469" w:type="dxa"/>
          </w:tcPr>
          <w:p w14:paraId="7AE9CA2C" w14:textId="77777777" w:rsidR="00DD7FB5" w:rsidRPr="00C355E1" w:rsidRDefault="00DD7FB5" w:rsidP="00475078">
            <w:pPr>
              <w:rPr>
                <w:rFonts w:ascii="Times New Roman" w:hAnsi="Times New Roman" w:cs="Times New Roman"/>
                <w:sz w:val="24"/>
                <w:szCs w:val="24"/>
              </w:rPr>
            </w:pPr>
          </w:p>
          <w:p w14:paraId="75FDEC06" w14:textId="77777777" w:rsidR="00DD7FB5" w:rsidRPr="00C355E1" w:rsidRDefault="00DD7FB5" w:rsidP="00475078">
            <w:pPr>
              <w:rPr>
                <w:rFonts w:ascii="Times New Roman" w:hAnsi="Times New Roman" w:cs="Times New Roman"/>
                <w:sz w:val="24"/>
                <w:szCs w:val="24"/>
              </w:rPr>
            </w:pPr>
            <w:r w:rsidRPr="00C355E1">
              <w:rPr>
                <w:rFonts w:ascii="Times New Roman" w:hAnsi="Times New Roman" w:cs="Times New Roman"/>
                <w:sz w:val="24"/>
                <w:szCs w:val="24"/>
              </w:rPr>
              <w:t>Malware</w:t>
            </w:r>
          </w:p>
        </w:tc>
        <w:tc>
          <w:tcPr>
            <w:tcW w:w="1590" w:type="dxa"/>
            <w:shd w:val="clear" w:color="auto" w:fill="FF5050"/>
          </w:tcPr>
          <w:p w14:paraId="29548DB4" w14:textId="77777777" w:rsidR="00DD7FB5" w:rsidRDefault="00DD7FB5" w:rsidP="00475078">
            <w:pPr>
              <w:rPr>
                <w:rFonts w:ascii="Times New Roman" w:hAnsi="Times New Roman" w:cs="Times New Roman"/>
                <w:sz w:val="24"/>
                <w:szCs w:val="24"/>
              </w:rPr>
            </w:pPr>
          </w:p>
          <w:p w14:paraId="2BCCFF0B" w14:textId="77777777" w:rsidR="00DD7FB5" w:rsidRDefault="00DD7FB5" w:rsidP="00475078">
            <w:pPr>
              <w:rPr>
                <w:rFonts w:ascii="Times New Roman" w:hAnsi="Times New Roman" w:cs="Times New Roman"/>
                <w:sz w:val="24"/>
                <w:szCs w:val="24"/>
              </w:rPr>
            </w:pPr>
          </w:p>
          <w:p w14:paraId="72611BDD" w14:textId="77777777" w:rsidR="00DD7FB5" w:rsidRPr="006253FF" w:rsidRDefault="00DD7FB5" w:rsidP="00475078">
            <w:pPr>
              <w:rPr>
                <w:rFonts w:ascii="Times New Roman" w:hAnsi="Times New Roman" w:cs="Times New Roman"/>
                <w:b/>
                <w:bCs/>
                <w:sz w:val="24"/>
                <w:szCs w:val="24"/>
              </w:rPr>
            </w:pPr>
            <w:r>
              <w:rPr>
                <w:rFonts w:ascii="Times New Roman" w:hAnsi="Times New Roman" w:cs="Times New Roman"/>
                <w:b/>
                <w:bCs/>
                <w:sz w:val="24"/>
                <w:szCs w:val="24"/>
              </w:rPr>
              <w:t xml:space="preserve">     </w:t>
            </w:r>
            <w:r w:rsidRPr="006253FF">
              <w:rPr>
                <w:rFonts w:ascii="Times New Roman" w:hAnsi="Times New Roman" w:cs="Times New Roman"/>
                <w:b/>
                <w:bCs/>
                <w:sz w:val="24"/>
                <w:szCs w:val="24"/>
              </w:rPr>
              <w:t>HIGH</w:t>
            </w:r>
          </w:p>
        </w:tc>
        <w:tc>
          <w:tcPr>
            <w:tcW w:w="1778" w:type="dxa"/>
          </w:tcPr>
          <w:p w14:paraId="1276E972" w14:textId="77777777" w:rsidR="00DD7FB5" w:rsidRPr="00C355E1" w:rsidRDefault="00DD7FB5" w:rsidP="00475078">
            <w:pPr>
              <w:rPr>
                <w:rFonts w:ascii="Times New Roman" w:hAnsi="Times New Roman" w:cs="Times New Roman"/>
                <w:sz w:val="24"/>
                <w:szCs w:val="24"/>
              </w:rPr>
            </w:pPr>
          </w:p>
          <w:p w14:paraId="76E66D23" w14:textId="77777777" w:rsidR="00DD7FB5" w:rsidRDefault="00DD7FB5" w:rsidP="00475078">
            <w:pPr>
              <w:rPr>
                <w:rFonts w:ascii="Times New Roman" w:hAnsi="Times New Roman" w:cs="Times New Roman"/>
                <w:sz w:val="24"/>
                <w:szCs w:val="24"/>
              </w:rPr>
            </w:pPr>
          </w:p>
          <w:p w14:paraId="00F5D6CC" w14:textId="77777777" w:rsidR="00DD7FB5" w:rsidRDefault="00DD7FB5" w:rsidP="00475078">
            <w:pPr>
              <w:rPr>
                <w:rFonts w:ascii="Times New Roman" w:hAnsi="Times New Roman" w:cs="Times New Roman"/>
                <w:sz w:val="24"/>
                <w:szCs w:val="24"/>
              </w:rPr>
            </w:pPr>
            <w:r>
              <w:rPr>
                <w:rFonts w:ascii="Times New Roman" w:hAnsi="Times New Roman" w:cs="Times New Roman"/>
                <w:sz w:val="24"/>
                <w:szCs w:val="24"/>
              </w:rPr>
              <w:t xml:space="preserve"> </w:t>
            </w:r>
            <w:r w:rsidRPr="00C355E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355E1">
              <w:rPr>
                <w:rFonts w:ascii="Times New Roman" w:hAnsi="Times New Roman" w:cs="Times New Roman"/>
                <w:sz w:val="24"/>
                <w:szCs w:val="24"/>
              </w:rPr>
              <w:t xml:space="preserve"> Network </w:t>
            </w:r>
            <w:r>
              <w:rPr>
                <w:rFonts w:ascii="Times New Roman" w:hAnsi="Times New Roman" w:cs="Times New Roman"/>
                <w:sz w:val="24"/>
                <w:szCs w:val="24"/>
              </w:rPr>
              <w:t xml:space="preserve">   </w:t>
            </w:r>
          </w:p>
          <w:p w14:paraId="723E05FB" w14:textId="77777777" w:rsidR="00DD7FB5" w:rsidRPr="00C355E1" w:rsidRDefault="00DD7FB5" w:rsidP="00475078">
            <w:pPr>
              <w:rPr>
                <w:rFonts w:ascii="Times New Roman" w:hAnsi="Times New Roman" w:cs="Times New Roman"/>
                <w:sz w:val="24"/>
                <w:szCs w:val="24"/>
              </w:rPr>
            </w:pPr>
            <w:r>
              <w:rPr>
                <w:rFonts w:ascii="Times New Roman" w:hAnsi="Times New Roman" w:cs="Times New Roman"/>
                <w:sz w:val="24"/>
                <w:szCs w:val="24"/>
              </w:rPr>
              <w:t xml:space="preserve">    </w:t>
            </w:r>
            <w:r w:rsidRPr="00C355E1">
              <w:rPr>
                <w:rFonts w:ascii="Times New Roman" w:hAnsi="Times New Roman" w:cs="Times New Roman"/>
                <w:sz w:val="24"/>
                <w:szCs w:val="24"/>
              </w:rPr>
              <w:t xml:space="preserve">Engineers </w:t>
            </w:r>
          </w:p>
          <w:p w14:paraId="50785F07" w14:textId="77777777" w:rsidR="00DD7FB5" w:rsidRPr="00C355E1" w:rsidRDefault="00DD7FB5" w:rsidP="00475078">
            <w:pPr>
              <w:rPr>
                <w:rFonts w:ascii="Times New Roman" w:hAnsi="Times New Roman" w:cs="Times New Roman"/>
                <w:sz w:val="24"/>
                <w:szCs w:val="24"/>
              </w:rPr>
            </w:pPr>
          </w:p>
        </w:tc>
        <w:tc>
          <w:tcPr>
            <w:tcW w:w="3798" w:type="dxa"/>
          </w:tcPr>
          <w:p w14:paraId="34E263B0" w14:textId="77777777" w:rsidR="00DD7FB5" w:rsidRPr="00C355E1" w:rsidRDefault="00DD7FB5" w:rsidP="006339BC">
            <w:pPr>
              <w:pStyle w:val="ListParagraph"/>
              <w:numPr>
                <w:ilvl w:val="0"/>
                <w:numId w:val="11"/>
              </w:numPr>
              <w:spacing w:after="14" w:line="248" w:lineRule="auto"/>
              <w:rPr>
                <w:rFonts w:ascii="Times New Roman" w:hAnsi="Times New Roman" w:cs="Times New Roman"/>
                <w:szCs w:val="24"/>
              </w:rPr>
            </w:pPr>
            <w:r w:rsidRPr="00C355E1">
              <w:rPr>
                <w:rFonts w:ascii="Times New Roman" w:hAnsi="Times New Roman" w:cs="Times New Roman"/>
                <w:szCs w:val="24"/>
              </w:rPr>
              <w:t>Protect important business procedures and sensitive information.</w:t>
            </w:r>
          </w:p>
          <w:p w14:paraId="6C17301A" w14:textId="77777777" w:rsidR="00DD7FB5" w:rsidRPr="00C355E1" w:rsidRDefault="00DD7FB5" w:rsidP="006339BC">
            <w:pPr>
              <w:pStyle w:val="ListParagraph"/>
              <w:numPr>
                <w:ilvl w:val="0"/>
                <w:numId w:val="11"/>
              </w:numPr>
              <w:spacing w:after="14" w:line="248" w:lineRule="auto"/>
              <w:rPr>
                <w:rFonts w:ascii="Times New Roman" w:hAnsi="Times New Roman" w:cs="Times New Roman"/>
                <w:szCs w:val="24"/>
              </w:rPr>
            </w:pPr>
            <w:r w:rsidRPr="00C355E1">
              <w:rPr>
                <w:rFonts w:ascii="Times New Roman" w:hAnsi="Times New Roman" w:cs="Times New Roman"/>
                <w:szCs w:val="24"/>
              </w:rPr>
              <w:t>preserve the confidence of your clients, partners, and stockholders.</w:t>
            </w:r>
          </w:p>
          <w:p w14:paraId="509D3521" w14:textId="77777777" w:rsidR="00DD7FB5" w:rsidRPr="00C355E1" w:rsidRDefault="00DD7FB5" w:rsidP="006339BC">
            <w:pPr>
              <w:pStyle w:val="ListParagraph"/>
              <w:numPr>
                <w:ilvl w:val="0"/>
                <w:numId w:val="11"/>
              </w:numPr>
              <w:spacing w:after="14" w:line="248" w:lineRule="auto"/>
              <w:rPr>
                <w:rFonts w:ascii="Times New Roman" w:hAnsi="Times New Roman" w:cs="Times New Roman"/>
                <w:szCs w:val="24"/>
              </w:rPr>
            </w:pPr>
            <w:r w:rsidRPr="00C355E1">
              <w:rPr>
                <w:rFonts w:ascii="Times New Roman" w:hAnsi="Times New Roman" w:cs="Times New Roman"/>
                <w:szCs w:val="24"/>
              </w:rPr>
              <w:t>Avoid significant financial losses from damage or ransom payments.</w:t>
            </w:r>
          </w:p>
        </w:tc>
      </w:tr>
      <w:tr w:rsidR="00DD7FB5" w14:paraId="78E9B3E6" w14:textId="77777777" w:rsidTr="00475078">
        <w:tc>
          <w:tcPr>
            <w:tcW w:w="1469" w:type="dxa"/>
          </w:tcPr>
          <w:p w14:paraId="7B15B588" w14:textId="77777777" w:rsidR="00DD7FB5" w:rsidRDefault="00DD7FB5" w:rsidP="00475078">
            <w:pPr>
              <w:jc w:val="center"/>
              <w:rPr>
                <w:rFonts w:ascii="Times New Roman" w:hAnsi="Times New Roman" w:cs="Times New Roman"/>
                <w:sz w:val="24"/>
                <w:szCs w:val="24"/>
              </w:rPr>
            </w:pPr>
          </w:p>
          <w:p w14:paraId="0AE209BC" w14:textId="77777777" w:rsidR="00DD7FB5" w:rsidRDefault="00DD7FB5" w:rsidP="00475078">
            <w:pPr>
              <w:jc w:val="center"/>
              <w:rPr>
                <w:rFonts w:ascii="Times New Roman" w:hAnsi="Times New Roman" w:cs="Times New Roman"/>
                <w:sz w:val="24"/>
                <w:szCs w:val="24"/>
              </w:rPr>
            </w:pPr>
          </w:p>
          <w:p w14:paraId="1C9C375B" w14:textId="77777777" w:rsidR="00DD7FB5" w:rsidRDefault="00DD7FB5" w:rsidP="00475078">
            <w:pPr>
              <w:rPr>
                <w:rFonts w:ascii="Times New Roman" w:hAnsi="Times New Roman" w:cs="Times New Roman"/>
                <w:sz w:val="24"/>
                <w:szCs w:val="24"/>
              </w:rPr>
            </w:pPr>
          </w:p>
          <w:p w14:paraId="30047188" w14:textId="77777777" w:rsidR="00DD7FB5" w:rsidRPr="00C355E1" w:rsidRDefault="00DD7FB5" w:rsidP="00475078">
            <w:pPr>
              <w:rPr>
                <w:rFonts w:ascii="Times New Roman" w:hAnsi="Times New Roman" w:cs="Times New Roman"/>
                <w:sz w:val="24"/>
                <w:szCs w:val="24"/>
              </w:rPr>
            </w:pPr>
            <w:r w:rsidRPr="00C355E1">
              <w:rPr>
                <w:rFonts w:ascii="Times New Roman" w:hAnsi="Times New Roman" w:cs="Times New Roman"/>
                <w:sz w:val="24"/>
                <w:szCs w:val="24"/>
              </w:rPr>
              <w:t>Cloud Security</w:t>
            </w:r>
          </w:p>
        </w:tc>
        <w:tc>
          <w:tcPr>
            <w:tcW w:w="1590" w:type="dxa"/>
            <w:shd w:val="clear" w:color="auto" w:fill="FFD966" w:themeFill="accent4" w:themeFillTint="99"/>
          </w:tcPr>
          <w:p w14:paraId="35842F38" w14:textId="77777777" w:rsidR="00DD7FB5" w:rsidRDefault="00DD7FB5" w:rsidP="00475078">
            <w:pPr>
              <w:rPr>
                <w:rFonts w:ascii="Times New Roman" w:hAnsi="Times New Roman" w:cs="Times New Roman"/>
                <w:sz w:val="24"/>
                <w:szCs w:val="24"/>
              </w:rPr>
            </w:pPr>
          </w:p>
          <w:p w14:paraId="2B1455C1" w14:textId="77777777" w:rsidR="00DD7FB5" w:rsidRDefault="00DD7FB5" w:rsidP="00475078">
            <w:pPr>
              <w:rPr>
                <w:rFonts w:ascii="Times New Roman" w:hAnsi="Times New Roman" w:cs="Times New Roman"/>
                <w:sz w:val="24"/>
                <w:szCs w:val="24"/>
              </w:rPr>
            </w:pPr>
          </w:p>
          <w:p w14:paraId="462AA1DB" w14:textId="77777777" w:rsidR="00DD7FB5" w:rsidRPr="00C355E1" w:rsidRDefault="00DD7FB5" w:rsidP="00475078">
            <w:pPr>
              <w:rPr>
                <w:rFonts w:ascii="Times New Roman" w:hAnsi="Times New Roman" w:cs="Times New Roman"/>
                <w:sz w:val="24"/>
                <w:szCs w:val="24"/>
              </w:rPr>
            </w:pPr>
            <w:r>
              <w:rPr>
                <w:rFonts w:ascii="Times New Roman" w:hAnsi="Times New Roman" w:cs="Times New Roman"/>
                <w:sz w:val="24"/>
                <w:szCs w:val="24"/>
              </w:rPr>
              <w:t xml:space="preserve">MEDIUM </w:t>
            </w:r>
          </w:p>
        </w:tc>
        <w:tc>
          <w:tcPr>
            <w:tcW w:w="1778" w:type="dxa"/>
          </w:tcPr>
          <w:p w14:paraId="6C90391B" w14:textId="77777777" w:rsidR="00DD7FB5" w:rsidRDefault="00DD7FB5" w:rsidP="00475078">
            <w:pPr>
              <w:rPr>
                <w:rFonts w:ascii="Times New Roman" w:hAnsi="Times New Roman" w:cs="Times New Roman"/>
                <w:sz w:val="24"/>
                <w:szCs w:val="24"/>
              </w:rPr>
            </w:pPr>
          </w:p>
          <w:p w14:paraId="73EBA5E2" w14:textId="77777777" w:rsidR="00DD7FB5" w:rsidRDefault="00DD7FB5" w:rsidP="00475078">
            <w:pPr>
              <w:rPr>
                <w:rFonts w:ascii="Times New Roman" w:hAnsi="Times New Roman" w:cs="Times New Roman"/>
                <w:sz w:val="24"/>
                <w:szCs w:val="24"/>
              </w:rPr>
            </w:pPr>
          </w:p>
          <w:p w14:paraId="3247D0A7" w14:textId="77777777" w:rsidR="00DD7FB5" w:rsidRPr="00C355E1" w:rsidRDefault="00DD7FB5" w:rsidP="00475078">
            <w:pPr>
              <w:rPr>
                <w:rFonts w:ascii="Times New Roman" w:hAnsi="Times New Roman" w:cs="Times New Roman"/>
                <w:sz w:val="24"/>
                <w:szCs w:val="24"/>
              </w:rPr>
            </w:pPr>
            <w:r>
              <w:rPr>
                <w:rFonts w:ascii="Times New Roman" w:hAnsi="Times New Roman" w:cs="Times New Roman"/>
                <w:sz w:val="24"/>
                <w:szCs w:val="24"/>
              </w:rPr>
              <w:t xml:space="preserve">    </w:t>
            </w:r>
            <w:r w:rsidRPr="00C355E1">
              <w:rPr>
                <w:rFonts w:ascii="Times New Roman" w:hAnsi="Times New Roman" w:cs="Times New Roman"/>
                <w:sz w:val="24"/>
                <w:szCs w:val="24"/>
              </w:rPr>
              <w:t xml:space="preserve">Network Engineers </w:t>
            </w:r>
          </w:p>
        </w:tc>
        <w:tc>
          <w:tcPr>
            <w:tcW w:w="3798" w:type="dxa"/>
          </w:tcPr>
          <w:p w14:paraId="081C72C2" w14:textId="77777777" w:rsidR="00DD7FB5" w:rsidRPr="00C355E1" w:rsidRDefault="00DD7FB5" w:rsidP="006339BC">
            <w:pPr>
              <w:pStyle w:val="ListParagraph"/>
              <w:numPr>
                <w:ilvl w:val="0"/>
                <w:numId w:val="12"/>
              </w:numPr>
              <w:spacing w:after="14" w:line="276" w:lineRule="auto"/>
              <w:rPr>
                <w:rFonts w:ascii="Times New Roman" w:hAnsi="Times New Roman" w:cs="Times New Roman"/>
                <w:szCs w:val="24"/>
              </w:rPr>
            </w:pPr>
            <w:r w:rsidRPr="00C355E1">
              <w:rPr>
                <w:rFonts w:ascii="Times New Roman" w:hAnsi="Times New Roman" w:cs="Times New Roman"/>
                <w:szCs w:val="24"/>
              </w:rPr>
              <w:t>Recognize the risks and obligations</w:t>
            </w:r>
          </w:p>
          <w:p w14:paraId="466B3905" w14:textId="77777777" w:rsidR="00DD7FB5" w:rsidRPr="00C355E1" w:rsidRDefault="00DD7FB5" w:rsidP="006339BC">
            <w:pPr>
              <w:pStyle w:val="ListParagraph"/>
              <w:numPr>
                <w:ilvl w:val="0"/>
                <w:numId w:val="12"/>
              </w:numPr>
              <w:spacing w:after="14" w:line="276" w:lineRule="auto"/>
              <w:rPr>
                <w:rFonts w:ascii="Times New Roman" w:hAnsi="Times New Roman" w:cs="Times New Roman"/>
                <w:szCs w:val="24"/>
              </w:rPr>
            </w:pPr>
            <w:r w:rsidRPr="00C355E1">
              <w:rPr>
                <w:rFonts w:ascii="Times New Roman" w:hAnsi="Times New Roman" w:cs="Times New Roman"/>
                <w:szCs w:val="24"/>
              </w:rPr>
              <w:t xml:space="preserve">Provide staff with training on cloud security </w:t>
            </w:r>
          </w:p>
          <w:p w14:paraId="1A7745AB" w14:textId="77777777" w:rsidR="00DD7FB5" w:rsidRDefault="00DD7FB5" w:rsidP="006339BC">
            <w:pPr>
              <w:pStyle w:val="ListParagraph"/>
              <w:numPr>
                <w:ilvl w:val="0"/>
                <w:numId w:val="12"/>
              </w:numPr>
              <w:spacing w:after="14" w:line="276" w:lineRule="auto"/>
              <w:rPr>
                <w:rFonts w:ascii="Times New Roman" w:hAnsi="Times New Roman" w:cs="Times New Roman"/>
                <w:szCs w:val="24"/>
              </w:rPr>
            </w:pPr>
            <w:r w:rsidRPr="00C355E1">
              <w:rPr>
                <w:rFonts w:ascii="Times New Roman" w:hAnsi="Times New Roman" w:cs="Times New Roman"/>
                <w:szCs w:val="24"/>
              </w:rPr>
              <w:t xml:space="preserve">. Encrypt your data </w:t>
            </w:r>
          </w:p>
          <w:p w14:paraId="6CB86438" w14:textId="77777777" w:rsidR="00DD7FB5" w:rsidRPr="00C355E1" w:rsidRDefault="00DD7FB5" w:rsidP="006339BC">
            <w:pPr>
              <w:pStyle w:val="ListParagraph"/>
              <w:numPr>
                <w:ilvl w:val="0"/>
                <w:numId w:val="12"/>
              </w:numPr>
              <w:spacing w:after="14" w:line="276" w:lineRule="auto"/>
              <w:rPr>
                <w:rFonts w:ascii="Times New Roman" w:hAnsi="Times New Roman" w:cs="Times New Roman"/>
                <w:szCs w:val="24"/>
              </w:rPr>
            </w:pPr>
            <w:r w:rsidRPr="00C355E1">
              <w:rPr>
                <w:rFonts w:ascii="Times New Roman" w:hAnsi="Times New Roman" w:cs="Times New Roman"/>
                <w:szCs w:val="24"/>
              </w:rPr>
              <w:t>. Install a monitoring system</w:t>
            </w:r>
          </w:p>
        </w:tc>
      </w:tr>
      <w:tr w:rsidR="00DD7FB5" w14:paraId="09461F07" w14:textId="77777777" w:rsidTr="00475078">
        <w:tc>
          <w:tcPr>
            <w:tcW w:w="1469" w:type="dxa"/>
          </w:tcPr>
          <w:p w14:paraId="38A76CA0" w14:textId="77777777" w:rsidR="00DD7FB5" w:rsidRDefault="00DD7FB5" w:rsidP="00475078">
            <w:pPr>
              <w:jc w:val="center"/>
              <w:rPr>
                <w:rFonts w:ascii="Times New Roman" w:hAnsi="Times New Roman" w:cs="Times New Roman"/>
                <w:sz w:val="24"/>
                <w:szCs w:val="24"/>
              </w:rPr>
            </w:pPr>
            <w:r>
              <w:rPr>
                <w:rFonts w:ascii="Times New Roman" w:hAnsi="Times New Roman" w:cs="Times New Roman"/>
                <w:sz w:val="24"/>
                <w:szCs w:val="24"/>
              </w:rPr>
              <w:t>‘</w:t>
            </w:r>
          </w:p>
          <w:p w14:paraId="09FF0986" w14:textId="77777777" w:rsidR="00DD7FB5" w:rsidRDefault="00DD7FB5" w:rsidP="00475078">
            <w:pPr>
              <w:jc w:val="center"/>
              <w:rPr>
                <w:rFonts w:ascii="Times New Roman" w:hAnsi="Times New Roman" w:cs="Times New Roman"/>
                <w:sz w:val="24"/>
                <w:szCs w:val="24"/>
              </w:rPr>
            </w:pPr>
          </w:p>
          <w:p w14:paraId="181D1387" w14:textId="77777777" w:rsidR="00DD7FB5" w:rsidRPr="00C355E1" w:rsidRDefault="00DD7FB5" w:rsidP="00475078">
            <w:pPr>
              <w:jc w:val="center"/>
              <w:rPr>
                <w:rFonts w:ascii="Times New Roman" w:hAnsi="Times New Roman" w:cs="Times New Roman"/>
                <w:sz w:val="24"/>
                <w:szCs w:val="24"/>
              </w:rPr>
            </w:pPr>
            <w:r w:rsidRPr="00C355E1">
              <w:rPr>
                <w:rFonts w:ascii="Times New Roman" w:hAnsi="Times New Roman" w:cs="Times New Roman"/>
                <w:sz w:val="24"/>
                <w:szCs w:val="24"/>
              </w:rPr>
              <w:t>Ransomware</w:t>
            </w:r>
          </w:p>
        </w:tc>
        <w:tc>
          <w:tcPr>
            <w:tcW w:w="1590" w:type="dxa"/>
            <w:shd w:val="clear" w:color="auto" w:fill="FF5050"/>
          </w:tcPr>
          <w:p w14:paraId="2E82DE36" w14:textId="77777777" w:rsidR="00DD7FB5" w:rsidRDefault="00DD7FB5" w:rsidP="00475078">
            <w:pPr>
              <w:rPr>
                <w:rFonts w:ascii="Times New Roman" w:hAnsi="Times New Roman" w:cs="Times New Roman"/>
                <w:sz w:val="24"/>
                <w:szCs w:val="24"/>
              </w:rPr>
            </w:pPr>
          </w:p>
          <w:p w14:paraId="6D9391FC" w14:textId="77777777" w:rsidR="00DD7FB5" w:rsidRDefault="00DD7FB5" w:rsidP="00475078">
            <w:pPr>
              <w:rPr>
                <w:rFonts w:ascii="Times New Roman" w:hAnsi="Times New Roman" w:cs="Times New Roman"/>
                <w:sz w:val="24"/>
                <w:szCs w:val="24"/>
              </w:rPr>
            </w:pPr>
          </w:p>
          <w:p w14:paraId="51545E9E" w14:textId="77777777" w:rsidR="00DD7FB5" w:rsidRPr="00C355E1" w:rsidRDefault="00DD7FB5" w:rsidP="00475078">
            <w:pPr>
              <w:rPr>
                <w:rFonts w:ascii="Times New Roman" w:hAnsi="Times New Roman" w:cs="Times New Roman"/>
                <w:sz w:val="24"/>
                <w:szCs w:val="24"/>
              </w:rPr>
            </w:pPr>
            <w:r>
              <w:rPr>
                <w:rFonts w:ascii="Times New Roman" w:hAnsi="Times New Roman" w:cs="Times New Roman"/>
                <w:sz w:val="24"/>
                <w:szCs w:val="24"/>
              </w:rPr>
              <w:t xml:space="preserve"> HIGH</w:t>
            </w:r>
          </w:p>
        </w:tc>
        <w:tc>
          <w:tcPr>
            <w:tcW w:w="1778" w:type="dxa"/>
          </w:tcPr>
          <w:p w14:paraId="2CBEA6CC" w14:textId="77777777" w:rsidR="00DD7FB5" w:rsidRDefault="00DD7FB5" w:rsidP="00475078">
            <w:pPr>
              <w:rPr>
                <w:rFonts w:ascii="Times New Roman" w:hAnsi="Times New Roman" w:cs="Times New Roman"/>
                <w:sz w:val="24"/>
                <w:szCs w:val="24"/>
              </w:rPr>
            </w:pPr>
          </w:p>
          <w:p w14:paraId="291199F5" w14:textId="77777777" w:rsidR="00DD7FB5" w:rsidRDefault="00DD7FB5" w:rsidP="00475078">
            <w:pPr>
              <w:rPr>
                <w:rFonts w:ascii="Times New Roman" w:hAnsi="Times New Roman" w:cs="Times New Roman"/>
                <w:sz w:val="24"/>
                <w:szCs w:val="24"/>
              </w:rPr>
            </w:pPr>
          </w:p>
          <w:p w14:paraId="234C082C" w14:textId="77777777" w:rsidR="00DD7FB5" w:rsidRPr="00C355E1" w:rsidRDefault="00DD7FB5" w:rsidP="00475078">
            <w:pPr>
              <w:rPr>
                <w:rFonts w:ascii="Times New Roman" w:hAnsi="Times New Roman" w:cs="Times New Roman"/>
                <w:sz w:val="24"/>
                <w:szCs w:val="24"/>
              </w:rPr>
            </w:pPr>
            <w:r>
              <w:rPr>
                <w:rFonts w:ascii="Times New Roman" w:hAnsi="Times New Roman" w:cs="Times New Roman"/>
                <w:sz w:val="24"/>
                <w:szCs w:val="24"/>
              </w:rPr>
              <w:t xml:space="preserve">     U</w:t>
            </w:r>
            <w:r w:rsidRPr="00C355E1">
              <w:rPr>
                <w:rFonts w:ascii="Times New Roman" w:hAnsi="Times New Roman" w:cs="Times New Roman"/>
                <w:sz w:val="24"/>
                <w:szCs w:val="24"/>
              </w:rPr>
              <w:t xml:space="preserve">nit Maintainer </w:t>
            </w:r>
          </w:p>
        </w:tc>
        <w:tc>
          <w:tcPr>
            <w:tcW w:w="3798" w:type="dxa"/>
          </w:tcPr>
          <w:p w14:paraId="36E2545B"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 xml:space="preserve">Make use of security software </w:t>
            </w:r>
          </w:p>
          <w:p w14:paraId="23CAEEC4"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 xml:space="preserve">Know the risks posed by ransomware: </w:t>
            </w:r>
          </w:p>
          <w:p w14:paraId="3B36A886"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 xml:space="preserve">Utilize safe networks: </w:t>
            </w:r>
          </w:p>
          <w:p w14:paraId="3AEBF5EB"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Train your staff:</w:t>
            </w:r>
          </w:p>
        </w:tc>
      </w:tr>
      <w:tr w:rsidR="00DD7FB5" w14:paraId="30A92AB4" w14:textId="77777777" w:rsidTr="00475078">
        <w:tc>
          <w:tcPr>
            <w:tcW w:w="1469" w:type="dxa"/>
          </w:tcPr>
          <w:p w14:paraId="6220FD2C" w14:textId="77777777" w:rsidR="00DD7FB5" w:rsidRDefault="00DD7FB5" w:rsidP="00475078">
            <w:pPr>
              <w:jc w:val="center"/>
              <w:rPr>
                <w:rFonts w:ascii="Times New Roman" w:hAnsi="Times New Roman" w:cs="Times New Roman"/>
                <w:sz w:val="24"/>
                <w:szCs w:val="24"/>
              </w:rPr>
            </w:pPr>
          </w:p>
          <w:p w14:paraId="269D7294" w14:textId="77777777" w:rsidR="00DD7FB5" w:rsidRDefault="00DD7FB5" w:rsidP="00475078">
            <w:pPr>
              <w:jc w:val="center"/>
              <w:rPr>
                <w:rFonts w:ascii="Times New Roman" w:hAnsi="Times New Roman" w:cs="Times New Roman"/>
                <w:sz w:val="24"/>
                <w:szCs w:val="24"/>
              </w:rPr>
            </w:pPr>
          </w:p>
          <w:p w14:paraId="01415955" w14:textId="77777777" w:rsidR="00DD7FB5" w:rsidRDefault="00DD7FB5" w:rsidP="00475078">
            <w:pPr>
              <w:jc w:val="center"/>
              <w:rPr>
                <w:rFonts w:ascii="Times New Roman" w:hAnsi="Times New Roman" w:cs="Times New Roman"/>
                <w:sz w:val="24"/>
                <w:szCs w:val="24"/>
              </w:rPr>
            </w:pPr>
          </w:p>
          <w:p w14:paraId="430CC2E2" w14:textId="77777777" w:rsidR="00DD7FB5" w:rsidRPr="00C355E1" w:rsidRDefault="00DD7FB5" w:rsidP="00475078">
            <w:pPr>
              <w:rPr>
                <w:rFonts w:ascii="Times New Roman" w:hAnsi="Times New Roman" w:cs="Times New Roman"/>
                <w:sz w:val="24"/>
                <w:szCs w:val="24"/>
              </w:rPr>
            </w:pPr>
            <w:r w:rsidRPr="00C355E1">
              <w:rPr>
                <w:rFonts w:ascii="Times New Roman" w:hAnsi="Times New Roman" w:cs="Times New Roman"/>
                <w:sz w:val="24"/>
                <w:szCs w:val="24"/>
              </w:rPr>
              <w:t>Data Loss</w:t>
            </w:r>
          </w:p>
        </w:tc>
        <w:tc>
          <w:tcPr>
            <w:tcW w:w="1590" w:type="dxa"/>
            <w:shd w:val="clear" w:color="auto" w:fill="FFD966" w:themeFill="accent4" w:themeFillTint="99"/>
          </w:tcPr>
          <w:p w14:paraId="5B9D29FF" w14:textId="77777777" w:rsidR="00DD7FB5" w:rsidRDefault="00DD7FB5" w:rsidP="00475078">
            <w:pPr>
              <w:rPr>
                <w:rFonts w:ascii="Times New Roman" w:hAnsi="Times New Roman" w:cs="Times New Roman"/>
                <w:sz w:val="24"/>
                <w:szCs w:val="24"/>
              </w:rPr>
            </w:pPr>
          </w:p>
          <w:p w14:paraId="37611565" w14:textId="77777777" w:rsidR="00DD7FB5" w:rsidRDefault="00DD7FB5" w:rsidP="00475078">
            <w:pPr>
              <w:rPr>
                <w:rFonts w:ascii="Times New Roman" w:hAnsi="Times New Roman" w:cs="Times New Roman"/>
                <w:sz w:val="24"/>
                <w:szCs w:val="24"/>
              </w:rPr>
            </w:pPr>
          </w:p>
          <w:p w14:paraId="227EA3E7" w14:textId="77777777" w:rsidR="00DD7FB5" w:rsidRPr="00C355E1" w:rsidRDefault="00DD7FB5" w:rsidP="00475078">
            <w:pPr>
              <w:rPr>
                <w:rFonts w:ascii="Times New Roman" w:hAnsi="Times New Roman" w:cs="Times New Roman"/>
                <w:sz w:val="24"/>
                <w:szCs w:val="24"/>
              </w:rPr>
            </w:pPr>
            <w:r>
              <w:rPr>
                <w:rFonts w:ascii="Times New Roman" w:hAnsi="Times New Roman" w:cs="Times New Roman"/>
                <w:sz w:val="24"/>
                <w:szCs w:val="24"/>
              </w:rPr>
              <w:t xml:space="preserve">MEDIUM </w:t>
            </w:r>
          </w:p>
        </w:tc>
        <w:tc>
          <w:tcPr>
            <w:tcW w:w="1778" w:type="dxa"/>
          </w:tcPr>
          <w:p w14:paraId="6F629115" w14:textId="77777777" w:rsidR="00DD7FB5" w:rsidRDefault="00DD7FB5" w:rsidP="00475078">
            <w:pPr>
              <w:rPr>
                <w:rFonts w:ascii="Times New Roman" w:hAnsi="Times New Roman" w:cs="Times New Roman"/>
                <w:szCs w:val="24"/>
              </w:rPr>
            </w:pPr>
          </w:p>
          <w:p w14:paraId="3364CD5D" w14:textId="77777777" w:rsidR="00DD7FB5" w:rsidRDefault="00DD7FB5" w:rsidP="00475078">
            <w:pPr>
              <w:rPr>
                <w:rFonts w:ascii="Times New Roman" w:hAnsi="Times New Roman" w:cs="Times New Roman"/>
                <w:szCs w:val="24"/>
              </w:rPr>
            </w:pPr>
          </w:p>
          <w:p w14:paraId="3D2730A4" w14:textId="77777777" w:rsidR="00DD7FB5" w:rsidRDefault="00DD7FB5" w:rsidP="00475078">
            <w:pPr>
              <w:rPr>
                <w:rFonts w:ascii="Times New Roman" w:hAnsi="Times New Roman" w:cs="Times New Roman"/>
                <w:szCs w:val="24"/>
              </w:rPr>
            </w:pPr>
          </w:p>
          <w:p w14:paraId="2381E4D6" w14:textId="77777777" w:rsidR="00DD7FB5" w:rsidRPr="00951BA3" w:rsidRDefault="00DD7FB5" w:rsidP="00475078">
            <w:pPr>
              <w:rPr>
                <w:rFonts w:ascii="Times New Roman" w:hAnsi="Times New Roman" w:cs="Times New Roman"/>
                <w:szCs w:val="24"/>
              </w:rPr>
            </w:pPr>
            <w:r>
              <w:rPr>
                <w:rFonts w:ascii="Times New Roman" w:hAnsi="Times New Roman" w:cs="Times New Roman"/>
                <w:szCs w:val="24"/>
              </w:rPr>
              <w:t xml:space="preserve">  </w:t>
            </w:r>
            <w:r w:rsidRPr="00951BA3">
              <w:rPr>
                <w:rFonts w:ascii="Times New Roman" w:hAnsi="Times New Roman" w:cs="Times New Roman"/>
                <w:szCs w:val="24"/>
              </w:rPr>
              <w:t>Database Engineers</w:t>
            </w:r>
          </w:p>
        </w:tc>
        <w:tc>
          <w:tcPr>
            <w:tcW w:w="3798" w:type="dxa"/>
          </w:tcPr>
          <w:p w14:paraId="4934B6BD"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Create a device security policy</w:t>
            </w:r>
          </w:p>
          <w:p w14:paraId="06535811"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 xml:space="preserve">back up user data, </w:t>
            </w:r>
          </w:p>
          <w:p w14:paraId="46662AC4"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encrypt sensitive data</w:t>
            </w:r>
          </w:p>
          <w:p w14:paraId="58836995"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Use software</w:t>
            </w:r>
          </w:p>
          <w:p w14:paraId="447664CD"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establish a password policy</w:t>
            </w:r>
          </w:p>
          <w:p w14:paraId="0D05E6FD"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train user team</w:t>
            </w:r>
          </w:p>
          <w:p w14:paraId="367B3B92" w14:textId="77777777" w:rsidR="00DD7FB5" w:rsidRPr="00951BA3" w:rsidRDefault="00DD7FB5" w:rsidP="006339BC">
            <w:pPr>
              <w:pStyle w:val="ListParagraph"/>
              <w:numPr>
                <w:ilvl w:val="0"/>
                <w:numId w:val="13"/>
              </w:numPr>
              <w:spacing w:after="14" w:line="248" w:lineRule="auto"/>
              <w:rPr>
                <w:rFonts w:ascii="Times New Roman" w:hAnsi="Times New Roman" w:cs="Times New Roman"/>
                <w:szCs w:val="24"/>
              </w:rPr>
            </w:pPr>
            <w:r w:rsidRPr="00951BA3">
              <w:rPr>
                <w:rFonts w:ascii="Times New Roman" w:hAnsi="Times New Roman" w:cs="Times New Roman"/>
                <w:szCs w:val="24"/>
              </w:rPr>
              <w:t>Improve the equipment.</w:t>
            </w:r>
          </w:p>
        </w:tc>
      </w:tr>
    </w:tbl>
    <w:p w14:paraId="64D80CFC" w14:textId="77777777" w:rsidR="00DD7FB5" w:rsidRPr="000D373E" w:rsidRDefault="00DD7FB5" w:rsidP="00174736">
      <w:pPr>
        <w:pStyle w:val="Headings"/>
      </w:pPr>
      <w:bookmarkStart w:id="96" w:name="_Toc146067030"/>
      <w:r w:rsidRPr="000D373E">
        <w:t>1.3 Disaster Recovery Plan</w:t>
      </w:r>
      <w:bookmarkEnd w:id="95"/>
      <w:bookmarkEnd w:id="96"/>
    </w:p>
    <w:p w14:paraId="4F771855" w14:textId="6CC87E72" w:rsidR="00DD7FB5" w:rsidRPr="006253FF" w:rsidRDefault="00DD7FB5" w:rsidP="00315732">
      <w:pPr>
        <w:pStyle w:val="Paragrhaphs"/>
        <w:rPr>
          <w:i/>
          <w:iCs/>
        </w:rPr>
      </w:pPr>
      <w:bookmarkStart w:id="97" w:name="_Toc135960226"/>
      <w:r>
        <w:t xml:space="preserve">            </w:t>
      </w:r>
      <w:r w:rsidR="00CA1AF7">
        <w:tab/>
      </w:r>
      <w:r>
        <w:t xml:space="preserve">    </w:t>
      </w:r>
      <w:r w:rsidRPr="006253FF">
        <w:t xml:space="preserve">Table </w:t>
      </w:r>
      <w:fldSimple w:instr=" SEQ Table \* ARABIC ">
        <w:r w:rsidR="003C337A">
          <w:rPr>
            <w:noProof/>
          </w:rPr>
          <w:t>3</w:t>
        </w:r>
      </w:fldSimple>
      <w:r w:rsidRPr="006253FF">
        <w:t xml:space="preserve"> : Disaster Recovery Plan (Made by Author)</w:t>
      </w:r>
      <w:bookmarkEnd w:id="97"/>
    </w:p>
    <w:p w14:paraId="26ED473A" w14:textId="77777777" w:rsidR="00DD7FB5" w:rsidRDefault="00DD7FB5" w:rsidP="00DD7FB5">
      <w:pPr>
        <w:rPr>
          <w:rFonts w:ascii="Times New Roman" w:eastAsia="Times New Roman" w:hAnsi="Times New Roman" w:cstheme="majorBidi"/>
          <w:b/>
          <w:caps/>
          <w:color w:val="262626" w:themeColor="text1" w:themeTint="D9"/>
        </w:rPr>
      </w:pPr>
    </w:p>
    <w:p w14:paraId="77D24772" w14:textId="77777777" w:rsidR="00DD7FB5" w:rsidRDefault="00DD7FB5" w:rsidP="00DD7FB5">
      <w:pPr>
        <w:rPr>
          <w:rFonts w:ascii="Times New Roman" w:eastAsia="Times New Roman" w:hAnsi="Times New Roman" w:cstheme="majorBidi"/>
          <w:b/>
          <w:caps/>
          <w:color w:val="262626" w:themeColor="text1" w:themeTint="D9"/>
        </w:rPr>
      </w:pPr>
      <w:r>
        <w:br w:type="page"/>
      </w:r>
    </w:p>
    <w:p w14:paraId="590BD646" w14:textId="77777777" w:rsidR="00DD7FB5" w:rsidRPr="000D373E" w:rsidRDefault="00DD7FB5" w:rsidP="00174736">
      <w:pPr>
        <w:pStyle w:val="Headings"/>
      </w:pPr>
      <w:bookmarkStart w:id="98" w:name="_Toc146067031"/>
      <w:r w:rsidRPr="000D373E">
        <w:rPr>
          <w:noProof/>
        </w:rPr>
        <w:lastRenderedPageBreak/>
        <w:drawing>
          <wp:anchor distT="0" distB="0" distL="114300" distR="114300" simplePos="0" relativeHeight="251658248" behindDoc="0" locked="0" layoutInCell="1" allowOverlap="1" wp14:anchorId="6BAB3FEA" wp14:editId="23BFE48D">
            <wp:simplePos x="0" y="0"/>
            <wp:positionH relativeFrom="margin">
              <wp:align>right</wp:align>
            </wp:positionH>
            <wp:positionV relativeFrom="paragraph">
              <wp:posOffset>261620</wp:posOffset>
            </wp:positionV>
            <wp:extent cx="5507355" cy="3142615"/>
            <wp:effectExtent l="0" t="0" r="0" b="635"/>
            <wp:wrapSquare wrapText="bothSides"/>
            <wp:docPr id="340085850" name="Picture 340085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085850" name="Picture 340085850"/>
                    <pic:cNvPicPr/>
                  </pic:nvPicPr>
                  <pic:blipFill>
                    <a:blip r:embed="rId25">
                      <a:extLst>
                        <a:ext uri="{28A0092B-C50C-407E-A947-70E740481C1C}">
                          <a14:useLocalDpi xmlns:a14="http://schemas.microsoft.com/office/drawing/2010/main" val="0"/>
                        </a:ext>
                      </a:extLst>
                    </a:blip>
                    <a:stretch>
                      <a:fillRect/>
                    </a:stretch>
                  </pic:blipFill>
                  <pic:spPr>
                    <a:xfrm>
                      <a:off x="0" y="0"/>
                      <a:ext cx="5507355" cy="3142615"/>
                    </a:xfrm>
                    <a:prstGeom prst="rect">
                      <a:avLst/>
                    </a:prstGeom>
                  </pic:spPr>
                </pic:pic>
              </a:graphicData>
            </a:graphic>
            <wp14:sizeRelH relativeFrom="margin">
              <wp14:pctWidth>0</wp14:pctWidth>
            </wp14:sizeRelH>
          </wp:anchor>
        </w:drawing>
      </w:r>
      <w:r w:rsidRPr="000D373E">
        <w:t>Disaster Recovery Plan for EMC Cyber</w:t>
      </w:r>
      <w:bookmarkEnd w:id="98"/>
      <w:r w:rsidRPr="000D373E">
        <w:t xml:space="preserve"> </w:t>
      </w:r>
    </w:p>
    <w:p w14:paraId="362830FE" w14:textId="61D2CE96" w:rsidR="00DD7FB5" w:rsidRDefault="00DD7FB5" w:rsidP="00DD7FB5">
      <w:pPr>
        <w:pStyle w:val="Caption"/>
      </w:pPr>
      <w:r>
        <w:t xml:space="preserve"> </w:t>
      </w:r>
      <w:r>
        <w:tab/>
      </w:r>
      <w:r>
        <w:tab/>
      </w:r>
      <w:r>
        <w:tab/>
        <w:t xml:space="preserve">     </w:t>
      </w:r>
      <w:bookmarkStart w:id="99" w:name="_Toc146067051"/>
      <w:r>
        <w:t xml:space="preserve">Figure </w:t>
      </w:r>
      <w:fldSimple w:instr=" SEQ Figure \* ARABIC ">
        <w:r w:rsidR="003C337A">
          <w:rPr>
            <w:noProof/>
          </w:rPr>
          <w:t>9</w:t>
        </w:r>
      </w:fldSimple>
      <w:r>
        <w:t xml:space="preserve"> </w:t>
      </w:r>
      <w:r w:rsidRPr="006574D6">
        <w:t>Disaster Recovery Plan slide 1 (made by author)</w:t>
      </w:r>
      <w:bookmarkEnd w:id="99"/>
    </w:p>
    <w:p w14:paraId="3EEC59E3" w14:textId="77777777" w:rsidR="00DD7FB5" w:rsidRDefault="00DD7FB5" w:rsidP="00DD7FB5">
      <w:pPr>
        <w:pStyle w:val="Caption"/>
        <w:ind w:left="1440" w:firstLine="720"/>
      </w:pPr>
    </w:p>
    <w:p w14:paraId="0C413C99" w14:textId="77777777" w:rsidR="00DD7FB5" w:rsidRDefault="00DD7FB5" w:rsidP="00DD7FB5">
      <w:pPr>
        <w:pStyle w:val="Caption"/>
        <w:ind w:left="1440" w:firstLine="720"/>
      </w:pPr>
      <w:r>
        <w:rPr>
          <w:noProof/>
        </w:rPr>
        <w:drawing>
          <wp:anchor distT="0" distB="0" distL="114300" distR="114300" simplePos="0" relativeHeight="251658251" behindDoc="0" locked="0" layoutInCell="1" allowOverlap="1" wp14:anchorId="13AFC879" wp14:editId="59AA75DD">
            <wp:simplePos x="0" y="0"/>
            <wp:positionH relativeFrom="margin">
              <wp:align>right</wp:align>
            </wp:positionH>
            <wp:positionV relativeFrom="paragraph">
              <wp:posOffset>279149</wp:posOffset>
            </wp:positionV>
            <wp:extent cx="5507355" cy="3114675"/>
            <wp:effectExtent l="0" t="0" r="0" b="9525"/>
            <wp:wrapSquare wrapText="bothSides"/>
            <wp:docPr id="1767542035" name="Picture 1767542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42035" name="Picture 1767542035"/>
                    <pic:cNvPicPr/>
                  </pic:nvPicPr>
                  <pic:blipFill>
                    <a:blip r:embed="rId26">
                      <a:extLst>
                        <a:ext uri="{28A0092B-C50C-407E-A947-70E740481C1C}">
                          <a14:useLocalDpi xmlns:a14="http://schemas.microsoft.com/office/drawing/2010/main" val="0"/>
                        </a:ext>
                      </a:extLst>
                    </a:blip>
                    <a:stretch>
                      <a:fillRect/>
                    </a:stretch>
                  </pic:blipFill>
                  <pic:spPr>
                    <a:xfrm>
                      <a:off x="0" y="0"/>
                      <a:ext cx="5507355" cy="3114675"/>
                    </a:xfrm>
                    <a:prstGeom prst="rect">
                      <a:avLst/>
                    </a:prstGeom>
                  </pic:spPr>
                </pic:pic>
              </a:graphicData>
            </a:graphic>
            <wp14:sizeRelH relativeFrom="margin">
              <wp14:pctWidth>0</wp14:pctWidth>
            </wp14:sizeRelH>
          </wp:anchor>
        </w:drawing>
      </w:r>
    </w:p>
    <w:p w14:paraId="3DBE78F9" w14:textId="69BB53B8" w:rsidR="00DD7FB5" w:rsidRDefault="00DD7FB5" w:rsidP="00DD7FB5">
      <w:pPr>
        <w:pStyle w:val="Caption"/>
        <w:ind w:left="1440" w:firstLine="720"/>
        <w:rPr>
          <w:rFonts w:ascii="Times New Roman" w:eastAsia="Times New Roman" w:hAnsi="Times New Roman" w:cstheme="majorBidi"/>
          <w:b/>
          <w:caps/>
          <w:color w:val="262626" w:themeColor="text1" w:themeTint="D9"/>
          <w:sz w:val="24"/>
          <w:szCs w:val="24"/>
        </w:rPr>
      </w:pPr>
      <w:bookmarkStart w:id="100" w:name="_Toc146067052"/>
      <w:r>
        <w:t xml:space="preserve">Figure </w:t>
      </w:r>
      <w:fldSimple w:instr=" SEQ Figure \* ARABIC ">
        <w:r w:rsidR="003C337A">
          <w:rPr>
            <w:noProof/>
          </w:rPr>
          <w:t>10</w:t>
        </w:r>
      </w:fldSimple>
      <w:r>
        <w:t xml:space="preserve"> </w:t>
      </w:r>
      <w:r w:rsidRPr="0091648F">
        <w:t>Disaster Recovery Plan slide 2 (made by author)</w:t>
      </w:r>
      <w:bookmarkEnd w:id="100"/>
    </w:p>
    <w:p w14:paraId="4F33B58F" w14:textId="7DF8A8AF" w:rsidR="00DD7FB5" w:rsidRDefault="00DD7FB5" w:rsidP="00DD7FB5">
      <w:pPr>
        <w:pStyle w:val="Caption"/>
        <w:ind w:left="1440" w:firstLine="720"/>
        <w:rPr>
          <w:rFonts w:ascii="Times New Roman" w:eastAsia="Times New Roman" w:hAnsi="Times New Roman" w:cstheme="majorBidi"/>
          <w:b/>
          <w:caps/>
          <w:color w:val="262626" w:themeColor="text1" w:themeTint="D9"/>
          <w:sz w:val="24"/>
          <w:szCs w:val="24"/>
        </w:rPr>
      </w:pPr>
      <w:bookmarkStart w:id="101" w:name="_Toc146067053"/>
      <w:r>
        <w:lastRenderedPageBreak/>
        <w:t xml:space="preserve">Figure </w:t>
      </w:r>
      <w:fldSimple w:instr=" SEQ Figure \* ARABIC ">
        <w:r w:rsidR="003C337A">
          <w:rPr>
            <w:noProof/>
          </w:rPr>
          <w:t>11</w:t>
        </w:r>
      </w:fldSimple>
      <w:r>
        <w:t xml:space="preserve"> </w:t>
      </w:r>
      <w:r w:rsidRPr="00A7719D">
        <w:t>Disaster Recovery Plan slide 3 (made by author)</w:t>
      </w:r>
      <w:r>
        <w:rPr>
          <w:noProof/>
        </w:rPr>
        <w:drawing>
          <wp:anchor distT="0" distB="0" distL="114300" distR="114300" simplePos="0" relativeHeight="251658250" behindDoc="0" locked="0" layoutInCell="1" allowOverlap="1" wp14:anchorId="7B788A0E" wp14:editId="5A553511">
            <wp:simplePos x="0" y="0"/>
            <wp:positionH relativeFrom="margin">
              <wp:align>right</wp:align>
            </wp:positionH>
            <wp:positionV relativeFrom="paragraph">
              <wp:posOffset>0</wp:posOffset>
            </wp:positionV>
            <wp:extent cx="5496560" cy="3122295"/>
            <wp:effectExtent l="0" t="0" r="8890" b="1905"/>
            <wp:wrapSquare wrapText="bothSides"/>
            <wp:docPr id="1892830358" name="Picture 1892830358" descr="A blue and black text on a blu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830358" name="Picture 3" descr="A blue and black text on a blue background&#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496560" cy="3122295"/>
                    </a:xfrm>
                    <a:prstGeom prst="rect">
                      <a:avLst/>
                    </a:prstGeom>
                  </pic:spPr>
                </pic:pic>
              </a:graphicData>
            </a:graphic>
            <wp14:sizeRelH relativeFrom="margin">
              <wp14:pctWidth>0</wp14:pctWidth>
            </wp14:sizeRelH>
          </wp:anchor>
        </w:drawing>
      </w:r>
      <w:bookmarkEnd w:id="101"/>
    </w:p>
    <w:p w14:paraId="0DC90545" w14:textId="6A57A47F" w:rsidR="00DD7FB5" w:rsidRDefault="00CA1AF7" w:rsidP="00DD7FB5">
      <w:pPr>
        <w:rPr>
          <w:rFonts w:ascii="Times New Roman" w:eastAsia="Times New Roman" w:hAnsi="Times New Roman" w:cstheme="majorBidi"/>
          <w:b/>
          <w:caps/>
          <w:color w:val="262626" w:themeColor="text1" w:themeTint="D9"/>
        </w:rPr>
      </w:pPr>
      <w:r>
        <w:rPr>
          <w:noProof/>
        </w:rPr>
        <w:drawing>
          <wp:anchor distT="0" distB="0" distL="114300" distR="114300" simplePos="0" relativeHeight="251658249" behindDoc="0" locked="0" layoutInCell="1" allowOverlap="1" wp14:anchorId="11E1C24B" wp14:editId="40D160D4">
            <wp:simplePos x="0" y="0"/>
            <wp:positionH relativeFrom="margin">
              <wp:posOffset>5080</wp:posOffset>
            </wp:positionH>
            <wp:positionV relativeFrom="paragraph">
              <wp:posOffset>206375</wp:posOffset>
            </wp:positionV>
            <wp:extent cx="5486400" cy="3085465"/>
            <wp:effectExtent l="0" t="0" r="0" b="635"/>
            <wp:wrapSquare wrapText="bothSides"/>
            <wp:docPr id="62826501" name="Picture 62826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6501" name="Picture 62826501"/>
                    <pic:cNvPicPr/>
                  </pic:nvPicPr>
                  <pic:blipFill>
                    <a:blip r:embed="rId28">
                      <a:extLst>
                        <a:ext uri="{28A0092B-C50C-407E-A947-70E740481C1C}">
                          <a14:useLocalDpi xmlns:a14="http://schemas.microsoft.com/office/drawing/2010/main" val="0"/>
                        </a:ext>
                      </a:extLst>
                    </a:blip>
                    <a:stretch>
                      <a:fillRect/>
                    </a:stretch>
                  </pic:blipFill>
                  <pic:spPr>
                    <a:xfrm>
                      <a:off x="0" y="0"/>
                      <a:ext cx="5486400" cy="3085465"/>
                    </a:xfrm>
                    <a:prstGeom prst="rect">
                      <a:avLst/>
                    </a:prstGeom>
                  </pic:spPr>
                </pic:pic>
              </a:graphicData>
            </a:graphic>
          </wp:anchor>
        </w:drawing>
      </w:r>
    </w:p>
    <w:p w14:paraId="73DBE521" w14:textId="2B63F193" w:rsidR="00DD7FB5" w:rsidRDefault="00DD7FB5" w:rsidP="00DD7FB5">
      <w:pPr>
        <w:pStyle w:val="Caption"/>
        <w:ind w:left="1440" w:firstLine="720"/>
        <w:rPr>
          <w:rFonts w:ascii="Times New Roman" w:eastAsia="Times New Roman" w:hAnsi="Times New Roman" w:cstheme="majorBidi"/>
          <w:b/>
          <w:caps/>
          <w:color w:val="262626" w:themeColor="text1" w:themeTint="D9"/>
          <w:sz w:val="24"/>
          <w:szCs w:val="24"/>
        </w:rPr>
      </w:pPr>
      <w:bookmarkStart w:id="102" w:name="_Toc146067054"/>
      <w:r>
        <w:t xml:space="preserve">Figure </w:t>
      </w:r>
      <w:fldSimple w:instr=" SEQ Figure \* ARABIC ">
        <w:r w:rsidR="003C337A">
          <w:rPr>
            <w:noProof/>
          </w:rPr>
          <w:t>12</w:t>
        </w:r>
      </w:fldSimple>
      <w:r>
        <w:t xml:space="preserve"> </w:t>
      </w:r>
      <w:r w:rsidRPr="00AC7207">
        <w:t>: Disaster Recovery Plan slide 4 (made by author)</w:t>
      </w:r>
      <w:bookmarkEnd w:id="102"/>
    </w:p>
    <w:p w14:paraId="55F2249D" w14:textId="2A2333B9" w:rsidR="00DD7FB5" w:rsidRDefault="00DD7FB5" w:rsidP="00DD7FB5">
      <w:pPr>
        <w:pStyle w:val="Caption"/>
        <w:ind w:left="1440" w:firstLine="720"/>
      </w:pPr>
      <w:bookmarkStart w:id="103" w:name="_Toc146067055"/>
      <w:r>
        <w:rPr>
          <w:noProof/>
        </w:rPr>
        <w:lastRenderedPageBreak/>
        <w:drawing>
          <wp:anchor distT="0" distB="0" distL="114300" distR="114300" simplePos="0" relativeHeight="251658253" behindDoc="0" locked="0" layoutInCell="1" allowOverlap="1" wp14:anchorId="74693337" wp14:editId="02DEA87D">
            <wp:simplePos x="0" y="0"/>
            <wp:positionH relativeFrom="margin">
              <wp:align>right</wp:align>
            </wp:positionH>
            <wp:positionV relativeFrom="paragraph">
              <wp:posOffset>3780790</wp:posOffset>
            </wp:positionV>
            <wp:extent cx="5496560" cy="3086100"/>
            <wp:effectExtent l="0" t="0" r="8890" b="0"/>
            <wp:wrapSquare wrapText="bothSides"/>
            <wp:docPr id="813307817" name="Picture 81330781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307817" name="Picture 6" descr="A picture containing text, screenshot, fon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496560" cy="3086100"/>
                    </a:xfrm>
                    <a:prstGeom prst="rect">
                      <a:avLst/>
                    </a:prstGeom>
                  </pic:spPr>
                </pic:pic>
              </a:graphicData>
            </a:graphic>
            <wp14:sizeRelH relativeFrom="margin">
              <wp14:pctWidth>0</wp14:pctWidth>
            </wp14:sizeRelH>
          </wp:anchor>
        </w:drawing>
      </w:r>
      <w:r>
        <w:rPr>
          <w:noProof/>
        </w:rPr>
        <w:drawing>
          <wp:anchor distT="0" distB="0" distL="114300" distR="114300" simplePos="0" relativeHeight="251658252" behindDoc="0" locked="0" layoutInCell="1" allowOverlap="1" wp14:anchorId="32F27F47" wp14:editId="1C09A5A8">
            <wp:simplePos x="0" y="0"/>
            <wp:positionH relativeFrom="margin">
              <wp:align>right</wp:align>
            </wp:positionH>
            <wp:positionV relativeFrom="paragraph">
              <wp:posOffset>0</wp:posOffset>
            </wp:positionV>
            <wp:extent cx="5496560" cy="3052445"/>
            <wp:effectExtent l="0" t="0" r="8890" b="0"/>
            <wp:wrapSquare wrapText="bothSides"/>
            <wp:docPr id="696041790" name="Picture 696041790" descr="A picture containing text, screenshot, graphic design,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41790" name="Picture 10" descr="A picture containing text, screenshot, graphic design, graphics&#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496560" cy="3052445"/>
                    </a:xfrm>
                    <a:prstGeom prst="rect">
                      <a:avLst/>
                    </a:prstGeom>
                  </pic:spPr>
                </pic:pic>
              </a:graphicData>
            </a:graphic>
            <wp14:sizeRelH relativeFrom="margin">
              <wp14:pctWidth>0</wp14:pctWidth>
            </wp14:sizeRelH>
          </wp:anchor>
        </w:drawing>
      </w:r>
      <w:r>
        <w:t xml:space="preserve">Figure </w:t>
      </w:r>
      <w:fldSimple w:instr=" SEQ Figure \* ARABIC ">
        <w:r w:rsidR="003C337A">
          <w:rPr>
            <w:noProof/>
          </w:rPr>
          <w:t>13</w:t>
        </w:r>
      </w:fldSimple>
      <w:r>
        <w:t xml:space="preserve"> </w:t>
      </w:r>
      <w:r w:rsidRPr="00AB468E">
        <w:t>Disaster Recovery Plan slide 5 (made by author)</w:t>
      </w:r>
      <w:bookmarkEnd w:id="103"/>
    </w:p>
    <w:p w14:paraId="45737E2A" w14:textId="77777777" w:rsidR="00DD7FB5" w:rsidRPr="00580977" w:rsidRDefault="00DD7FB5" w:rsidP="00DD7FB5"/>
    <w:p w14:paraId="7ABBF702" w14:textId="77777777" w:rsidR="00DD7FB5" w:rsidRPr="00580977" w:rsidRDefault="00DD7FB5" w:rsidP="00DD7FB5"/>
    <w:p w14:paraId="17FFFB32" w14:textId="48233175" w:rsidR="00DD7FB5" w:rsidRPr="00580977" w:rsidRDefault="00DD7FB5" w:rsidP="00DD7FB5">
      <w:pPr>
        <w:pStyle w:val="Caption"/>
      </w:pPr>
      <w:r>
        <w:tab/>
      </w:r>
      <w:r>
        <w:tab/>
      </w:r>
      <w:r>
        <w:tab/>
      </w:r>
      <w:r w:rsidR="00CA1AF7">
        <w:tab/>
      </w:r>
      <w:bookmarkStart w:id="104" w:name="_Toc146067056"/>
      <w:r>
        <w:t xml:space="preserve">Figure </w:t>
      </w:r>
      <w:fldSimple w:instr=" SEQ Figure \* ARABIC ">
        <w:r w:rsidR="003C337A">
          <w:rPr>
            <w:noProof/>
          </w:rPr>
          <w:t>14</w:t>
        </w:r>
      </w:fldSimple>
      <w:r>
        <w:t xml:space="preserve"> </w:t>
      </w:r>
      <w:r w:rsidRPr="007E78E8">
        <w:t>Disaster Recovery Plan slide 6 (made by author)</w:t>
      </w:r>
      <w:bookmarkEnd w:id="104"/>
    </w:p>
    <w:p w14:paraId="52545D31" w14:textId="77777777" w:rsidR="00DD7FB5" w:rsidRPr="00580977" w:rsidRDefault="00DD7FB5" w:rsidP="00DD7FB5"/>
    <w:p w14:paraId="09880B34" w14:textId="77777777" w:rsidR="00DD7FB5" w:rsidRPr="00580977" w:rsidRDefault="00DD7FB5" w:rsidP="00DD7FB5"/>
    <w:p w14:paraId="43227AAB" w14:textId="77777777" w:rsidR="00DD7FB5" w:rsidRPr="00580977" w:rsidRDefault="00DD7FB5" w:rsidP="00DD7FB5"/>
    <w:p w14:paraId="1CC8D57A" w14:textId="77777777" w:rsidR="00DD7FB5" w:rsidRPr="00580977" w:rsidRDefault="00DD7FB5" w:rsidP="00DD7FB5"/>
    <w:p w14:paraId="5FB27D9D" w14:textId="77777777" w:rsidR="00DD7FB5" w:rsidRPr="00580977" w:rsidRDefault="00DD7FB5" w:rsidP="00DD7FB5"/>
    <w:p w14:paraId="5D89D723" w14:textId="77777777" w:rsidR="00DD7FB5" w:rsidRPr="00580977" w:rsidRDefault="00DD7FB5" w:rsidP="00DD7FB5"/>
    <w:p w14:paraId="0C0F3129" w14:textId="562F1296" w:rsidR="00DD7FB5" w:rsidRPr="00580977" w:rsidRDefault="00DD7FB5" w:rsidP="00DD7FB5">
      <w:r>
        <w:rPr>
          <w:noProof/>
        </w:rPr>
        <w:lastRenderedPageBreak/>
        <w:drawing>
          <wp:anchor distT="0" distB="0" distL="114300" distR="114300" simplePos="0" relativeHeight="251658254" behindDoc="0" locked="0" layoutInCell="1" allowOverlap="1" wp14:anchorId="3924E6DD" wp14:editId="11ED8ECA">
            <wp:simplePos x="0" y="0"/>
            <wp:positionH relativeFrom="margin">
              <wp:posOffset>-23495</wp:posOffset>
            </wp:positionH>
            <wp:positionV relativeFrom="paragraph">
              <wp:posOffset>461970</wp:posOffset>
            </wp:positionV>
            <wp:extent cx="5496560" cy="3110865"/>
            <wp:effectExtent l="0" t="0" r="8890" b="0"/>
            <wp:wrapSquare wrapText="bothSides"/>
            <wp:docPr id="1884988300" name="Picture 1884988300"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988300" name="Picture 8" descr="A picture containing text, screenshot, diagram, fon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496560" cy="3110865"/>
                    </a:xfrm>
                    <a:prstGeom prst="rect">
                      <a:avLst/>
                    </a:prstGeom>
                  </pic:spPr>
                </pic:pic>
              </a:graphicData>
            </a:graphic>
            <wp14:sizeRelH relativeFrom="margin">
              <wp14:pctWidth>0</wp14:pctWidth>
            </wp14:sizeRelH>
          </wp:anchor>
        </w:drawing>
      </w:r>
    </w:p>
    <w:p w14:paraId="3DDDA466" w14:textId="3F520251" w:rsidR="00DD7FB5" w:rsidRPr="00580977" w:rsidRDefault="00DD7FB5" w:rsidP="00DD7FB5"/>
    <w:p w14:paraId="7AF8A0DD" w14:textId="2656483E" w:rsidR="00DD7FB5" w:rsidRDefault="00DD7FB5" w:rsidP="00DD7FB5">
      <w:pPr>
        <w:pStyle w:val="Caption"/>
        <w:ind w:left="1440" w:firstLine="720"/>
      </w:pPr>
      <w:r>
        <w:t xml:space="preserve">  </w:t>
      </w:r>
      <w:bookmarkStart w:id="105" w:name="_Toc146067057"/>
      <w:r>
        <w:t xml:space="preserve">Figure </w:t>
      </w:r>
      <w:fldSimple w:instr=" SEQ Figure \* ARABIC ">
        <w:r w:rsidR="003C337A">
          <w:rPr>
            <w:noProof/>
          </w:rPr>
          <w:t>15</w:t>
        </w:r>
      </w:fldSimple>
      <w:r>
        <w:t xml:space="preserve"> </w:t>
      </w:r>
      <w:r w:rsidRPr="00CA7C6D">
        <w:t>Disaster Recovery Plan slide 7 (made by author)</w:t>
      </w:r>
      <w:bookmarkEnd w:id="105"/>
    </w:p>
    <w:p w14:paraId="7554CE5C" w14:textId="5B2D081F" w:rsidR="00CA1AF7" w:rsidRDefault="00CA1AF7" w:rsidP="00CA1AF7"/>
    <w:p w14:paraId="3E2CFDC9" w14:textId="699D79C1" w:rsidR="00CA1AF7" w:rsidRPr="00CA1AF7" w:rsidRDefault="00CA1AF7" w:rsidP="00CA1AF7">
      <w:r>
        <w:rPr>
          <w:noProof/>
        </w:rPr>
        <w:drawing>
          <wp:anchor distT="0" distB="0" distL="114300" distR="114300" simplePos="0" relativeHeight="251658256" behindDoc="0" locked="0" layoutInCell="1" allowOverlap="1" wp14:anchorId="19FE6C00" wp14:editId="2B9B4D71">
            <wp:simplePos x="0" y="0"/>
            <wp:positionH relativeFrom="margin">
              <wp:posOffset>0</wp:posOffset>
            </wp:positionH>
            <wp:positionV relativeFrom="paragraph">
              <wp:posOffset>287759</wp:posOffset>
            </wp:positionV>
            <wp:extent cx="5486400" cy="3032125"/>
            <wp:effectExtent l="0" t="0" r="0" b="0"/>
            <wp:wrapSquare wrapText="bothSides"/>
            <wp:docPr id="172422729" name="Picture 17242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2729"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486400" cy="3032125"/>
                    </a:xfrm>
                    <a:prstGeom prst="rect">
                      <a:avLst/>
                    </a:prstGeom>
                  </pic:spPr>
                </pic:pic>
              </a:graphicData>
            </a:graphic>
            <wp14:sizeRelH relativeFrom="margin">
              <wp14:pctWidth>0</wp14:pctWidth>
            </wp14:sizeRelH>
            <wp14:sizeRelV relativeFrom="margin">
              <wp14:pctHeight>0</wp14:pctHeight>
            </wp14:sizeRelV>
          </wp:anchor>
        </w:drawing>
      </w:r>
    </w:p>
    <w:p w14:paraId="2F4026E3" w14:textId="51BB9733" w:rsidR="00DD7FB5" w:rsidRDefault="00DD7FB5" w:rsidP="00DD7FB5">
      <w:pPr>
        <w:pStyle w:val="Caption"/>
        <w:tabs>
          <w:tab w:val="left" w:pos="988"/>
        </w:tabs>
      </w:pPr>
      <w:r>
        <w:tab/>
      </w:r>
      <w:r>
        <w:tab/>
      </w:r>
      <w:r>
        <w:tab/>
      </w:r>
      <w:r w:rsidR="00CA1AF7">
        <w:tab/>
      </w:r>
      <w:bookmarkStart w:id="106" w:name="_Toc146067058"/>
      <w:r>
        <w:t xml:space="preserve">Figure </w:t>
      </w:r>
      <w:fldSimple w:instr=" SEQ Figure \* ARABIC ">
        <w:r w:rsidR="003C337A">
          <w:rPr>
            <w:noProof/>
          </w:rPr>
          <w:t>16</w:t>
        </w:r>
      </w:fldSimple>
      <w:r>
        <w:t xml:space="preserve"> </w:t>
      </w:r>
      <w:r w:rsidRPr="00CB755B">
        <w:t>Disaster Recovery Plan slide 8 made by author)</w:t>
      </w:r>
      <w:bookmarkEnd w:id="106"/>
    </w:p>
    <w:p w14:paraId="4B209BD2" w14:textId="43517055" w:rsidR="00DD7FB5" w:rsidRDefault="00DD7FB5" w:rsidP="00DD7FB5">
      <w:pPr>
        <w:rPr>
          <w:rFonts w:ascii="Times New Roman" w:eastAsia="Times New Roman" w:hAnsi="Times New Roman" w:cstheme="majorBidi"/>
          <w:b/>
          <w:caps/>
          <w:color w:val="262626" w:themeColor="text1" w:themeTint="D9"/>
        </w:rPr>
      </w:pPr>
    </w:p>
    <w:p w14:paraId="46749199" w14:textId="77777777" w:rsidR="00CA1AF7" w:rsidRDefault="00CA1AF7">
      <w:pPr>
        <w:rPr>
          <w:i/>
          <w:iCs/>
          <w:color w:val="44546A" w:themeColor="text2"/>
          <w:sz w:val="18"/>
          <w:szCs w:val="18"/>
        </w:rPr>
      </w:pPr>
      <w:r>
        <w:br w:type="page"/>
      </w:r>
    </w:p>
    <w:p w14:paraId="3D069A76" w14:textId="0CE3B005" w:rsidR="00DD7FB5" w:rsidRDefault="00CA1AF7" w:rsidP="00DD7FB5">
      <w:pPr>
        <w:pStyle w:val="Caption"/>
        <w:ind w:left="2160"/>
      </w:pPr>
      <w:bookmarkStart w:id="107" w:name="_Toc146067059"/>
      <w:r w:rsidRPr="000D373E">
        <w:rPr>
          <w:noProof/>
        </w:rPr>
        <w:lastRenderedPageBreak/>
        <w:drawing>
          <wp:anchor distT="0" distB="0" distL="114300" distR="114300" simplePos="0" relativeHeight="251658255" behindDoc="0" locked="0" layoutInCell="1" allowOverlap="1" wp14:anchorId="00CBE8CA" wp14:editId="45604B8C">
            <wp:simplePos x="0" y="0"/>
            <wp:positionH relativeFrom="margin">
              <wp:posOffset>14605</wp:posOffset>
            </wp:positionH>
            <wp:positionV relativeFrom="paragraph">
              <wp:posOffset>339</wp:posOffset>
            </wp:positionV>
            <wp:extent cx="5474335" cy="2785110"/>
            <wp:effectExtent l="0" t="0" r="0" b="0"/>
            <wp:wrapSquare wrapText="bothSides"/>
            <wp:docPr id="1239030994" name="Picture 1239030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030994" name="Picture 1239030994"/>
                    <pic:cNvPicPr/>
                  </pic:nvPicPr>
                  <pic:blipFill>
                    <a:blip r:embed="rId33">
                      <a:extLst>
                        <a:ext uri="{28A0092B-C50C-407E-A947-70E740481C1C}">
                          <a14:useLocalDpi xmlns:a14="http://schemas.microsoft.com/office/drawing/2010/main" val="0"/>
                        </a:ext>
                      </a:extLst>
                    </a:blip>
                    <a:stretch>
                      <a:fillRect/>
                    </a:stretch>
                  </pic:blipFill>
                  <pic:spPr>
                    <a:xfrm>
                      <a:off x="0" y="0"/>
                      <a:ext cx="5474335" cy="2785110"/>
                    </a:xfrm>
                    <a:prstGeom prst="rect">
                      <a:avLst/>
                    </a:prstGeom>
                  </pic:spPr>
                </pic:pic>
              </a:graphicData>
            </a:graphic>
            <wp14:sizeRelH relativeFrom="margin">
              <wp14:pctWidth>0</wp14:pctWidth>
            </wp14:sizeRelH>
            <wp14:sizeRelV relativeFrom="margin">
              <wp14:pctHeight>0</wp14:pctHeight>
            </wp14:sizeRelV>
          </wp:anchor>
        </w:drawing>
      </w:r>
      <w:r w:rsidR="00DD7FB5">
        <w:t xml:space="preserve">Figure </w:t>
      </w:r>
      <w:fldSimple w:instr=" SEQ Figure \* ARABIC ">
        <w:r w:rsidR="003C337A">
          <w:rPr>
            <w:noProof/>
          </w:rPr>
          <w:t>17</w:t>
        </w:r>
      </w:fldSimple>
      <w:r w:rsidR="00DD7FB5">
        <w:t xml:space="preserve"> </w:t>
      </w:r>
      <w:r w:rsidR="00DD7FB5" w:rsidRPr="00371F23">
        <w:t>Disaster Recovery Plan slide 9 (made by author)</w:t>
      </w:r>
      <w:bookmarkEnd w:id="107"/>
    </w:p>
    <w:p w14:paraId="41606C2C" w14:textId="77777777" w:rsidR="00DD7FB5" w:rsidRPr="00FB7BE1" w:rsidRDefault="00DD7FB5" w:rsidP="00DD7FB5"/>
    <w:p w14:paraId="2B229C84" w14:textId="1277F9DC" w:rsidR="00DD7FB5" w:rsidRDefault="00DD7FB5" w:rsidP="00174736">
      <w:pPr>
        <w:pStyle w:val="Headings"/>
      </w:pPr>
      <w:bookmarkStart w:id="108" w:name="_Toc135960201"/>
      <w:bookmarkStart w:id="109" w:name="_Toc146067032"/>
      <w:r w:rsidRPr="000D373E">
        <w:t>A method to assess and treat IT security risks</w:t>
      </w:r>
      <w:bookmarkEnd w:id="108"/>
      <w:bookmarkEnd w:id="109"/>
    </w:p>
    <w:p w14:paraId="2485888C" w14:textId="77777777" w:rsidR="000A312B" w:rsidRPr="000A312B" w:rsidRDefault="000A312B" w:rsidP="000A312B">
      <w:pPr>
        <w:rPr>
          <w:lang w:val="en-GB" w:bidi="ar-BH"/>
        </w:rPr>
      </w:pPr>
    </w:p>
    <w:p w14:paraId="69DB4732" w14:textId="77777777" w:rsidR="00DD7FB5" w:rsidRPr="009D271F" w:rsidRDefault="00DD7FB5" w:rsidP="00315732">
      <w:pPr>
        <w:pStyle w:val="SubHeadings"/>
      </w:pPr>
      <w:bookmarkStart w:id="110" w:name="_Toc135960202"/>
      <w:r w:rsidRPr="009D271F">
        <w:t>Organizational security risks and Solutions to reduce it</w:t>
      </w:r>
      <w:bookmarkEnd w:id="110"/>
    </w:p>
    <w:tbl>
      <w:tblPr>
        <w:tblStyle w:val="TableGrid"/>
        <w:tblW w:w="8743" w:type="dxa"/>
        <w:jc w:val="center"/>
        <w:tblLook w:val="04A0" w:firstRow="1" w:lastRow="0" w:firstColumn="1" w:lastColumn="0" w:noHBand="0" w:noVBand="1"/>
      </w:tblPr>
      <w:tblGrid>
        <w:gridCol w:w="1643"/>
        <w:gridCol w:w="2222"/>
        <w:gridCol w:w="4878"/>
      </w:tblGrid>
      <w:tr w:rsidR="00DD7FB5" w14:paraId="284175F5" w14:textId="77777777" w:rsidTr="00475078">
        <w:trPr>
          <w:trHeight w:val="189"/>
          <w:jc w:val="center"/>
        </w:trPr>
        <w:tc>
          <w:tcPr>
            <w:tcW w:w="1643" w:type="dxa"/>
          </w:tcPr>
          <w:p w14:paraId="1C4741CD" w14:textId="77777777" w:rsidR="00DD7FB5" w:rsidRPr="004C7FE3" w:rsidRDefault="00DD7FB5" w:rsidP="00475078">
            <w:pPr>
              <w:jc w:val="center"/>
              <w:rPr>
                <w:rFonts w:ascii="Times New Roman" w:hAnsi="Times New Roman" w:cs="Times New Roman"/>
                <w:b/>
                <w:bCs/>
                <w:sz w:val="24"/>
                <w:szCs w:val="24"/>
              </w:rPr>
            </w:pPr>
            <w:bookmarkStart w:id="111" w:name="_Hlk134772281"/>
            <w:r w:rsidRPr="004C7FE3">
              <w:rPr>
                <w:rFonts w:ascii="Times New Roman" w:hAnsi="Times New Roman" w:cs="Times New Roman"/>
                <w:b/>
                <w:bCs/>
                <w:sz w:val="24"/>
                <w:szCs w:val="24"/>
              </w:rPr>
              <w:t xml:space="preserve">Risk </w:t>
            </w:r>
          </w:p>
        </w:tc>
        <w:tc>
          <w:tcPr>
            <w:tcW w:w="2222" w:type="dxa"/>
          </w:tcPr>
          <w:p w14:paraId="74B419E1" w14:textId="77777777" w:rsidR="00DD7FB5" w:rsidRPr="004C7FE3" w:rsidRDefault="00DD7FB5" w:rsidP="00475078">
            <w:pPr>
              <w:rPr>
                <w:rFonts w:ascii="Times New Roman" w:hAnsi="Times New Roman" w:cs="Times New Roman"/>
                <w:b/>
                <w:bCs/>
                <w:sz w:val="24"/>
                <w:szCs w:val="24"/>
              </w:rPr>
            </w:pPr>
            <w:r w:rsidRPr="004C7FE3">
              <w:rPr>
                <w:rFonts w:ascii="Times New Roman" w:hAnsi="Times New Roman" w:cs="Times New Roman"/>
                <w:b/>
                <w:bCs/>
                <w:sz w:val="24"/>
                <w:szCs w:val="24"/>
              </w:rPr>
              <w:t xml:space="preserve">            Definition </w:t>
            </w:r>
          </w:p>
        </w:tc>
        <w:tc>
          <w:tcPr>
            <w:tcW w:w="4878" w:type="dxa"/>
          </w:tcPr>
          <w:p w14:paraId="3C51C6B9" w14:textId="77777777" w:rsidR="00DD7FB5" w:rsidRPr="004C7FE3" w:rsidRDefault="00DD7FB5" w:rsidP="00475078">
            <w:pPr>
              <w:rPr>
                <w:rFonts w:ascii="Times New Roman" w:hAnsi="Times New Roman" w:cs="Times New Roman"/>
                <w:b/>
                <w:bCs/>
                <w:sz w:val="24"/>
                <w:szCs w:val="24"/>
              </w:rPr>
            </w:pPr>
            <w:r w:rsidRPr="004C7FE3">
              <w:rPr>
                <w:rFonts w:ascii="Times New Roman" w:hAnsi="Times New Roman" w:cs="Times New Roman"/>
                <w:b/>
                <w:bCs/>
                <w:sz w:val="24"/>
                <w:szCs w:val="24"/>
              </w:rPr>
              <w:t xml:space="preserve">                Solutions </w:t>
            </w:r>
          </w:p>
        </w:tc>
      </w:tr>
      <w:tr w:rsidR="00DD7FB5" w14:paraId="00128115" w14:textId="77777777" w:rsidTr="00475078">
        <w:trPr>
          <w:trHeight w:val="3501"/>
          <w:jc w:val="center"/>
        </w:trPr>
        <w:tc>
          <w:tcPr>
            <w:tcW w:w="1643" w:type="dxa"/>
          </w:tcPr>
          <w:p w14:paraId="72570E2B" w14:textId="77777777" w:rsidR="00DD7FB5" w:rsidRPr="00CA1AF7" w:rsidRDefault="00DD7FB5" w:rsidP="00315732">
            <w:pPr>
              <w:pStyle w:val="Paragrhaphs"/>
              <w:rPr>
                <w:sz w:val="24"/>
                <w:szCs w:val="24"/>
              </w:rPr>
            </w:pPr>
          </w:p>
          <w:p w14:paraId="10C7837B" w14:textId="77777777" w:rsidR="00DD7FB5" w:rsidRPr="00CA1AF7" w:rsidRDefault="00DD7FB5" w:rsidP="00315732">
            <w:pPr>
              <w:pStyle w:val="Paragrhaphs"/>
              <w:rPr>
                <w:sz w:val="24"/>
                <w:szCs w:val="24"/>
              </w:rPr>
            </w:pPr>
          </w:p>
          <w:p w14:paraId="510BC2E6" w14:textId="77777777" w:rsidR="00DD7FB5" w:rsidRPr="00CA1AF7" w:rsidRDefault="00DD7FB5" w:rsidP="00315732">
            <w:pPr>
              <w:pStyle w:val="Paragrhaphs"/>
              <w:rPr>
                <w:sz w:val="24"/>
                <w:szCs w:val="24"/>
              </w:rPr>
            </w:pPr>
            <w:r w:rsidRPr="00CA1AF7">
              <w:rPr>
                <w:sz w:val="24"/>
                <w:szCs w:val="24"/>
              </w:rPr>
              <w:t>Operational Risk</w:t>
            </w:r>
          </w:p>
        </w:tc>
        <w:tc>
          <w:tcPr>
            <w:tcW w:w="2222" w:type="dxa"/>
          </w:tcPr>
          <w:p w14:paraId="4B40DAC1" w14:textId="77777777" w:rsidR="00DD7FB5" w:rsidRPr="00CA1AF7" w:rsidRDefault="00DD7FB5" w:rsidP="00315732">
            <w:pPr>
              <w:pStyle w:val="Paragrhaphs"/>
              <w:rPr>
                <w:sz w:val="24"/>
                <w:szCs w:val="24"/>
              </w:rPr>
            </w:pPr>
          </w:p>
          <w:p w14:paraId="1214F8DB" w14:textId="77777777" w:rsidR="00DD7FB5" w:rsidRPr="00CA1AF7" w:rsidRDefault="00DD7FB5" w:rsidP="00315732">
            <w:pPr>
              <w:pStyle w:val="Paragrhaphs"/>
              <w:rPr>
                <w:sz w:val="24"/>
                <w:szCs w:val="24"/>
              </w:rPr>
            </w:pPr>
            <w:r w:rsidRPr="00CA1AF7">
              <w:rPr>
                <w:sz w:val="24"/>
                <w:szCs w:val="24"/>
              </w:rPr>
              <w:t>A risk of system mistake, Human instruction and also technical issues in organization called as an operational risk.</w:t>
            </w:r>
          </w:p>
        </w:tc>
        <w:tc>
          <w:tcPr>
            <w:tcW w:w="4878" w:type="dxa"/>
          </w:tcPr>
          <w:p w14:paraId="499B9BC3" w14:textId="77777777" w:rsidR="00DD7FB5" w:rsidRPr="00CA1AF7" w:rsidRDefault="00DD7FB5" w:rsidP="00CA1AF7">
            <w:pPr>
              <w:pStyle w:val="Bullet"/>
              <w:rPr>
                <w:sz w:val="24"/>
                <w:szCs w:val="24"/>
              </w:rPr>
            </w:pPr>
            <w:r w:rsidRPr="00CA1AF7">
              <w:rPr>
                <w:sz w:val="24"/>
                <w:szCs w:val="24"/>
              </w:rPr>
              <w:t>Need to have a strong relationship between business to business.</w:t>
            </w:r>
          </w:p>
          <w:p w14:paraId="71B35623" w14:textId="77777777" w:rsidR="00DD7FB5" w:rsidRPr="00CA1AF7" w:rsidRDefault="00DD7FB5" w:rsidP="00CA1AF7">
            <w:pPr>
              <w:pStyle w:val="Bullet"/>
              <w:rPr>
                <w:sz w:val="24"/>
                <w:szCs w:val="24"/>
              </w:rPr>
            </w:pPr>
            <w:r w:rsidRPr="00CA1AF7">
              <w:rPr>
                <w:sz w:val="24"/>
                <w:szCs w:val="24"/>
              </w:rPr>
              <w:t>Implement a plan of risk management.</w:t>
            </w:r>
          </w:p>
          <w:p w14:paraId="07FC75CD" w14:textId="77777777" w:rsidR="00DD7FB5" w:rsidRPr="00CA1AF7" w:rsidRDefault="00DD7FB5" w:rsidP="00CA1AF7">
            <w:pPr>
              <w:pStyle w:val="Bullet"/>
              <w:rPr>
                <w:sz w:val="24"/>
                <w:szCs w:val="24"/>
              </w:rPr>
            </w:pPr>
            <w:r w:rsidRPr="00CA1AF7">
              <w:rPr>
                <w:sz w:val="24"/>
                <w:szCs w:val="24"/>
              </w:rPr>
              <w:t>Need to have backup plans.</w:t>
            </w:r>
          </w:p>
          <w:p w14:paraId="7B400153" w14:textId="77777777" w:rsidR="00DD7FB5" w:rsidRPr="00CA1AF7" w:rsidRDefault="00DD7FB5" w:rsidP="00CA1AF7">
            <w:pPr>
              <w:pStyle w:val="Bullet"/>
              <w:rPr>
                <w:sz w:val="24"/>
                <w:szCs w:val="24"/>
              </w:rPr>
            </w:pPr>
            <w:r w:rsidRPr="00CA1AF7">
              <w:rPr>
                <w:sz w:val="24"/>
                <w:szCs w:val="24"/>
              </w:rPr>
              <w:t>Obey the rules and regulations of the organization correctly.</w:t>
            </w:r>
          </w:p>
          <w:p w14:paraId="617FD4C5" w14:textId="77777777" w:rsidR="00DD7FB5" w:rsidRPr="00CA1AF7" w:rsidRDefault="00DD7FB5" w:rsidP="00CA1AF7">
            <w:pPr>
              <w:pStyle w:val="Bullet"/>
              <w:rPr>
                <w:sz w:val="24"/>
                <w:szCs w:val="24"/>
              </w:rPr>
            </w:pPr>
            <w:r w:rsidRPr="00CA1AF7">
              <w:rPr>
                <w:sz w:val="24"/>
                <w:szCs w:val="24"/>
              </w:rPr>
              <w:t>Train the employees about the risks and how to reduce it.</w:t>
            </w:r>
          </w:p>
        </w:tc>
      </w:tr>
      <w:tr w:rsidR="00DD7FB5" w14:paraId="36DC66EE" w14:textId="77777777" w:rsidTr="00475078">
        <w:trPr>
          <w:trHeight w:val="2924"/>
          <w:jc w:val="center"/>
        </w:trPr>
        <w:tc>
          <w:tcPr>
            <w:tcW w:w="1643" w:type="dxa"/>
          </w:tcPr>
          <w:p w14:paraId="60EEAB3D" w14:textId="77777777" w:rsidR="00DD7FB5" w:rsidRPr="00CA1AF7" w:rsidRDefault="00DD7FB5" w:rsidP="00315732">
            <w:pPr>
              <w:pStyle w:val="Paragrhaphs"/>
              <w:rPr>
                <w:sz w:val="24"/>
                <w:szCs w:val="24"/>
              </w:rPr>
            </w:pPr>
          </w:p>
          <w:p w14:paraId="3F2C2E3C" w14:textId="77777777" w:rsidR="00DD7FB5" w:rsidRPr="00CA1AF7" w:rsidRDefault="00DD7FB5" w:rsidP="00315732">
            <w:pPr>
              <w:pStyle w:val="Paragrhaphs"/>
              <w:rPr>
                <w:sz w:val="24"/>
                <w:szCs w:val="24"/>
              </w:rPr>
            </w:pPr>
          </w:p>
          <w:p w14:paraId="1CF68A91" w14:textId="77777777" w:rsidR="00DD7FB5" w:rsidRPr="00CA1AF7" w:rsidRDefault="00DD7FB5" w:rsidP="00315732">
            <w:pPr>
              <w:pStyle w:val="Paragrhaphs"/>
              <w:rPr>
                <w:sz w:val="24"/>
                <w:szCs w:val="24"/>
              </w:rPr>
            </w:pPr>
          </w:p>
          <w:p w14:paraId="392E9D31" w14:textId="77777777" w:rsidR="00DD7FB5" w:rsidRPr="00CA1AF7" w:rsidRDefault="00DD7FB5" w:rsidP="00315732">
            <w:pPr>
              <w:pStyle w:val="Paragrhaphs"/>
              <w:rPr>
                <w:sz w:val="24"/>
                <w:szCs w:val="24"/>
                <w:u w:val="single"/>
              </w:rPr>
            </w:pPr>
            <w:r w:rsidRPr="00CA1AF7">
              <w:rPr>
                <w:sz w:val="24"/>
                <w:szCs w:val="24"/>
              </w:rPr>
              <w:t xml:space="preserve">Natural risk </w:t>
            </w:r>
          </w:p>
        </w:tc>
        <w:tc>
          <w:tcPr>
            <w:tcW w:w="2222" w:type="dxa"/>
          </w:tcPr>
          <w:p w14:paraId="4C512356" w14:textId="77777777" w:rsidR="00DD7FB5" w:rsidRPr="00CA1AF7" w:rsidRDefault="00DD7FB5" w:rsidP="00315732">
            <w:pPr>
              <w:pStyle w:val="Paragrhaphs"/>
              <w:rPr>
                <w:sz w:val="24"/>
                <w:szCs w:val="24"/>
              </w:rPr>
            </w:pPr>
            <w:r w:rsidRPr="00CA1AF7">
              <w:rPr>
                <w:sz w:val="24"/>
                <w:szCs w:val="24"/>
              </w:rPr>
              <w:t>Natural risk is a risk of natural events like Tornado, Tsunami, Landscaping etc. In this risk it is happening unexpected times.</w:t>
            </w:r>
          </w:p>
        </w:tc>
        <w:tc>
          <w:tcPr>
            <w:tcW w:w="4878" w:type="dxa"/>
          </w:tcPr>
          <w:p w14:paraId="5FC57F78" w14:textId="77777777" w:rsidR="00DD7FB5" w:rsidRPr="00CA1AF7" w:rsidRDefault="00DD7FB5" w:rsidP="00CA1AF7">
            <w:pPr>
              <w:pStyle w:val="Bullet"/>
              <w:rPr>
                <w:sz w:val="24"/>
                <w:szCs w:val="24"/>
              </w:rPr>
            </w:pPr>
            <w:r w:rsidRPr="00CA1AF7">
              <w:rPr>
                <w:sz w:val="24"/>
                <w:szCs w:val="24"/>
              </w:rPr>
              <w:t>Identify the natural risk.</w:t>
            </w:r>
          </w:p>
          <w:p w14:paraId="36B807A5" w14:textId="77777777" w:rsidR="00DD7FB5" w:rsidRPr="00CA1AF7" w:rsidRDefault="00DD7FB5" w:rsidP="00CA1AF7">
            <w:pPr>
              <w:pStyle w:val="Bullet"/>
              <w:rPr>
                <w:sz w:val="24"/>
                <w:szCs w:val="24"/>
              </w:rPr>
            </w:pPr>
            <w:r w:rsidRPr="00CA1AF7">
              <w:rPr>
                <w:sz w:val="24"/>
                <w:szCs w:val="24"/>
              </w:rPr>
              <w:t xml:space="preserve">Inform about the risk to the people. </w:t>
            </w:r>
          </w:p>
          <w:p w14:paraId="4D0A11BE" w14:textId="77777777" w:rsidR="00DD7FB5" w:rsidRPr="00CA1AF7" w:rsidRDefault="00DD7FB5" w:rsidP="00CA1AF7">
            <w:pPr>
              <w:pStyle w:val="Bullet"/>
              <w:rPr>
                <w:sz w:val="24"/>
                <w:szCs w:val="24"/>
              </w:rPr>
            </w:pPr>
            <w:r w:rsidRPr="00CA1AF7">
              <w:rPr>
                <w:sz w:val="24"/>
                <w:szCs w:val="24"/>
              </w:rPr>
              <w:t>Provide financial protection to the people and for the business.</w:t>
            </w:r>
          </w:p>
          <w:p w14:paraId="165786D5" w14:textId="77777777" w:rsidR="00DD7FB5" w:rsidRPr="00CA1AF7" w:rsidRDefault="00DD7FB5" w:rsidP="00CA1AF7">
            <w:pPr>
              <w:pStyle w:val="Bullet"/>
              <w:rPr>
                <w:sz w:val="24"/>
                <w:szCs w:val="24"/>
              </w:rPr>
            </w:pPr>
            <w:r w:rsidRPr="00CA1AF7">
              <w:rPr>
                <w:sz w:val="24"/>
                <w:szCs w:val="24"/>
              </w:rPr>
              <w:t>Have to have a Disaster risk Management plan.</w:t>
            </w:r>
          </w:p>
        </w:tc>
      </w:tr>
      <w:tr w:rsidR="00DD7FB5" w14:paraId="71B00A69" w14:textId="77777777" w:rsidTr="00475078">
        <w:trPr>
          <w:trHeight w:val="2744"/>
          <w:jc w:val="center"/>
        </w:trPr>
        <w:tc>
          <w:tcPr>
            <w:tcW w:w="1643" w:type="dxa"/>
          </w:tcPr>
          <w:p w14:paraId="4065923A" w14:textId="77777777" w:rsidR="00DD7FB5" w:rsidRPr="00CA1AF7" w:rsidRDefault="00DD7FB5" w:rsidP="00315732">
            <w:pPr>
              <w:pStyle w:val="Paragrhaphs"/>
              <w:rPr>
                <w:sz w:val="24"/>
                <w:szCs w:val="24"/>
              </w:rPr>
            </w:pPr>
          </w:p>
          <w:p w14:paraId="13A785C7" w14:textId="77777777" w:rsidR="00DD7FB5" w:rsidRPr="00CA1AF7" w:rsidRDefault="00DD7FB5" w:rsidP="00315732">
            <w:pPr>
              <w:pStyle w:val="Paragrhaphs"/>
              <w:rPr>
                <w:sz w:val="24"/>
                <w:szCs w:val="24"/>
              </w:rPr>
            </w:pPr>
          </w:p>
          <w:p w14:paraId="1CC3DA71" w14:textId="77777777" w:rsidR="00DD7FB5" w:rsidRPr="00CA1AF7" w:rsidRDefault="00DD7FB5" w:rsidP="00315732">
            <w:pPr>
              <w:pStyle w:val="Paragrhaphs"/>
              <w:rPr>
                <w:sz w:val="24"/>
                <w:szCs w:val="24"/>
              </w:rPr>
            </w:pPr>
            <w:r w:rsidRPr="00CA1AF7">
              <w:rPr>
                <w:sz w:val="24"/>
                <w:szCs w:val="24"/>
              </w:rPr>
              <w:t xml:space="preserve">Security Risk </w:t>
            </w:r>
          </w:p>
          <w:p w14:paraId="209FEEE7" w14:textId="77777777" w:rsidR="00DD7FB5" w:rsidRPr="00CA1AF7" w:rsidRDefault="00DD7FB5" w:rsidP="00315732">
            <w:pPr>
              <w:pStyle w:val="Paragrhaphs"/>
              <w:rPr>
                <w:sz w:val="24"/>
                <w:szCs w:val="24"/>
              </w:rPr>
            </w:pPr>
          </w:p>
          <w:p w14:paraId="329CE331" w14:textId="77777777" w:rsidR="00DD7FB5" w:rsidRPr="00CA1AF7" w:rsidRDefault="00DD7FB5" w:rsidP="00315732">
            <w:pPr>
              <w:pStyle w:val="Paragrhaphs"/>
              <w:rPr>
                <w:sz w:val="24"/>
                <w:szCs w:val="24"/>
              </w:rPr>
            </w:pPr>
          </w:p>
        </w:tc>
        <w:tc>
          <w:tcPr>
            <w:tcW w:w="2222" w:type="dxa"/>
          </w:tcPr>
          <w:p w14:paraId="47C4AF62" w14:textId="77777777" w:rsidR="00DD7FB5" w:rsidRPr="00CA1AF7" w:rsidRDefault="00DD7FB5" w:rsidP="00315732">
            <w:pPr>
              <w:pStyle w:val="Paragrhaphs"/>
              <w:rPr>
                <w:sz w:val="24"/>
                <w:szCs w:val="24"/>
                <w:u w:val="single"/>
              </w:rPr>
            </w:pPr>
            <w:r w:rsidRPr="00CA1AF7">
              <w:rPr>
                <w:sz w:val="24"/>
                <w:szCs w:val="24"/>
              </w:rPr>
              <w:t>Security risk means an organization that could have a risk of financial. Also, for the can have security risks.</w:t>
            </w:r>
          </w:p>
        </w:tc>
        <w:tc>
          <w:tcPr>
            <w:tcW w:w="4878" w:type="dxa"/>
          </w:tcPr>
          <w:p w14:paraId="5F89219C" w14:textId="77777777" w:rsidR="00DD7FB5" w:rsidRPr="00CA1AF7" w:rsidRDefault="00DD7FB5" w:rsidP="00CA1AF7">
            <w:pPr>
              <w:pStyle w:val="Bullet"/>
              <w:rPr>
                <w:sz w:val="24"/>
                <w:szCs w:val="24"/>
              </w:rPr>
            </w:pPr>
            <w:r w:rsidRPr="00CA1AF7">
              <w:rPr>
                <w:sz w:val="24"/>
                <w:szCs w:val="24"/>
              </w:rPr>
              <w:t>Identify the risk in the organization. (Network, Servers, Data centers etc.)</w:t>
            </w:r>
          </w:p>
          <w:p w14:paraId="2ADB43CD" w14:textId="77777777" w:rsidR="00DD7FB5" w:rsidRPr="00CA1AF7" w:rsidRDefault="00DD7FB5" w:rsidP="00CA1AF7">
            <w:pPr>
              <w:pStyle w:val="Bullet"/>
              <w:rPr>
                <w:sz w:val="24"/>
                <w:szCs w:val="24"/>
              </w:rPr>
            </w:pPr>
            <w:r w:rsidRPr="00CA1AF7">
              <w:rPr>
                <w:sz w:val="24"/>
                <w:szCs w:val="24"/>
              </w:rPr>
              <w:t>Create risk profiles.</w:t>
            </w:r>
          </w:p>
          <w:p w14:paraId="38C4D90E" w14:textId="77777777" w:rsidR="00DD7FB5" w:rsidRPr="00CA1AF7" w:rsidRDefault="00DD7FB5" w:rsidP="00CA1AF7">
            <w:pPr>
              <w:pStyle w:val="Bullet"/>
              <w:rPr>
                <w:sz w:val="24"/>
                <w:szCs w:val="24"/>
              </w:rPr>
            </w:pPr>
            <w:r w:rsidRPr="00CA1AF7">
              <w:rPr>
                <w:sz w:val="24"/>
                <w:szCs w:val="24"/>
              </w:rPr>
              <w:t>Measure risks in the organization.</w:t>
            </w:r>
          </w:p>
          <w:p w14:paraId="72C7AFCC" w14:textId="77777777" w:rsidR="00DD7FB5" w:rsidRPr="00CA1AF7" w:rsidRDefault="00DD7FB5" w:rsidP="00CA1AF7">
            <w:pPr>
              <w:pStyle w:val="Bullet"/>
              <w:rPr>
                <w:sz w:val="24"/>
                <w:szCs w:val="24"/>
              </w:rPr>
            </w:pPr>
            <w:r w:rsidRPr="00CA1AF7">
              <w:rPr>
                <w:sz w:val="24"/>
                <w:szCs w:val="24"/>
              </w:rPr>
              <w:t>Apply mitigating controls for each risk in the organization.</w:t>
            </w:r>
          </w:p>
        </w:tc>
      </w:tr>
      <w:tr w:rsidR="00DD7FB5" w14:paraId="0651B07C" w14:textId="77777777" w:rsidTr="00475078">
        <w:trPr>
          <w:trHeight w:val="2150"/>
          <w:jc w:val="center"/>
        </w:trPr>
        <w:tc>
          <w:tcPr>
            <w:tcW w:w="1643" w:type="dxa"/>
          </w:tcPr>
          <w:p w14:paraId="098C4E2A" w14:textId="77777777" w:rsidR="00DD7FB5" w:rsidRPr="00CA1AF7" w:rsidRDefault="00DD7FB5" w:rsidP="00315732">
            <w:pPr>
              <w:pStyle w:val="Paragrhaphs"/>
              <w:rPr>
                <w:sz w:val="24"/>
                <w:szCs w:val="24"/>
              </w:rPr>
            </w:pPr>
          </w:p>
          <w:p w14:paraId="669F6A03" w14:textId="77777777" w:rsidR="00DD7FB5" w:rsidRPr="00CA1AF7" w:rsidRDefault="00DD7FB5" w:rsidP="00315732">
            <w:pPr>
              <w:pStyle w:val="Paragrhaphs"/>
              <w:rPr>
                <w:sz w:val="24"/>
                <w:szCs w:val="24"/>
              </w:rPr>
            </w:pPr>
          </w:p>
          <w:p w14:paraId="0CB2DD3E" w14:textId="77777777" w:rsidR="00DD7FB5" w:rsidRPr="00CA1AF7" w:rsidRDefault="00DD7FB5" w:rsidP="00315732">
            <w:pPr>
              <w:pStyle w:val="Paragrhaphs"/>
              <w:rPr>
                <w:sz w:val="24"/>
                <w:szCs w:val="24"/>
                <w:u w:val="single"/>
              </w:rPr>
            </w:pPr>
            <w:r w:rsidRPr="00CA1AF7">
              <w:rPr>
                <w:sz w:val="24"/>
                <w:szCs w:val="24"/>
              </w:rPr>
              <w:t>Environmental Risk</w:t>
            </w:r>
          </w:p>
        </w:tc>
        <w:tc>
          <w:tcPr>
            <w:tcW w:w="2222" w:type="dxa"/>
          </w:tcPr>
          <w:p w14:paraId="44DE596E" w14:textId="77777777" w:rsidR="00DD7FB5" w:rsidRPr="00CA1AF7" w:rsidRDefault="00DD7FB5" w:rsidP="00315732">
            <w:pPr>
              <w:pStyle w:val="Paragrhaphs"/>
              <w:rPr>
                <w:sz w:val="24"/>
                <w:szCs w:val="24"/>
              </w:rPr>
            </w:pPr>
            <w:r w:rsidRPr="00CA1AF7">
              <w:rPr>
                <w:sz w:val="24"/>
                <w:szCs w:val="24"/>
              </w:rPr>
              <w:t>Environmental risk known as the environmental issues like pollution, noises, climate changes etc..</w:t>
            </w:r>
          </w:p>
        </w:tc>
        <w:tc>
          <w:tcPr>
            <w:tcW w:w="4878" w:type="dxa"/>
          </w:tcPr>
          <w:p w14:paraId="2119BCDC" w14:textId="77777777" w:rsidR="00DD7FB5" w:rsidRPr="00CA1AF7" w:rsidRDefault="00DD7FB5" w:rsidP="00CA1AF7">
            <w:pPr>
              <w:pStyle w:val="Bullet"/>
              <w:rPr>
                <w:sz w:val="24"/>
                <w:szCs w:val="24"/>
              </w:rPr>
            </w:pPr>
            <w:r w:rsidRPr="00CA1AF7">
              <w:rPr>
                <w:sz w:val="24"/>
                <w:szCs w:val="24"/>
              </w:rPr>
              <w:t>Identify the Environmental risk and the sources that harm.</w:t>
            </w:r>
          </w:p>
          <w:p w14:paraId="736F0CF9" w14:textId="77777777" w:rsidR="00DD7FB5" w:rsidRPr="00CA1AF7" w:rsidRDefault="00DD7FB5" w:rsidP="00CA1AF7">
            <w:pPr>
              <w:pStyle w:val="Bullet"/>
              <w:rPr>
                <w:sz w:val="24"/>
                <w:szCs w:val="24"/>
              </w:rPr>
            </w:pPr>
            <w:r w:rsidRPr="00CA1AF7">
              <w:rPr>
                <w:sz w:val="24"/>
                <w:szCs w:val="24"/>
              </w:rPr>
              <w:t>Research the harm that costs.</w:t>
            </w:r>
          </w:p>
        </w:tc>
      </w:tr>
      <w:tr w:rsidR="00DD7FB5" w14:paraId="7F9756D1" w14:textId="77777777" w:rsidTr="00475078">
        <w:trPr>
          <w:trHeight w:val="1574"/>
          <w:jc w:val="center"/>
        </w:trPr>
        <w:tc>
          <w:tcPr>
            <w:tcW w:w="1643" w:type="dxa"/>
          </w:tcPr>
          <w:p w14:paraId="06EC3AA0" w14:textId="77777777" w:rsidR="00DD7FB5" w:rsidRPr="00CA1AF7" w:rsidRDefault="00DD7FB5" w:rsidP="00315732">
            <w:pPr>
              <w:pStyle w:val="Paragrhaphs"/>
              <w:rPr>
                <w:sz w:val="24"/>
                <w:szCs w:val="24"/>
              </w:rPr>
            </w:pPr>
          </w:p>
          <w:p w14:paraId="2F91BABB" w14:textId="77777777" w:rsidR="00DD7FB5" w:rsidRPr="00CA1AF7" w:rsidRDefault="00DD7FB5" w:rsidP="00315732">
            <w:pPr>
              <w:pStyle w:val="Paragrhaphs"/>
              <w:rPr>
                <w:sz w:val="24"/>
                <w:szCs w:val="24"/>
              </w:rPr>
            </w:pPr>
          </w:p>
          <w:p w14:paraId="04B57107" w14:textId="77777777" w:rsidR="00DD7FB5" w:rsidRPr="00CA1AF7" w:rsidRDefault="00DD7FB5" w:rsidP="00315732">
            <w:pPr>
              <w:pStyle w:val="Paragrhaphs"/>
              <w:rPr>
                <w:sz w:val="24"/>
                <w:szCs w:val="24"/>
              </w:rPr>
            </w:pPr>
            <w:r w:rsidRPr="00CA1AF7">
              <w:rPr>
                <w:sz w:val="24"/>
                <w:szCs w:val="24"/>
              </w:rPr>
              <w:t>Business Risk</w:t>
            </w:r>
          </w:p>
        </w:tc>
        <w:tc>
          <w:tcPr>
            <w:tcW w:w="2222" w:type="dxa"/>
          </w:tcPr>
          <w:p w14:paraId="3FBDCBE5" w14:textId="77777777" w:rsidR="00DD7FB5" w:rsidRPr="00CA1AF7" w:rsidRDefault="00DD7FB5" w:rsidP="00315732">
            <w:pPr>
              <w:pStyle w:val="Paragrhaphs"/>
              <w:rPr>
                <w:sz w:val="24"/>
                <w:szCs w:val="24"/>
              </w:rPr>
            </w:pPr>
            <w:r w:rsidRPr="00CA1AF7">
              <w:rPr>
                <w:sz w:val="24"/>
                <w:szCs w:val="24"/>
              </w:rPr>
              <w:t>Business risk means when forcedly business reaching downwards in business.</w:t>
            </w:r>
          </w:p>
        </w:tc>
        <w:tc>
          <w:tcPr>
            <w:tcW w:w="4878" w:type="dxa"/>
          </w:tcPr>
          <w:p w14:paraId="6F43EC6D" w14:textId="77777777" w:rsidR="00DD7FB5" w:rsidRPr="00CA1AF7" w:rsidRDefault="00DD7FB5" w:rsidP="00CA1AF7">
            <w:pPr>
              <w:pStyle w:val="Bullet"/>
              <w:rPr>
                <w:sz w:val="24"/>
                <w:szCs w:val="24"/>
              </w:rPr>
            </w:pPr>
            <w:r w:rsidRPr="00CA1AF7">
              <w:rPr>
                <w:sz w:val="24"/>
                <w:szCs w:val="24"/>
              </w:rPr>
              <w:t>Identify the risk that negatively effect in an organization.</w:t>
            </w:r>
          </w:p>
          <w:p w14:paraId="1BD20271" w14:textId="77777777" w:rsidR="00DD7FB5" w:rsidRPr="00CA1AF7" w:rsidRDefault="00DD7FB5" w:rsidP="00CA1AF7">
            <w:pPr>
              <w:pStyle w:val="Bullet"/>
              <w:rPr>
                <w:sz w:val="24"/>
                <w:szCs w:val="24"/>
              </w:rPr>
            </w:pPr>
            <w:r w:rsidRPr="00CA1AF7">
              <w:rPr>
                <w:sz w:val="24"/>
                <w:szCs w:val="24"/>
              </w:rPr>
              <w:t>Then identify if there had a risk who or what could be harmed.</w:t>
            </w:r>
          </w:p>
          <w:p w14:paraId="62B471CE" w14:textId="77777777" w:rsidR="00DD7FB5" w:rsidRPr="00CA1AF7" w:rsidRDefault="00DD7FB5" w:rsidP="00CA1AF7">
            <w:pPr>
              <w:pStyle w:val="Bullet"/>
              <w:rPr>
                <w:sz w:val="24"/>
                <w:szCs w:val="24"/>
              </w:rPr>
            </w:pPr>
            <w:r w:rsidRPr="00CA1AF7">
              <w:rPr>
                <w:sz w:val="24"/>
                <w:szCs w:val="24"/>
              </w:rPr>
              <w:t>Develop risk Document.</w:t>
            </w:r>
          </w:p>
          <w:p w14:paraId="3F7ED3FD" w14:textId="77777777" w:rsidR="00DD7FB5" w:rsidRPr="00CA1AF7" w:rsidRDefault="00DD7FB5" w:rsidP="00CA1AF7">
            <w:pPr>
              <w:pStyle w:val="Bullet"/>
              <w:rPr>
                <w:sz w:val="24"/>
                <w:szCs w:val="24"/>
              </w:rPr>
            </w:pPr>
            <w:r w:rsidRPr="00CA1AF7">
              <w:rPr>
                <w:sz w:val="24"/>
                <w:szCs w:val="24"/>
              </w:rPr>
              <w:t>Then evaluate controls for risk.</w:t>
            </w:r>
          </w:p>
        </w:tc>
      </w:tr>
      <w:tr w:rsidR="00DD7FB5" w14:paraId="0161BE20" w14:textId="77777777" w:rsidTr="00475078">
        <w:trPr>
          <w:trHeight w:val="3023"/>
          <w:jc w:val="center"/>
        </w:trPr>
        <w:tc>
          <w:tcPr>
            <w:tcW w:w="1643" w:type="dxa"/>
          </w:tcPr>
          <w:p w14:paraId="6BEA7BD2" w14:textId="77777777" w:rsidR="00DD7FB5" w:rsidRPr="00CA1AF7" w:rsidRDefault="00DD7FB5" w:rsidP="00315732">
            <w:pPr>
              <w:pStyle w:val="Paragrhaphs"/>
              <w:rPr>
                <w:sz w:val="24"/>
                <w:szCs w:val="24"/>
              </w:rPr>
            </w:pPr>
          </w:p>
          <w:p w14:paraId="1D9D16B6" w14:textId="77777777" w:rsidR="00DD7FB5" w:rsidRPr="00CA1AF7" w:rsidRDefault="00DD7FB5" w:rsidP="00315732">
            <w:pPr>
              <w:pStyle w:val="Paragrhaphs"/>
              <w:rPr>
                <w:sz w:val="24"/>
                <w:szCs w:val="24"/>
              </w:rPr>
            </w:pPr>
          </w:p>
          <w:p w14:paraId="2E7CFB7E" w14:textId="77777777" w:rsidR="00DD7FB5" w:rsidRPr="00CA1AF7" w:rsidRDefault="00DD7FB5" w:rsidP="00315732">
            <w:pPr>
              <w:pStyle w:val="Paragrhaphs"/>
              <w:rPr>
                <w:sz w:val="24"/>
                <w:szCs w:val="24"/>
                <w:u w:val="single"/>
              </w:rPr>
            </w:pPr>
            <w:r w:rsidRPr="00CA1AF7">
              <w:rPr>
                <w:sz w:val="24"/>
                <w:szCs w:val="24"/>
              </w:rPr>
              <w:t xml:space="preserve">Liquidity Risk </w:t>
            </w:r>
          </w:p>
          <w:p w14:paraId="0BC8CD2B" w14:textId="77777777" w:rsidR="00DD7FB5" w:rsidRPr="00CA1AF7" w:rsidRDefault="00DD7FB5" w:rsidP="00315732">
            <w:pPr>
              <w:pStyle w:val="Paragrhaphs"/>
              <w:rPr>
                <w:sz w:val="24"/>
                <w:szCs w:val="24"/>
              </w:rPr>
            </w:pPr>
          </w:p>
        </w:tc>
        <w:tc>
          <w:tcPr>
            <w:tcW w:w="2222" w:type="dxa"/>
          </w:tcPr>
          <w:p w14:paraId="3173AD89" w14:textId="77777777" w:rsidR="00DD7FB5" w:rsidRPr="00CA1AF7" w:rsidRDefault="00DD7FB5" w:rsidP="00315732">
            <w:pPr>
              <w:pStyle w:val="Paragrhaphs"/>
              <w:rPr>
                <w:sz w:val="24"/>
                <w:szCs w:val="24"/>
                <w:u w:val="single"/>
              </w:rPr>
            </w:pPr>
            <w:r w:rsidRPr="00CA1AF7">
              <w:rPr>
                <w:sz w:val="24"/>
                <w:szCs w:val="24"/>
                <w:shd w:val="clear" w:color="auto" w:fill="FFFFFF"/>
              </w:rPr>
              <w:t>The risk of being unable to buy or sell assets in each size over a given period without adversely affecting the price of the asset.</w:t>
            </w:r>
          </w:p>
        </w:tc>
        <w:tc>
          <w:tcPr>
            <w:tcW w:w="4878" w:type="dxa"/>
          </w:tcPr>
          <w:p w14:paraId="3DD51C1D" w14:textId="77777777" w:rsidR="00DD7FB5" w:rsidRPr="00CA1AF7" w:rsidRDefault="00DD7FB5" w:rsidP="00CA1AF7">
            <w:pPr>
              <w:pStyle w:val="Bullet"/>
              <w:rPr>
                <w:sz w:val="24"/>
                <w:szCs w:val="24"/>
              </w:rPr>
            </w:pPr>
            <w:r w:rsidRPr="00CA1AF7">
              <w:rPr>
                <w:sz w:val="24"/>
                <w:szCs w:val="24"/>
              </w:rPr>
              <w:t>Identify the cash flow of the organization and improve it.</w:t>
            </w:r>
          </w:p>
          <w:p w14:paraId="33A458FB" w14:textId="77777777" w:rsidR="00DD7FB5" w:rsidRPr="00CA1AF7" w:rsidRDefault="00DD7FB5" w:rsidP="00CA1AF7">
            <w:pPr>
              <w:pStyle w:val="Bullet"/>
              <w:rPr>
                <w:sz w:val="24"/>
                <w:szCs w:val="24"/>
              </w:rPr>
            </w:pPr>
            <w:r w:rsidRPr="00CA1AF7">
              <w:rPr>
                <w:sz w:val="24"/>
                <w:szCs w:val="24"/>
              </w:rPr>
              <w:t>Improve risk reporting abilities.</w:t>
            </w:r>
          </w:p>
          <w:p w14:paraId="42F663DC" w14:textId="77777777" w:rsidR="00DD7FB5" w:rsidRPr="00CA1AF7" w:rsidRDefault="00DD7FB5" w:rsidP="00CA1AF7">
            <w:pPr>
              <w:pStyle w:val="Bullet"/>
              <w:rPr>
                <w:sz w:val="24"/>
                <w:szCs w:val="24"/>
              </w:rPr>
            </w:pPr>
            <w:r w:rsidRPr="00CA1AF7">
              <w:rPr>
                <w:sz w:val="24"/>
                <w:szCs w:val="24"/>
              </w:rPr>
              <w:t>Identify the balance sheet and improve it.</w:t>
            </w:r>
          </w:p>
        </w:tc>
      </w:tr>
      <w:bookmarkEnd w:id="111"/>
    </w:tbl>
    <w:p w14:paraId="1DC784E1" w14:textId="77777777" w:rsidR="00DD7FB5" w:rsidRPr="009D271F" w:rsidRDefault="00DD7FB5" w:rsidP="00315732">
      <w:pPr>
        <w:pStyle w:val="SubHeadings"/>
      </w:pPr>
    </w:p>
    <w:p w14:paraId="0A416883" w14:textId="77777777" w:rsidR="00DD7FB5" w:rsidRDefault="00DD7FB5" w:rsidP="00DD7FB5">
      <w:pPr>
        <w:rPr>
          <w:rFonts w:ascii="Times New Roman" w:eastAsia="Times New Roman" w:hAnsi="Times New Roman" w:cstheme="majorBidi"/>
          <w:b/>
          <w:caps/>
          <w:color w:val="262626" w:themeColor="text1" w:themeTint="D9"/>
        </w:rPr>
      </w:pPr>
      <w:r>
        <w:br w:type="page"/>
      </w:r>
    </w:p>
    <w:p w14:paraId="0A530E1F" w14:textId="77777777" w:rsidR="00DD7FB5" w:rsidRDefault="00DD7FB5" w:rsidP="00174736">
      <w:pPr>
        <w:pStyle w:val="Headings"/>
      </w:pPr>
      <w:bookmarkStart w:id="112" w:name="_Toc146067033"/>
      <w:r w:rsidRPr="000D373E">
        <w:lastRenderedPageBreak/>
        <w:t>IT security Risks and Solutions to reduce it</w:t>
      </w:r>
      <w:bookmarkEnd w:id="112"/>
    </w:p>
    <w:p w14:paraId="232D866D" w14:textId="77777777" w:rsidR="000A312B" w:rsidRPr="000A312B" w:rsidRDefault="000A312B" w:rsidP="000A312B">
      <w:pPr>
        <w:rPr>
          <w:lang w:val="en-GB" w:bidi="ar-BH"/>
        </w:rPr>
      </w:pPr>
    </w:p>
    <w:tbl>
      <w:tblPr>
        <w:tblStyle w:val="TableGrid"/>
        <w:tblpPr w:leftFromText="180" w:rightFromText="180" w:vertAnchor="text" w:horzAnchor="margin" w:tblpY="178"/>
        <w:tblW w:w="8725" w:type="dxa"/>
        <w:tblLook w:val="04A0" w:firstRow="1" w:lastRow="0" w:firstColumn="1" w:lastColumn="0" w:noHBand="0" w:noVBand="1"/>
      </w:tblPr>
      <w:tblGrid>
        <w:gridCol w:w="1919"/>
        <w:gridCol w:w="6806"/>
      </w:tblGrid>
      <w:tr w:rsidR="00DD7FB5" w14:paraId="678C947A" w14:textId="77777777" w:rsidTr="00475078">
        <w:tc>
          <w:tcPr>
            <w:tcW w:w="1919" w:type="dxa"/>
          </w:tcPr>
          <w:p w14:paraId="2F5170A6" w14:textId="77777777" w:rsidR="00DD7FB5" w:rsidRPr="004C7FE3" w:rsidRDefault="00DD7FB5" w:rsidP="00475078">
            <w:pPr>
              <w:jc w:val="center"/>
              <w:rPr>
                <w:rFonts w:ascii="Times New Roman" w:hAnsi="Times New Roman" w:cs="Times New Roman"/>
                <w:b/>
                <w:bCs/>
                <w:sz w:val="24"/>
                <w:szCs w:val="24"/>
              </w:rPr>
            </w:pPr>
            <w:r w:rsidRPr="004C7FE3">
              <w:rPr>
                <w:rFonts w:ascii="Times New Roman" w:hAnsi="Times New Roman" w:cs="Times New Roman"/>
                <w:b/>
                <w:bCs/>
                <w:sz w:val="24"/>
                <w:szCs w:val="24"/>
              </w:rPr>
              <w:t xml:space="preserve">Risk </w:t>
            </w:r>
          </w:p>
        </w:tc>
        <w:tc>
          <w:tcPr>
            <w:tcW w:w="6806" w:type="dxa"/>
          </w:tcPr>
          <w:p w14:paraId="625B6708" w14:textId="77777777" w:rsidR="00DD7FB5" w:rsidRPr="004C7FE3" w:rsidRDefault="00DD7FB5" w:rsidP="00475078">
            <w:pPr>
              <w:rPr>
                <w:rFonts w:ascii="Times New Roman" w:hAnsi="Times New Roman" w:cs="Times New Roman"/>
                <w:b/>
                <w:bCs/>
                <w:sz w:val="24"/>
                <w:szCs w:val="24"/>
              </w:rPr>
            </w:pPr>
            <w:r w:rsidRPr="004C7FE3">
              <w:rPr>
                <w:rFonts w:ascii="Times New Roman" w:hAnsi="Times New Roman" w:cs="Times New Roman"/>
                <w:b/>
                <w:bCs/>
                <w:sz w:val="24"/>
                <w:szCs w:val="24"/>
              </w:rPr>
              <w:t xml:space="preserve">                Solutions </w:t>
            </w:r>
          </w:p>
        </w:tc>
      </w:tr>
      <w:tr w:rsidR="00DD7FB5" w14:paraId="24367829" w14:textId="77777777" w:rsidTr="00475078">
        <w:trPr>
          <w:trHeight w:val="2045"/>
        </w:trPr>
        <w:tc>
          <w:tcPr>
            <w:tcW w:w="1919" w:type="dxa"/>
          </w:tcPr>
          <w:p w14:paraId="1C84A5D9" w14:textId="77777777" w:rsidR="00DD7FB5" w:rsidRPr="00CA1AF7" w:rsidRDefault="00DD7FB5" w:rsidP="00CA1AF7">
            <w:pPr>
              <w:spacing w:line="360" w:lineRule="auto"/>
              <w:jc w:val="both"/>
              <w:rPr>
                <w:rFonts w:ascii="Times New Roman" w:hAnsi="Times New Roman" w:cs="Times New Roman"/>
                <w:sz w:val="24"/>
                <w:szCs w:val="28"/>
              </w:rPr>
            </w:pPr>
          </w:p>
          <w:p w14:paraId="27DB250A"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Ransomware</w:t>
            </w:r>
          </w:p>
        </w:tc>
        <w:tc>
          <w:tcPr>
            <w:tcW w:w="6806" w:type="dxa"/>
          </w:tcPr>
          <w:p w14:paraId="3DAABB22"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Need to have a good, educated employees.</w:t>
            </w:r>
          </w:p>
          <w:p w14:paraId="59D9E696"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Upgrade all software’s.</w:t>
            </w:r>
          </w:p>
          <w:p w14:paraId="176FDD2A"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Secure network system.</w:t>
            </w:r>
          </w:p>
          <w:p w14:paraId="3984517A"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Need to have a backup data always.</w:t>
            </w:r>
          </w:p>
        </w:tc>
      </w:tr>
      <w:tr w:rsidR="00DD7FB5" w14:paraId="54BA0128" w14:textId="77777777" w:rsidTr="00475078">
        <w:trPr>
          <w:trHeight w:val="2234"/>
        </w:trPr>
        <w:tc>
          <w:tcPr>
            <w:tcW w:w="1919" w:type="dxa"/>
          </w:tcPr>
          <w:p w14:paraId="58AC7145" w14:textId="77777777" w:rsidR="00DD7FB5" w:rsidRPr="00CA1AF7" w:rsidRDefault="00DD7FB5" w:rsidP="00CA1AF7">
            <w:pPr>
              <w:spacing w:line="360" w:lineRule="auto"/>
              <w:jc w:val="both"/>
              <w:rPr>
                <w:rFonts w:ascii="Times New Roman" w:hAnsi="Times New Roman" w:cs="Times New Roman"/>
                <w:sz w:val="24"/>
                <w:szCs w:val="28"/>
                <w:u w:val="single"/>
              </w:rPr>
            </w:pPr>
          </w:p>
          <w:p w14:paraId="6A823CA1" w14:textId="77777777" w:rsidR="00DD7FB5" w:rsidRPr="00CA1AF7" w:rsidRDefault="00DD7FB5" w:rsidP="00CA1AF7">
            <w:pPr>
              <w:spacing w:line="360" w:lineRule="auto"/>
              <w:jc w:val="both"/>
              <w:rPr>
                <w:rFonts w:ascii="Times New Roman" w:hAnsi="Times New Roman" w:cs="Times New Roman"/>
                <w:sz w:val="24"/>
                <w:szCs w:val="28"/>
                <w:u w:val="single"/>
              </w:rPr>
            </w:pPr>
          </w:p>
          <w:p w14:paraId="033667E5"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u w:val="single"/>
              </w:rPr>
            </w:pPr>
            <w:r w:rsidRPr="00CA1AF7">
              <w:rPr>
                <w:rFonts w:ascii="Times New Roman" w:hAnsi="Times New Roman" w:cs="Times New Roman"/>
                <w:sz w:val="24"/>
                <w:szCs w:val="28"/>
              </w:rPr>
              <w:t xml:space="preserve">Malware </w:t>
            </w:r>
          </w:p>
        </w:tc>
        <w:tc>
          <w:tcPr>
            <w:tcW w:w="6806" w:type="dxa"/>
          </w:tcPr>
          <w:p w14:paraId="7BE2E3D5"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 xml:space="preserve">Install anti-virus software’s. </w:t>
            </w:r>
          </w:p>
          <w:p w14:paraId="4A4B4A61"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Must use secure methods to protect the devices.</w:t>
            </w:r>
          </w:p>
          <w:p w14:paraId="45714993"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Update software.</w:t>
            </w:r>
          </w:p>
          <w:p w14:paraId="26205A2E"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Apply emails security protections.</w:t>
            </w:r>
          </w:p>
          <w:p w14:paraId="42305F04"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Need to look always for suspicious activity.</w:t>
            </w:r>
          </w:p>
        </w:tc>
      </w:tr>
      <w:tr w:rsidR="00DD7FB5" w14:paraId="3D497EED" w14:textId="77777777" w:rsidTr="00475078">
        <w:trPr>
          <w:trHeight w:val="1964"/>
        </w:trPr>
        <w:tc>
          <w:tcPr>
            <w:tcW w:w="1919" w:type="dxa"/>
          </w:tcPr>
          <w:p w14:paraId="558346E8" w14:textId="77777777" w:rsidR="00DD7FB5" w:rsidRPr="00CA1AF7" w:rsidRDefault="00DD7FB5" w:rsidP="00CA1AF7">
            <w:pPr>
              <w:spacing w:line="360" w:lineRule="auto"/>
              <w:jc w:val="both"/>
              <w:rPr>
                <w:rFonts w:ascii="Times New Roman" w:hAnsi="Times New Roman" w:cs="Times New Roman"/>
                <w:sz w:val="24"/>
                <w:szCs w:val="28"/>
                <w:u w:val="single"/>
              </w:rPr>
            </w:pPr>
          </w:p>
          <w:p w14:paraId="2844109E"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u w:val="single"/>
              </w:rPr>
            </w:pPr>
            <w:r w:rsidRPr="00CA1AF7">
              <w:rPr>
                <w:rFonts w:ascii="Times New Roman" w:hAnsi="Times New Roman" w:cs="Times New Roman"/>
                <w:sz w:val="24"/>
                <w:szCs w:val="28"/>
              </w:rPr>
              <w:t>Phishing</w:t>
            </w:r>
          </w:p>
        </w:tc>
        <w:tc>
          <w:tcPr>
            <w:tcW w:w="6806" w:type="dxa"/>
          </w:tcPr>
          <w:p w14:paraId="2ED6C5A8"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u w:val="single"/>
              </w:rPr>
            </w:pPr>
            <w:r w:rsidRPr="00CA1AF7">
              <w:rPr>
                <w:rFonts w:ascii="Times New Roman" w:hAnsi="Times New Roman" w:cs="Times New Roman"/>
                <w:sz w:val="24"/>
                <w:szCs w:val="28"/>
              </w:rPr>
              <w:t>Install Firewalls.</w:t>
            </w:r>
          </w:p>
          <w:p w14:paraId="00697C60"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When there has a pop-up link don’t need to click such links.</w:t>
            </w:r>
          </w:p>
          <w:p w14:paraId="69D52725"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Install an anti-phishing tool.</w:t>
            </w:r>
          </w:p>
          <w:p w14:paraId="314BA018"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Don’t give any personal details</w:t>
            </w:r>
          </w:p>
        </w:tc>
      </w:tr>
      <w:tr w:rsidR="00DD7FB5" w14:paraId="629F4932" w14:textId="77777777" w:rsidTr="00475078">
        <w:trPr>
          <w:trHeight w:val="1397"/>
        </w:trPr>
        <w:tc>
          <w:tcPr>
            <w:tcW w:w="1919" w:type="dxa"/>
          </w:tcPr>
          <w:p w14:paraId="0D6CD2CD" w14:textId="1517DDCC"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Denial</w:t>
            </w:r>
            <w:r w:rsidR="00CE78CE">
              <w:rPr>
                <w:rFonts w:ascii="Times New Roman" w:hAnsi="Times New Roman" w:cs="Times New Roman"/>
                <w:sz w:val="24"/>
                <w:szCs w:val="28"/>
              </w:rPr>
              <w:t xml:space="preserve">  o</w:t>
            </w:r>
            <w:r w:rsidR="006339BC">
              <w:rPr>
                <w:rFonts w:ascii="Times New Roman" w:hAnsi="Times New Roman" w:cs="Times New Roman"/>
                <w:sz w:val="24"/>
                <w:szCs w:val="28"/>
              </w:rPr>
              <w:t>f</w:t>
            </w:r>
            <w:r w:rsidRPr="00CA1AF7">
              <w:rPr>
                <w:rFonts w:ascii="Times New Roman" w:hAnsi="Times New Roman" w:cs="Times New Roman"/>
                <w:sz w:val="24"/>
                <w:szCs w:val="28"/>
              </w:rPr>
              <w:t xml:space="preserve"> service attack </w:t>
            </w:r>
          </w:p>
          <w:p w14:paraId="22DFBB45" w14:textId="77777777" w:rsidR="00DD7FB5" w:rsidRPr="00CA1AF7" w:rsidRDefault="00DD7FB5" w:rsidP="00CA1AF7">
            <w:pPr>
              <w:pStyle w:val="ListParagraph"/>
              <w:spacing w:line="360" w:lineRule="auto"/>
              <w:ind w:left="360"/>
              <w:jc w:val="both"/>
              <w:rPr>
                <w:rFonts w:ascii="Times New Roman" w:hAnsi="Times New Roman" w:cs="Times New Roman"/>
                <w:sz w:val="24"/>
                <w:szCs w:val="28"/>
              </w:rPr>
            </w:pPr>
          </w:p>
        </w:tc>
        <w:tc>
          <w:tcPr>
            <w:tcW w:w="6806" w:type="dxa"/>
          </w:tcPr>
          <w:p w14:paraId="75A32DE7"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Need to have high level network security.</w:t>
            </w:r>
          </w:p>
          <w:p w14:paraId="1024DFBF"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Monitor warning signals.</w:t>
            </w:r>
          </w:p>
          <w:p w14:paraId="71A85A5B"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u w:val="single"/>
              </w:rPr>
            </w:pPr>
            <w:r w:rsidRPr="00CA1AF7">
              <w:rPr>
                <w:rFonts w:ascii="Times New Roman" w:hAnsi="Times New Roman" w:cs="Times New Roman"/>
                <w:sz w:val="24"/>
                <w:szCs w:val="28"/>
              </w:rPr>
              <w:t>Monitor of Network traffic.</w:t>
            </w:r>
          </w:p>
        </w:tc>
      </w:tr>
      <w:tr w:rsidR="00DD7FB5" w14:paraId="769B7E69" w14:textId="77777777" w:rsidTr="00475078">
        <w:trPr>
          <w:trHeight w:val="2180"/>
        </w:trPr>
        <w:tc>
          <w:tcPr>
            <w:tcW w:w="1919" w:type="dxa"/>
          </w:tcPr>
          <w:p w14:paraId="13C7F1FC" w14:textId="77777777" w:rsidR="00DD7FB5" w:rsidRPr="00CA1AF7" w:rsidRDefault="00DD7FB5" w:rsidP="00CA1AF7">
            <w:pPr>
              <w:pStyle w:val="ListParagraph"/>
              <w:spacing w:line="360" w:lineRule="auto"/>
              <w:ind w:left="360"/>
              <w:jc w:val="both"/>
              <w:rPr>
                <w:rFonts w:ascii="Times New Roman" w:hAnsi="Times New Roman" w:cs="Times New Roman"/>
                <w:sz w:val="24"/>
                <w:szCs w:val="28"/>
              </w:rPr>
            </w:pPr>
          </w:p>
          <w:p w14:paraId="2D080D78"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Insider Threat</w:t>
            </w:r>
          </w:p>
        </w:tc>
        <w:tc>
          <w:tcPr>
            <w:tcW w:w="6806" w:type="dxa"/>
          </w:tcPr>
          <w:p w14:paraId="0980C280"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Need to apply advanced passwords as a security method.</w:t>
            </w:r>
          </w:p>
          <w:p w14:paraId="2BB252B0"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Monitor all endpoints of device and have to monitor mobile devices.</w:t>
            </w:r>
          </w:p>
          <w:p w14:paraId="731AE787"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rPr>
            </w:pPr>
            <w:r w:rsidRPr="00CA1AF7">
              <w:rPr>
                <w:rFonts w:ascii="Times New Roman" w:hAnsi="Times New Roman" w:cs="Times New Roman"/>
                <w:sz w:val="24"/>
                <w:szCs w:val="28"/>
              </w:rPr>
              <w:t>Enable supervision.</w:t>
            </w:r>
          </w:p>
          <w:p w14:paraId="6A310BB8" w14:textId="77777777" w:rsidR="00DD7FB5" w:rsidRPr="00CA1AF7" w:rsidRDefault="00DD7FB5" w:rsidP="006339BC">
            <w:pPr>
              <w:pStyle w:val="ListParagraph"/>
              <w:numPr>
                <w:ilvl w:val="0"/>
                <w:numId w:val="9"/>
              </w:numPr>
              <w:spacing w:after="14" w:line="360" w:lineRule="auto"/>
              <w:jc w:val="both"/>
              <w:rPr>
                <w:rFonts w:ascii="Times New Roman" w:hAnsi="Times New Roman" w:cs="Times New Roman"/>
                <w:sz w:val="24"/>
                <w:szCs w:val="28"/>
                <w:u w:val="single"/>
              </w:rPr>
            </w:pPr>
            <w:r w:rsidRPr="00CA1AF7">
              <w:rPr>
                <w:rFonts w:ascii="Times New Roman" w:hAnsi="Times New Roman" w:cs="Times New Roman"/>
                <w:sz w:val="24"/>
                <w:szCs w:val="28"/>
              </w:rPr>
              <w:t>Apply secure backups.</w:t>
            </w:r>
          </w:p>
        </w:tc>
      </w:tr>
    </w:tbl>
    <w:p w14:paraId="464D89EA" w14:textId="1C65415C" w:rsidR="00DD7FB5" w:rsidRPr="000D373E" w:rsidRDefault="00DD7FB5" w:rsidP="00174736">
      <w:pPr>
        <w:pStyle w:val="Headings"/>
      </w:pPr>
      <w:r w:rsidRPr="000D373E">
        <w:br w:type="page"/>
      </w:r>
    </w:p>
    <w:p w14:paraId="27B0B4F2" w14:textId="3247DE68" w:rsidR="00DD7FB5" w:rsidRDefault="00DD7FB5" w:rsidP="00174736">
      <w:pPr>
        <w:pStyle w:val="Headings"/>
      </w:pPr>
      <w:bookmarkStart w:id="113" w:name="_Toc146067034"/>
      <w:r w:rsidRPr="00174736">
        <w:lastRenderedPageBreak/>
        <w:t>Three</w:t>
      </w:r>
      <w:r w:rsidR="00174736" w:rsidRPr="00174736">
        <w:t xml:space="preserve"> </w:t>
      </w:r>
      <w:r w:rsidRPr="00174736">
        <w:t>benefits to implementing network monitoring systems</w:t>
      </w:r>
      <w:r w:rsidRPr="000D373E">
        <w:t>.</w:t>
      </w:r>
      <w:bookmarkEnd w:id="113"/>
    </w:p>
    <w:p w14:paraId="79A19C93" w14:textId="77777777" w:rsidR="000A312B" w:rsidRPr="000A312B" w:rsidRDefault="000A312B" w:rsidP="000A312B">
      <w:pPr>
        <w:rPr>
          <w:lang w:val="en-GB" w:bidi="ar-BH"/>
        </w:rPr>
      </w:pPr>
    </w:p>
    <w:p w14:paraId="411A60B6" w14:textId="77777777" w:rsidR="00DD7FB5" w:rsidRDefault="00DD7FB5" w:rsidP="00315732">
      <w:pPr>
        <w:pStyle w:val="Paragrhaphs"/>
      </w:pPr>
      <w:r w:rsidRPr="00E41836">
        <w:t>In these days there are lots of things connected to the internet. Most of employees work remotely and uses own devices to access company networks but then the security risk of the company is increased. Because of that it is important to understand benefits about the network monitoring systems.</w:t>
      </w:r>
    </w:p>
    <w:p w14:paraId="2BFCF3D2" w14:textId="77777777" w:rsidR="00DD7FB5" w:rsidRDefault="00DD7FB5" w:rsidP="00315732">
      <w:pPr>
        <w:pStyle w:val="Paragrhaphs"/>
      </w:pPr>
    </w:p>
    <w:p w14:paraId="222280A1" w14:textId="77777777" w:rsidR="00DD7FB5" w:rsidRDefault="00DD7FB5" w:rsidP="00315732">
      <w:pPr>
        <w:pStyle w:val="Paragrhaphs"/>
      </w:pPr>
      <w:r>
        <w:t>If an outage happens it takes a long time to recover and in that time period, the company can lose staff time and also can lose the productivity. So, it is better to have a network monitoring system to prevent such disasters.</w:t>
      </w:r>
    </w:p>
    <w:p w14:paraId="20AD62F4" w14:textId="77777777" w:rsidR="00DD7FB5" w:rsidRDefault="00DD7FB5" w:rsidP="00315732">
      <w:pPr>
        <w:pStyle w:val="Paragrhaphs"/>
      </w:pPr>
    </w:p>
    <w:p w14:paraId="36B9E28A" w14:textId="77777777" w:rsidR="00DD7FB5" w:rsidRPr="001230FB" w:rsidRDefault="00DD7FB5" w:rsidP="00A16E3E">
      <w:pPr>
        <w:pStyle w:val="Topics"/>
      </w:pPr>
      <w:r w:rsidRPr="001230FB">
        <w:t xml:space="preserve">Allocate resources most effectively. </w:t>
      </w:r>
    </w:p>
    <w:p w14:paraId="14348EF1" w14:textId="77777777" w:rsidR="00DD7FB5" w:rsidRDefault="00DD7FB5" w:rsidP="00315732">
      <w:pPr>
        <w:pStyle w:val="Paragrhaphs"/>
      </w:pPr>
      <w:r w:rsidRPr="0063494D">
        <w:t>In a company the workloads and projects are very heavy, and it is very complex. So, it teams can’t do the work without any work managed also It teams can’t spent time for any other works. So, by implementing the network monitoring system then can understand what’s the problem and can place protect</w:t>
      </w:r>
      <w:r>
        <w:t xml:space="preserve">ive </w:t>
      </w:r>
      <w:r w:rsidRPr="0063494D">
        <w:t>measures and fix it.</w:t>
      </w:r>
    </w:p>
    <w:p w14:paraId="3F5C7FFA" w14:textId="77777777" w:rsidR="00DD7FB5" w:rsidRDefault="00DD7FB5" w:rsidP="00315732">
      <w:pPr>
        <w:pStyle w:val="Paragrhaphs"/>
      </w:pPr>
    </w:p>
    <w:p w14:paraId="5AA67E26" w14:textId="77777777" w:rsidR="00DD7FB5" w:rsidRPr="001230FB" w:rsidRDefault="00DD7FB5" w:rsidP="00A16E3E">
      <w:pPr>
        <w:pStyle w:val="Topics"/>
      </w:pPr>
      <w:r w:rsidRPr="001230FB">
        <w:t xml:space="preserve">Issues can Fix Quickly  </w:t>
      </w:r>
    </w:p>
    <w:p w14:paraId="404259F6" w14:textId="77777777" w:rsidR="00DD7FB5" w:rsidRDefault="00DD7FB5" w:rsidP="00315732">
      <w:pPr>
        <w:pStyle w:val="Paragrhaphs"/>
      </w:pPr>
      <w:r w:rsidRPr="00A74BB3">
        <w:t xml:space="preserve">For a Company There are lots of issues not only one. Companies should always have to fix all issues for the Company growth. So, it is very important to implement a network monitoring system because it can quickly identify the main reason and can take the steps to fix it quickly. If there is an issue in network system like traffics likewise this method can help to fix it. This method can also identify the security vulnerabilities. </w:t>
      </w:r>
    </w:p>
    <w:p w14:paraId="4C820A42" w14:textId="77777777" w:rsidR="00DD7FB5" w:rsidRPr="00A74BB3" w:rsidRDefault="00DD7FB5" w:rsidP="00315732">
      <w:pPr>
        <w:pStyle w:val="Paragrhaphs"/>
      </w:pPr>
    </w:p>
    <w:p w14:paraId="33D0624A" w14:textId="77777777" w:rsidR="00DD7FB5" w:rsidRPr="00FF5279" w:rsidRDefault="00DD7FB5" w:rsidP="00A16E3E">
      <w:pPr>
        <w:pStyle w:val="Topics"/>
      </w:pPr>
      <w:r w:rsidRPr="00FF5279">
        <w:t xml:space="preserve">Enhance Customer Satisfaction </w:t>
      </w:r>
    </w:p>
    <w:p w14:paraId="5C578254" w14:textId="77777777" w:rsidR="00DD7FB5" w:rsidRDefault="00DD7FB5" w:rsidP="00315732">
      <w:pPr>
        <w:pStyle w:val="Paragrhaphs"/>
      </w:pPr>
      <w:r>
        <w:t>When a customer needs the information’s about the company or something it should be appear when its needed. Then the customer will satisfy about the product. By having a network monitoring system can easily resolve any issues and can build the loyalty among customers. Also, Company can search about the customers feedbacks through social media posts about the company. That’s how enhance the customer satisfaction through the network monitoring system.</w:t>
      </w:r>
    </w:p>
    <w:p w14:paraId="242FBB5E" w14:textId="77777777" w:rsidR="00DD7FB5" w:rsidRDefault="00DD7FB5" w:rsidP="00DD7FB5">
      <w:pPr>
        <w:rPr>
          <w:rFonts w:ascii="Times New Roman" w:eastAsia="Times New Roman" w:hAnsi="Times New Roman" w:cstheme="majorBidi"/>
          <w:b/>
          <w:caps/>
          <w:color w:val="262626" w:themeColor="text1" w:themeTint="D9"/>
        </w:rPr>
      </w:pPr>
      <w:r>
        <w:br w:type="page"/>
      </w:r>
    </w:p>
    <w:p w14:paraId="5633B95F" w14:textId="37B03516" w:rsidR="00DD7FB5" w:rsidRDefault="00DD7FB5" w:rsidP="00DD7FB5">
      <w:pPr>
        <w:pStyle w:val="Caption"/>
        <w:tabs>
          <w:tab w:val="left" w:pos="820"/>
        </w:tabs>
        <w:rPr>
          <w:rFonts w:ascii="Times New Roman" w:eastAsia="Times New Roman" w:hAnsi="Times New Roman" w:cstheme="majorBidi"/>
          <w:b/>
          <w:caps/>
          <w:color w:val="262626" w:themeColor="text1" w:themeTint="D9"/>
          <w:sz w:val="24"/>
          <w:szCs w:val="24"/>
        </w:rPr>
      </w:pPr>
      <w:bookmarkStart w:id="114" w:name="_Toc146067060"/>
      <w:r>
        <w:rPr>
          <w:rFonts w:ascii="Times New Roman" w:hAnsi="Times New Roman" w:cs="Times New Roman"/>
          <w:noProof/>
          <w:szCs w:val="24"/>
        </w:rPr>
        <w:lastRenderedPageBreak/>
        <w:drawing>
          <wp:anchor distT="0" distB="0" distL="114300" distR="114300" simplePos="0" relativeHeight="251658257" behindDoc="0" locked="0" layoutInCell="1" allowOverlap="1" wp14:anchorId="2302461D" wp14:editId="29487C56">
            <wp:simplePos x="0" y="0"/>
            <wp:positionH relativeFrom="margin">
              <wp:align>center</wp:align>
            </wp:positionH>
            <wp:positionV relativeFrom="paragraph">
              <wp:posOffset>76540</wp:posOffset>
            </wp:positionV>
            <wp:extent cx="4957445" cy="1923422"/>
            <wp:effectExtent l="76200" t="76200" r="128905" b="133985"/>
            <wp:wrapSquare wrapText="bothSides"/>
            <wp:docPr id="1780427689" name="Picture 1780427689" descr="A picture containing text, screenshot, diagram, electric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27689" name="Picture 1" descr="A picture containing text, screenshot, diagram, electric blu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957445" cy="19234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tab/>
      </w:r>
      <w:r>
        <w:tab/>
      </w:r>
      <w:r>
        <w:tab/>
      </w:r>
      <w:r w:rsidR="00CA1AF7">
        <w:tab/>
      </w:r>
      <w:r>
        <w:t xml:space="preserve">Figure </w:t>
      </w:r>
      <w:fldSimple w:instr=" SEQ Figure \* ARABIC ">
        <w:r w:rsidR="003C337A">
          <w:rPr>
            <w:noProof/>
          </w:rPr>
          <w:t>18</w:t>
        </w:r>
      </w:fldSimple>
      <w:r>
        <w:t xml:space="preserve"> </w:t>
      </w:r>
      <w:r w:rsidRPr="00EC6D1E">
        <w:t>Network monitoring system (www.wallarm.com)</w:t>
      </w:r>
      <w:bookmarkEnd w:id="114"/>
    </w:p>
    <w:p w14:paraId="195B6282" w14:textId="77777777" w:rsidR="00DD7FB5" w:rsidRPr="00E056DA" w:rsidRDefault="00DD7FB5" w:rsidP="00DD7FB5">
      <w:pPr>
        <w:rPr>
          <w:rFonts w:ascii="Times New Roman" w:hAnsi="Times New Roman" w:cs="Times New Roman"/>
        </w:rPr>
      </w:pPr>
      <w:r>
        <w:rPr>
          <w:rFonts w:ascii="Times New Roman" w:hAnsi="Times New Roman" w:cs="Times New Roman"/>
        </w:rPr>
        <w:t xml:space="preserve">     </w:t>
      </w:r>
    </w:p>
    <w:p w14:paraId="61DEC567" w14:textId="77777777" w:rsidR="00DD7FB5" w:rsidRDefault="00DD7FB5" w:rsidP="00174736">
      <w:pPr>
        <w:pStyle w:val="Headings"/>
      </w:pPr>
      <w:bookmarkStart w:id="115" w:name="_Toc146067035"/>
      <w:r w:rsidRPr="000D373E">
        <w:t>The ISO 31000 risk management methodology and its application in IT security</w:t>
      </w:r>
      <w:bookmarkEnd w:id="115"/>
    </w:p>
    <w:p w14:paraId="289E0263" w14:textId="77777777" w:rsidR="00174736" w:rsidRPr="00174736" w:rsidRDefault="00174736" w:rsidP="00174736">
      <w:pPr>
        <w:rPr>
          <w:lang w:val="en-GB" w:bidi="ar-BH"/>
        </w:rPr>
      </w:pPr>
    </w:p>
    <w:p w14:paraId="3A47F8C1" w14:textId="77777777" w:rsidR="00DD7FB5" w:rsidRDefault="00DD7FB5" w:rsidP="00315732">
      <w:pPr>
        <w:pStyle w:val="Paragrhaphs"/>
      </w:pPr>
      <w:r>
        <w:t>ISO stands for International standard organizations. ISO 13000 Risk Management means a guideline that give a structural approach how to manage a risk management system. This was published in 2009. There are two scopes that connects with risk management systems. That are known as,</w:t>
      </w:r>
    </w:p>
    <w:p w14:paraId="761ED303" w14:textId="77777777" w:rsidR="00DD7FB5" w:rsidRDefault="00DD7FB5" w:rsidP="006339BC">
      <w:pPr>
        <w:pStyle w:val="Bullet"/>
        <w:numPr>
          <w:ilvl w:val="0"/>
          <w:numId w:val="10"/>
        </w:numPr>
        <w:contextualSpacing w:val="0"/>
      </w:pPr>
      <w:r>
        <w:t>A risk management framework</w:t>
      </w:r>
    </w:p>
    <w:p w14:paraId="1791FE32" w14:textId="77777777" w:rsidR="00DD7FB5" w:rsidRDefault="00DD7FB5" w:rsidP="006339BC">
      <w:pPr>
        <w:pStyle w:val="Bullet"/>
        <w:numPr>
          <w:ilvl w:val="0"/>
          <w:numId w:val="10"/>
        </w:numPr>
        <w:contextualSpacing w:val="0"/>
      </w:pPr>
      <w:r>
        <w:t>A risk management process</w:t>
      </w:r>
    </w:p>
    <w:p w14:paraId="56D1916A" w14:textId="77777777" w:rsidR="00DD7FB5" w:rsidRDefault="00DD7FB5" w:rsidP="00315732">
      <w:pPr>
        <w:pStyle w:val="Paragrhaphs"/>
      </w:pPr>
    </w:p>
    <w:p w14:paraId="40C473C3" w14:textId="77777777" w:rsidR="00DD7FB5" w:rsidRPr="000D373E" w:rsidRDefault="00DD7FB5" w:rsidP="00174736">
      <w:pPr>
        <w:pStyle w:val="Headings"/>
      </w:pPr>
      <w:bookmarkStart w:id="116" w:name="_Toc146067036"/>
      <w:r w:rsidRPr="000D373E">
        <w:t>The components of ISO 31000</w:t>
      </w:r>
      <w:bookmarkEnd w:id="116"/>
    </w:p>
    <w:p w14:paraId="4B99DB07" w14:textId="77777777" w:rsidR="00DD7FB5" w:rsidRDefault="00DD7FB5" w:rsidP="00315732">
      <w:pPr>
        <w:pStyle w:val="Paragrhaphs"/>
      </w:pPr>
      <w:r>
        <w:t xml:space="preserve">In ISO 13000 there are two key components that are known as , </w:t>
      </w:r>
    </w:p>
    <w:p w14:paraId="6874778E" w14:textId="77777777" w:rsidR="00DD7FB5" w:rsidRDefault="00DD7FB5" w:rsidP="006339BC">
      <w:pPr>
        <w:pStyle w:val="Bullet"/>
        <w:numPr>
          <w:ilvl w:val="0"/>
          <w:numId w:val="10"/>
        </w:numPr>
        <w:contextualSpacing w:val="0"/>
      </w:pPr>
      <w:r>
        <w:t>The framework</w:t>
      </w:r>
    </w:p>
    <w:p w14:paraId="571B5E86" w14:textId="77777777" w:rsidR="00DD7FB5" w:rsidRPr="00333EF5" w:rsidRDefault="00DD7FB5" w:rsidP="006339BC">
      <w:pPr>
        <w:pStyle w:val="Bullet"/>
        <w:numPr>
          <w:ilvl w:val="0"/>
          <w:numId w:val="10"/>
        </w:numPr>
        <w:contextualSpacing w:val="0"/>
      </w:pPr>
      <w:r>
        <w:t xml:space="preserve">The Process </w:t>
      </w:r>
    </w:p>
    <w:p w14:paraId="50060FA6" w14:textId="77777777" w:rsidR="00DD7FB5" w:rsidRDefault="00DD7FB5" w:rsidP="00DD7FB5"/>
    <w:p w14:paraId="13932C66" w14:textId="77777777" w:rsidR="00DD7FB5" w:rsidRPr="000D373E" w:rsidRDefault="00DD7FB5" w:rsidP="00174736">
      <w:pPr>
        <w:pStyle w:val="Headings"/>
      </w:pPr>
      <w:bookmarkStart w:id="117" w:name="_Toc146067037"/>
      <w:r w:rsidRPr="000D373E">
        <w:t>The Framework</w:t>
      </w:r>
      <w:bookmarkEnd w:id="117"/>
    </w:p>
    <w:p w14:paraId="101AF769" w14:textId="77777777" w:rsidR="00DD7FB5" w:rsidRDefault="00DD7FB5" w:rsidP="00315732">
      <w:pPr>
        <w:pStyle w:val="Paragrhaphs"/>
      </w:pPr>
      <w:r w:rsidRPr="00706AF5">
        <w:t>This creates all management system and help to discover the risks. This is known as cycle like plan, do, check to the all-management system</w:t>
      </w:r>
      <w:r>
        <w:t>.</w:t>
      </w:r>
    </w:p>
    <w:p w14:paraId="75922D04" w14:textId="77777777" w:rsidR="00DD7FB5" w:rsidRDefault="00DD7FB5" w:rsidP="00315732">
      <w:pPr>
        <w:pStyle w:val="Paragrhaphs"/>
      </w:pPr>
    </w:p>
    <w:p w14:paraId="03D5E34D" w14:textId="77777777" w:rsidR="00DD7FB5" w:rsidRDefault="00DD7FB5" w:rsidP="00315732">
      <w:pPr>
        <w:pStyle w:val="Paragrhaphs"/>
      </w:pPr>
      <w:r>
        <w:t>The major components of frameworks are,</w:t>
      </w:r>
    </w:p>
    <w:p w14:paraId="1FE4C695" w14:textId="77777777" w:rsidR="00174736" w:rsidRDefault="00174736" w:rsidP="00315732">
      <w:pPr>
        <w:pStyle w:val="Paragrhaphs"/>
      </w:pPr>
    </w:p>
    <w:p w14:paraId="3F7DA35D" w14:textId="77777777" w:rsidR="00DD7FB5" w:rsidRDefault="00DD7FB5" w:rsidP="00A16E3E">
      <w:pPr>
        <w:pStyle w:val="Topics"/>
      </w:pPr>
      <w:r>
        <w:t xml:space="preserve">Government policy </w:t>
      </w:r>
    </w:p>
    <w:p w14:paraId="51F10EEF" w14:textId="77777777" w:rsidR="00DD7FB5" w:rsidRDefault="00DD7FB5" w:rsidP="006339BC">
      <w:pPr>
        <w:pStyle w:val="Bullet"/>
        <w:numPr>
          <w:ilvl w:val="0"/>
          <w:numId w:val="10"/>
        </w:numPr>
        <w:contextualSpacing w:val="0"/>
      </w:pPr>
      <w:r>
        <w:t xml:space="preserve">It means that begin the mission and then it will appear about the organization commitment </w:t>
      </w:r>
    </w:p>
    <w:p w14:paraId="27D6D319" w14:textId="3F6B6DDD" w:rsidR="00DD7FB5" w:rsidRDefault="00DD7FB5" w:rsidP="00DD7FB5">
      <w:pPr>
        <w:pStyle w:val="ListParagraph"/>
        <w:ind w:left="900" w:firstLine="0"/>
        <w:rPr>
          <w:rFonts w:ascii="Times New Roman" w:hAnsi="Times New Roman" w:cs="Times New Roman"/>
        </w:rPr>
      </w:pPr>
    </w:p>
    <w:p w14:paraId="776D2B9D" w14:textId="4D577A64" w:rsidR="00DD7FB5" w:rsidRPr="00174736" w:rsidRDefault="00DD7FB5" w:rsidP="00174736">
      <w:pPr>
        <w:ind w:left="0" w:firstLine="0"/>
        <w:rPr>
          <w:rFonts w:ascii="Times New Roman" w:hAnsi="Times New Roman" w:cs="Times New Roman"/>
          <w:b/>
          <w:bCs/>
          <w:szCs w:val="72"/>
        </w:rPr>
      </w:pPr>
      <w:r w:rsidRPr="00174736">
        <w:rPr>
          <w:rFonts w:ascii="Times New Roman" w:hAnsi="Times New Roman" w:cs="Times New Roman"/>
          <w:b/>
          <w:bCs/>
        </w:rPr>
        <w:t>Program design</w:t>
      </w:r>
    </w:p>
    <w:p w14:paraId="322F1574" w14:textId="300C3BD0" w:rsidR="00DD7FB5" w:rsidRDefault="00DD7FB5" w:rsidP="006339BC">
      <w:pPr>
        <w:pStyle w:val="Bullet"/>
        <w:numPr>
          <w:ilvl w:val="0"/>
          <w:numId w:val="10"/>
        </w:numPr>
        <w:contextualSpacing w:val="0"/>
      </w:pPr>
      <w:r>
        <w:t>Design a program framework for continuous improvement.</w:t>
      </w:r>
    </w:p>
    <w:p w14:paraId="5356E0E0" w14:textId="533FCEEF" w:rsidR="00DD7FB5" w:rsidRDefault="00DD7FB5" w:rsidP="00DD7FB5">
      <w:pPr>
        <w:pStyle w:val="ListParagraph"/>
        <w:ind w:left="900" w:firstLine="0"/>
        <w:rPr>
          <w:rFonts w:ascii="Times New Roman" w:hAnsi="Times New Roman" w:cs="Times New Roman"/>
        </w:rPr>
      </w:pPr>
    </w:p>
    <w:p w14:paraId="46FDD421" w14:textId="1326BE09" w:rsidR="00DD7FB5" w:rsidRDefault="00DD7FB5" w:rsidP="00A16E3E">
      <w:pPr>
        <w:pStyle w:val="Topics"/>
      </w:pPr>
      <w:r>
        <w:t>Implementation</w:t>
      </w:r>
    </w:p>
    <w:p w14:paraId="12BFDF44" w14:textId="06D21244" w:rsidR="00DD7FB5" w:rsidRDefault="00DD7FB5" w:rsidP="006339BC">
      <w:pPr>
        <w:pStyle w:val="Bullet"/>
        <w:numPr>
          <w:ilvl w:val="0"/>
          <w:numId w:val="10"/>
        </w:numPr>
        <w:contextualSpacing w:val="0"/>
      </w:pPr>
      <w:r w:rsidRPr="00F14B08">
        <w:t>Implement the risk management framework and program it correctly.</w:t>
      </w:r>
    </w:p>
    <w:p w14:paraId="65E4EF0B" w14:textId="792FDFE9" w:rsidR="00DD7FB5" w:rsidRPr="00F14B08" w:rsidRDefault="00DD7FB5" w:rsidP="00DD7FB5">
      <w:pPr>
        <w:pStyle w:val="ListParagraph"/>
        <w:ind w:left="1620" w:firstLine="0"/>
        <w:rPr>
          <w:rFonts w:ascii="Times New Roman" w:hAnsi="Times New Roman" w:cs="Times New Roman"/>
        </w:rPr>
      </w:pPr>
    </w:p>
    <w:p w14:paraId="1AB373CE" w14:textId="212F160E" w:rsidR="00DD7FB5" w:rsidRDefault="00DD7FB5" w:rsidP="00A16E3E">
      <w:pPr>
        <w:pStyle w:val="Topics"/>
      </w:pPr>
      <w:r>
        <w:t>Monitoring and Evaluation</w:t>
      </w:r>
    </w:p>
    <w:p w14:paraId="716E7482" w14:textId="63FECAD3" w:rsidR="00DD7FB5" w:rsidRDefault="00DD7FB5" w:rsidP="006339BC">
      <w:pPr>
        <w:pStyle w:val="Bullet"/>
        <w:numPr>
          <w:ilvl w:val="0"/>
          <w:numId w:val="10"/>
        </w:numPr>
        <w:contextualSpacing w:val="0"/>
      </w:pPr>
      <w:r w:rsidRPr="007A4C80">
        <w:t>monitoring the management system's effectiveness and organizational structure</w:t>
      </w:r>
    </w:p>
    <w:p w14:paraId="357894CA" w14:textId="77777777" w:rsidR="00DD7FB5" w:rsidRDefault="00DD7FB5" w:rsidP="00DD7FB5">
      <w:pPr>
        <w:pStyle w:val="ListParagraph"/>
        <w:ind w:left="900" w:firstLine="0"/>
        <w:rPr>
          <w:rFonts w:ascii="Times New Roman" w:hAnsi="Times New Roman" w:cs="Times New Roman"/>
        </w:rPr>
      </w:pPr>
    </w:p>
    <w:p w14:paraId="6DF0E312" w14:textId="46759800" w:rsidR="00DD7FB5" w:rsidRDefault="00DD7FB5" w:rsidP="00A16E3E">
      <w:pPr>
        <w:pStyle w:val="Topics"/>
      </w:pPr>
      <w:r>
        <w:t>Continuous Enhancement</w:t>
      </w:r>
    </w:p>
    <w:p w14:paraId="4D4413A3" w14:textId="77777777" w:rsidR="00DD7FB5" w:rsidRPr="00F14B08" w:rsidRDefault="00DD7FB5" w:rsidP="006339BC">
      <w:pPr>
        <w:pStyle w:val="Bullet"/>
        <w:numPr>
          <w:ilvl w:val="0"/>
          <w:numId w:val="10"/>
        </w:numPr>
        <w:contextualSpacing w:val="0"/>
      </w:pPr>
      <w:r w:rsidRPr="00F14B08">
        <w:t xml:space="preserve">Check overall management system performance. </w:t>
      </w:r>
    </w:p>
    <w:p w14:paraId="47B235D9" w14:textId="73AE1DB0" w:rsidR="00DD7FB5" w:rsidRDefault="00DD7FB5" w:rsidP="00DD7FB5">
      <w:pPr>
        <w:rPr>
          <w:rFonts w:ascii="Times New Roman" w:hAnsi="Times New Roman" w:cs="Times New Roman"/>
        </w:rPr>
      </w:pPr>
    </w:p>
    <w:p w14:paraId="1AC8934F" w14:textId="77777777" w:rsidR="00DD7FB5" w:rsidRPr="000D373E" w:rsidRDefault="00DD7FB5" w:rsidP="00174736">
      <w:pPr>
        <w:pStyle w:val="Headings"/>
      </w:pPr>
      <w:bookmarkStart w:id="118" w:name="_Toc146067038"/>
      <w:r w:rsidRPr="000D373E">
        <w:t>The Process</w:t>
      </w:r>
      <w:bookmarkEnd w:id="118"/>
      <w:r w:rsidRPr="000D373E">
        <w:t xml:space="preserve"> </w:t>
      </w:r>
    </w:p>
    <w:p w14:paraId="1BC8107F" w14:textId="3CADE5C1" w:rsidR="00DD7FB5" w:rsidRDefault="00DD7FB5" w:rsidP="00315732">
      <w:pPr>
        <w:pStyle w:val="Paragrhaphs"/>
      </w:pPr>
      <w:r>
        <w:rPr>
          <w:noProof/>
        </w:rPr>
        <w:drawing>
          <wp:anchor distT="0" distB="0" distL="114300" distR="114300" simplePos="0" relativeHeight="251658258" behindDoc="0" locked="0" layoutInCell="1" allowOverlap="1" wp14:anchorId="5CD6B2C0" wp14:editId="1FB451CA">
            <wp:simplePos x="0" y="0"/>
            <wp:positionH relativeFrom="column">
              <wp:posOffset>51169</wp:posOffset>
            </wp:positionH>
            <wp:positionV relativeFrom="paragraph">
              <wp:posOffset>1233170</wp:posOffset>
            </wp:positionV>
            <wp:extent cx="5485765" cy="3355975"/>
            <wp:effectExtent l="152400" t="152400" r="362585" b="358775"/>
            <wp:wrapSquare wrapText="bothSides"/>
            <wp:docPr id="1785235988" name="Picture 1785235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235988" name="Picture 1785235988"/>
                    <pic:cNvPicPr/>
                  </pic:nvPicPr>
                  <pic:blipFill>
                    <a:blip r:embed="rId35">
                      <a:extLst>
                        <a:ext uri="{28A0092B-C50C-407E-A947-70E740481C1C}">
                          <a14:useLocalDpi xmlns:a14="http://schemas.microsoft.com/office/drawing/2010/main" val="0"/>
                        </a:ext>
                      </a:extLst>
                    </a:blip>
                    <a:stretch>
                      <a:fillRect/>
                    </a:stretch>
                  </pic:blipFill>
                  <pic:spPr>
                    <a:xfrm>
                      <a:off x="0" y="0"/>
                      <a:ext cx="5485765" cy="3355975"/>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r w:rsidRPr="00916C7D">
        <w:t>Early on in the Process, regular communication is essential for grasping the interests and concerns of stakeholders and so validating the Process's emphasis. Later, consistent communication helps to explain the rationale behind decisions and the reasons the company needs certain risk solutions.</w:t>
      </w:r>
    </w:p>
    <w:p w14:paraId="652DA6F6" w14:textId="146EB052" w:rsidR="00DD7FB5" w:rsidRPr="00916C7D" w:rsidRDefault="00DD7FB5" w:rsidP="00DD7FB5">
      <w:pPr>
        <w:pStyle w:val="Caption"/>
        <w:ind w:left="1440" w:firstLine="720"/>
      </w:pPr>
      <w:bookmarkStart w:id="119" w:name="_Toc146067061"/>
      <w:r>
        <w:t xml:space="preserve">Figure </w:t>
      </w:r>
      <w:fldSimple w:instr=" SEQ Figure \* ARABIC ">
        <w:r w:rsidR="003C337A">
          <w:rPr>
            <w:noProof/>
          </w:rPr>
          <w:t>19</w:t>
        </w:r>
      </w:fldSimple>
      <w:r>
        <w:t xml:space="preserve"> </w:t>
      </w:r>
      <w:r w:rsidRPr="00E9009E">
        <w:t>ISO 31000 Risk Management System (https://iso-docs.com/)</w:t>
      </w:r>
      <w:bookmarkEnd w:id="119"/>
    </w:p>
    <w:p w14:paraId="236B0881" w14:textId="77777777" w:rsidR="00DD7FB5" w:rsidRDefault="00DD7FB5" w:rsidP="00174736">
      <w:pPr>
        <w:pStyle w:val="Headings"/>
      </w:pPr>
      <w:bookmarkStart w:id="120" w:name="_Toc146067039"/>
      <w:r w:rsidRPr="000D373E">
        <w:lastRenderedPageBreak/>
        <w:t>Possible impacts to organizational security resulting from an IT security audit</w:t>
      </w:r>
      <w:bookmarkEnd w:id="120"/>
    </w:p>
    <w:p w14:paraId="6F9088C1" w14:textId="77777777" w:rsidR="00174736" w:rsidRPr="00174736" w:rsidRDefault="00174736" w:rsidP="00174736">
      <w:pPr>
        <w:rPr>
          <w:lang w:val="en-GB" w:bidi="ar-BH"/>
        </w:rPr>
      </w:pPr>
    </w:p>
    <w:p w14:paraId="5C320E3C" w14:textId="77777777" w:rsidR="00DD7FB5" w:rsidRPr="009D271F" w:rsidRDefault="00DD7FB5" w:rsidP="00315732">
      <w:pPr>
        <w:pStyle w:val="SubHeadings"/>
      </w:pPr>
      <w:r w:rsidRPr="009D271F">
        <w:t xml:space="preserve">Definition of an IT security audit </w:t>
      </w:r>
    </w:p>
    <w:p w14:paraId="0758F7AE" w14:textId="77777777" w:rsidR="00DD7FB5" w:rsidRDefault="00DD7FB5" w:rsidP="00315732">
      <w:pPr>
        <w:pStyle w:val="Paragrhaphs"/>
      </w:pPr>
      <w:r w:rsidRPr="004E71D1">
        <w:t>An organization's established security procedures are evaluated as part of an information security audit. It is a procedure that assesses how well the defensive systems put in place counter threats. Network assessments, vulnerability scans, penetration tests, and other procedures are frequently included in information security audits to assist identify weaknesses and security gaps in IT systems.  An administrative, physical hardware, software application, and network inspection are all included in the audit. In this way, the evaluation procedure may assist a business or organization in understanding the state of its security.</w:t>
      </w:r>
    </w:p>
    <w:p w14:paraId="7B22868E" w14:textId="77777777" w:rsidR="00DD7FB5" w:rsidRDefault="00DD7FB5" w:rsidP="00315732">
      <w:pPr>
        <w:pStyle w:val="Paragrhaphs"/>
      </w:pPr>
    </w:p>
    <w:p w14:paraId="7690E633" w14:textId="77777777" w:rsidR="00DD7FB5" w:rsidRDefault="00DD7FB5" w:rsidP="00315732">
      <w:pPr>
        <w:pStyle w:val="SubHeadings"/>
      </w:pPr>
      <w:r w:rsidRPr="009D271F">
        <w:t>Types of IT security Audits</w:t>
      </w:r>
    </w:p>
    <w:p w14:paraId="13EB5F4C" w14:textId="77777777" w:rsidR="00174736" w:rsidRPr="00174736" w:rsidRDefault="00174736" w:rsidP="00174736"/>
    <w:p w14:paraId="2FDC3308" w14:textId="77777777" w:rsidR="00DD7FB5" w:rsidRDefault="00DD7FB5" w:rsidP="00315732">
      <w:pPr>
        <w:pStyle w:val="Paragrhaphs"/>
      </w:pPr>
      <w:r>
        <w:t xml:space="preserve">Its security audit types can be divided into two categories. That are known as, </w:t>
      </w:r>
    </w:p>
    <w:p w14:paraId="2D9E812A" w14:textId="77777777" w:rsidR="00DD7FB5" w:rsidRDefault="00DD7FB5" w:rsidP="00315732">
      <w:pPr>
        <w:pStyle w:val="Paragrhaphs"/>
      </w:pPr>
    </w:p>
    <w:p w14:paraId="34CDF822" w14:textId="77777777" w:rsidR="00DD7FB5" w:rsidRPr="004C1E19" w:rsidRDefault="00DD7FB5" w:rsidP="00A16E3E">
      <w:pPr>
        <w:pStyle w:val="Topics"/>
      </w:pPr>
      <w:r w:rsidRPr="004C1E19">
        <w:t>Approached Based</w:t>
      </w:r>
    </w:p>
    <w:p w14:paraId="5CB4FBF4" w14:textId="77777777" w:rsidR="00DD7FB5" w:rsidRDefault="00DD7FB5" w:rsidP="00315732">
      <w:pPr>
        <w:pStyle w:val="Paragrhaphs"/>
      </w:pPr>
      <w:r>
        <w:t>In approached based category there are 3 types of Audits.</w:t>
      </w:r>
    </w:p>
    <w:p w14:paraId="2632A40C" w14:textId="77777777" w:rsidR="00DD7FB5" w:rsidRDefault="00DD7FB5" w:rsidP="006339BC">
      <w:pPr>
        <w:pStyle w:val="Bullet"/>
        <w:numPr>
          <w:ilvl w:val="0"/>
          <w:numId w:val="10"/>
        </w:numPr>
        <w:contextualSpacing w:val="0"/>
      </w:pPr>
      <w:r w:rsidRPr="00F46095">
        <w:rPr>
          <w:rStyle w:val="BulletChar"/>
        </w:rPr>
        <w:t>Black box audit</w:t>
      </w:r>
    </w:p>
    <w:p w14:paraId="7FCC231E" w14:textId="77777777" w:rsidR="00DD7FB5" w:rsidRDefault="00DD7FB5" w:rsidP="00DD7FB5">
      <w:pPr>
        <w:pStyle w:val="Bullet"/>
        <w:ind w:left="720"/>
      </w:pPr>
      <w:r>
        <w:t>In this category auditor only knows the publicly available information regarding the organization.</w:t>
      </w:r>
    </w:p>
    <w:p w14:paraId="556C3008" w14:textId="77777777" w:rsidR="00DD7FB5" w:rsidRDefault="00DD7FB5" w:rsidP="00DD7FB5">
      <w:pPr>
        <w:pStyle w:val="Bullet"/>
        <w:ind w:left="720"/>
      </w:pPr>
    </w:p>
    <w:p w14:paraId="327B7FBE" w14:textId="77777777" w:rsidR="00DD7FB5" w:rsidRDefault="00DD7FB5" w:rsidP="006339BC">
      <w:pPr>
        <w:pStyle w:val="Bullet"/>
        <w:numPr>
          <w:ilvl w:val="0"/>
          <w:numId w:val="10"/>
        </w:numPr>
        <w:contextualSpacing w:val="0"/>
      </w:pPr>
      <w:r w:rsidRPr="00F46095">
        <w:rPr>
          <w:rStyle w:val="BulletChar"/>
        </w:rPr>
        <w:t>White box audit</w:t>
      </w:r>
    </w:p>
    <w:p w14:paraId="46E077E3" w14:textId="77777777" w:rsidR="00DD7FB5" w:rsidRDefault="00DD7FB5" w:rsidP="00DD7FB5">
      <w:pPr>
        <w:pStyle w:val="Bullet"/>
        <w:ind w:left="720"/>
      </w:pPr>
      <w:r>
        <w:t xml:space="preserve">In this audit the auditor will provide the details of the organization that </w:t>
      </w:r>
      <w:r w:rsidRPr="00AA07E5">
        <w:t xml:space="preserve">to be audited. </w:t>
      </w:r>
    </w:p>
    <w:p w14:paraId="2C640D77" w14:textId="77777777" w:rsidR="00DD7FB5" w:rsidRDefault="00DD7FB5" w:rsidP="00DD7FB5">
      <w:pPr>
        <w:pStyle w:val="Bullet"/>
        <w:ind w:left="720"/>
      </w:pPr>
    </w:p>
    <w:p w14:paraId="15656B72" w14:textId="77777777" w:rsidR="00DD7FB5" w:rsidRDefault="00DD7FB5" w:rsidP="006339BC">
      <w:pPr>
        <w:pStyle w:val="Bullet"/>
        <w:numPr>
          <w:ilvl w:val="0"/>
          <w:numId w:val="10"/>
        </w:numPr>
        <w:contextualSpacing w:val="0"/>
      </w:pPr>
      <w:r w:rsidRPr="00F46095">
        <w:rPr>
          <w:rStyle w:val="BulletChar"/>
        </w:rPr>
        <w:t>Grey box audit</w:t>
      </w:r>
    </w:p>
    <w:p w14:paraId="6ED7A664" w14:textId="77777777" w:rsidR="00DD7FB5" w:rsidRPr="00AA07E5" w:rsidRDefault="00DD7FB5" w:rsidP="00DD7FB5">
      <w:pPr>
        <w:pStyle w:val="Bullet"/>
        <w:ind w:left="720"/>
      </w:pPr>
      <w:r>
        <w:t>This audit gathered the information and saved in that time also its provide the beginning of the audit and proceed it.</w:t>
      </w:r>
    </w:p>
    <w:p w14:paraId="62172A16" w14:textId="77777777" w:rsidR="00DD7FB5" w:rsidRPr="00737109" w:rsidRDefault="00DD7FB5" w:rsidP="00315732">
      <w:pPr>
        <w:pStyle w:val="Paragrhaphs"/>
      </w:pPr>
    </w:p>
    <w:p w14:paraId="2DB66D3A" w14:textId="77777777" w:rsidR="00DD7FB5" w:rsidRDefault="00DD7FB5" w:rsidP="00DD7FB5">
      <w:pPr>
        <w:rPr>
          <w:rFonts w:ascii="Times New Roman" w:eastAsiaTheme="majorEastAsia" w:hAnsi="Times New Roman" w:cstheme="majorBidi"/>
          <w:b/>
          <w:color w:val="000000" w:themeColor="text1"/>
          <w:szCs w:val="32"/>
        </w:rPr>
      </w:pPr>
      <w:r>
        <w:br w:type="page"/>
      </w:r>
    </w:p>
    <w:p w14:paraId="4A891EBD" w14:textId="77777777" w:rsidR="00DD7FB5" w:rsidRPr="004C1E19" w:rsidRDefault="00DD7FB5" w:rsidP="00A16E3E">
      <w:pPr>
        <w:pStyle w:val="Topics"/>
      </w:pPr>
      <w:r w:rsidRPr="004C1E19">
        <w:lastRenderedPageBreak/>
        <w:t xml:space="preserve">Methodology Based </w:t>
      </w:r>
    </w:p>
    <w:p w14:paraId="096D1C3E" w14:textId="77777777" w:rsidR="00DD7FB5" w:rsidRDefault="00DD7FB5" w:rsidP="006339BC">
      <w:pPr>
        <w:pStyle w:val="Bullet"/>
        <w:numPr>
          <w:ilvl w:val="0"/>
          <w:numId w:val="10"/>
        </w:numPr>
        <w:contextualSpacing w:val="0"/>
      </w:pPr>
      <w:r>
        <w:t>Penetration Test</w:t>
      </w:r>
    </w:p>
    <w:p w14:paraId="39E1395C" w14:textId="77777777" w:rsidR="00DD7FB5" w:rsidRDefault="00DD7FB5" w:rsidP="00315732">
      <w:pPr>
        <w:pStyle w:val="Paragrhaphs"/>
      </w:pPr>
      <w:r>
        <w:t>In this method auditor tries to interrupt the organization Framework.</w:t>
      </w:r>
    </w:p>
    <w:p w14:paraId="1062592A" w14:textId="77777777" w:rsidR="00DD7FB5" w:rsidRDefault="00DD7FB5" w:rsidP="00315732">
      <w:pPr>
        <w:pStyle w:val="Paragrhaphs"/>
      </w:pPr>
    </w:p>
    <w:p w14:paraId="28035276" w14:textId="77777777" w:rsidR="00DD7FB5" w:rsidRDefault="00DD7FB5" w:rsidP="006339BC">
      <w:pPr>
        <w:pStyle w:val="Bullet"/>
        <w:numPr>
          <w:ilvl w:val="0"/>
          <w:numId w:val="10"/>
        </w:numPr>
        <w:contextualSpacing w:val="0"/>
      </w:pPr>
      <w:r>
        <w:t>Compliance Audits</w:t>
      </w:r>
    </w:p>
    <w:p w14:paraId="227F472B" w14:textId="77777777" w:rsidR="00DD7FB5" w:rsidRDefault="00DD7FB5" w:rsidP="00315732">
      <w:pPr>
        <w:pStyle w:val="Paragrhaphs"/>
      </w:pPr>
      <w:r>
        <w:t xml:space="preserve">Only certain can check if the organization observe security standards </w:t>
      </w:r>
    </w:p>
    <w:p w14:paraId="07DA0F58" w14:textId="77777777" w:rsidR="00DD7FB5" w:rsidRDefault="00DD7FB5" w:rsidP="00315732">
      <w:pPr>
        <w:pStyle w:val="Paragrhaphs"/>
      </w:pPr>
    </w:p>
    <w:p w14:paraId="538B6AD3" w14:textId="77777777" w:rsidR="00DD7FB5" w:rsidRDefault="00DD7FB5" w:rsidP="006339BC">
      <w:pPr>
        <w:pStyle w:val="Bullet"/>
        <w:numPr>
          <w:ilvl w:val="0"/>
          <w:numId w:val="10"/>
        </w:numPr>
        <w:contextualSpacing w:val="0"/>
      </w:pPr>
      <w:r>
        <w:t>Risk Assessment</w:t>
      </w:r>
    </w:p>
    <w:p w14:paraId="268E01E9" w14:textId="77777777" w:rsidR="00DD7FB5" w:rsidRPr="009652C5" w:rsidRDefault="00DD7FB5" w:rsidP="00315732">
      <w:pPr>
        <w:pStyle w:val="Paragrhaphs"/>
      </w:pPr>
      <w:r>
        <w:t xml:space="preserve">Analysis of various types of resources that can be threaten to the </w:t>
      </w:r>
      <w:r w:rsidRPr="009652C5">
        <w:t>organization</w:t>
      </w:r>
    </w:p>
    <w:p w14:paraId="30EC18A5" w14:textId="77777777" w:rsidR="00DD7FB5" w:rsidRPr="009652C5" w:rsidRDefault="00DD7FB5" w:rsidP="00315732">
      <w:pPr>
        <w:pStyle w:val="Paragrhaphs"/>
      </w:pPr>
    </w:p>
    <w:p w14:paraId="6C7A32FA" w14:textId="77777777" w:rsidR="00DD7FB5" w:rsidRPr="009D271F" w:rsidRDefault="00DD7FB5" w:rsidP="00315732">
      <w:pPr>
        <w:pStyle w:val="SubHeadings"/>
      </w:pPr>
      <w:r w:rsidRPr="009D271F">
        <w:t>Importance of an It security audit for an organization</w:t>
      </w:r>
    </w:p>
    <w:p w14:paraId="27029423" w14:textId="77777777" w:rsidR="00DD7FB5" w:rsidRPr="00FF1539" w:rsidRDefault="00DD7FB5" w:rsidP="006339BC">
      <w:pPr>
        <w:pStyle w:val="Bullet"/>
        <w:numPr>
          <w:ilvl w:val="0"/>
          <w:numId w:val="10"/>
        </w:numPr>
        <w:contextualSpacing w:val="0"/>
      </w:pPr>
      <w:r w:rsidRPr="00FF1539">
        <w:t>safeguards a company's important data assets.</w:t>
      </w:r>
    </w:p>
    <w:p w14:paraId="28F9CB2C" w14:textId="77777777" w:rsidR="00DD7FB5" w:rsidRPr="00FF1539" w:rsidRDefault="00DD7FB5" w:rsidP="006339BC">
      <w:pPr>
        <w:pStyle w:val="Bullet"/>
        <w:numPr>
          <w:ilvl w:val="0"/>
          <w:numId w:val="10"/>
        </w:numPr>
        <w:contextualSpacing w:val="0"/>
      </w:pPr>
      <w:r w:rsidRPr="00FF1539">
        <w:t>keeps the company in compliance with several security certifications.</w:t>
      </w:r>
    </w:p>
    <w:p w14:paraId="11F42344" w14:textId="77777777" w:rsidR="00DD7FB5" w:rsidRPr="00FF1539" w:rsidRDefault="00DD7FB5" w:rsidP="006339BC">
      <w:pPr>
        <w:pStyle w:val="Bullet"/>
        <w:numPr>
          <w:ilvl w:val="0"/>
          <w:numId w:val="10"/>
        </w:numPr>
        <w:contextualSpacing w:val="0"/>
      </w:pPr>
      <w:r w:rsidRPr="00FF1539">
        <w:t>discovers security flaws before hackers do.</w:t>
      </w:r>
    </w:p>
    <w:p w14:paraId="5DF997BB" w14:textId="77777777" w:rsidR="00DD7FB5" w:rsidRPr="00FF1539" w:rsidRDefault="00DD7FB5" w:rsidP="006339BC">
      <w:pPr>
        <w:pStyle w:val="Bullet"/>
        <w:numPr>
          <w:ilvl w:val="0"/>
          <w:numId w:val="10"/>
        </w:numPr>
        <w:contextualSpacing w:val="0"/>
      </w:pPr>
      <w:r w:rsidRPr="00FF1539">
        <w:t>updates the company on security precautions.</w:t>
      </w:r>
    </w:p>
    <w:p w14:paraId="4B3ECB55" w14:textId="77777777" w:rsidR="00DD7FB5" w:rsidRPr="00FF1539" w:rsidRDefault="00DD7FB5" w:rsidP="006339BC">
      <w:pPr>
        <w:pStyle w:val="Bullet"/>
        <w:numPr>
          <w:ilvl w:val="0"/>
          <w:numId w:val="10"/>
        </w:numPr>
        <w:contextualSpacing w:val="0"/>
      </w:pPr>
      <w:r w:rsidRPr="00FF1539">
        <w:t>determines the weak points in the physical security.</w:t>
      </w:r>
    </w:p>
    <w:p w14:paraId="430B5305" w14:textId="77777777" w:rsidR="00DD7FB5" w:rsidRPr="00FF1539" w:rsidRDefault="00DD7FB5" w:rsidP="006339BC">
      <w:pPr>
        <w:pStyle w:val="Bullet"/>
        <w:numPr>
          <w:ilvl w:val="0"/>
          <w:numId w:val="10"/>
        </w:numPr>
        <w:contextualSpacing w:val="0"/>
      </w:pPr>
      <w:r w:rsidRPr="00FF1539">
        <w:t>aids in creating new security rules for the firm.</w:t>
      </w:r>
    </w:p>
    <w:p w14:paraId="247CCA2C" w14:textId="77777777" w:rsidR="00DD7FB5" w:rsidRDefault="00DD7FB5" w:rsidP="006339BC">
      <w:pPr>
        <w:pStyle w:val="Bullet"/>
        <w:numPr>
          <w:ilvl w:val="0"/>
          <w:numId w:val="10"/>
        </w:numPr>
        <w:contextualSpacing w:val="0"/>
      </w:pPr>
      <w:r w:rsidRPr="00FF1539">
        <w:t>enables the company to be ready to act quickly in the event of a cybersecurity compromise.</w:t>
      </w:r>
    </w:p>
    <w:p w14:paraId="6264CE47" w14:textId="77777777" w:rsidR="00DD7FB5" w:rsidRDefault="00DD7FB5" w:rsidP="00315732">
      <w:pPr>
        <w:pStyle w:val="Paragrhaphs"/>
      </w:pPr>
    </w:p>
    <w:p w14:paraId="504A60E5" w14:textId="77777777" w:rsidR="00DD7FB5" w:rsidRDefault="00DD7FB5" w:rsidP="00174736">
      <w:pPr>
        <w:pStyle w:val="Headings"/>
      </w:pPr>
      <w:bookmarkStart w:id="121" w:name="_Toc146067040"/>
      <w:r w:rsidRPr="000D373E">
        <w:t>The roles of stakeholders in the organisation to implement security audit recommendations.</w:t>
      </w:r>
      <w:bookmarkEnd w:id="121"/>
    </w:p>
    <w:p w14:paraId="08D4E390" w14:textId="77777777" w:rsidR="004D302D" w:rsidRPr="004D302D" w:rsidRDefault="004D302D" w:rsidP="004D302D">
      <w:pPr>
        <w:rPr>
          <w:lang w:val="en-GB" w:bidi="ar-BH"/>
        </w:rPr>
      </w:pPr>
    </w:p>
    <w:p w14:paraId="507408A2" w14:textId="77777777" w:rsidR="00DD7FB5" w:rsidRDefault="00DD7FB5" w:rsidP="00315732">
      <w:pPr>
        <w:pStyle w:val="Paragrhaphs"/>
      </w:pPr>
      <w:r w:rsidRPr="005A5317">
        <w:t>Some significant people are directly or indirectly involved in the success of a firm. These people, also known as stakeholders, create strategies and procedures to carry out commercial tasks and generate customer confidence.</w:t>
      </w:r>
    </w:p>
    <w:p w14:paraId="0E7C07B8" w14:textId="77777777" w:rsidR="00DD7FB5" w:rsidRPr="00737109" w:rsidRDefault="00DD7FB5" w:rsidP="00315732">
      <w:pPr>
        <w:pStyle w:val="Paragrhaphs"/>
      </w:pPr>
    </w:p>
    <w:p w14:paraId="4740E1A7" w14:textId="77777777" w:rsidR="00DD7FB5" w:rsidRDefault="00DD7FB5" w:rsidP="00DD7FB5">
      <w:pPr>
        <w:rPr>
          <w:rFonts w:ascii="Times New Roman" w:eastAsia="Times New Roman" w:hAnsi="Times New Roman" w:cstheme="majorBidi"/>
          <w:b/>
          <w:caps/>
          <w:color w:val="262626" w:themeColor="text1" w:themeTint="D9"/>
        </w:rPr>
      </w:pPr>
      <w:r>
        <w:br w:type="page"/>
      </w:r>
    </w:p>
    <w:p w14:paraId="1F1DAC45" w14:textId="77777777" w:rsidR="00DD7FB5" w:rsidRPr="000D373E" w:rsidRDefault="00DD7FB5" w:rsidP="00174736">
      <w:pPr>
        <w:pStyle w:val="Headings"/>
      </w:pPr>
      <w:bookmarkStart w:id="122" w:name="_Toc146067041"/>
      <w:r w:rsidRPr="000D373E">
        <w:lastRenderedPageBreak/>
        <w:t>Roles and responsibilities</w:t>
      </w:r>
      <w:bookmarkEnd w:id="122"/>
    </w:p>
    <w:p w14:paraId="50669C6C" w14:textId="77777777" w:rsidR="00DD7FB5" w:rsidRDefault="00DD7FB5" w:rsidP="00A16E3E">
      <w:pPr>
        <w:pStyle w:val="Topics"/>
      </w:pPr>
      <w:r w:rsidRPr="0058158A">
        <w:t xml:space="preserve">Owners </w:t>
      </w:r>
    </w:p>
    <w:p w14:paraId="0B8BAE69" w14:textId="77777777" w:rsidR="00DD7FB5" w:rsidRDefault="00DD7FB5" w:rsidP="00315732">
      <w:pPr>
        <w:pStyle w:val="Paragrhaphs"/>
      </w:pPr>
      <w:r w:rsidRPr="00B67158">
        <w:t>A company's assets and business may be subject to the owner's sole control. A business may have a single owner or numerous owners, depending on the corporate structure and incorporation. Major company decisions are made by these owners, and they also negotiate contract conditions with other parties. They also decide on the manufacturing method and the available goods and services. Owners may also collaborate on the development of the company's growth and sales plans with other stakeholders including the board, consultants, and staff. Owners of the firm are personally accountable for its success and design the objectives to do so.</w:t>
      </w:r>
    </w:p>
    <w:p w14:paraId="08AE9716" w14:textId="77777777" w:rsidR="00DD7FB5" w:rsidRDefault="00DD7FB5" w:rsidP="00315732">
      <w:pPr>
        <w:pStyle w:val="Paragrhaphs"/>
      </w:pPr>
    </w:p>
    <w:p w14:paraId="2CE6EF86" w14:textId="77777777" w:rsidR="00DD7FB5" w:rsidRPr="00B470CA" w:rsidRDefault="00DD7FB5" w:rsidP="00A16E3E">
      <w:pPr>
        <w:pStyle w:val="Topics"/>
      </w:pPr>
      <w:r w:rsidRPr="00B470CA">
        <w:t>Managers</w:t>
      </w:r>
    </w:p>
    <w:p w14:paraId="327FBAED" w14:textId="77777777" w:rsidR="00DD7FB5" w:rsidRDefault="00DD7FB5" w:rsidP="00315732">
      <w:pPr>
        <w:pStyle w:val="Paragrhaphs"/>
      </w:pPr>
      <w:r w:rsidRPr="00B470CA">
        <w:t>For the purpose of coordinating staff operations, managers interact closely with senior management. They supervise teams and departments to make ensuring that their operations follow the mission and rules of the business. These individuals manage teams and assign work while ensuring that staff members have access to the tools, they need to complete their assignments. Additionally, they determine project deadlines, assess employee performance, and deliver crucial reports to top management. Managers may work alongside senior executives and participate in the decision-making process, depending on the firm structure.</w:t>
      </w:r>
      <w:r>
        <w:t xml:space="preserve"> </w:t>
      </w:r>
    </w:p>
    <w:p w14:paraId="6932E85E" w14:textId="77777777" w:rsidR="00DD7FB5" w:rsidRDefault="00DD7FB5" w:rsidP="00315732">
      <w:pPr>
        <w:pStyle w:val="Paragrhaphs"/>
      </w:pPr>
      <w:r>
        <w:t>There are 3 levels of managers in a Company.</w:t>
      </w:r>
    </w:p>
    <w:p w14:paraId="610948EB" w14:textId="77777777" w:rsidR="00DD7FB5" w:rsidRDefault="00DD7FB5" w:rsidP="006339BC">
      <w:pPr>
        <w:pStyle w:val="Bullet"/>
        <w:numPr>
          <w:ilvl w:val="0"/>
          <w:numId w:val="10"/>
        </w:numPr>
        <w:contextualSpacing w:val="0"/>
      </w:pPr>
      <w:r>
        <w:t>Senior Manager</w:t>
      </w:r>
    </w:p>
    <w:p w14:paraId="3C3F595B" w14:textId="77777777" w:rsidR="00DD7FB5" w:rsidRDefault="00DD7FB5" w:rsidP="006339BC">
      <w:pPr>
        <w:pStyle w:val="Bullet"/>
        <w:numPr>
          <w:ilvl w:val="0"/>
          <w:numId w:val="10"/>
        </w:numPr>
        <w:contextualSpacing w:val="0"/>
      </w:pPr>
      <w:r>
        <w:t>Middle-tier managers</w:t>
      </w:r>
    </w:p>
    <w:p w14:paraId="6553C6CE" w14:textId="77777777" w:rsidR="00DD7FB5" w:rsidRPr="00BC01C4" w:rsidRDefault="00DD7FB5" w:rsidP="006339BC">
      <w:pPr>
        <w:pStyle w:val="Bullet"/>
        <w:numPr>
          <w:ilvl w:val="0"/>
          <w:numId w:val="10"/>
        </w:numPr>
        <w:contextualSpacing w:val="0"/>
      </w:pPr>
      <w:r>
        <w:t>Lower managers</w:t>
      </w:r>
    </w:p>
    <w:p w14:paraId="59FEC95E" w14:textId="77777777" w:rsidR="00DD7FB5" w:rsidRDefault="00DD7FB5" w:rsidP="00315732">
      <w:pPr>
        <w:pStyle w:val="Paragrhaphs"/>
      </w:pPr>
    </w:p>
    <w:p w14:paraId="1E7FF0A5" w14:textId="77777777" w:rsidR="00DD7FB5" w:rsidRPr="003B2E75" w:rsidRDefault="00DD7FB5" w:rsidP="00A16E3E">
      <w:pPr>
        <w:pStyle w:val="Topics"/>
      </w:pPr>
      <w:r w:rsidRPr="003B2E75">
        <w:t>Employees</w:t>
      </w:r>
    </w:p>
    <w:p w14:paraId="2D3FA716" w14:textId="77777777" w:rsidR="00DD7FB5" w:rsidRDefault="00DD7FB5" w:rsidP="00315732">
      <w:pPr>
        <w:pStyle w:val="Paragrhaphs"/>
      </w:pPr>
      <w:r w:rsidRPr="003B2E75">
        <w:t>For the purpose of completing tasks and achieving organizational goals, businesses add workers to their workforce. Employees are valuable to the company because their quality affects productivity and efficiency over time. They also play a significant role in the success of the company by finishing projects and interacting with consumers and other stakeholders. The business offers perks, pay, and other forms of payment in return for the services that employees give.</w:t>
      </w:r>
    </w:p>
    <w:p w14:paraId="7DF9B2DB" w14:textId="77777777" w:rsidR="00DD7FB5" w:rsidRPr="003B2E75" w:rsidRDefault="00DD7FB5" w:rsidP="00315732">
      <w:pPr>
        <w:pStyle w:val="Paragrhaphs"/>
      </w:pPr>
    </w:p>
    <w:p w14:paraId="6F4F80C7" w14:textId="77777777" w:rsidR="00DD7FB5" w:rsidRDefault="00DD7FB5" w:rsidP="00315732">
      <w:pPr>
        <w:pStyle w:val="Paragrhaphs"/>
      </w:pPr>
      <w:r w:rsidRPr="003B2E75">
        <w:lastRenderedPageBreak/>
        <w:t>To assist employees in honing their skills, a corporation may also provide personal development programs like workshops and training. Employees provide feedback that can affect decision-making even if they may not directly participate in the decision-making process. Additionally, it's critical for companies to foster an environment that is welcoming to their employees since doing so influences customer satisfaction, brand perception, and productivity.</w:t>
      </w:r>
    </w:p>
    <w:p w14:paraId="580C50FF" w14:textId="77777777" w:rsidR="00DD7FB5" w:rsidRDefault="00DD7FB5" w:rsidP="00315732">
      <w:pPr>
        <w:pStyle w:val="Paragrhaphs"/>
      </w:pPr>
    </w:p>
    <w:p w14:paraId="6B8C2678" w14:textId="77777777" w:rsidR="00DD7FB5" w:rsidRDefault="00DD7FB5" w:rsidP="00A16E3E">
      <w:pPr>
        <w:pStyle w:val="Topics"/>
      </w:pPr>
      <w:r w:rsidRPr="00E97125">
        <w:t xml:space="preserve">Labor Unions </w:t>
      </w:r>
    </w:p>
    <w:p w14:paraId="7AACAFA5" w14:textId="77777777" w:rsidR="00DD7FB5" w:rsidRDefault="00DD7FB5" w:rsidP="00315732">
      <w:pPr>
        <w:pStyle w:val="Paragrhaphs"/>
      </w:pPr>
      <w:r w:rsidRPr="00E97125">
        <w:t>An organization that often stands up for workers' rights at work is a labor union. Because they develop the regulations that define the benefits, working conditions, and compensation for employees in both private and public enterprises, labor unions are crucial to business.  In some cases, they may also represent workers in employee-related matters and assist them in negotiating employment agreements. In cases of policy infractions, labor unions may impede operations, thus it's critical for businesses to keep good ties with them.</w:t>
      </w:r>
    </w:p>
    <w:p w14:paraId="4DDB3611" w14:textId="77777777" w:rsidR="00DD7FB5" w:rsidRDefault="00DD7FB5" w:rsidP="00315732">
      <w:pPr>
        <w:pStyle w:val="Paragrhaphs"/>
      </w:pPr>
    </w:p>
    <w:p w14:paraId="6DB5FE05" w14:textId="77777777" w:rsidR="00DD7FB5" w:rsidRPr="000D373E" w:rsidRDefault="00DD7FB5" w:rsidP="00174736">
      <w:pPr>
        <w:pStyle w:val="Headings"/>
      </w:pPr>
      <w:bookmarkStart w:id="123" w:name="_Toc135960204"/>
      <w:bookmarkStart w:id="124" w:name="_Toc146067042"/>
      <w:r w:rsidRPr="000D373E">
        <w:t>References</w:t>
      </w:r>
      <w:bookmarkEnd w:id="123"/>
      <w:bookmarkEnd w:id="124"/>
    </w:p>
    <w:sdt>
      <w:sdtPr>
        <w:rPr>
          <w:rFonts w:asciiTheme="minorHAnsi" w:eastAsiaTheme="minorHAnsi" w:hAnsiTheme="minorHAnsi" w:cstheme="minorBidi"/>
          <w:b/>
          <w:color w:val="auto"/>
          <w:sz w:val="22"/>
          <w:szCs w:val="22"/>
        </w:rPr>
        <w:id w:val="224497610"/>
        <w:docPartObj>
          <w:docPartGallery w:val="Bibliographies"/>
          <w:docPartUnique/>
        </w:docPartObj>
      </w:sdtPr>
      <w:sdtEndPr>
        <w:rPr>
          <w:b w:val="0"/>
        </w:rPr>
      </w:sdtEndPr>
      <w:sdtContent>
        <w:sdt>
          <w:sdtPr>
            <w:rPr>
              <w:rFonts w:asciiTheme="minorHAnsi" w:eastAsiaTheme="minorHAnsi" w:hAnsiTheme="minorHAnsi" w:cstheme="minorBidi"/>
              <w:color w:val="auto"/>
              <w:sz w:val="22"/>
              <w:szCs w:val="22"/>
            </w:rPr>
            <w:id w:val="-573587230"/>
            <w:bibliography/>
          </w:sdtPr>
          <w:sdtContent>
            <w:p w14:paraId="79DEE978" w14:textId="77777777" w:rsidR="00DD7FB5" w:rsidRPr="00A16E3E" w:rsidRDefault="00DD7FB5" w:rsidP="00A16E3E">
              <w:pPr>
                <w:spacing w:line="360" w:lineRule="auto"/>
                <w:ind w:left="130" w:firstLine="0"/>
                <w:jc w:val="both"/>
                <w:rPr>
                  <w:rFonts w:ascii="Times New Roman" w:hAnsi="Times New Roman" w:cs="Times New Roman"/>
                  <w:noProof/>
                </w:rPr>
              </w:pPr>
              <w:r w:rsidRPr="00A16E3E">
                <w:rPr>
                  <w:rFonts w:ascii="Times New Roman" w:hAnsi="Times New Roman" w:cs="Times New Roman"/>
                </w:rPr>
                <w:fldChar w:fldCharType="begin"/>
              </w:r>
              <w:r w:rsidRPr="00A16E3E">
                <w:rPr>
                  <w:rFonts w:ascii="Times New Roman" w:hAnsi="Times New Roman" w:cs="Times New Roman"/>
                </w:rPr>
                <w:instrText xml:space="preserve"> BIBLIOGRAPHY </w:instrText>
              </w:r>
              <w:r w:rsidRPr="00A16E3E">
                <w:rPr>
                  <w:rFonts w:ascii="Times New Roman" w:hAnsi="Times New Roman" w:cs="Times New Roman"/>
                </w:rPr>
                <w:fldChar w:fldCharType="separate"/>
              </w:r>
              <w:r w:rsidRPr="00A16E3E">
                <w:rPr>
                  <w:rFonts w:ascii="Times New Roman" w:hAnsi="Times New Roman" w:cs="Times New Roman"/>
                  <w:noProof/>
                </w:rPr>
                <w:t xml:space="preserve">Anon., n.d. </w:t>
              </w:r>
              <w:r w:rsidRPr="00A16E3E">
                <w:rPr>
                  <w:rFonts w:ascii="Times New Roman" w:hAnsi="Times New Roman" w:cs="Times New Roman"/>
                  <w:i/>
                  <w:iCs/>
                  <w:noProof/>
                </w:rPr>
                <w:t xml:space="preserve">Blue pencil. </w:t>
              </w:r>
              <w:r w:rsidRPr="00A16E3E">
                <w:rPr>
                  <w:rFonts w:ascii="Times New Roman" w:hAnsi="Times New Roman" w:cs="Times New Roman"/>
                  <w:noProof/>
                </w:rPr>
                <w:t xml:space="preserve">[Online] </w:t>
              </w:r>
              <w:r w:rsidRPr="00A16E3E">
                <w:rPr>
                  <w:rFonts w:ascii="Times New Roman" w:hAnsi="Times New Roman" w:cs="Times New Roman"/>
                  <w:noProof/>
                </w:rPr>
                <w:br/>
                <w:t xml:space="preserve">Available at: </w:t>
              </w:r>
              <w:r w:rsidRPr="00A16E3E">
                <w:rPr>
                  <w:rFonts w:ascii="Times New Roman" w:hAnsi="Times New Roman" w:cs="Times New Roman"/>
                  <w:noProof/>
                  <w:u w:val="single"/>
                </w:rPr>
                <w:t>https://www.blue-pencil.ca</w:t>
              </w:r>
            </w:p>
            <w:p w14:paraId="77AF90E8" w14:textId="77777777" w:rsidR="00DD7FB5" w:rsidRPr="00A16E3E" w:rsidRDefault="00DD7FB5" w:rsidP="00A16E3E">
              <w:pPr>
                <w:pStyle w:val="Bibliography"/>
                <w:spacing w:line="360" w:lineRule="auto"/>
                <w:jc w:val="both"/>
                <w:rPr>
                  <w:rFonts w:ascii="Times New Roman" w:hAnsi="Times New Roman" w:cs="Times New Roman"/>
                  <w:noProof/>
                  <w:sz w:val="24"/>
                  <w:szCs w:val="24"/>
                </w:rPr>
              </w:pPr>
              <w:r w:rsidRPr="00A16E3E">
                <w:rPr>
                  <w:rFonts w:ascii="Times New Roman" w:hAnsi="Times New Roman" w:cs="Times New Roman"/>
                  <w:noProof/>
                  <w:sz w:val="24"/>
                  <w:szCs w:val="24"/>
                </w:rPr>
                <w:t xml:space="preserve">Anon., n.d. </w:t>
              </w:r>
              <w:r w:rsidRPr="00A16E3E">
                <w:rPr>
                  <w:rFonts w:ascii="Times New Roman" w:hAnsi="Times New Roman" w:cs="Times New Roman"/>
                  <w:i/>
                  <w:iCs/>
                  <w:noProof/>
                  <w:sz w:val="24"/>
                  <w:szCs w:val="24"/>
                </w:rPr>
                <w:t xml:space="preserve">Risk.Net. </w:t>
              </w:r>
              <w:r w:rsidRPr="00A16E3E">
                <w:rPr>
                  <w:rFonts w:ascii="Times New Roman" w:hAnsi="Times New Roman" w:cs="Times New Roman"/>
                  <w:noProof/>
                  <w:sz w:val="24"/>
                  <w:szCs w:val="24"/>
                </w:rPr>
                <w:t xml:space="preserve">[Online] </w:t>
              </w:r>
              <w:r w:rsidRPr="00A16E3E">
                <w:rPr>
                  <w:rFonts w:ascii="Times New Roman" w:hAnsi="Times New Roman" w:cs="Times New Roman"/>
                  <w:noProof/>
                  <w:sz w:val="24"/>
                  <w:szCs w:val="24"/>
                </w:rPr>
                <w:br/>
                <w:t xml:space="preserve">Available at: </w:t>
              </w:r>
              <w:r w:rsidRPr="00A16E3E">
                <w:rPr>
                  <w:rFonts w:ascii="Times New Roman" w:hAnsi="Times New Roman" w:cs="Times New Roman"/>
                  <w:noProof/>
                  <w:sz w:val="24"/>
                  <w:szCs w:val="24"/>
                  <w:u w:val="single"/>
                </w:rPr>
                <w:t>https://www.risk.net</w:t>
              </w:r>
            </w:p>
            <w:p w14:paraId="25571F46" w14:textId="77777777" w:rsidR="00DD7FB5" w:rsidRPr="00A16E3E" w:rsidRDefault="00DD7FB5" w:rsidP="00A16E3E">
              <w:pPr>
                <w:pStyle w:val="Bibliography"/>
                <w:spacing w:line="360" w:lineRule="auto"/>
                <w:jc w:val="both"/>
                <w:rPr>
                  <w:rFonts w:ascii="Times New Roman" w:hAnsi="Times New Roman" w:cs="Times New Roman"/>
                  <w:noProof/>
                  <w:sz w:val="24"/>
                  <w:szCs w:val="24"/>
                </w:rPr>
              </w:pPr>
              <w:r w:rsidRPr="00A16E3E">
                <w:rPr>
                  <w:rFonts w:ascii="Times New Roman" w:hAnsi="Times New Roman" w:cs="Times New Roman"/>
                  <w:noProof/>
                  <w:sz w:val="24"/>
                  <w:szCs w:val="24"/>
                </w:rPr>
                <w:t xml:space="preserve">Hell, M., 2021. </w:t>
              </w:r>
              <w:r w:rsidRPr="00A16E3E">
                <w:rPr>
                  <w:rFonts w:ascii="Times New Roman" w:hAnsi="Times New Roman" w:cs="Times New Roman"/>
                  <w:i/>
                  <w:iCs/>
                  <w:noProof/>
                  <w:sz w:val="24"/>
                  <w:szCs w:val="24"/>
                </w:rPr>
                <w:t xml:space="preserve">debricked. </w:t>
              </w:r>
              <w:r w:rsidRPr="00A16E3E">
                <w:rPr>
                  <w:rFonts w:ascii="Times New Roman" w:hAnsi="Times New Roman" w:cs="Times New Roman"/>
                  <w:noProof/>
                  <w:sz w:val="24"/>
                  <w:szCs w:val="24"/>
                </w:rPr>
                <w:t xml:space="preserve">[Online] </w:t>
              </w:r>
              <w:r w:rsidRPr="00A16E3E">
                <w:rPr>
                  <w:rFonts w:ascii="Times New Roman" w:hAnsi="Times New Roman" w:cs="Times New Roman"/>
                  <w:noProof/>
                  <w:sz w:val="24"/>
                  <w:szCs w:val="24"/>
                </w:rPr>
                <w:br/>
                <w:t xml:space="preserve">Available at: </w:t>
              </w:r>
              <w:r w:rsidRPr="00A16E3E">
                <w:rPr>
                  <w:rFonts w:ascii="Times New Roman" w:hAnsi="Times New Roman" w:cs="Times New Roman"/>
                  <w:noProof/>
                  <w:sz w:val="24"/>
                  <w:szCs w:val="24"/>
                  <w:u w:val="single"/>
                </w:rPr>
                <w:t>https://debricked.com/</w:t>
              </w:r>
              <w:r w:rsidRPr="00A16E3E">
                <w:rPr>
                  <w:rFonts w:ascii="Times New Roman" w:hAnsi="Times New Roman" w:cs="Times New Roman"/>
                  <w:noProof/>
                  <w:sz w:val="24"/>
                  <w:szCs w:val="24"/>
                </w:rPr>
                <w:br/>
                <w:t>[Accessed 29 07 2021].</w:t>
              </w:r>
            </w:p>
            <w:p w14:paraId="2753FCFB" w14:textId="77777777" w:rsidR="00DD7FB5" w:rsidRDefault="00DD7FB5" w:rsidP="00A16E3E">
              <w:pPr>
                <w:pStyle w:val="Bibliography"/>
                <w:spacing w:line="360" w:lineRule="auto"/>
                <w:jc w:val="both"/>
              </w:pPr>
              <w:r w:rsidRPr="00A16E3E">
                <w:rPr>
                  <w:rFonts w:ascii="Times New Roman" w:hAnsi="Times New Roman" w:cs="Times New Roman"/>
                  <w:noProof/>
                  <w:sz w:val="24"/>
                  <w:szCs w:val="24"/>
                </w:rPr>
                <w:t xml:space="preserve">lint, T., 2023. </w:t>
              </w:r>
              <w:r w:rsidRPr="00A16E3E">
                <w:rPr>
                  <w:rFonts w:ascii="Times New Roman" w:hAnsi="Times New Roman" w:cs="Times New Roman"/>
                  <w:i/>
                  <w:iCs/>
                  <w:noProof/>
                  <w:sz w:val="24"/>
                  <w:szCs w:val="24"/>
                </w:rPr>
                <w:t xml:space="preserve">Kacher Group. </w:t>
              </w:r>
              <w:r w:rsidRPr="00A16E3E">
                <w:rPr>
                  <w:rFonts w:ascii="Times New Roman" w:hAnsi="Times New Roman" w:cs="Times New Roman"/>
                  <w:noProof/>
                  <w:sz w:val="24"/>
                  <w:szCs w:val="24"/>
                </w:rPr>
                <w:t xml:space="preserve">[Online] </w:t>
              </w:r>
              <w:r w:rsidRPr="00A16E3E">
                <w:rPr>
                  <w:rFonts w:ascii="Times New Roman" w:hAnsi="Times New Roman" w:cs="Times New Roman"/>
                  <w:noProof/>
                  <w:sz w:val="24"/>
                  <w:szCs w:val="24"/>
                </w:rPr>
                <w:br/>
                <w:t xml:space="preserve">Available at: </w:t>
              </w:r>
              <w:r w:rsidRPr="00A16E3E">
                <w:rPr>
                  <w:rFonts w:ascii="Times New Roman" w:hAnsi="Times New Roman" w:cs="Times New Roman"/>
                  <w:noProof/>
                  <w:sz w:val="24"/>
                  <w:szCs w:val="24"/>
                  <w:u w:val="single"/>
                </w:rPr>
                <w:t>https://www.tkg.com/insights/learn/4-types-information-technology-security</w:t>
              </w:r>
              <w:r w:rsidRPr="00A16E3E">
                <w:rPr>
                  <w:rFonts w:ascii="Times New Roman" w:hAnsi="Times New Roman" w:cs="Times New Roman"/>
                  <w:noProof/>
                  <w:sz w:val="24"/>
                  <w:szCs w:val="24"/>
                </w:rPr>
                <w:br/>
                <w:t>[Accessed 24 january 2023].</w:t>
              </w:r>
              <w:r w:rsidRPr="00A16E3E">
                <w:rPr>
                  <w:rFonts w:ascii="Times New Roman" w:hAnsi="Times New Roman" w:cs="Times New Roman"/>
                  <w:b/>
                  <w:bCs/>
                  <w:noProof/>
                  <w:sz w:val="24"/>
                  <w:szCs w:val="24"/>
                </w:rPr>
                <w:fldChar w:fldCharType="end"/>
              </w:r>
            </w:p>
          </w:sdtContent>
        </w:sdt>
      </w:sdtContent>
    </w:sdt>
    <w:p w14:paraId="354A9E60" w14:textId="42921BDD" w:rsidR="000D373E" w:rsidRDefault="000D373E">
      <w:pPr>
        <w:rPr>
          <w:rFonts w:asciiTheme="minorHAnsi" w:eastAsiaTheme="minorHAnsi" w:hAnsiTheme="minorHAnsi" w:cstheme="minorBidi"/>
          <w:color w:val="auto"/>
          <w:sz w:val="22"/>
          <w:szCs w:val="22"/>
        </w:rPr>
      </w:pPr>
      <w:r>
        <w:br w:type="page"/>
      </w:r>
    </w:p>
    <w:p w14:paraId="13973B2E" w14:textId="77777777" w:rsidR="000D373E" w:rsidRPr="00982D6F" w:rsidRDefault="000D373E" w:rsidP="000D373E">
      <w:pPr>
        <w:spacing w:line="360" w:lineRule="auto"/>
        <w:rPr>
          <w:rFonts w:ascii="Times New Roman" w:hAnsi="Times New Roman" w:cs="Times New Roman"/>
        </w:rPr>
        <w:sectPr w:rsidR="000D373E" w:rsidRPr="00982D6F" w:rsidSect="00315732">
          <w:pgSz w:w="11906" w:h="16838" w:code="9"/>
          <w:pgMar w:top="1440" w:right="1440" w:bottom="1440" w:left="1800" w:header="0" w:footer="0" w:gutter="0"/>
          <w:cols w:space="720" w:equalWidth="0">
            <w:col w:w="7920"/>
          </w:cols>
          <w:docGrid w:linePitch="326"/>
        </w:sectPr>
      </w:pPr>
    </w:p>
    <w:p w14:paraId="2BC620F7" w14:textId="77777777" w:rsidR="000D373E" w:rsidRPr="005925C9" w:rsidRDefault="000D373E" w:rsidP="000D373E">
      <w:pPr>
        <w:rPr>
          <w:rFonts w:cstheme="minorHAnsi"/>
          <w:b/>
          <w:lang w:val="en-GB"/>
        </w:rPr>
      </w:pPr>
      <w:r w:rsidRPr="005925C9">
        <w:rPr>
          <w:rFonts w:cstheme="minorHAnsi"/>
          <w:b/>
          <w:lang w:val="en-GB"/>
        </w:rPr>
        <w:lastRenderedPageBreak/>
        <w:t>Grading Rubric</w:t>
      </w:r>
    </w:p>
    <w:tbl>
      <w:tblPr>
        <w:tblStyle w:val="11"/>
        <w:tblW w:w="1476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40"/>
        <w:gridCol w:w="1170"/>
        <w:gridCol w:w="5850"/>
      </w:tblGrid>
      <w:tr w:rsidR="000D373E" w:rsidRPr="00FB0AC0" w14:paraId="7008C3B0" w14:textId="77777777" w:rsidTr="00764C6E">
        <w:trPr>
          <w:trHeight w:val="323"/>
        </w:trPr>
        <w:tc>
          <w:tcPr>
            <w:tcW w:w="7740" w:type="dxa"/>
            <w:shd w:val="clear" w:color="auto" w:fill="BCE0F8"/>
          </w:tcPr>
          <w:p w14:paraId="6AEB619E" w14:textId="77777777" w:rsidR="000D373E" w:rsidRPr="00FB0AC0" w:rsidRDefault="000D373E" w:rsidP="007E569D">
            <w:pPr>
              <w:ind w:left="0" w:firstLine="0"/>
              <w:rPr>
                <w:rFonts w:asciiTheme="minorHAnsi" w:hAnsiTheme="minorHAnsi" w:cstheme="minorHAnsi"/>
                <w:b/>
              </w:rPr>
            </w:pPr>
            <w:r w:rsidRPr="00FB0AC0">
              <w:rPr>
                <w:rFonts w:asciiTheme="minorHAnsi" w:hAnsiTheme="minorHAnsi" w:cstheme="minorHAnsi"/>
                <w:b/>
              </w:rPr>
              <w:t xml:space="preserve">Grading Criteria </w:t>
            </w:r>
          </w:p>
        </w:tc>
        <w:tc>
          <w:tcPr>
            <w:tcW w:w="1170" w:type="dxa"/>
            <w:shd w:val="clear" w:color="auto" w:fill="BCE0F8"/>
          </w:tcPr>
          <w:p w14:paraId="630CEBF3" w14:textId="77777777" w:rsidR="000D373E" w:rsidRPr="00FB0AC0" w:rsidRDefault="000D373E" w:rsidP="007E569D">
            <w:pPr>
              <w:ind w:left="0" w:firstLine="0"/>
              <w:rPr>
                <w:rFonts w:asciiTheme="minorHAnsi" w:hAnsiTheme="minorHAnsi" w:cstheme="minorHAnsi"/>
                <w:b/>
              </w:rPr>
            </w:pPr>
            <w:r w:rsidRPr="00FB0AC0">
              <w:rPr>
                <w:rFonts w:asciiTheme="minorHAnsi" w:hAnsiTheme="minorHAnsi" w:cstheme="minorHAnsi"/>
                <w:b/>
              </w:rPr>
              <w:t xml:space="preserve">Achieved </w:t>
            </w:r>
          </w:p>
        </w:tc>
        <w:tc>
          <w:tcPr>
            <w:tcW w:w="5850" w:type="dxa"/>
            <w:shd w:val="clear" w:color="auto" w:fill="BCE0F8"/>
          </w:tcPr>
          <w:p w14:paraId="01C4A55E" w14:textId="77777777" w:rsidR="000D373E" w:rsidRPr="00FB0AC0" w:rsidRDefault="000D373E" w:rsidP="007E569D">
            <w:pPr>
              <w:ind w:left="0" w:firstLine="0"/>
              <w:rPr>
                <w:rFonts w:asciiTheme="minorHAnsi" w:hAnsiTheme="minorHAnsi" w:cstheme="minorHAnsi"/>
                <w:b/>
              </w:rPr>
            </w:pPr>
            <w:r w:rsidRPr="00FB0AC0">
              <w:rPr>
                <w:rFonts w:asciiTheme="minorHAnsi" w:hAnsiTheme="minorHAnsi" w:cstheme="minorHAnsi"/>
                <w:b/>
              </w:rPr>
              <w:t>Feedback</w:t>
            </w:r>
          </w:p>
        </w:tc>
      </w:tr>
      <w:tr w:rsidR="000D373E" w:rsidRPr="00FB0AC0" w14:paraId="1F01D368" w14:textId="77777777" w:rsidTr="00764C6E">
        <w:trPr>
          <w:trHeight w:val="440"/>
        </w:trPr>
        <w:tc>
          <w:tcPr>
            <w:tcW w:w="7740" w:type="dxa"/>
            <w:tcBorders>
              <w:bottom w:val="single" w:sz="4" w:space="0" w:color="auto"/>
            </w:tcBorders>
            <w:shd w:val="clear" w:color="auto" w:fill="D0CECE" w:themeFill="background2" w:themeFillShade="E6"/>
          </w:tcPr>
          <w:p w14:paraId="1B482E27" w14:textId="77777777" w:rsidR="000D373E" w:rsidRPr="00FB0AC0" w:rsidRDefault="000D373E" w:rsidP="007E569D">
            <w:pPr>
              <w:ind w:left="0" w:firstLine="0"/>
              <w:rPr>
                <w:rFonts w:asciiTheme="minorHAnsi" w:hAnsiTheme="minorHAnsi" w:cstheme="minorHAnsi"/>
                <w:b/>
              </w:rPr>
            </w:pPr>
            <w:r w:rsidRPr="00FB0AC0">
              <w:rPr>
                <w:rFonts w:asciiTheme="minorHAnsi" w:eastAsiaTheme="minorHAnsi" w:hAnsiTheme="minorHAnsi" w:cstheme="minorHAnsi"/>
                <w:b/>
                <w:bCs/>
                <w:color w:val="auto"/>
              </w:rPr>
              <w:t xml:space="preserve">LO1 </w:t>
            </w:r>
            <w:r w:rsidRPr="00FB0AC0">
              <w:rPr>
                <w:rFonts w:asciiTheme="minorHAnsi" w:eastAsiaTheme="minorHAnsi" w:hAnsiTheme="minorHAnsi" w:cstheme="minorHAnsi"/>
                <w:b/>
                <w:color w:val="auto"/>
              </w:rPr>
              <w:t>Assess risks to IT security</w:t>
            </w:r>
          </w:p>
        </w:tc>
        <w:tc>
          <w:tcPr>
            <w:tcW w:w="1170" w:type="dxa"/>
            <w:tcBorders>
              <w:bottom w:val="single" w:sz="4" w:space="0" w:color="auto"/>
            </w:tcBorders>
          </w:tcPr>
          <w:p w14:paraId="3B1F5846" w14:textId="77777777" w:rsidR="000D373E" w:rsidRPr="00FB0AC0" w:rsidRDefault="000D373E" w:rsidP="007E569D">
            <w:pPr>
              <w:ind w:left="0" w:firstLine="0"/>
              <w:rPr>
                <w:rFonts w:asciiTheme="minorHAnsi" w:hAnsiTheme="minorHAnsi" w:cstheme="minorHAnsi"/>
              </w:rPr>
            </w:pPr>
          </w:p>
        </w:tc>
        <w:tc>
          <w:tcPr>
            <w:tcW w:w="5850" w:type="dxa"/>
            <w:tcBorders>
              <w:bottom w:val="single" w:sz="4" w:space="0" w:color="auto"/>
            </w:tcBorders>
          </w:tcPr>
          <w:p w14:paraId="3C8A418F" w14:textId="77777777" w:rsidR="000D373E" w:rsidRPr="00FB0AC0" w:rsidRDefault="000D373E" w:rsidP="007E569D">
            <w:pPr>
              <w:ind w:left="0" w:firstLine="0"/>
              <w:rPr>
                <w:rFonts w:asciiTheme="minorHAnsi" w:hAnsiTheme="minorHAnsi" w:cstheme="minorHAnsi"/>
              </w:rPr>
            </w:pPr>
          </w:p>
        </w:tc>
      </w:tr>
      <w:tr w:rsidR="000D373E" w:rsidRPr="00FB0AC0" w14:paraId="206A3002" w14:textId="77777777" w:rsidTr="00764C6E">
        <w:trPr>
          <w:trHeight w:val="332"/>
        </w:trPr>
        <w:tc>
          <w:tcPr>
            <w:tcW w:w="7740" w:type="dxa"/>
            <w:tcBorders>
              <w:top w:val="single" w:sz="4" w:space="0" w:color="auto"/>
              <w:bottom w:val="single" w:sz="4" w:space="0" w:color="auto"/>
            </w:tcBorders>
          </w:tcPr>
          <w:p w14:paraId="2418090F"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P1 </w:t>
            </w:r>
            <w:r w:rsidRPr="00FB0AC0">
              <w:rPr>
                <w:rFonts w:asciiTheme="minorHAnsi" w:eastAsiaTheme="minorHAnsi" w:hAnsiTheme="minorHAnsi" w:cstheme="minorHAnsi"/>
                <w:color w:val="auto"/>
              </w:rPr>
              <w:t>Identify types of security risks to organizations.</w:t>
            </w:r>
          </w:p>
        </w:tc>
        <w:tc>
          <w:tcPr>
            <w:tcW w:w="1170" w:type="dxa"/>
            <w:tcBorders>
              <w:top w:val="single" w:sz="4" w:space="0" w:color="auto"/>
              <w:bottom w:val="single" w:sz="4" w:space="0" w:color="auto"/>
            </w:tcBorders>
          </w:tcPr>
          <w:p w14:paraId="49205AD7"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bottom w:val="single" w:sz="4" w:space="0" w:color="auto"/>
            </w:tcBorders>
          </w:tcPr>
          <w:p w14:paraId="7949D480" w14:textId="77777777" w:rsidR="000D373E" w:rsidRPr="00FB0AC0" w:rsidRDefault="000D373E" w:rsidP="007E569D">
            <w:pPr>
              <w:ind w:left="0" w:firstLine="0"/>
              <w:rPr>
                <w:rFonts w:asciiTheme="minorHAnsi" w:hAnsiTheme="minorHAnsi" w:cstheme="minorHAnsi"/>
              </w:rPr>
            </w:pPr>
          </w:p>
        </w:tc>
      </w:tr>
      <w:tr w:rsidR="000D373E" w:rsidRPr="00FB0AC0" w14:paraId="769C2691" w14:textId="77777777" w:rsidTr="00764C6E">
        <w:trPr>
          <w:trHeight w:val="323"/>
        </w:trPr>
        <w:tc>
          <w:tcPr>
            <w:tcW w:w="7740" w:type="dxa"/>
            <w:tcBorders>
              <w:top w:val="single" w:sz="4" w:space="0" w:color="auto"/>
              <w:bottom w:val="single" w:sz="4" w:space="0" w:color="auto"/>
            </w:tcBorders>
          </w:tcPr>
          <w:p w14:paraId="24C079CC"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P2 </w:t>
            </w:r>
            <w:r w:rsidRPr="00FB0AC0">
              <w:rPr>
                <w:rFonts w:asciiTheme="minorHAnsi" w:eastAsiaTheme="minorHAnsi" w:hAnsiTheme="minorHAnsi" w:cstheme="minorHAnsi"/>
                <w:color w:val="auto"/>
              </w:rPr>
              <w:t>Describe organizational security procedures.</w:t>
            </w:r>
          </w:p>
        </w:tc>
        <w:tc>
          <w:tcPr>
            <w:tcW w:w="1170" w:type="dxa"/>
            <w:tcBorders>
              <w:top w:val="single" w:sz="4" w:space="0" w:color="auto"/>
              <w:bottom w:val="single" w:sz="4" w:space="0" w:color="auto"/>
            </w:tcBorders>
          </w:tcPr>
          <w:p w14:paraId="070D3C03"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bottom w:val="single" w:sz="4" w:space="0" w:color="auto"/>
            </w:tcBorders>
          </w:tcPr>
          <w:p w14:paraId="21C3FBB6" w14:textId="77777777" w:rsidR="000D373E" w:rsidRPr="00FB0AC0" w:rsidRDefault="000D373E" w:rsidP="007E569D">
            <w:pPr>
              <w:ind w:left="0" w:firstLine="0"/>
              <w:rPr>
                <w:rFonts w:asciiTheme="minorHAnsi" w:hAnsiTheme="minorHAnsi" w:cstheme="minorHAnsi"/>
              </w:rPr>
            </w:pPr>
          </w:p>
        </w:tc>
      </w:tr>
      <w:tr w:rsidR="000D373E" w:rsidRPr="00FB0AC0" w14:paraId="24764DB9" w14:textId="77777777" w:rsidTr="00764C6E">
        <w:trPr>
          <w:trHeight w:val="314"/>
        </w:trPr>
        <w:tc>
          <w:tcPr>
            <w:tcW w:w="7740" w:type="dxa"/>
            <w:tcBorders>
              <w:top w:val="single" w:sz="4" w:space="0" w:color="auto"/>
            </w:tcBorders>
          </w:tcPr>
          <w:p w14:paraId="5F808461"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M1 </w:t>
            </w:r>
            <w:r w:rsidRPr="00FB0AC0">
              <w:rPr>
                <w:rFonts w:asciiTheme="minorHAnsi" w:eastAsiaTheme="minorHAnsi" w:hAnsiTheme="minorHAnsi" w:cstheme="minorHAnsi"/>
                <w:color w:val="auto"/>
              </w:rPr>
              <w:t>Propose a method to assess and treat IT security risks.</w:t>
            </w:r>
          </w:p>
        </w:tc>
        <w:tc>
          <w:tcPr>
            <w:tcW w:w="1170" w:type="dxa"/>
            <w:tcBorders>
              <w:top w:val="single" w:sz="4" w:space="0" w:color="auto"/>
            </w:tcBorders>
          </w:tcPr>
          <w:p w14:paraId="6063793E"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tcBorders>
          </w:tcPr>
          <w:p w14:paraId="632F30F7" w14:textId="77777777" w:rsidR="000D373E" w:rsidRPr="00FB0AC0" w:rsidRDefault="000D373E" w:rsidP="007E569D">
            <w:pPr>
              <w:ind w:left="0" w:firstLine="0"/>
              <w:rPr>
                <w:rFonts w:asciiTheme="minorHAnsi" w:hAnsiTheme="minorHAnsi" w:cstheme="minorHAnsi"/>
              </w:rPr>
            </w:pPr>
          </w:p>
        </w:tc>
      </w:tr>
      <w:tr w:rsidR="000D373E" w:rsidRPr="00FB0AC0" w14:paraId="36A10FA2" w14:textId="77777777" w:rsidTr="00764C6E">
        <w:trPr>
          <w:trHeight w:val="530"/>
        </w:trPr>
        <w:tc>
          <w:tcPr>
            <w:tcW w:w="7740" w:type="dxa"/>
            <w:tcBorders>
              <w:bottom w:val="single" w:sz="4" w:space="0" w:color="auto"/>
            </w:tcBorders>
            <w:shd w:val="clear" w:color="auto" w:fill="D0CECE" w:themeFill="background2" w:themeFillShade="E6"/>
          </w:tcPr>
          <w:p w14:paraId="69906B73" w14:textId="77777777" w:rsidR="000D373E" w:rsidRPr="00FB0AC0" w:rsidRDefault="000D373E" w:rsidP="007E569D">
            <w:pPr>
              <w:ind w:left="0" w:firstLine="0"/>
              <w:rPr>
                <w:rFonts w:asciiTheme="minorHAnsi" w:hAnsiTheme="minorHAnsi" w:cstheme="minorHAnsi"/>
                <w:b/>
              </w:rPr>
            </w:pPr>
            <w:r w:rsidRPr="00FB0AC0">
              <w:rPr>
                <w:rFonts w:asciiTheme="minorHAnsi" w:eastAsiaTheme="minorHAnsi" w:hAnsiTheme="minorHAnsi" w:cstheme="minorHAnsi"/>
                <w:b/>
                <w:bCs/>
                <w:color w:val="auto"/>
              </w:rPr>
              <w:t xml:space="preserve">LO2 </w:t>
            </w:r>
            <w:r w:rsidRPr="00FB0AC0">
              <w:rPr>
                <w:rFonts w:asciiTheme="minorHAnsi" w:eastAsiaTheme="minorHAnsi" w:hAnsiTheme="minorHAnsi" w:cstheme="minorHAnsi"/>
                <w:b/>
                <w:color w:val="auto"/>
              </w:rPr>
              <w:t>Describe IT security solutions</w:t>
            </w:r>
          </w:p>
        </w:tc>
        <w:tc>
          <w:tcPr>
            <w:tcW w:w="1170" w:type="dxa"/>
            <w:tcBorders>
              <w:bottom w:val="single" w:sz="4" w:space="0" w:color="auto"/>
            </w:tcBorders>
          </w:tcPr>
          <w:p w14:paraId="64771249" w14:textId="77777777" w:rsidR="000D373E" w:rsidRPr="00FB0AC0" w:rsidRDefault="000D373E" w:rsidP="007E569D">
            <w:pPr>
              <w:ind w:left="0" w:firstLine="0"/>
              <w:rPr>
                <w:rFonts w:asciiTheme="minorHAnsi" w:hAnsiTheme="minorHAnsi" w:cstheme="minorHAnsi"/>
              </w:rPr>
            </w:pPr>
          </w:p>
        </w:tc>
        <w:tc>
          <w:tcPr>
            <w:tcW w:w="5850" w:type="dxa"/>
            <w:tcBorders>
              <w:bottom w:val="single" w:sz="4" w:space="0" w:color="auto"/>
            </w:tcBorders>
          </w:tcPr>
          <w:p w14:paraId="47056FDB" w14:textId="77777777" w:rsidR="000D373E" w:rsidRPr="00FB0AC0" w:rsidRDefault="000D373E" w:rsidP="007E569D">
            <w:pPr>
              <w:ind w:left="0" w:firstLine="0"/>
              <w:rPr>
                <w:rFonts w:asciiTheme="minorHAnsi" w:hAnsiTheme="minorHAnsi" w:cstheme="minorHAnsi"/>
              </w:rPr>
            </w:pPr>
          </w:p>
        </w:tc>
      </w:tr>
      <w:tr w:rsidR="000D373E" w:rsidRPr="00FB0AC0" w14:paraId="046088FE" w14:textId="77777777" w:rsidTr="00764C6E">
        <w:trPr>
          <w:trHeight w:val="404"/>
        </w:trPr>
        <w:tc>
          <w:tcPr>
            <w:tcW w:w="7740" w:type="dxa"/>
            <w:tcBorders>
              <w:top w:val="single" w:sz="4" w:space="0" w:color="auto"/>
              <w:bottom w:val="single" w:sz="4" w:space="0" w:color="auto"/>
            </w:tcBorders>
          </w:tcPr>
          <w:p w14:paraId="5BE182FB"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P3 </w:t>
            </w:r>
            <w:r w:rsidRPr="00FB0AC0">
              <w:rPr>
                <w:rFonts w:asciiTheme="minorHAnsi" w:eastAsiaTheme="minorHAnsi" w:hAnsiTheme="minorHAnsi" w:cstheme="minorHAnsi"/>
                <w:color w:val="auto"/>
              </w:rPr>
              <w:t>Identify the potential impact to IT security of incorrect configuration of firewall policies and third-party VPNs.</w:t>
            </w:r>
          </w:p>
        </w:tc>
        <w:tc>
          <w:tcPr>
            <w:tcW w:w="1170" w:type="dxa"/>
            <w:tcBorders>
              <w:top w:val="single" w:sz="4" w:space="0" w:color="auto"/>
              <w:bottom w:val="single" w:sz="4" w:space="0" w:color="auto"/>
            </w:tcBorders>
          </w:tcPr>
          <w:p w14:paraId="756ABBCF"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bottom w:val="single" w:sz="4" w:space="0" w:color="auto"/>
            </w:tcBorders>
          </w:tcPr>
          <w:p w14:paraId="1AB3F23B" w14:textId="77777777" w:rsidR="000D373E" w:rsidRPr="00FB0AC0" w:rsidRDefault="000D373E" w:rsidP="007E569D">
            <w:pPr>
              <w:ind w:left="0" w:firstLine="0"/>
              <w:rPr>
                <w:rFonts w:asciiTheme="minorHAnsi" w:hAnsiTheme="minorHAnsi" w:cstheme="minorHAnsi"/>
              </w:rPr>
            </w:pPr>
          </w:p>
        </w:tc>
      </w:tr>
      <w:tr w:rsidR="000D373E" w:rsidRPr="00FB0AC0" w14:paraId="5C1EF6CF" w14:textId="77777777" w:rsidTr="00764C6E">
        <w:trPr>
          <w:trHeight w:val="503"/>
        </w:trPr>
        <w:tc>
          <w:tcPr>
            <w:tcW w:w="7740" w:type="dxa"/>
            <w:tcBorders>
              <w:top w:val="single" w:sz="4" w:space="0" w:color="auto"/>
              <w:bottom w:val="single" w:sz="4" w:space="0" w:color="auto"/>
            </w:tcBorders>
          </w:tcPr>
          <w:p w14:paraId="06743DA9"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P4 </w:t>
            </w:r>
            <w:r w:rsidRPr="00FB0AC0">
              <w:rPr>
                <w:rFonts w:asciiTheme="minorHAnsi" w:eastAsiaTheme="minorHAnsi" w:hAnsiTheme="minorHAnsi" w:cstheme="minorHAnsi"/>
                <w:color w:val="auto"/>
              </w:rPr>
              <w:t>Show, using an example for each, how implementing a DMZ, static IP and NAT in a network can improve Network Security.</w:t>
            </w:r>
          </w:p>
        </w:tc>
        <w:tc>
          <w:tcPr>
            <w:tcW w:w="1170" w:type="dxa"/>
            <w:tcBorders>
              <w:top w:val="single" w:sz="4" w:space="0" w:color="auto"/>
              <w:bottom w:val="single" w:sz="4" w:space="0" w:color="auto"/>
            </w:tcBorders>
          </w:tcPr>
          <w:p w14:paraId="346E3784"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bottom w:val="single" w:sz="4" w:space="0" w:color="auto"/>
            </w:tcBorders>
          </w:tcPr>
          <w:p w14:paraId="0354827F" w14:textId="77777777" w:rsidR="000D373E" w:rsidRPr="00FB0AC0" w:rsidRDefault="000D373E" w:rsidP="007E569D">
            <w:pPr>
              <w:ind w:left="0" w:firstLine="0"/>
              <w:rPr>
                <w:rFonts w:asciiTheme="minorHAnsi" w:hAnsiTheme="minorHAnsi" w:cstheme="minorHAnsi"/>
              </w:rPr>
            </w:pPr>
          </w:p>
        </w:tc>
      </w:tr>
      <w:tr w:rsidR="000D373E" w:rsidRPr="00FB0AC0" w14:paraId="2D0B7136" w14:textId="77777777" w:rsidTr="00764C6E">
        <w:trPr>
          <w:trHeight w:val="386"/>
        </w:trPr>
        <w:tc>
          <w:tcPr>
            <w:tcW w:w="7740" w:type="dxa"/>
            <w:tcBorders>
              <w:top w:val="single" w:sz="4" w:space="0" w:color="auto"/>
            </w:tcBorders>
          </w:tcPr>
          <w:p w14:paraId="2AEF57A4"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M2 </w:t>
            </w:r>
            <w:r w:rsidRPr="00FB0AC0">
              <w:rPr>
                <w:rFonts w:asciiTheme="minorHAnsi" w:eastAsiaTheme="minorHAnsi" w:hAnsiTheme="minorHAnsi" w:cstheme="minorHAnsi"/>
                <w:color w:val="auto"/>
              </w:rPr>
              <w:t>Discuss three benefits to implement network monitoring systems with supporting reasons.</w:t>
            </w:r>
          </w:p>
        </w:tc>
        <w:tc>
          <w:tcPr>
            <w:tcW w:w="1170" w:type="dxa"/>
            <w:tcBorders>
              <w:top w:val="single" w:sz="4" w:space="0" w:color="auto"/>
            </w:tcBorders>
          </w:tcPr>
          <w:p w14:paraId="3B020366"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tcBorders>
          </w:tcPr>
          <w:p w14:paraId="57492B35" w14:textId="77777777" w:rsidR="000D373E" w:rsidRPr="00FB0AC0" w:rsidRDefault="000D373E" w:rsidP="007E569D">
            <w:pPr>
              <w:ind w:left="0" w:firstLine="0"/>
              <w:rPr>
                <w:rFonts w:asciiTheme="minorHAnsi" w:hAnsiTheme="minorHAnsi" w:cstheme="minorHAnsi"/>
              </w:rPr>
            </w:pPr>
          </w:p>
        </w:tc>
      </w:tr>
      <w:tr w:rsidR="000D373E" w:rsidRPr="00FB0AC0" w14:paraId="0519A17D" w14:textId="77777777" w:rsidTr="00764C6E">
        <w:trPr>
          <w:trHeight w:val="629"/>
        </w:trPr>
        <w:tc>
          <w:tcPr>
            <w:tcW w:w="7740" w:type="dxa"/>
            <w:tcBorders>
              <w:top w:val="single" w:sz="4" w:space="0" w:color="auto"/>
            </w:tcBorders>
          </w:tcPr>
          <w:p w14:paraId="2B03001B" w14:textId="77777777" w:rsidR="000D373E" w:rsidRPr="00FB0AC0" w:rsidRDefault="000D373E" w:rsidP="007E569D">
            <w:pPr>
              <w:autoSpaceDE w:val="0"/>
              <w:autoSpaceDN w:val="0"/>
              <w:adjustRightInd w:val="0"/>
              <w:ind w:left="0" w:firstLine="0"/>
              <w:rPr>
                <w:rFonts w:asciiTheme="minorHAnsi" w:eastAsiaTheme="minorHAnsi" w:hAnsiTheme="minorHAnsi" w:cstheme="minorHAnsi"/>
                <w:b/>
                <w:bCs/>
                <w:color w:val="auto"/>
              </w:rPr>
            </w:pPr>
            <w:r w:rsidRPr="00863207">
              <w:rPr>
                <w:b/>
                <w:bCs/>
              </w:rPr>
              <w:t xml:space="preserve">D1 </w:t>
            </w:r>
            <w:r>
              <w:t>Evaluate a minimum of three of physical and virtual security measures that can be employed to ensure the integrity of organizational IT security.</w:t>
            </w:r>
          </w:p>
        </w:tc>
        <w:tc>
          <w:tcPr>
            <w:tcW w:w="1170" w:type="dxa"/>
            <w:tcBorders>
              <w:top w:val="single" w:sz="4" w:space="0" w:color="auto"/>
            </w:tcBorders>
          </w:tcPr>
          <w:p w14:paraId="2D27DD55"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tcBorders>
          </w:tcPr>
          <w:p w14:paraId="6D62D154" w14:textId="77777777" w:rsidR="000D373E" w:rsidRDefault="000D373E" w:rsidP="007E569D">
            <w:pPr>
              <w:ind w:left="0" w:firstLine="0"/>
              <w:rPr>
                <w:rFonts w:asciiTheme="minorHAnsi" w:hAnsiTheme="minorHAnsi" w:cstheme="minorHAnsi"/>
              </w:rPr>
            </w:pPr>
          </w:p>
          <w:p w14:paraId="0305805A" w14:textId="77777777" w:rsidR="000D373E" w:rsidRPr="007C5D9D" w:rsidRDefault="000D373E" w:rsidP="007E569D">
            <w:pPr>
              <w:jc w:val="center"/>
              <w:rPr>
                <w:rFonts w:asciiTheme="minorHAnsi" w:hAnsiTheme="minorHAnsi" w:cstheme="minorHAnsi"/>
              </w:rPr>
            </w:pPr>
          </w:p>
        </w:tc>
      </w:tr>
      <w:tr w:rsidR="000D373E" w:rsidRPr="00FB0AC0" w14:paraId="69E16097" w14:textId="77777777" w:rsidTr="00764C6E">
        <w:trPr>
          <w:trHeight w:val="719"/>
        </w:trPr>
        <w:tc>
          <w:tcPr>
            <w:tcW w:w="7740" w:type="dxa"/>
            <w:tcBorders>
              <w:bottom w:val="single" w:sz="4" w:space="0" w:color="auto"/>
            </w:tcBorders>
            <w:shd w:val="clear" w:color="auto" w:fill="D0CECE" w:themeFill="background2" w:themeFillShade="E6"/>
          </w:tcPr>
          <w:p w14:paraId="4354F302" w14:textId="77777777" w:rsidR="000D373E" w:rsidRPr="00FB0AC0" w:rsidRDefault="000D373E" w:rsidP="007E569D">
            <w:pPr>
              <w:autoSpaceDE w:val="0"/>
              <w:autoSpaceDN w:val="0"/>
              <w:adjustRightInd w:val="0"/>
              <w:ind w:left="0" w:firstLine="0"/>
              <w:rPr>
                <w:rFonts w:asciiTheme="minorHAnsi" w:eastAsiaTheme="minorHAnsi" w:hAnsiTheme="minorHAnsi" w:cstheme="minorHAnsi"/>
                <w:b/>
                <w:color w:val="auto"/>
              </w:rPr>
            </w:pPr>
            <w:r w:rsidRPr="00FB0AC0">
              <w:rPr>
                <w:rFonts w:asciiTheme="minorHAnsi" w:eastAsiaTheme="minorHAnsi" w:hAnsiTheme="minorHAnsi" w:cstheme="minorHAnsi"/>
                <w:b/>
                <w:bCs/>
                <w:color w:val="auto"/>
              </w:rPr>
              <w:t xml:space="preserve">LO3 </w:t>
            </w:r>
            <w:r w:rsidRPr="00FB0AC0">
              <w:rPr>
                <w:rFonts w:asciiTheme="minorHAnsi" w:eastAsiaTheme="minorHAnsi" w:hAnsiTheme="minorHAnsi" w:cstheme="minorHAnsi"/>
                <w:b/>
                <w:color w:val="auto"/>
              </w:rPr>
              <w:t>Review mechanisms to control organizational IT</w:t>
            </w:r>
          </w:p>
          <w:p w14:paraId="2CFB5FD9" w14:textId="77777777" w:rsidR="000D373E" w:rsidRPr="00FB0AC0" w:rsidRDefault="000D373E" w:rsidP="007E569D">
            <w:pPr>
              <w:ind w:left="0" w:firstLine="0"/>
              <w:rPr>
                <w:rFonts w:asciiTheme="minorHAnsi" w:hAnsiTheme="minorHAnsi" w:cstheme="minorHAnsi"/>
                <w:b/>
              </w:rPr>
            </w:pPr>
            <w:r w:rsidRPr="00FB0AC0">
              <w:rPr>
                <w:rFonts w:asciiTheme="minorHAnsi" w:eastAsiaTheme="minorHAnsi" w:hAnsiTheme="minorHAnsi" w:cstheme="minorHAnsi"/>
                <w:b/>
                <w:color w:val="auto"/>
              </w:rPr>
              <w:t>Security</w:t>
            </w:r>
          </w:p>
        </w:tc>
        <w:tc>
          <w:tcPr>
            <w:tcW w:w="1170" w:type="dxa"/>
            <w:tcBorders>
              <w:bottom w:val="single" w:sz="4" w:space="0" w:color="auto"/>
            </w:tcBorders>
          </w:tcPr>
          <w:p w14:paraId="4298C101" w14:textId="77777777" w:rsidR="000D373E" w:rsidRPr="00FB0AC0" w:rsidRDefault="000D373E" w:rsidP="007E569D">
            <w:pPr>
              <w:ind w:left="0" w:firstLine="0"/>
              <w:rPr>
                <w:rFonts w:asciiTheme="minorHAnsi" w:hAnsiTheme="minorHAnsi" w:cstheme="minorHAnsi"/>
              </w:rPr>
            </w:pPr>
          </w:p>
        </w:tc>
        <w:tc>
          <w:tcPr>
            <w:tcW w:w="5850" w:type="dxa"/>
            <w:tcBorders>
              <w:bottom w:val="single" w:sz="4" w:space="0" w:color="auto"/>
            </w:tcBorders>
          </w:tcPr>
          <w:p w14:paraId="79310D8A" w14:textId="77777777" w:rsidR="000D373E" w:rsidRPr="00FB0AC0" w:rsidRDefault="000D373E" w:rsidP="007E569D">
            <w:pPr>
              <w:ind w:left="0" w:firstLine="0"/>
              <w:rPr>
                <w:rFonts w:asciiTheme="minorHAnsi" w:hAnsiTheme="minorHAnsi" w:cstheme="minorHAnsi"/>
              </w:rPr>
            </w:pPr>
          </w:p>
        </w:tc>
      </w:tr>
      <w:tr w:rsidR="000D373E" w:rsidRPr="00FB0AC0" w14:paraId="166DDEE8" w14:textId="77777777" w:rsidTr="00764C6E">
        <w:trPr>
          <w:trHeight w:val="296"/>
        </w:trPr>
        <w:tc>
          <w:tcPr>
            <w:tcW w:w="7740" w:type="dxa"/>
            <w:tcBorders>
              <w:top w:val="single" w:sz="4" w:space="0" w:color="auto"/>
            </w:tcBorders>
          </w:tcPr>
          <w:p w14:paraId="06436BA2"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P5 </w:t>
            </w:r>
            <w:r w:rsidRPr="00FB0AC0">
              <w:rPr>
                <w:rFonts w:asciiTheme="minorHAnsi" w:eastAsiaTheme="minorHAnsi" w:hAnsiTheme="minorHAnsi" w:cstheme="minorHAnsi"/>
                <w:color w:val="auto"/>
              </w:rPr>
              <w:t>Discuss risk assessment procedures.</w:t>
            </w:r>
          </w:p>
        </w:tc>
        <w:tc>
          <w:tcPr>
            <w:tcW w:w="1170" w:type="dxa"/>
            <w:tcBorders>
              <w:top w:val="single" w:sz="4" w:space="0" w:color="auto"/>
            </w:tcBorders>
          </w:tcPr>
          <w:p w14:paraId="6384D31B"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tcBorders>
          </w:tcPr>
          <w:p w14:paraId="79A3A7EB" w14:textId="77777777" w:rsidR="000D373E" w:rsidRPr="00FB0AC0" w:rsidRDefault="000D373E" w:rsidP="007E569D">
            <w:pPr>
              <w:ind w:left="0" w:firstLine="0"/>
              <w:rPr>
                <w:rFonts w:asciiTheme="minorHAnsi" w:hAnsiTheme="minorHAnsi" w:cstheme="minorHAnsi"/>
              </w:rPr>
            </w:pPr>
          </w:p>
        </w:tc>
      </w:tr>
      <w:tr w:rsidR="000D373E" w:rsidRPr="00FB0AC0" w14:paraId="58138B6A" w14:textId="77777777" w:rsidTr="00764C6E">
        <w:trPr>
          <w:trHeight w:val="485"/>
        </w:trPr>
        <w:tc>
          <w:tcPr>
            <w:tcW w:w="7740" w:type="dxa"/>
            <w:tcBorders>
              <w:bottom w:val="single" w:sz="4" w:space="0" w:color="auto"/>
            </w:tcBorders>
          </w:tcPr>
          <w:p w14:paraId="100D1990"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P6 </w:t>
            </w:r>
            <w:r w:rsidRPr="00FB0AC0">
              <w:rPr>
                <w:rFonts w:asciiTheme="minorHAnsi" w:eastAsiaTheme="minorHAnsi" w:hAnsiTheme="minorHAnsi" w:cstheme="minorHAnsi"/>
                <w:color w:val="auto"/>
              </w:rPr>
              <w:t>Explain data protection processes and regulations as applicable to an organization.</w:t>
            </w:r>
          </w:p>
        </w:tc>
        <w:tc>
          <w:tcPr>
            <w:tcW w:w="1170" w:type="dxa"/>
            <w:tcBorders>
              <w:bottom w:val="single" w:sz="4" w:space="0" w:color="auto"/>
            </w:tcBorders>
          </w:tcPr>
          <w:p w14:paraId="619A7464" w14:textId="77777777" w:rsidR="000D373E" w:rsidRPr="00FB0AC0" w:rsidRDefault="000D373E" w:rsidP="007E569D">
            <w:pPr>
              <w:ind w:left="0" w:firstLine="0"/>
              <w:rPr>
                <w:rFonts w:asciiTheme="minorHAnsi" w:hAnsiTheme="minorHAnsi" w:cstheme="minorHAnsi"/>
              </w:rPr>
            </w:pPr>
          </w:p>
        </w:tc>
        <w:tc>
          <w:tcPr>
            <w:tcW w:w="5850" w:type="dxa"/>
            <w:tcBorders>
              <w:bottom w:val="single" w:sz="4" w:space="0" w:color="auto"/>
            </w:tcBorders>
          </w:tcPr>
          <w:p w14:paraId="7D6FFA50" w14:textId="77777777" w:rsidR="000D373E" w:rsidRPr="00FB0AC0" w:rsidRDefault="000D373E" w:rsidP="007E569D">
            <w:pPr>
              <w:ind w:left="0" w:firstLine="0"/>
              <w:rPr>
                <w:rFonts w:asciiTheme="minorHAnsi" w:hAnsiTheme="minorHAnsi" w:cstheme="minorHAnsi"/>
              </w:rPr>
            </w:pPr>
          </w:p>
          <w:p w14:paraId="4BE2D509" w14:textId="77777777" w:rsidR="000D373E" w:rsidRPr="00FB0AC0" w:rsidRDefault="000D373E" w:rsidP="007E569D">
            <w:pPr>
              <w:ind w:left="0" w:firstLine="0"/>
              <w:rPr>
                <w:rFonts w:asciiTheme="minorHAnsi" w:hAnsiTheme="minorHAnsi" w:cstheme="minorHAnsi"/>
              </w:rPr>
            </w:pPr>
          </w:p>
        </w:tc>
      </w:tr>
      <w:tr w:rsidR="000D373E" w:rsidRPr="00FB0AC0" w14:paraId="42AB5FF6" w14:textId="77777777" w:rsidTr="00764C6E">
        <w:trPr>
          <w:trHeight w:val="440"/>
        </w:trPr>
        <w:tc>
          <w:tcPr>
            <w:tcW w:w="7740" w:type="dxa"/>
            <w:tcBorders>
              <w:top w:val="single" w:sz="4" w:space="0" w:color="auto"/>
              <w:bottom w:val="single" w:sz="4" w:space="0" w:color="auto"/>
            </w:tcBorders>
          </w:tcPr>
          <w:p w14:paraId="00D856DA"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M3 </w:t>
            </w:r>
            <w:r w:rsidRPr="00FB0AC0">
              <w:rPr>
                <w:rFonts w:asciiTheme="minorHAnsi" w:eastAsiaTheme="minorHAnsi" w:hAnsiTheme="minorHAnsi" w:cstheme="minorHAnsi"/>
                <w:color w:val="auto"/>
              </w:rPr>
              <w:t>Summarize the ISO 31000 risk management methodology and its application in IT security.</w:t>
            </w:r>
          </w:p>
        </w:tc>
        <w:tc>
          <w:tcPr>
            <w:tcW w:w="1170" w:type="dxa"/>
            <w:tcBorders>
              <w:top w:val="single" w:sz="4" w:space="0" w:color="auto"/>
              <w:bottom w:val="single" w:sz="4" w:space="0" w:color="auto"/>
            </w:tcBorders>
          </w:tcPr>
          <w:p w14:paraId="0688878C"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bottom w:val="single" w:sz="4" w:space="0" w:color="auto"/>
            </w:tcBorders>
          </w:tcPr>
          <w:p w14:paraId="3EC4A8A1" w14:textId="77777777" w:rsidR="000D373E" w:rsidRPr="00FB0AC0" w:rsidRDefault="000D373E" w:rsidP="007E569D">
            <w:pPr>
              <w:ind w:left="0" w:firstLine="0"/>
              <w:rPr>
                <w:rFonts w:asciiTheme="minorHAnsi" w:hAnsiTheme="minorHAnsi" w:cstheme="minorHAnsi"/>
              </w:rPr>
            </w:pPr>
          </w:p>
          <w:p w14:paraId="1985F241" w14:textId="77777777" w:rsidR="000D373E" w:rsidRPr="00FB0AC0" w:rsidRDefault="000D373E" w:rsidP="007E569D">
            <w:pPr>
              <w:ind w:left="0" w:firstLine="0"/>
              <w:rPr>
                <w:rFonts w:asciiTheme="minorHAnsi" w:hAnsiTheme="minorHAnsi" w:cstheme="minorHAnsi"/>
              </w:rPr>
            </w:pPr>
          </w:p>
        </w:tc>
      </w:tr>
      <w:tr w:rsidR="000D373E" w:rsidRPr="00FB0AC0" w14:paraId="45169C76" w14:textId="77777777" w:rsidTr="00764C6E">
        <w:trPr>
          <w:trHeight w:val="467"/>
        </w:trPr>
        <w:tc>
          <w:tcPr>
            <w:tcW w:w="7740" w:type="dxa"/>
            <w:tcBorders>
              <w:top w:val="single" w:sz="4" w:space="0" w:color="auto"/>
              <w:bottom w:val="single" w:sz="4" w:space="0" w:color="auto"/>
            </w:tcBorders>
          </w:tcPr>
          <w:p w14:paraId="438D2A9F"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M4 </w:t>
            </w:r>
            <w:r w:rsidRPr="00FB0AC0">
              <w:rPr>
                <w:rFonts w:asciiTheme="minorHAnsi" w:eastAsiaTheme="minorHAnsi" w:hAnsiTheme="minorHAnsi" w:cstheme="minorHAnsi"/>
                <w:color w:val="auto"/>
              </w:rPr>
              <w:t>Discuss possible impacts to organizational security resulting from an IT security audit.</w:t>
            </w:r>
          </w:p>
        </w:tc>
        <w:tc>
          <w:tcPr>
            <w:tcW w:w="1170" w:type="dxa"/>
            <w:tcBorders>
              <w:top w:val="single" w:sz="4" w:space="0" w:color="auto"/>
              <w:bottom w:val="single" w:sz="4" w:space="0" w:color="auto"/>
            </w:tcBorders>
          </w:tcPr>
          <w:p w14:paraId="19A8EFD4"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bottom w:val="single" w:sz="4" w:space="0" w:color="auto"/>
            </w:tcBorders>
          </w:tcPr>
          <w:p w14:paraId="0105583C" w14:textId="77777777" w:rsidR="000D373E" w:rsidRPr="00FB0AC0" w:rsidRDefault="000D373E" w:rsidP="007E569D">
            <w:pPr>
              <w:ind w:left="0" w:firstLine="0"/>
              <w:rPr>
                <w:rFonts w:asciiTheme="minorHAnsi" w:hAnsiTheme="minorHAnsi" w:cstheme="minorHAnsi"/>
              </w:rPr>
            </w:pPr>
          </w:p>
        </w:tc>
      </w:tr>
      <w:tr w:rsidR="000D373E" w:rsidRPr="00FB0AC0" w14:paraId="7C551804" w14:textId="77777777" w:rsidTr="00764C6E">
        <w:trPr>
          <w:trHeight w:val="449"/>
        </w:trPr>
        <w:tc>
          <w:tcPr>
            <w:tcW w:w="7740" w:type="dxa"/>
            <w:tcBorders>
              <w:top w:val="single" w:sz="4" w:space="0" w:color="auto"/>
              <w:bottom w:val="single" w:sz="4" w:space="0" w:color="auto"/>
            </w:tcBorders>
          </w:tcPr>
          <w:p w14:paraId="0F7D2A39"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D2 </w:t>
            </w:r>
            <w:r w:rsidRPr="00FB0AC0">
              <w:rPr>
                <w:rFonts w:asciiTheme="minorHAnsi" w:eastAsiaTheme="minorHAnsi" w:hAnsiTheme="minorHAnsi" w:cstheme="minorHAnsi"/>
                <w:color w:val="auto"/>
              </w:rPr>
              <w:t>Consider how IT security can be aligned with organizational</w:t>
            </w:r>
            <w:r>
              <w:rPr>
                <w:rFonts w:asciiTheme="minorHAnsi" w:eastAsiaTheme="minorHAnsi" w:hAnsiTheme="minorHAnsi" w:cstheme="minorHAnsi"/>
                <w:color w:val="auto"/>
              </w:rPr>
              <w:t xml:space="preserve"> </w:t>
            </w:r>
            <w:r w:rsidRPr="00FB0AC0">
              <w:rPr>
                <w:rFonts w:asciiTheme="minorHAnsi" w:eastAsiaTheme="minorHAnsi" w:hAnsiTheme="minorHAnsi" w:cstheme="minorHAnsi"/>
                <w:color w:val="auto"/>
              </w:rPr>
              <w:t>policy, detailing the security impact of any misalignment.</w:t>
            </w:r>
          </w:p>
        </w:tc>
        <w:tc>
          <w:tcPr>
            <w:tcW w:w="1170" w:type="dxa"/>
            <w:tcBorders>
              <w:top w:val="single" w:sz="4" w:space="0" w:color="auto"/>
              <w:bottom w:val="single" w:sz="4" w:space="0" w:color="auto"/>
            </w:tcBorders>
          </w:tcPr>
          <w:p w14:paraId="4FC972FF"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bottom w:val="single" w:sz="4" w:space="0" w:color="auto"/>
            </w:tcBorders>
          </w:tcPr>
          <w:p w14:paraId="7E4D7381" w14:textId="77777777" w:rsidR="000D373E" w:rsidRPr="00FB0AC0" w:rsidRDefault="000D373E" w:rsidP="007E569D">
            <w:pPr>
              <w:ind w:left="0" w:firstLine="0"/>
              <w:rPr>
                <w:rFonts w:asciiTheme="minorHAnsi" w:hAnsiTheme="minorHAnsi" w:cstheme="minorHAnsi"/>
              </w:rPr>
            </w:pPr>
          </w:p>
        </w:tc>
      </w:tr>
      <w:tr w:rsidR="000D373E" w:rsidRPr="00FB0AC0" w14:paraId="0E605BBF" w14:textId="77777777" w:rsidTr="00764C6E">
        <w:trPr>
          <w:trHeight w:val="422"/>
        </w:trPr>
        <w:tc>
          <w:tcPr>
            <w:tcW w:w="7740" w:type="dxa"/>
            <w:tcBorders>
              <w:bottom w:val="single" w:sz="4" w:space="0" w:color="auto"/>
            </w:tcBorders>
            <w:shd w:val="clear" w:color="auto" w:fill="D0CECE" w:themeFill="background2" w:themeFillShade="E6"/>
          </w:tcPr>
          <w:p w14:paraId="678750E7" w14:textId="77777777" w:rsidR="000D373E" w:rsidRPr="00FB0AC0" w:rsidRDefault="000D373E" w:rsidP="007E569D">
            <w:pPr>
              <w:ind w:left="0" w:firstLine="0"/>
              <w:rPr>
                <w:rFonts w:asciiTheme="minorHAnsi" w:hAnsiTheme="minorHAnsi" w:cstheme="minorHAnsi"/>
                <w:b/>
              </w:rPr>
            </w:pPr>
            <w:r w:rsidRPr="00FB0AC0">
              <w:rPr>
                <w:rFonts w:asciiTheme="minorHAnsi" w:hAnsiTheme="minorHAnsi" w:cstheme="minorHAnsi"/>
                <w:b/>
              </w:rPr>
              <w:lastRenderedPageBreak/>
              <w:t>LO4 Manage organizational security</w:t>
            </w:r>
          </w:p>
        </w:tc>
        <w:tc>
          <w:tcPr>
            <w:tcW w:w="1170" w:type="dxa"/>
            <w:tcBorders>
              <w:bottom w:val="single" w:sz="4" w:space="0" w:color="auto"/>
            </w:tcBorders>
          </w:tcPr>
          <w:p w14:paraId="4D37AD12" w14:textId="77777777" w:rsidR="000D373E" w:rsidRPr="00FB0AC0" w:rsidRDefault="000D373E" w:rsidP="007E569D">
            <w:pPr>
              <w:ind w:left="0" w:firstLine="0"/>
              <w:rPr>
                <w:rFonts w:asciiTheme="minorHAnsi" w:hAnsiTheme="minorHAnsi" w:cstheme="minorHAnsi"/>
              </w:rPr>
            </w:pPr>
          </w:p>
        </w:tc>
        <w:tc>
          <w:tcPr>
            <w:tcW w:w="5850" w:type="dxa"/>
            <w:tcBorders>
              <w:bottom w:val="single" w:sz="4" w:space="0" w:color="auto"/>
            </w:tcBorders>
          </w:tcPr>
          <w:p w14:paraId="6BF76EBE" w14:textId="77777777" w:rsidR="000D373E" w:rsidRPr="00FB0AC0" w:rsidRDefault="000D373E" w:rsidP="007E569D">
            <w:pPr>
              <w:ind w:left="0" w:firstLine="0"/>
              <w:rPr>
                <w:rFonts w:asciiTheme="minorHAnsi" w:hAnsiTheme="minorHAnsi" w:cstheme="minorHAnsi"/>
              </w:rPr>
            </w:pPr>
          </w:p>
        </w:tc>
      </w:tr>
      <w:tr w:rsidR="000D373E" w:rsidRPr="00FB0AC0" w14:paraId="66010763" w14:textId="77777777" w:rsidTr="00764C6E">
        <w:trPr>
          <w:trHeight w:val="458"/>
        </w:trPr>
        <w:tc>
          <w:tcPr>
            <w:tcW w:w="7740" w:type="dxa"/>
            <w:tcBorders>
              <w:top w:val="single" w:sz="4" w:space="0" w:color="auto"/>
              <w:bottom w:val="single" w:sz="4" w:space="0" w:color="auto"/>
            </w:tcBorders>
          </w:tcPr>
          <w:p w14:paraId="21AC7772" w14:textId="77777777" w:rsidR="000D373E" w:rsidRPr="00FB0AC0" w:rsidRDefault="000D373E" w:rsidP="007E569D">
            <w:pPr>
              <w:ind w:left="0" w:firstLine="0"/>
              <w:rPr>
                <w:rFonts w:asciiTheme="minorHAnsi" w:hAnsiTheme="minorHAnsi" w:cstheme="minorHAnsi"/>
              </w:rPr>
            </w:pPr>
            <w:r w:rsidRPr="009C376E">
              <w:rPr>
                <w:rFonts w:asciiTheme="minorHAnsi" w:hAnsiTheme="minorHAnsi" w:cstheme="minorHAnsi"/>
                <w:b/>
              </w:rPr>
              <w:t>P7</w:t>
            </w:r>
            <w:r w:rsidRPr="00FB0AC0">
              <w:rPr>
                <w:rFonts w:asciiTheme="minorHAnsi" w:hAnsiTheme="minorHAnsi" w:cstheme="minorHAnsi"/>
              </w:rPr>
              <w:t xml:space="preserve"> Design and implement a security policy for an organization.</w:t>
            </w:r>
          </w:p>
        </w:tc>
        <w:tc>
          <w:tcPr>
            <w:tcW w:w="1170" w:type="dxa"/>
            <w:tcBorders>
              <w:top w:val="single" w:sz="4" w:space="0" w:color="auto"/>
              <w:bottom w:val="single" w:sz="4" w:space="0" w:color="auto"/>
            </w:tcBorders>
          </w:tcPr>
          <w:p w14:paraId="706F07B5"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bottom w:val="single" w:sz="4" w:space="0" w:color="auto"/>
            </w:tcBorders>
          </w:tcPr>
          <w:p w14:paraId="6E87ACE7" w14:textId="77777777" w:rsidR="000D373E" w:rsidRPr="00FB0AC0" w:rsidRDefault="000D373E" w:rsidP="007E569D">
            <w:pPr>
              <w:ind w:left="0" w:firstLine="0"/>
              <w:rPr>
                <w:rFonts w:asciiTheme="minorHAnsi" w:hAnsiTheme="minorHAnsi" w:cstheme="minorHAnsi"/>
              </w:rPr>
            </w:pPr>
          </w:p>
        </w:tc>
      </w:tr>
      <w:tr w:rsidR="000D373E" w:rsidRPr="00FB0AC0" w14:paraId="1E5718F6" w14:textId="77777777" w:rsidTr="00764C6E">
        <w:trPr>
          <w:trHeight w:val="431"/>
        </w:trPr>
        <w:tc>
          <w:tcPr>
            <w:tcW w:w="7740" w:type="dxa"/>
            <w:tcBorders>
              <w:top w:val="single" w:sz="4" w:space="0" w:color="auto"/>
            </w:tcBorders>
          </w:tcPr>
          <w:p w14:paraId="50854957"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P8 </w:t>
            </w:r>
            <w:r w:rsidRPr="00FB0AC0">
              <w:rPr>
                <w:rFonts w:asciiTheme="minorHAnsi" w:eastAsiaTheme="minorHAnsi" w:hAnsiTheme="minorHAnsi" w:cstheme="minorHAnsi"/>
                <w:color w:val="auto"/>
              </w:rPr>
              <w:t>List the main components of an organizational disaster recovery plan, justifying the reasons for inclusion.</w:t>
            </w:r>
          </w:p>
        </w:tc>
        <w:tc>
          <w:tcPr>
            <w:tcW w:w="1170" w:type="dxa"/>
            <w:tcBorders>
              <w:top w:val="single" w:sz="4" w:space="0" w:color="auto"/>
            </w:tcBorders>
          </w:tcPr>
          <w:p w14:paraId="245B696C" w14:textId="77777777" w:rsidR="000D373E" w:rsidRPr="00FB0AC0" w:rsidRDefault="000D373E" w:rsidP="007E569D">
            <w:pPr>
              <w:ind w:left="0" w:firstLine="0"/>
              <w:rPr>
                <w:rFonts w:asciiTheme="minorHAnsi" w:hAnsiTheme="minorHAnsi" w:cstheme="minorHAnsi"/>
              </w:rPr>
            </w:pPr>
          </w:p>
        </w:tc>
        <w:tc>
          <w:tcPr>
            <w:tcW w:w="5850" w:type="dxa"/>
            <w:tcBorders>
              <w:top w:val="single" w:sz="4" w:space="0" w:color="auto"/>
            </w:tcBorders>
          </w:tcPr>
          <w:p w14:paraId="61E80D67" w14:textId="77777777" w:rsidR="000D373E" w:rsidRPr="00FB0AC0" w:rsidRDefault="000D373E" w:rsidP="007E569D">
            <w:pPr>
              <w:ind w:left="0" w:firstLine="0"/>
              <w:rPr>
                <w:rFonts w:asciiTheme="minorHAnsi" w:hAnsiTheme="minorHAnsi" w:cstheme="minorHAnsi"/>
              </w:rPr>
            </w:pPr>
          </w:p>
        </w:tc>
      </w:tr>
      <w:tr w:rsidR="000D373E" w:rsidRPr="00FB0AC0" w14:paraId="5576B4C2" w14:textId="77777777" w:rsidTr="00764C6E">
        <w:trPr>
          <w:trHeight w:val="431"/>
        </w:trPr>
        <w:tc>
          <w:tcPr>
            <w:tcW w:w="7740" w:type="dxa"/>
          </w:tcPr>
          <w:p w14:paraId="0E656877"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M5 </w:t>
            </w:r>
            <w:r w:rsidRPr="00FB0AC0">
              <w:rPr>
                <w:rFonts w:asciiTheme="minorHAnsi" w:eastAsiaTheme="minorHAnsi" w:hAnsiTheme="minorHAnsi" w:cstheme="minorHAnsi"/>
                <w:color w:val="auto"/>
              </w:rPr>
              <w:t>Discuss the roles of stakeholders in the organization to implement security audit recommendations.</w:t>
            </w:r>
          </w:p>
        </w:tc>
        <w:tc>
          <w:tcPr>
            <w:tcW w:w="1170" w:type="dxa"/>
          </w:tcPr>
          <w:p w14:paraId="63656190" w14:textId="77777777" w:rsidR="000D373E" w:rsidRPr="00FB0AC0" w:rsidRDefault="000D373E" w:rsidP="007E569D">
            <w:pPr>
              <w:ind w:left="0" w:firstLine="0"/>
              <w:rPr>
                <w:rFonts w:asciiTheme="minorHAnsi" w:hAnsiTheme="minorHAnsi" w:cstheme="minorHAnsi"/>
              </w:rPr>
            </w:pPr>
          </w:p>
        </w:tc>
        <w:tc>
          <w:tcPr>
            <w:tcW w:w="5850" w:type="dxa"/>
          </w:tcPr>
          <w:p w14:paraId="435CC454" w14:textId="77777777" w:rsidR="000D373E" w:rsidRPr="00FB0AC0" w:rsidRDefault="000D373E" w:rsidP="007E569D">
            <w:pPr>
              <w:ind w:left="0" w:firstLine="0"/>
              <w:rPr>
                <w:rFonts w:asciiTheme="minorHAnsi" w:hAnsiTheme="minorHAnsi" w:cstheme="minorHAnsi"/>
              </w:rPr>
            </w:pPr>
          </w:p>
          <w:p w14:paraId="58E49D63" w14:textId="77777777" w:rsidR="000D373E" w:rsidRPr="00FB0AC0" w:rsidRDefault="000D373E" w:rsidP="007E569D">
            <w:pPr>
              <w:ind w:left="0" w:firstLine="0"/>
              <w:rPr>
                <w:rFonts w:asciiTheme="minorHAnsi" w:hAnsiTheme="minorHAnsi" w:cstheme="minorHAnsi"/>
              </w:rPr>
            </w:pPr>
          </w:p>
        </w:tc>
      </w:tr>
      <w:tr w:rsidR="000D373E" w:rsidRPr="00FB0AC0" w14:paraId="156EA2F4" w14:textId="77777777" w:rsidTr="00764C6E">
        <w:trPr>
          <w:trHeight w:val="458"/>
        </w:trPr>
        <w:tc>
          <w:tcPr>
            <w:tcW w:w="7740" w:type="dxa"/>
            <w:tcBorders>
              <w:bottom w:val="single" w:sz="4" w:space="0" w:color="auto"/>
            </w:tcBorders>
          </w:tcPr>
          <w:p w14:paraId="46014F7E" w14:textId="77777777" w:rsidR="000D373E" w:rsidRPr="00FB0AC0" w:rsidRDefault="000D373E" w:rsidP="007E569D">
            <w:pPr>
              <w:autoSpaceDE w:val="0"/>
              <w:autoSpaceDN w:val="0"/>
              <w:adjustRightInd w:val="0"/>
              <w:ind w:left="0" w:firstLine="0"/>
              <w:rPr>
                <w:rFonts w:asciiTheme="minorHAnsi" w:eastAsiaTheme="minorHAnsi" w:hAnsiTheme="minorHAnsi" w:cstheme="minorHAnsi"/>
                <w:color w:val="auto"/>
              </w:rPr>
            </w:pPr>
            <w:r w:rsidRPr="00FB0AC0">
              <w:rPr>
                <w:rFonts w:asciiTheme="minorHAnsi" w:eastAsiaTheme="minorHAnsi" w:hAnsiTheme="minorHAnsi" w:cstheme="minorHAnsi"/>
                <w:b/>
                <w:bCs/>
                <w:color w:val="auto"/>
              </w:rPr>
              <w:t xml:space="preserve">D3 </w:t>
            </w:r>
            <w:r w:rsidRPr="00FB0AC0">
              <w:rPr>
                <w:rFonts w:asciiTheme="minorHAnsi" w:eastAsiaTheme="minorHAnsi" w:hAnsiTheme="minorHAnsi" w:cstheme="minorHAnsi"/>
                <w:color w:val="auto"/>
              </w:rPr>
              <w:t>Evaluate the suitability of the tools used in an organizational policy.</w:t>
            </w:r>
          </w:p>
        </w:tc>
        <w:tc>
          <w:tcPr>
            <w:tcW w:w="1170" w:type="dxa"/>
            <w:tcBorders>
              <w:bottom w:val="single" w:sz="4" w:space="0" w:color="auto"/>
            </w:tcBorders>
          </w:tcPr>
          <w:p w14:paraId="3B536685" w14:textId="77777777" w:rsidR="000D373E" w:rsidRPr="00FB0AC0" w:rsidRDefault="000D373E" w:rsidP="007E569D">
            <w:pPr>
              <w:ind w:left="0" w:firstLine="0"/>
              <w:rPr>
                <w:rFonts w:asciiTheme="minorHAnsi" w:hAnsiTheme="minorHAnsi" w:cstheme="minorHAnsi"/>
              </w:rPr>
            </w:pPr>
          </w:p>
        </w:tc>
        <w:tc>
          <w:tcPr>
            <w:tcW w:w="5850" w:type="dxa"/>
            <w:tcBorders>
              <w:bottom w:val="single" w:sz="4" w:space="0" w:color="auto"/>
            </w:tcBorders>
          </w:tcPr>
          <w:p w14:paraId="0990DCAE" w14:textId="77777777" w:rsidR="000D373E" w:rsidRPr="00FB0AC0" w:rsidRDefault="000D373E" w:rsidP="007E569D">
            <w:pPr>
              <w:ind w:left="0" w:firstLine="0"/>
              <w:rPr>
                <w:rFonts w:asciiTheme="minorHAnsi" w:hAnsiTheme="minorHAnsi" w:cstheme="minorHAnsi"/>
              </w:rPr>
            </w:pPr>
          </w:p>
        </w:tc>
      </w:tr>
    </w:tbl>
    <w:p w14:paraId="506E36C4" w14:textId="77777777" w:rsidR="000D373E" w:rsidRDefault="000D373E" w:rsidP="000D373E"/>
    <w:p w14:paraId="7A43BC2E" w14:textId="77777777" w:rsidR="00FE4ABF" w:rsidRPr="00DD7FB5" w:rsidRDefault="00FE4ABF" w:rsidP="00DD7FB5">
      <w:pPr>
        <w:pStyle w:val="Bibliography"/>
      </w:pPr>
    </w:p>
    <w:sectPr w:rsidR="00FE4ABF" w:rsidRPr="00DD7FB5" w:rsidSect="00764C6E">
      <w:headerReference w:type="default" r:id="rId36"/>
      <w:footerReference w:type="default" r:id="rId37"/>
      <w:pgSz w:w="16838" w:h="11906" w:orient="landscape" w:code="9"/>
      <w:pgMar w:top="1440" w:right="1440" w:bottom="180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1E89A" w14:textId="77777777" w:rsidR="00CE4060" w:rsidRDefault="00CE4060">
      <w:pPr>
        <w:spacing w:after="0" w:line="240" w:lineRule="auto"/>
      </w:pPr>
      <w:r>
        <w:separator/>
      </w:r>
    </w:p>
  </w:endnote>
  <w:endnote w:type="continuationSeparator" w:id="0">
    <w:p w14:paraId="44B3F498" w14:textId="77777777" w:rsidR="00CE4060" w:rsidRDefault="00CE4060">
      <w:pPr>
        <w:spacing w:after="0" w:line="240" w:lineRule="auto"/>
      </w:pPr>
      <w:r>
        <w:continuationSeparator/>
      </w:r>
    </w:p>
  </w:endnote>
  <w:endnote w:type="continuationNotice" w:id="1">
    <w:p w14:paraId="1849CE27" w14:textId="77777777" w:rsidR="00CE4060" w:rsidRDefault="00CE40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4652989"/>
      <w:docPartObj>
        <w:docPartGallery w:val="Page Numbers (Bottom of Page)"/>
        <w:docPartUnique/>
      </w:docPartObj>
    </w:sdtPr>
    <w:sdtEndPr>
      <w:rPr>
        <w:color w:val="7F7F7F" w:themeColor="background1" w:themeShade="7F"/>
        <w:spacing w:val="60"/>
      </w:rPr>
    </w:sdtEndPr>
    <w:sdtContent>
      <w:p w14:paraId="4A0AC124" w14:textId="77777777" w:rsidR="000D373E" w:rsidRPr="00BE1E51" w:rsidRDefault="000D373E" w:rsidP="00315732">
        <w:pPr>
          <w:pStyle w:val="Paragrhaphs"/>
        </w:pPr>
        <w:r w:rsidRPr="00BE1E51">
          <w:fldChar w:fldCharType="begin"/>
        </w:r>
        <w:r w:rsidRPr="00BE1E51">
          <w:instrText xml:space="preserve"> PAGE   \* MERGEFORMAT </w:instrText>
        </w:r>
        <w:r w:rsidRPr="00BE1E51">
          <w:fldChar w:fldCharType="separate"/>
        </w:r>
        <w:r w:rsidRPr="00BE1E51">
          <w:rPr>
            <w:noProof/>
          </w:rPr>
          <w:t>2</w:t>
        </w:r>
        <w:r w:rsidRPr="00BE1E51">
          <w:rPr>
            <w:noProof/>
          </w:rPr>
          <w:fldChar w:fldCharType="end"/>
        </w:r>
        <w:r w:rsidRPr="00BE1E51">
          <w:t xml:space="preserve"> | </w:t>
        </w:r>
        <w:r w:rsidRPr="00BE1E51">
          <w:rPr>
            <w:color w:val="7F7F7F" w:themeColor="background1" w:themeShade="7F"/>
            <w:spacing w:val="60"/>
          </w:rPr>
          <w:t>Page</w:t>
        </w:r>
        <w:r>
          <w:rPr>
            <w:color w:val="7F7F7F" w:themeColor="background1" w:themeShade="7F"/>
            <w:spacing w:val="60"/>
          </w:rPr>
          <w:t xml:space="preserve"> </w:t>
        </w:r>
        <w:r w:rsidRPr="00BE1E51">
          <w:rPr>
            <w:color w:val="7F7F7F" w:themeColor="background1" w:themeShade="7F"/>
            <w:spacing w:val="60"/>
          </w:rPr>
          <w:t xml:space="preserve"> </w:t>
        </w:r>
        <w:r>
          <w:rPr>
            <w:color w:val="7F7F7F" w:themeColor="background1" w:themeShade="7F"/>
            <w:spacing w:val="60"/>
          </w:rPr>
          <w:t xml:space="preserve">           </w:t>
        </w:r>
        <w:r w:rsidRPr="00BE1E51">
          <w:rPr>
            <w:rFonts w:eastAsia="Consolas"/>
          </w:rPr>
          <w:t xml:space="preserve">Unit 05: </w:t>
        </w:r>
        <w:r w:rsidRPr="00BE1E51">
          <w:t xml:space="preserve"> </w:t>
        </w:r>
        <w:r w:rsidRPr="00BE1E51">
          <w:rPr>
            <w:rFonts w:eastAsia="Consolas"/>
          </w:rPr>
          <w:t>Security</w:t>
        </w:r>
        <w:r w:rsidRPr="00BE1E51">
          <w:rPr>
            <w:color w:val="7F7F7F" w:themeColor="background1" w:themeShade="7F"/>
            <w:spacing w:val="60"/>
          </w:rPr>
          <w:t xml:space="preserve">     </w:t>
        </w:r>
        <w:r>
          <w:rPr>
            <w:color w:val="7F7F7F" w:themeColor="background1" w:themeShade="7F"/>
            <w:spacing w:val="60"/>
          </w:rPr>
          <w:t xml:space="preserve">      </w:t>
        </w:r>
        <w:r w:rsidRPr="00BE1E51">
          <w:rPr>
            <w:color w:val="7F7F7F" w:themeColor="background1" w:themeShade="7F"/>
            <w:spacing w:val="60"/>
          </w:rPr>
          <w:t xml:space="preserve"> </w:t>
        </w:r>
        <w:r w:rsidRPr="00876096">
          <w:t xml:space="preserve">Ranudi Kariyapperuma          </w:t>
        </w:r>
        <w:r>
          <w:t xml:space="preserve">      </w:t>
        </w:r>
        <w:r w:rsidRPr="00876096">
          <w:t xml:space="preserve"> </w:t>
        </w:r>
      </w:p>
    </w:sdtContent>
  </w:sdt>
  <w:p w14:paraId="19A05121" w14:textId="77777777" w:rsidR="000D373E" w:rsidRDefault="000D373E">
    <w:pPr>
      <w:pBdr>
        <w:top w:val="single" w:sz="4" w:space="0" w:color="D9D9D9"/>
      </w:pBdr>
      <w:tabs>
        <w:tab w:val="center" w:pos="4680"/>
        <w:tab w:val="right" w:pos="9360"/>
        <w:tab w:val="left" w:pos="5701"/>
        <w:tab w:val="right" w:pos="9026"/>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162368"/>
      <w:docPartObj>
        <w:docPartGallery w:val="Page Numbers (Bottom of Page)"/>
        <w:docPartUnique/>
      </w:docPartObj>
    </w:sdtPr>
    <w:sdtEndPr>
      <w:rPr>
        <w:color w:val="7F7F7F" w:themeColor="background1" w:themeShade="7F"/>
        <w:spacing w:val="60"/>
      </w:rPr>
    </w:sdtEndPr>
    <w:sdtContent>
      <w:p w14:paraId="0D53E977" w14:textId="6120A0D8" w:rsidR="00764C6E" w:rsidRPr="00BE1E51" w:rsidRDefault="00764C6E" w:rsidP="00315732">
        <w:pPr>
          <w:pStyle w:val="Paragrhaphs"/>
        </w:pPr>
        <w:r w:rsidRPr="00BE1E51">
          <w:fldChar w:fldCharType="begin"/>
        </w:r>
        <w:r w:rsidRPr="00BE1E51">
          <w:instrText xml:space="preserve"> PAGE   \* MERGEFORMAT </w:instrText>
        </w:r>
        <w:r w:rsidRPr="00BE1E51">
          <w:fldChar w:fldCharType="separate"/>
        </w:r>
        <w:r w:rsidRPr="00BE1E51">
          <w:rPr>
            <w:noProof/>
          </w:rPr>
          <w:t>2</w:t>
        </w:r>
        <w:r w:rsidRPr="00BE1E51">
          <w:rPr>
            <w:noProof/>
          </w:rPr>
          <w:fldChar w:fldCharType="end"/>
        </w:r>
        <w:r w:rsidRPr="00BE1E51">
          <w:t xml:space="preserve"> | </w:t>
        </w:r>
        <w:r w:rsidRPr="00BE1E51">
          <w:rPr>
            <w:color w:val="7F7F7F" w:themeColor="background1" w:themeShade="7F"/>
            <w:spacing w:val="60"/>
          </w:rPr>
          <w:t>Page</w:t>
        </w:r>
        <w:r>
          <w:rPr>
            <w:color w:val="7F7F7F" w:themeColor="background1" w:themeShade="7F"/>
            <w:spacing w:val="60"/>
          </w:rPr>
          <w:t xml:space="preserve"> </w:t>
        </w:r>
        <w:r w:rsidRPr="00BE1E51">
          <w:rPr>
            <w:color w:val="7F7F7F" w:themeColor="background1" w:themeShade="7F"/>
            <w:spacing w:val="60"/>
          </w:rPr>
          <w:t xml:space="preserve"> </w:t>
        </w:r>
        <w:r>
          <w:rPr>
            <w:color w:val="7F7F7F" w:themeColor="background1" w:themeShade="7F"/>
            <w:spacing w:val="60"/>
          </w:rPr>
          <w:t xml:space="preserve">                                 </w:t>
        </w:r>
        <w:r w:rsidRPr="00BE1E51">
          <w:rPr>
            <w:rFonts w:eastAsia="Consolas"/>
          </w:rPr>
          <w:t xml:space="preserve">Unit 05: </w:t>
        </w:r>
        <w:r w:rsidRPr="00BE1E51">
          <w:t xml:space="preserve"> </w:t>
        </w:r>
        <w:r w:rsidRPr="00BE1E51">
          <w:rPr>
            <w:rFonts w:eastAsia="Consolas"/>
          </w:rPr>
          <w:t>Security</w:t>
        </w:r>
        <w:r w:rsidRPr="00BE1E51">
          <w:rPr>
            <w:color w:val="7F7F7F" w:themeColor="background1" w:themeShade="7F"/>
            <w:spacing w:val="60"/>
          </w:rPr>
          <w:t xml:space="preserve">     </w:t>
        </w:r>
        <w:r>
          <w:rPr>
            <w:color w:val="7F7F7F" w:themeColor="background1" w:themeShade="7F"/>
            <w:spacing w:val="60"/>
          </w:rPr>
          <w:t xml:space="preserve">                              </w:t>
        </w:r>
        <w:r w:rsidRPr="00BE1E51">
          <w:rPr>
            <w:color w:val="7F7F7F" w:themeColor="background1" w:themeShade="7F"/>
            <w:spacing w:val="60"/>
          </w:rPr>
          <w:t xml:space="preserve"> </w:t>
        </w:r>
        <w:r w:rsidRPr="00876096">
          <w:t xml:space="preserve">Ranudi Kariyapperuma          </w:t>
        </w:r>
        <w:r>
          <w:t xml:space="preserve">      </w:t>
        </w:r>
        <w:r w:rsidRPr="00876096">
          <w:t xml:space="preserve"> </w:t>
        </w:r>
      </w:p>
    </w:sdtContent>
  </w:sdt>
  <w:p w14:paraId="67303F9D" w14:textId="77777777" w:rsidR="00764C6E" w:rsidRDefault="00764C6E">
    <w:pPr>
      <w:pBdr>
        <w:top w:val="single" w:sz="4" w:space="0" w:color="D9D9D9"/>
      </w:pBdr>
      <w:tabs>
        <w:tab w:val="center" w:pos="4680"/>
        <w:tab w:val="right" w:pos="9360"/>
        <w:tab w:val="left" w:pos="5701"/>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74593" w14:textId="77777777" w:rsidR="00CE4060" w:rsidRDefault="00CE4060">
      <w:pPr>
        <w:spacing w:after="0" w:line="240" w:lineRule="auto"/>
      </w:pPr>
      <w:r>
        <w:separator/>
      </w:r>
    </w:p>
  </w:footnote>
  <w:footnote w:type="continuationSeparator" w:id="0">
    <w:p w14:paraId="361F85E3" w14:textId="77777777" w:rsidR="00CE4060" w:rsidRDefault="00CE4060">
      <w:pPr>
        <w:spacing w:after="0" w:line="240" w:lineRule="auto"/>
      </w:pPr>
      <w:r>
        <w:continuationSeparator/>
      </w:r>
    </w:p>
  </w:footnote>
  <w:footnote w:type="continuationNotice" w:id="1">
    <w:p w14:paraId="6B7FDD7C" w14:textId="77777777" w:rsidR="00CE4060" w:rsidRDefault="00CE40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7839" w14:textId="40A02D37" w:rsidR="000D373E" w:rsidRDefault="000D373E">
    <w:pPr>
      <w:pStyle w:val="Header"/>
    </w:pPr>
    <w:r>
      <w:rPr>
        <w:noProof/>
      </w:rPr>
      <w:drawing>
        <wp:anchor distT="0" distB="0" distL="114300" distR="114300" simplePos="0" relativeHeight="251658240" behindDoc="0" locked="0" layoutInCell="1" allowOverlap="1" wp14:anchorId="5BF3626F" wp14:editId="44EA1FD0">
          <wp:simplePos x="0" y="0"/>
          <wp:positionH relativeFrom="margin">
            <wp:posOffset>-949871</wp:posOffset>
          </wp:positionH>
          <wp:positionV relativeFrom="paragraph">
            <wp:posOffset>159370</wp:posOffset>
          </wp:positionV>
          <wp:extent cx="7143750" cy="621030"/>
          <wp:effectExtent l="0" t="0" r="0" b="7620"/>
          <wp:wrapTopAndBottom/>
          <wp:docPr id="368737984" name="Picture 368737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0" cy="62103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834E1" w14:textId="77777777" w:rsidR="00764C6E" w:rsidRDefault="00764C6E">
    <w:pPr>
      <w:pStyle w:val="Header"/>
    </w:pPr>
    <w:r>
      <w:rPr>
        <w:noProof/>
      </w:rPr>
      <w:drawing>
        <wp:anchor distT="0" distB="0" distL="114300" distR="114300" simplePos="0" relativeHeight="251658241" behindDoc="0" locked="0" layoutInCell="1" allowOverlap="1" wp14:anchorId="20C14E2B" wp14:editId="6D3824CD">
          <wp:simplePos x="0" y="0"/>
          <wp:positionH relativeFrom="margin">
            <wp:posOffset>-297741</wp:posOffset>
          </wp:positionH>
          <wp:positionV relativeFrom="paragraph">
            <wp:posOffset>159385</wp:posOffset>
          </wp:positionV>
          <wp:extent cx="9590405" cy="621030"/>
          <wp:effectExtent l="0" t="0" r="0" b="7620"/>
          <wp:wrapTopAndBottom/>
          <wp:docPr id="946618409" name="Picture 946618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90405" cy="62103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27222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8D5A78"/>
    <w:multiLevelType w:val="multilevel"/>
    <w:tmpl w:val="DA5ED89C"/>
    <w:lvl w:ilvl="0">
      <w:start w:val="1"/>
      <w:numFmt w:val="bullet"/>
      <w:lvlText w:val="•"/>
      <w:lvlJc w:val="left"/>
      <w:pPr>
        <w:ind w:left="0" w:hanging="115"/>
      </w:pPr>
      <w:rPr>
        <w:rFonts w:ascii="Arial" w:eastAsia="Arial" w:hAnsi="Arial" w:cs="Arial"/>
        <w:b w:val="0"/>
        <w:color w:val="231F20"/>
        <w:sz w:val="22"/>
        <w:szCs w:val="22"/>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5466513"/>
    <w:multiLevelType w:val="hybridMultilevel"/>
    <w:tmpl w:val="D5BE8554"/>
    <w:lvl w:ilvl="0" w:tplc="32925354">
      <w:start w:val="1"/>
      <w:numFmt w:val="bullet"/>
      <w:lvlText w:val=""/>
      <w:lvlJc w:val="left"/>
      <w:pPr>
        <w:ind w:left="1080" w:hanging="360"/>
      </w:pPr>
      <w:rPr>
        <w:rFonts w:ascii="Symbol" w:hAnsi="Symbol" w:hint="default"/>
      </w:rPr>
    </w:lvl>
    <w:lvl w:ilvl="1" w:tplc="74C07F2A">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BC52BE"/>
    <w:multiLevelType w:val="hybridMultilevel"/>
    <w:tmpl w:val="411EA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6A21AA"/>
    <w:multiLevelType w:val="multilevel"/>
    <w:tmpl w:val="500084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1B04ABC"/>
    <w:multiLevelType w:val="hybridMultilevel"/>
    <w:tmpl w:val="1974E15A"/>
    <w:lvl w:ilvl="0" w:tplc="DEACEEA6">
      <w:start w:val="1"/>
      <w:numFmt w:val="bullet"/>
      <w:pStyle w:val="Headings"/>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C069DD"/>
    <w:multiLevelType w:val="hybridMultilevel"/>
    <w:tmpl w:val="6A9670F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475B2627"/>
    <w:multiLevelType w:val="hybridMultilevel"/>
    <w:tmpl w:val="E12C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AA6645"/>
    <w:multiLevelType w:val="hybridMultilevel"/>
    <w:tmpl w:val="F4200CF0"/>
    <w:lvl w:ilvl="0" w:tplc="0409000F">
      <w:start w:val="1"/>
      <w:numFmt w:val="decimal"/>
      <w:lvlText w:val="%1."/>
      <w:lvlJc w:val="left"/>
      <w:pPr>
        <w:ind w:left="720" w:hanging="360"/>
      </w:pPr>
    </w:lvl>
    <w:lvl w:ilvl="1" w:tplc="AB067CE6">
      <w:numFmt w:val="bullet"/>
      <w:lvlText w:val=""/>
      <w:lvlJc w:val="left"/>
      <w:pPr>
        <w:ind w:left="1440" w:hanging="360"/>
      </w:pPr>
      <w:rPr>
        <w:rFonts w:ascii="Symbol" w:eastAsia="Calibri" w:hAnsi="Symbol"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D167D1"/>
    <w:multiLevelType w:val="hybridMultilevel"/>
    <w:tmpl w:val="61600E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2A1202"/>
    <w:multiLevelType w:val="hybridMultilevel"/>
    <w:tmpl w:val="34AE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434E35"/>
    <w:multiLevelType w:val="hybridMultilevel"/>
    <w:tmpl w:val="25A4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A62C9C"/>
    <w:multiLevelType w:val="hybridMultilevel"/>
    <w:tmpl w:val="F6606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A26D8C"/>
    <w:multiLevelType w:val="hybridMultilevel"/>
    <w:tmpl w:val="A432B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0A0251"/>
    <w:multiLevelType w:val="hybridMultilevel"/>
    <w:tmpl w:val="2F8434A6"/>
    <w:lvl w:ilvl="0" w:tplc="879E2B7A">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1556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332270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4038280">
    <w:abstractNumId w:val="12"/>
  </w:num>
  <w:num w:numId="4" w16cid:durableId="2020036662">
    <w:abstractNumId w:val="0"/>
  </w:num>
  <w:num w:numId="5" w16cid:durableId="957881826">
    <w:abstractNumId w:val="4"/>
  </w:num>
  <w:num w:numId="6" w16cid:durableId="587617786">
    <w:abstractNumId w:val="1"/>
  </w:num>
  <w:num w:numId="7" w16cid:durableId="381488491">
    <w:abstractNumId w:val="14"/>
  </w:num>
  <w:num w:numId="8" w16cid:durableId="943725385">
    <w:abstractNumId w:val="11"/>
  </w:num>
  <w:num w:numId="9" w16cid:durableId="1738241263">
    <w:abstractNumId w:val="6"/>
  </w:num>
  <w:num w:numId="10" w16cid:durableId="1595671235">
    <w:abstractNumId w:val="2"/>
  </w:num>
  <w:num w:numId="11" w16cid:durableId="541869260">
    <w:abstractNumId w:val="10"/>
  </w:num>
  <w:num w:numId="12" w16cid:durableId="2063364397">
    <w:abstractNumId w:val="13"/>
  </w:num>
  <w:num w:numId="13" w16cid:durableId="472914820">
    <w:abstractNumId w:val="3"/>
  </w:num>
  <w:num w:numId="14" w16cid:durableId="1340693828">
    <w:abstractNumId w:val="5"/>
  </w:num>
  <w:num w:numId="15" w16cid:durableId="2096853074">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en-US" w:vendorID="64" w:dllVersion="6" w:nlCheck="1" w:checkStyle="0"/>
  <w:activeWritingStyle w:appName="MSWord" w:lang="en-US" w:vendorID="64" w:dllVersion="0" w:nlCheck="1" w:checkStyle="0"/>
  <w:activeWritingStyle w:appName="MSWord" w:lang="en-GB" w:vendorID="64" w:dllVersion="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4096"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jE1Nja2MLUwMbdQ0lEKTi0uzszPAykwrgUAKQ6meiwAAAA="/>
  </w:docVars>
  <w:rsids>
    <w:rsidRoot w:val="00793C06"/>
    <w:rsid w:val="000003E1"/>
    <w:rsid w:val="00010F58"/>
    <w:rsid w:val="00014EC7"/>
    <w:rsid w:val="00017A03"/>
    <w:rsid w:val="0004388D"/>
    <w:rsid w:val="00045055"/>
    <w:rsid w:val="00051BBA"/>
    <w:rsid w:val="00052D6B"/>
    <w:rsid w:val="00053291"/>
    <w:rsid w:val="000650EA"/>
    <w:rsid w:val="00074C23"/>
    <w:rsid w:val="00080CC8"/>
    <w:rsid w:val="00082E73"/>
    <w:rsid w:val="00084005"/>
    <w:rsid w:val="0008424A"/>
    <w:rsid w:val="00093CFC"/>
    <w:rsid w:val="000A23F9"/>
    <w:rsid w:val="000A312B"/>
    <w:rsid w:val="000D160D"/>
    <w:rsid w:val="000D373E"/>
    <w:rsid w:val="000E24D3"/>
    <w:rsid w:val="000E267C"/>
    <w:rsid w:val="000E5136"/>
    <w:rsid w:val="000F0A5B"/>
    <w:rsid w:val="000F46D1"/>
    <w:rsid w:val="000F4E41"/>
    <w:rsid w:val="0010483D"/>
    <w:rsid w:val="00105FD9"/>
    <w:rsid w:val="00106715"/>
    <w:rsid w:val="00110941"/>
    <w:rsid w:val="00111256"/>
    <w:rsid w:val="00111B96"/>
    <w:rsid w:val="00117BAD"/>
    <w:rsid w:val="001234CE"/>
    <w:rsid w:val="00123D04"/>
    <w:rsid w:val="001250F0"/>
    <w:rsid w:val="00130A0B"/>
    <w:rsid w:val="001321B9"/>
    <w:rsid w:val="00136744"/>
    <w:rsid w:val="00142F62"/>
    <w:rsid w:val="00143D7D"/>
    <w:rsid w:val="00147AD6"/>
    <w:rsid w:val="00150781"/>
    <w:rsid w:val="00151CA9"/>
    <w:rsid w:val="001618FC"/>
    <w:rsid w:val="001631C7"/>
    <w:rsid w:val="00164EC6"/>
    <w:rsid w:val="00173392"/>
    <w:rsid w:val="00174736"/>
    <w:rsid w:val="00174EA8"/>
    <w:rsid w:val="00176EEF"/>
    <w:rsid w:val="00180969"/>
    <w:rsid w:val="00185B30"/>
    <w:rsid w:val="001961BA"/>
    <w:rsid w:val="001A3A5A"/>
    <w:rsid w:val="001A485A"/>
    <w:rsid w:val="001B0E23"/>
    <w:rsid w:val="001B4CB4"/>
    <w:rsid w:val="001C1E59"/>
    <w:rsid w:val="001C28C4"/>
    <w:rsid w:val="001C414E"/>
    <w:rsid w:val="001F3287"/>
    <w:rsid w:val="001F6666"/>
    <w:rsid w:val="00204783"/>
    <w:rsid w:val="00211401"/>
    <w:rsid w:val="00225B0E"/>
    <w:rsid w:val="00235CFA"/>
    <w:rsid w:val="0024356B"/>
    <w:rsid w:val="002466D2"/>
    <w:rsid w:val="0025321F"/>
    <w:rsid w:val="002538BC"/>
    <w:rsid w:val="00254E6D"/>
    <w:rsid w:val="00262240"/>
    <w:rsid w:val="0026685F"/>
    <w:rsid w:val="00266941"/>
    <w:rsid w:val="00274CC4"/>
    <w:rsid w:val="00280C17"/>
    <w:rsid w:val="00285023"/>
    <w:rsid w:val="0029112B"/>
    <w:rsid w:val="00292183"/>
    <w:rsid w:val="00294056"/>
    <w:rsid w:val="002A1188"/>
    <w:rsid w:val="002A3025"/>
    <w:rsid w:val="002A7F8E"/>
    <w:rsid w:val="002C2615"/>
    <w:rsid w:val="002D3573"/>
    <w:rsid w:val="002D6C59"/>
    <w:rsid w:val="002E10A9"/>
    <w:rsid w:val="002E1705"/>
    <w:rsid w:val="002E55F6"/>
    <w:rsid w:val="002E7C21"/>
    <w:rsid w:val="002F7D3A"/>
    <w:rsid w:val="003029A0"/>
    <w:rsid w:val="00302C1A"/>
    <w:rsid w:val="0030357B"/>
    <w:rsid w:val="00310818"/>
    <w:rsid w:val="00315732"/>
    <w:rsid w:val="003167DC"/>
    <w:rsid w:val="00326FCE"/>
    <w:rsid w:val="00332C9E"/>
    <w:rsid w:val="00332D74"/>
    <w:rsid w:val="00335922"/>
    <w:rsid w:val="0034472D"/>
    <w:rsid w:val="00345E1C"/>
    <w:rsid w:val="00350CED"/>
    <w:rsid w:val="003529F0"/>
    <w:rsid w:val="00365695"/>
    <w:rsid w:val="00376596"/>
    <w:rsid w:val="00381045"/>
    <w:rsid w:val="00381D1D"/>
    <w:rsid w:val="0039046C"/>
    <w:rsid w:val="00393C1F"/>
    <w:rsid w:val="0039556A"/>
    <w:rsid w:val="003A1BA4"/>
    <w:rsid w:val="003A3E2A"/>
    <w:rsid w:val="003B23FE"/>
    <w:rsid w:val="003B4C45"/>
    <w:rsid w:val="003B569D"/>
    <w:rsid w:val="003B70CF"/>
    <w:rsid w:val="003B76AC"/>
    <w:rsid w:val="003C11F0"/>
    <w:rsid w:val="003C2EFB"/>
    <w:rsid w:val="003C337A"/>
    <w:rsid w:val="003C4E90"/>
    <w:rsid w:val="003C6BE3"/>
    <w:rsid w:val="003C7A93"/>
    <w:rsid w:val="003D6FC8"/>
    <w:rsid w:val="003E71DC"/>
    <w:rsid w:val="003E772C"/>
    <w:rsid w:val="003E7E57"/>
    <w:rsid w:val="003F07BE"/>
    <w:rsid w:val="003F17F3"/>
    <w:rsid w:val="003F32AF"/>
    <w:rsid w:val="00407F55"/>
    <w:rsid w:val="00410E4E"/>
    <w:rsid w:val="004165CB"/>
    <w:rsid w:val="00422031"/>
    <w:rsid w:val="004253CB"/>
    <w:rsid w:val="004300D4"/>
    <w:rsid w:val="004317BF"/>
    <w:rsid w:val="00434E78"/>
    <w:rsid w:val="00435399"/>
    <w:rsid w:val="00444B6B"/>
    <w:rsid w:val="00451630"/>
    <w:rsid w:val="00461272"/>
    <w:rsid w:val="00463004"/>
    <w:rsid w:val="00470F21"/>
    <w:rsid w:val="004872DF"/>
    <w:rsid w:val="00492F89"/>
    <w:rsid w:val="00497D54"/>
    <w:rsid w:val="004A5EC7"/>
    <w:rsid w:val="004B2A2D"/>
    <w:rsid w:val="004B558C"/>
    <w:rsid w:val="004B5B31"/>
    <w:rsid w:val="004C3C94"/>
    <w:rsid w:val="004C7B72"/>
    <w:rsid w:val="004D1BA5"/>
    <w:rsid w:val="004D302D"/>
    <w:rsid w:val="004D4B1A"/>
    <w:rsid w:val="004D7069"/>
    <w:rsid w:val="004E4DD5"/>
    <w:rsid w:val="004E7317"/>
    <w:rsid w:val="004F0BA7"/>
    <w:rsid w:val="004F5069"/>
    <w:rsid w:val="004F55A6"/>
    <w:rsid w:val="004F7A8A"/>
    <w:rsid w:val="00501A32"/>
    <w:rsid w:val="0050320D"/>
    <w:rsid w:val="00505EAB"/>
    <w:rsid w:val="00510EA2"/>
    <w:rsid w:val="00512666"/>
    <w:rsid w:val="005126FA"/>
    <w:rsid w:val="00514F1B"/>
    <w:rsid w:val="005332D0"/>
    <w:rsid w:val="005567BA"/>
    <w:rsid w:val="00566BBF"/>
    <w:rsid w:val="00573E46"/>
    <w:rsid w:val="00575F29"/>
    <w:rsid w:val="00580457"/>
    <w:rsid w:val="00582270"/>
    <w:rsid w:val="00593711"/>
    <w:rsid w:val="005B5745"/>
    <w:rsid w:val="005C024E"/>
    <w:rsid w:val="005C5B72"/>
    <w:rsid w:val="005E081D"/>
    <w:rsid w:val="005F3405"/>
    <w:rsid w:val="005F7AF0"/>
    <w:rsid w:val="00602408"/>
    <w:rsid w:val="0060255A"/>
    <w:rsid w:val="00605D2E"/>
    <w:rsid w:val="006211BD"/>
    <w:rsid w:val="00624C0D"/>
    <w:rsid w:val="00630530"/>
    <w:rsid w:val="006330A3"/>
    <w:rsid w:val="006339BC"/>
    <w:rsid w:val="00641F6A"/>
    <w:rsid w:val="006421EB"/>
    <w:rsid w:val="0064222D"/>
    <w:rsid w:val="00647C7A"/>
    <w:rsid w:val="00657911"/>
    <w:rsid w:val="00662797"/>
    <w:rsid w:val="00676A47"/>
    <w:rsid w:val="00677760"/>
    <w:rsid w:val="00680D07"/>
    <w:rsid w:val="006950F7"/>
    <w:rsid w:val="006A39D1"/>
    <w:rsid w:val="006A5A6B"/>
    <w:rsid w:val="006B0171"/>
    <w:rsid w:val="006B0DF4"/>
    <w:rsid w:val="006C129E"/>
    <w:rsid w:val="006C1CF5"/>
    <w:rsid w:val="006C515A"/>
    <w:rsid w:val="006D312B"/>
    <w:rsid w:val="006D402B"/>
    <w:rsid w:val="006D6D44"/>
    <w:rsid w:val="006F0D46"/>
    <w:rsid w:val="006F1850"/>
    <w:rsid w:val="006F28CD"/>
    <w:rsid w:val="006F33B6"/>
    <w:rsid w:val="006F72BC"/>
    <w:rsid w:val="00703DC4"/>
    <w:rsid w:val="00723311"/>
    <w:rsid w:val="0073587B"/>
    <w:rsid w:val="007527AD"/>
    <w:rsid w:val="00755B5B"/>
    <w:rsid w:val="00764C6E"/>
    <w:rsid w:val="00764FF7"/>
    <w:rsid w:val="00767D01"/>
    <w:rsid w:val="00771298"/>
    <w:rsid w:val="00784478"/>
    <w:rsid w:val="00786306"/>
    <w:rsid w:val="0079087E"/>
    <w:rsid w:val="00793C06"/>
    <w:rsid w:val="00793D73"/>
    <w:rsid w:val="007A088A"/>
    <w:rsid w:val="007B3410"/>
    <w:rsid w:val="007C34C7"/>
    <w:rsid w:val="007D0728"/>
    <w:rsid w:val="007D5007"/>
    <w:rsid w:val="007D58B2"/>
    <w:rsid w:val="007E28CB"/>
    <w:rsid w:val="007F090F"/>
    <w:rsid w:val="007F1E89"/>
    <w:rsid w:val="007F2567"/>
    <w:rsid w:val="00801F22"/>
    <w:rsid w:val="00804E02"/>
    <w:rsid w:val="00810DE4"/>
    <w:rsid w:val="00827DC1"/>
    <w:rsid w:val="008309C0"/>
    <w:rsid w:val="008341B5"/>
    <w:rsid w:val="00836C92"/>
    <w:rsid w:val="008435BD"/>
    <w:rsid w:val="00844CCE"/>
    <w:rsid w:val="00845114"/>
    <w:rsid w:val="00853FDB"/>
    <w:rsid w:val="00855298"/>
    <w:rsid w:val="0086547A"/>
    <w:rsid w:val="00871380"/>
    <w:rsid w:val="00876BDA"/>
    <w:rsid w:val="00881ED2"/>
    <w:rsid w:val="00884058"/>
    <w:rsid w:val="008902D5"/>
    <w:rsid w:val="0089167F"/>
    <w:rsid w:val="0089544D"/>
    <w:rsid w:val="008C367D"/>
    <w:rsid w:val="008C5665"/>
    <w:rsid w:val="008D6602"/>
    <w:rsid w:val="008E11A8"/>
    <w:rsid w:val="008E62CA"/>
    <w:rsid w:val="008F0D26"/>
    <w:rsid w:val="008F753A"/>
    <w:rsid w:val="00905E75"/>
    <w:rsid w:val="0091287B"/>
    <w:rsid w:val="00922A7F"/>
    <w:rsid w:val="00923373"/>
    <w:rsid w:val="00925CB1"/>
    <w:rsid w:val="00930F3A"/>
    <w:rsid w:val="00960187"/>
    <w:rsid w:val="009612CB"/>
    <w:rsid w:val="00967BB7"/>
    <w:rsid w:val="00974CCF"/>
    <w:rsid w:val="0097574A"/>
    <w:rsid w:val="0097622E"/>
    <w:rsid w:val="009762A1"/>
    <w:rsid w:val="00982AD0"/>
    <w:rsid w:val="009908EC"/>
    <w:rsid w:val="00991B7B"/>
    <w:rsid w:val="009A1C80"/>
    <w:rsid w:val="009A491C"/>
    <w:rsid w:val="009B544E"/>
    <w:rsid w:val="009B648E"/>
    <w:rsid w:val="009C0352"/>
    <w:rsid w:val="009C081D"/>
    <w:rsid w:val="009C6B2F"/>
    <w:rsid w:val="009D62C6"/>
    <w:rsid w:val="009D7137"/>
    <w:rsid w:val="009E63C7"/>
    <w:rsid w:val="009F396F"/>
    <w:rsid w:val="009F3E93"/>
    <w:rsid w:val="009F7C4E"/>
    <w:rsid w:val="00A0068D"/>
    <w:rsid w:val="00A020DC"/>
    <w:rsid w:val="00A0660D"/>
    <w:rsid w:val="00A119D3"/>
    <w:rsid w:val="00A15236"/>
    <w:rsid w:val="00A16E3E"/>
    <w:rsid w:val="00A20306"/>
    <w:rsid w:val="00A23B6E"/>
    <w:rsid w:val="00A361B9"/>
    <w:rsid w:val="00A3678B"/>
    <w:rsid w:val="00A375DE"/>
    <w:rsid w:val="00A37686"/>
    <w:rsid w:val="00A41770"/>
    <w:rsid w:val="00A46168"/>
    <w:rsid w:val="00A52061"/>
    <w:rsid w:val="00A54663"/>
    <w:rsid w:val="00A61792"/>
    <w:rsid w:val="00A66FCA"/>
    <w:rsid w:val="00A711B5"/>
    <w:rsid w:val="00A75F32"/>
    <w:rsid w:val="00A81A2B"/>
    <w:rsid w:val="00A81E0B"/>
    <w:rsid w:val="00A85CB1"/>
    <w:rsid w:val="00A9325F"/>
    <w:rsid w:val="00A94F13"/>
    <w:rsid w:val="00A97B58"/>
    <w:rsid w:val="00AA3D91"/>
    <w:rsid w:val="00AB48CF"/>
    <w:rsid w:val="00AB5415"/>
    <w:rsid w:val="00AB7F78"/>
    <w:rsid w:val="00AC49BF"/>
    <w:rsid w:val="00AC7E30"/>
    <w:rsid w:val="00AD3317"/>
    <w:rsid w:val="00AD64A2"/>
    <w:rsid w:val="00AF3486"/>
    <w:rsid w:val="00AF73B2"/>
    <w:rsid w:val="00B03457"/>
    <w:rsid w:val="00B17D2B"/>
    <w:rsid w:val="00B23A4D"/>
    <w:rsid w:val="00B269EB"/>
    <w:rsid w:val="00B453BB"/>
    <w:rsid w:val="00B55987"/>
    <w:rsid w:val="00B56C11"/>
    <w:rsid w:val="00B90746"/>
    <w:rsid w:val="00B92FD4"/>
    <w:rsid w:val="00BB0136"/>
    <w:rsid w:val="00BC2F39"/>
    <w:rsid w:val="00BC386E"/>
    <w:rsid w:val="00BC3B7E"/>
    <w:rsid w:val="00BD3B9F"/>
    <w:rsid w:val="00BD42FB"/>
    <w:rsid w:val="00BE24E0"/>
    <w:rsid w:val="00BE3B30"/>
    <w:rsid w:val="00BE7519"/>
    <w:rsid w:val="00BF2FFA"/>
    <w:rsid w:val="00BF722C"/>
    <w:rsid w:val="00C26391"/>
    <w:rsid w:val="00C4240A"/>
    <w:rsid w:val="00C453A0"/>
    <w:rsid w:val="00C66244"/>
    <w:rsid w:val="00C702A6"/>
    <w:rsid w:val="00C7072C"/>
    <w:rsid w:val="00C7618C"/>
    <w:rsid w:val="00C82EFD"/>
    <w:rsid w:val="00C85574"/>
    <w:rsid w:val="00C87529"/>
    <w:rsid w:val="00C91BAD"/>
    <w:rsid w:val="00C969BE"/>
    <w:rsid w:val="00C9754A"/>
    <w:rsid w:val="00CA1AF7"/>
    <w:rsid w:val="00CA2C69"/>
    <w:rsid w:val="00CA622A"/>
    <w:rsid w:val="00CB5A7F"/>
    <w:rsid w:val="00CC7623"/>
    <w:rsid w:val="00CD1F76"/>
    <w:rsid w:val="00CD2B4D"/>
    <w:rsid w:val="00CD4BB1"/>
    <w:rsid w:val="00CD4CA5"/>
    <w:rsid w:val="00CD6110"/>
    <w:rsid w:val="00CE2255"/>
    <w:rsid w:val="00CE4060"/>
    <w:rsid w:val="00CE4389"/>
    <w:rsid w:val="00CE4CCB"/>
    <w:rsid w:val="00CE610B"/>
    <w:rsid w:val="00CE78CE"/>
    <w:rsid w:val="00D04435"/>
    <w:rsid w:val="00D061DD"/>
    <w:rsid w:val="00D11DB7"/>
    <w:rsid w:val="00D15893"/>
    <w:rsid w:val="00D1724A"/>
    <w:rsid w:val="00D32C5C"/>
    <w:rsid w:val="00D36956"/>
    <w:rsid w:val="00D42DA1"/>
    <w:rsid w:val="00D445EC"/>
    <w:rsid w:val="00D4632B"/>
    <w:rsid w:val="00D53F5A"/>
    <w:rsid w:val="00D541B0"/>
    <w:rsid w:val="00D543DA"/>
    <w:rsid w:val="00D54AF6"/>
    <w:rsid w:val="00D63940"/>
    <w:rsid w:val="00D7737E"/>
    <w:rsid w:val="00D83E92"/>
    <w:rsid w:val="00D94675"/>
    <w:rsid w:val="00DA4CC2"/>
    <w:rsid w:val="00DA4D66"/>
    <w:rsid w:val="00DB3405"/>
    <w:rsid w:val="00DB46DE"/>
    <w:rsid w:val="00DB794A"/>
    <w:rsid w:val="00DC3BA6"/>
    <w:rsid w:val="00DD468A"/>
    <w:rsid w:val="00DD7FB5"/>
    <w:rsid w:val="00DE2960"/>
    <w:rsid w:val="00DE2FEB"/>
    <w:rsid w:val="00DE5B9C"/>
    <w:rsid w:val="00DE6106"/>
    <w:rsid w:val="00DE69A4"/>
    <w:rsid w:val="00DF615A"/>
    <w:rsid w:val="00DF641F"/>
    <w:rsid w:val="00DF6F95"/>
    <w:rsid w:val="00E018F2"/>
    <w:rsid w:val="00E10D3F"/>
    <w:rsid w:val="00E1118B"/>
    <w:rsid w:val="00E1176F"/>
    <w:rsid w:val="00E177E8"/>
    <w:rsid w:val="00E20B24"/>
    <w:rsid w:val="00E2259F"/>
    <w:rsid w:val="00E2465A"/>
    <w:rsid w:val="00E351A4"/>
    <w:rsid w:val="00E36F58"/>
    <w:rsid w:val="00E42EA8"/>
    <w:rsid w:val="00E4311A"/>
    <w:rsid w:val="00E43931"/>
    <w:rsid w:val="00E55132"/>
    <w:rsid w:val="00E579EC"/>
    <w:rsid w:val="00E606D6"/>
    <w:rsid w:val="00E6407C"/>
    <w:rsid w:val="00E658DA"/>
    <w:rsid w:val="00E65F51"/>
    <w:rsid w:val="00E7017F"/>
    <w:rsid w:val="00E71279"/>
    <w:rsid w:val="00E732B2"/>
    <w:rsid w:val="00E739BA"/>
    <w:rsid w:val="00E744A3"/>
    <w:rsid w:val="00E77706"/>
    <w:rsid w:val="00E80986"/>
    <w:rsid w:val="00E84AA0"/>
    <w:rsid w:val="00E85C98"/>
    <w:rsid w:val="00E85DD7"/>
    <w:rsid w:val="00E87710"/>
    <w:rsid w:val="00EA6722"/>
    <w:rsid w:val="00EB3A5F"/>
    <w:rsid w:val="00EB64C4"/>
    <w:rsid w:val="00ED0549"/>
    <w:rsid w:val="00ED4CEC"/>
    <w:rsid w:val="00EE4B08"/>
    <w:rsid w:val="00EE54FA"/>
    <w:rsid w:val="00EF56D9"/>
    <w:rsid w:val="00EF5E04"/>
    <w:rsid w:val="00F02CDC"/>
    <w:rsid w:val="00F03BB9"/>
    <w:rsid w:val="00F05021"/>
    <w:rsid w:val="00F10A05"/>
    <w:rsid w:val="00F26E6A"/>
    <w:rsid w:val="00F30B13"/>
    <w:rsid w:val="00F30E27"/>
    <w:rsid w:val="00F349FB"/>
    <w:rsid w:val="00F43C93"/>
    <w:rsid w:val="00F4652E"/>
    <w:rsid w:val="00F50E3B"/>
    <w:rsid w:val="00F55626"/>
    <w:rsid w:val="00F62DFF"/>
    <w:rsid w:val="00F662AA"/>
    <w:rsid w:val="00F6666B"/>
    <w:rsid w:val="00F85EBD"/>
    <w:rsid w:val="00F87FCA"/>
    <w:rsid w:val="00F90688"/>
    <w:rsid w:val="00F921A1"/>
    <w:rsid w:val="00F9362F"/>
    <w:rsid w:val="00FA0FA7"/>
    <w:rsid w:val="00FA56E5"/>
    <w:rsid w:val="00FB3619"/>
    <w:rsid w:val="00FB3842"/>
    <w:rsid w:val="00FB5620"/>
    <w:rsid w:val="00FC4498"/>
    <w:rsid w:val="00FD35B7"/>
    <w:rsid w:val="00FD4F56"/>
    <w:rsid w:val="00FE1A02"/>
    <w:rsid w:val="00FE4ABF"/>
    <w:rsid w:val="00FE617F"/>
    <w:rsid w:val="00FF0525"/>
    <w:rsid w:val="00FF471B"/>
    <w:rsid w:val="00FF6B1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5A627"/>
  <w15:docId w15:val="{E1AA44CF-0B70-4C86-85D0-F0917312A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14" w:line="247" w:lineRule="auto"/>
        <w:ind w:left="144" w:hanging="14"/>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DF4"/>
  </w:style>
  <w:style w:type="paragraph" w:styleId="Heading1">
    <w:name w:val="heading 1"/>
    <w:basedOn w:val="Normal"/>
    <w:next w:val="Normal"/>
    <w:link w:val="Heading1Char"/>
    <w:uiPriority w:val="9"/>
    <w:rsid w:val="00871380"/>
    <w:pPr>
      <w:keepNext/>
      <w:keepLines/>
      <w:spacing w:before="480" w:after="120"/>
      <w:outlineLvl w:val="0"/>
    </w:pPr>
    <w:rPr>
      <w:b/>
      <w:sz w:val="48"/>
      <w:szCs w:val="48"/>
    </w:rPr>
  </w:style>
  <w:style w:type="paragraph" w:styleId="Heading2">
    <w:name w:val="heading 2"/>
    <w:basedOn w:val="Normal"/>
    <w:next w:val="Normal"/>
    <w:link w:val="Heading2Char"/>
    <w:uiPriority w:val="9"/>
    <w:rsid w:val="00871380"/>
    <w:pPr>
      <w:keepNext/>
      <w:keepLines/>
      <w:spacing w:before="360" w:after="80"/>
      <w:outlineLvl w:val="1"/>
    </w:pPr>
    <w:rPr>
      <w:b/>
      <w:sz w:val="36"/>
      <w:szCs w:val="36"/>
    </w:rPr>
  </w:style>
  <w:style w:type="paragraph" w:styleId="Heading3">
    <w:name w:val="heading 3"/>
    <w:basedOn w:val="Normal"/>
    <w:next w:val="Normal"/>
    <w:link w:val="Heading3Char"/>
    <w:uiPriority w:val="9"/>
    <w:rsid w:val="00871380"/>
    <w:pPr>
      <w:keepNext/>
      <w:keepLines/>
      <w:spacing w:before="280" w:after="80"/>
      <w:outlineLvl w:val="2"/>
    </w:pPr>
    <w:rPr>
      <w:b/>
      <w:sz w:val="28"/>
      <w:szCs w:val="28"/>
    </w:rPr>
  </w:style>
  <w:style w:type="paragraph" w:styleId="Heading4">
    <w:name w:val="heading 4"/>
    <w:basedOn w:val="Normal"/>
    <w:next w:val="Normal"/>
    <w:link w:val="Heading4Char"/>
    <w:uiPriority w:val="9"/>
    <w:qFormat/>
    <w:rsid w:val="00871380"/>
    <w:pPr>
      <w:keepNext/>
      <w:keepLines/>
      <w:spacing w:before="240" w:after="40"/>
      <w:outlineLvl w:val="3"/>
    </w:pPr>
    <w:rPr>
      <w:b/>
    </w:rPr>
  </w:style>
  <w:style w:type="paragraph" w:styleId="Heading5">
    <w:name w:val="heading 5"/>
    <w:basedOn w:val="Normal"/>
    <w:next w:val="Normal"/>
    <w:link w:val="Heading5Char"/>
    <w:uiPriority w:val="9"/>
    <w:qFormat/>
    <w:rsid w:val="00871380"/>
    <w:pPr>
      <w:keepNext/>
      <w:keepLines/>
      <w:spacing w:before="220" w:after="40"/>
      <w:outlineLvl w:val="4"/>
    </w:pPr>
    <w:rPr>
      <w:b/>
      <w:sz w:val="22"/>
      <w:szCs w:val="22"/>
    </w:rPr>
  </w:style>
  <w:style w:type="paragraph" w:styleId="Heading6">
    <w:name w:val="heading 6"/>
    <w:basedOn w:val="Normal"/>
    <w:next w:val="Normal"/>
    <w:rsid w:val="0087138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871380"/>
    <w:pPr>
      <w:keepNext/>
      <w:keepLines/>
      <w:spacing w:before="480" w:after="120"/>
    </w:pPr>
    <w:rPr>
      <w:b/>
      <w:sz w:val="72"/>
      <w:szCs w:val="72"/>
    </w:rPr>
  </w:style>
  <w:style w:type="paragraph" w:styleId="Subtitle">
    <w:name w:val="Subtitle"/>
    <w:basedOn w:val="Normal"/>
    <w:next w:val="Normal"/>
    <w:rsid w:val="00871380"/>
    <w:pPr>
      <w:keepNext/>
      <w:keepLines/>
      <w:spacing w:before="360" w:after="80"/>
    </w:pPr>
    <w:rPr>
      <w:rFonts w:ascii="Georgia" w:eastAsia="Georgia" w:hAnsi="Georgia" w:cs="Georgia"/>
      <w:i/>
      <w:color w:val="666666"/>
      <w:sz w:val="48"/>
      <w:szCs w:val="48"/>
    </w:rPr>
  </w:style>
  <w:style w:type="table" w:customStyle="1" w:styleId="7">
    <w:name w:val="7"/>
    <w:basedOn w:val="TableNormal"/>
    <w:rsid w:val="00871380"/>
    <w:tblPr>
      <w:tblStyleRowBandSize w:val="1"/>
      <w:tblStyleColBandSize w:val="1"/>
      <w:tblCellMar>
        <w:left w:w="0" w:type="dxa"/>
        <w:right w:w="0" w:type="dxa"/>
      </w:tblCellMar>
    </w:tblPr>
  </w:style>
  <w:style w:type="table" w:customStyle="1" w:styleId="6">
    <w:name w:val="6"/>
    <w:basedOn w:val="TableNormal"/>
    <w:rsid w:val="00871380"/>
    <w:tblPr>
      <w:tblStyleRowBandSize w:val="1"/>
      <w:tblStyleColBandSize w:val="1"/>
      <w:tblCellMar>
        <w:left w:w="0" w:type="dxa"/>
        <w:right w:w="0" w:type="dxa"/>
      </w:tblCellMar>
    </w:tblPr>
  </w:style>
  <w:style w:type="table" w:customStyle="1" w:styleId="5">
    <w:name w:val="5"/>
    <w:basedOn w:val="TableNormal"/>
    <w:rsid w:val="00871380"/>
    <w:pPr>
      <w:spacing w:after="0" w:line="240" w:lineRule="auto"/>
    </w:pPr>
    <w:tblPr>
      <w:tblStyleRowBandSize w:val="1"/>
      <w:tblStyleColBandSize w:val="1"/>
    </w:tblPr>
  </w:style>
  <w:style w:type="table" w:customStyle="1" w:styleId="4">
    <w:name w:val="4"/>
    <w:basedOn w:val="TableNormal"/>
    <w:rsid w:val="00871380"/>
    <w:tblPr>
      <w:tblStyleRowBandSize w:val="1"/>
      <w:tblStyleColBandSize w:val="1"/>
      <w:tblCellMar>
        <w:left w:w="0" w:type="dxa"/>
        <w:right w:w="0" w:type="dxa"/>
      </w:tblCellMar>
    </w:tblPr>
  </w:style>
  <w:style w:type="table" w:customStyle="1" w:styleId="3">
    <w:name w:val="3"/>
    <w:basedOn w:val="TableNormal"/>
    <w:rsid w:val="00871380"/>
    <w:pPr>
      <w:spacing w:after="0" w:line="240" w:lineRule="auto"/>
    </w:pPr>
    <w:tblPr>
      <w:tblStyleRowBandSize w:val="1"/>
      <w:tblStyleColBandSize w:val="1"/>
      <w:tblCellMar>
        <w:top w:w="65" w:type="dxa"/>
        <w:left w:w="100" w:type="dxa"/>
        <w:right w:w="115" w:type="dxa"/>
      </w:tblCellMar>
    </w:tblPr>
  </w:style>
  <w:style w:type="table" w:customStyle="1" w:styleId="2">
    <w:name w:val="2"/>
    <w:basedOn w:val="TableNormal"/>
    <w:rsid w:val="00871380"/>
    <w:pPr>
      <w:spacing w:after="0" w:line="240" w:lineRule="auto"/>
    </w:pPr>
    <w:tblPr>
      <w:tblStyleRowBandSize w:val="1"/>
      <w:tblStyleColBandSize w:val="1"/>
    </w:tblPr>
  </w:style>
  <w:style w:type="table" w:customStyle="1" w:styleId="1">
    <w:name w:val="1"/>
    <w:basedOn w:val="TableNormal"/>
    <w:rsid w:val="00871380"/>
    <w:pPr>
      <w:spacing w:after="0" w:line="240" w:lineRule="auto"/>
    </w:pPr>
    <w:tblPr>
      <w:tblStyleRowBandSize w:val="1"/>
      <w:tblStyleColBandSize w:val="1"/>
    </w:tblPr>
  </w:style>
  <w:style w:type="paragraph" w:styleId="Header">
    <w:name w:val="header"/>
    <w:basedOn w:val="Normal"/>
    <w:link w:val="HeaderChar"/>
    <w:uiPriority w:val="99"/>
    <w:unhideWhenUsed/>
    <w:rsid w:val="002E7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C21"/>
  </w:style>
  <w:style w:type="paragraph" w:styleId="Footer">
    <w:name w:val="footer"/>
    <w:basedOn w:val="Normal"/>
    <w:link w:val="FooterChar"/>
    <w:uiPriority w:val="99"/>
    <w:unhideWhenUsed/>
    <w:rsid w:val="002E7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C21"/>
  </w:style>
  <w:style w:type="paragraph" w:styleId="ListParagraph">
    <w:name w:val="List Paragraph"/>
    <w:basedOn w:val="Normal"/>
    <w:uiPriority w:val="34"/>
    <w:rsid w:val="006D402B"/>
    <w:pPr>
      <w:ind w:left="720"/>
      <w:contextualSpacing/>
    </w:pPr>
  </w:style>
  <w:style w:type="character" w:styleId="CommentReference">
    <w:name w:val="annotation reference"/>
    <w:basedOn w:val="DefaultParagraphFont"/>
    <w:uiPriority w:val="99"/>
    <w:semiHidden/>
    <w:unhideWhenUsed/>
    <w:rsid w:val="00A3678B"/>
    <w:rPr>
      <w:sz w:val="16"/>
      <w:szCs w:val="16"/>
    </w:rPr>
  </w:style>
  <w:style w:type="paragraph" w:styleId="CommentText">
    <w:name w:val="annotation text"/>
    <w:basedOn w:val="Normal"/>
    <w:link w:val="CommentTextChar"/>
    <w:uiPriority w:val="99"/>
    <w:unhideWhenUsed/>
    <w:rsid w:val="00A3678B"/>
    <w:pPr>
      <w:spacing w:line="240" w:lineRule="auto"/>
    </w:pPr>
    <w:rPr>
      <w:sz w:val="20"/>
      <w:szCs w:val="20"/>
    </w:rPr>
  </w:style>
  <w:style w:type="character" w:customStyle="1" w:styleId="CommentTextChar">
    <w:name w:val="Comment Text Char"/>
    <w:basedOn w:val="DefaultParagraphFont"/>
    <w:link w:val="CommentText"/>
    <w:uiPriority w:val="99"/>
    <w:rsid w:val="00A3678B"/>
    <w:rPr>
      <w:sz w:val="20"/>
      <w:szCs w:val="20"/>
    </w:rPr>
  </w:style>
  <w:style w:type="paragraph" w:styleId="CommentSubject">
    <w:name w:val="annotation subject"/>
    <w:basedOn w:val="CommentText"/>
    <w:next w:val="CommentText"/>
    <w:link w:val="CommentSubjectChar"/>
    <w:uiPriority w:val="99"/>
    <w:semiHidden/>
    <w:unhideWhenUsed/>
    <w:rsid w:val="00A3678B"/>
    <w:rPr>
      <w:b/>
      <w:bCs/>
    </w:rPr>
  </w:style>
  <w:style w:type="character" w:customStyle="1" w:styleId="CommentSubjectChar">
    <w:name w:val="Comment Subject Char"/>
    <w:basedOn w:val="CommentTextChar"/>
    <w:link w:val="CommentSubject"/>
    <w:uiPriority w:val="99"/>
    <w:semiHidden/>
    <w:rsid w:val="00A3678B"/>
    <w:rPr>
      <w:b/>
      <w:bCs/>
      <w:sz w:val="20"/>
      <w:szCs w:val="20"/>
    </w:rPr>
  </w:style>
  <w:style w:type="paragraph" w:styleId="BalloonText">
    <w:name w:val="Balloon Text"/>
    <w:basedOn w:val="Normal"/>
    <w:link w:val="BalloonTextChar"/>
    <w:uiPriority w:val="99"/>
    <w:semiHidden/>
    <w:unhideWhenUsed/>
    <w:rsid w:val="00A367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78B"/>
    <w:rPr>
      <w:rFonts w:ascii="Segoe UI" w:hAnsi="Segoe UI" w:cs="Segoe UI"/>
      <w:sz w:val="18"/>
      <w:szCs w:val="18"/>
    </w:rPr>
  </w:style>
  <w:style w:type="character" w:customStyle="1" w:styleId="textChar">
    <w:name w:val="text Char"/>
    <w:link w:val="text"/>
    <w:locked/>
    <w:rsid w:val="008D6602"/>
    <w:rPr>
      <w:rFonts w:ascii="Verdana" w:eastAsia="Times New Roman" w:hAnsi="Verdana" w:cs="Times New Roman"/>
      <w:sz w:val="20"/>
      <w:szCs w:val="20"/>
    </w:rPr>
  </w:style>
  <w:style w:type="paragraph" w:customStyle="1" w:styleId="text">
    <w:name w:val="text"/>
    <w:link w:val="textChar"/>
    <w:rsid w:val="008D6602"/>
    <w:pPr>
      <w:pBdr>
        <w:top w:val="none" w:sz="0" w:space="0" w:color="auto"/>
        <w:left w:val="none" w:sz="0" w:space="0" w:color="auto"/>
        <w:bottom w:val="none" w:sz="0" w:space="0" w:color="auto"/>
        <w:right w:val="none" w:sz="0" w:space="0" w:color="auto"/>
        <w:between w:val="none" w:sz="0" w:space="0" w:color="auto"/>
      </w:pBdr>
      <w:spacing w:before="60" w:after="60" w:line="260" w:lineRule="atLeast"/>
      <w:ind w:left="0" w:firstLine="0"/>
    </w:pPr>
    <w:rPr>
      <w:rFonts w:ascii="Verdana" w:eastAsia="Times New Roman" w:hAnsi="Verdana" w:cs="Times New Roman"/>
      <w:sz w:val="20"/>
      <w:szCs w:val="20"/>
    </w:rPr>
  </w:style>
  <w:style w:type="table" w:styleId="TableGrid">
    <w:name w:val="Table Grid"/>
    <w:basedOn w:val="TableNormal"/>
    <w:uiPriority w:val="39"/>
    <w:rsid w:val="00BE7519"/>
    <w:pPr>
      <w:pBdr>
        <w:top w:val="none" w:sz="0" w:space="0" w:color="auto"/>
        <w:left w:val="none" w:sz="0" w:space="0" w:color="auto"/>
        <w:bottom w:val="none" w:sz="0" w:space="0" w:color="auto"/>
        <w:right w:val="none" w:sz="0" w:space="0" w:color="auto"/>
        <w:between w:val="none" w:sz="0" w:space="0" w:color="auto"/>
      </w:pBdr>
      <w:spacing w:after="0" w:line="240" w:lineRule="auto"/>
      <w:ind w:left="0" w:firstLine="0"/>
    </w:pPr>
    <w:rPr>
      <w:rFonts w:asciiTheme="minorHAnsi" w:eastAsiaTheme="minorEastAsia"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25B0E"/>
  </w:style>
  <w:style w:type="paragraph" w:customStyle="1" w:styleId="paragraph">
    <w:name w:val="paragraph"/>
    <w:basedOn w:val="Normal"/>
    <w:link w:val="paragraphChar"/>
    <w:rsid w:val="00AF73B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0" w:firstLine="0"/>
    </w:pPr>
    <w:rPr>
      <w:rFonts w:ascii="Times New Roman" w:eastAsia="Times New Roman" w:hAnsi="Times New Roman" w:cs="Times New Roman"/>
      <w:color w:val="auto"/>
    </w:rPr>
  </w:style>
  <w:style w:type="character" w:customStyle="1" w:styleId="eop">
    <w:name w:val="eop"/>
    <w:basedOn w:val="DefaultParagraphFont"/>
    <w:rsid w:val="00AF73B2"/>
  </w:style>
  <w:style w:type="paragraph" w:customStyle="1" w:styleId="Headings">
    <w:name w:val="Headings"/>
    <w:basedOn w:val="Heading1"/>
    <w:next w:val="Heading1"/>
    <w:link w:val="HeadingsChar"/>
    <w:autoRedefine/>
    <w:qFormat/>
    <w:rsid w:val="00174736"/>
    <w:pPr>
      <w:numPr>
        <w:numId w:val="14"/>
      </w:numPr>
      <w:spacing w:before="0" w:after="0" w:line="360" w:lineRule="auto"/>
      <w:jc w:val="both"/>
    </w:pPr>
    <w:rPr>
      <w:rFonts w:ascii="Times New Roman" w:hAnsi="Times New Roman" w:cstheme="minorHAnsi"/>
      <w:caps/>
      <w:sz w:val="24"/>
      <w:lang w:val="en-GB" w:bidi="ar-BH"/>
    </w:rPr>
  </w:style>
  <w:style w:type="paragraph" w:customStyle="1" w:styleId="Sub">
    <w:name w:val="Sub"/>
    <w:basedOn w:val="Heading2"/>
    <w:next w:val="Heading2"/>
    <w:link w:val="SubChar"/>
    <w:autoRedefine/>
    <w:qFormat/>
    <w:rsid w:val="00093CFC"/>
    <w:pPr>
      <w:spacing w:before="0" w:after="0" w:line="360" w:lineRule="auto"/>
      <w:ind w:left="0" w:firstLine="0"/>
      <w:jc w:val="both"/>
    </w:pPr>
    <w:rPr>
      <w:rFonts w:ascii="Times New Roman" w:hAnsi="Times New Roman"/>
      <w:smallCaps/>
      <w:sz w:val="24"/>
    </w:rPr>
  </w:style>
  <w:style w:type="character" w:customStyle="1" w:styleId="Heading1Char">
    <w:name w:val="Heading 1 Char"/>
    <w:basedOn w:val="DefaultParagraphFont"/>
    <w:link w:val="Heading1"/>
    <w:uiPriority w:val="9"/>
    <w:rsid w:val="00BF2FFA"/>
    <w:rPr>
      <w:b/>
      <w:sz w:val="48"/>
      <w:szCs w:val="48"/>
    </w:rPr>
  </w:style>
  <w:style w:type="character" w:customStyle="1" w:styleId="HeadingsChar">
    <w:name w:val="Headings Char"/>
    <w:basedOn w:val="Heading1Char"/>
    <w:link w:val="Headings"/>
    <w:rsid w:val="00174736"/>
    <w:rPr>
      <w:rFonts w:ascii="Times New Roman" w:hAnsi="Times New Roman" w:cstheme="minorHAnsi"/>
      <w:b/>
      <w:caps/>
      <w:sz w:val="48"/>
      <w:szCs w:val="48"/>
      <w:lang w:val="en-GB" w:bidi="ar-BH"/>
    </w:rPr>
  </w:style>
  <w:style w:type="paragraph" w:customStyle="1" w:styleId="Parag">
    <w:name w:val="Parag"/>
    <w:basedOn w:val="paragraph"/>
    <w:next w:val="paragraph"/>
    <w:link w:val="ParagChar"/>
    <w:autoRedefine/>
    <w:rsid w:val="00703DC4"/>
    <w:pPr>
      <w:spacing w:before="0" w:beforeAutospacing="0" w:after="0" w:afterAutospacing="0" w:line="360" w:lineRule="auto"/>
      <w:jc w:val="both"/>
    </w:pPr>
    <w:rPr>
      <w:rFonts w:eastAsiaTheme="minorEastAsia"/>
      <w:color w:val="0D0D0D" w:themeColor="text1" w:themeTint="F2"/>
    </w:rPr>
  </w:style>
  <w:style w:type="character" w:customStyle="1" w:styleId="Heading2Char">
    <w:name w:val="Heading 2 Char"/>
    <w:basedOn w:val="DefaultParagraphFont"/>
    <w:link w:val="Heading2"/>
    <w:uiPriority w:val="9"/>
    <w:rsid w:val="00BF2FFA"/>
    <w:rPr>
      <w:b/>
      <w:sz w:val="36"/>
      <w:szCs w:val="36"/>
    </w:rPr>
  </w:style>
  <w:style w:type="character" w:customStyle="1" w:styleId="SubChar">
    <w:name w:val="Sub Char"/>
    <w:basedOn w:val="Heading2Char"/>
    <w:link w:val="Sub"/>
    <w:rsid w:val="00093CFC"/>
    <w:rPr>
      <w:rFonts w:ascii="Times New Roman" w:hAnsi="Times New Roman"/>
      <w:b/>
      <w:smallCaps/>
      <w:sz w:val="36"/>
      <w:szCs w:val="36"/>
    </w:rPr>
  </w:style>
  <w:style w:type="paragraph" w:customStyle="1" w:styleId="Topics">
    <w:name w:val="Topics"/>
    <w:link w:val="TopicsChar"/>
    <w:autoRedefine/>
    <w:qFormat/>
    <w:rsid w:val="00A16E3E"/>
    <w:pPr>
      <w:spacing w:after="0" w:line="360" w:lineRule="auto"/>
      <w:ind w:left="0" w:firstLine="0"/>
      <w:jc w:val="both"/>
    </w:pPr>
    <w:rPr>
      <w:rFonts w:ascii="Times New Roman" w:hAnsi="Times New Roman"/>
      <w:b/>
      <w:szCs w:val="72"/>
    </w:rPr>
  </w:style>
  <w:style w:type="character" w:customStyle="1" w:styleId="paragraphChar">
    <w:name w:val="paragraph Char"/>
    <w:basedOn w:val="DefaultParagraphFont"/>
    <w:link w:val="paragraph"/>
    <w:rsid w:val="00BF2FFA"/>
    <w:rPr>
      <w:rFonts w:ascii="Times New Roman" w:eastAsia="Times New Roman" w:hAnsi="Times New Roman" w:cs="Times New Roman"/>
      <w:color w:val="auto"/>
    </w:rPr>
  </w:style>
  <w:style w:type="character" w:customStyle="1" w:styleId="ParagChar">
    <w:name w:val="Parag Char"/>
    <w:basedOn w:val="paragraphChar"/>
    <w:link w:val="Parag"/>
    <w:rsid w:val="00703DC4"/>
    <w:rPr>
      <w:rFonts w:ascii="Times New Roman" w:eastAsiaTheme="minorEastAsia" w:hAnsi="Times New Roman" w:cs="Times New Roman"/>
      <w:color w:val="0D0D0D" w:themeColor="text1" w:themeTint="F2"/>
    </w:rPr>
  </w:style>
  <w:style w:type="character" w:customStyle="1" w:styleId="TopicsChar">
    <w:name w:val="Topics Char"/>
    <w:basedOn w:val="DefaultParagraphFont"/>
    <w:link w:val="Topics"/>
    <w:rsid w:val="00A16E3E"/>
    <w:rPr>
      <w:rFonts w:ascii="Times New Roman" w:hAnsi="Times New Roman"/>
      <w:b/>
      <w:szCs w:val="72"/>
    </w:rPr>
  </w:style>
  <w:style w:type="paragraph" w:styleId="NormalWeb">
    <w:name w:val="Normal (Web)"/>
    <w:basedOn w:val="Normal"/>
    <w:uiPriority w:val="99"/>
    <w:semiHidden/>
    <w:unhideWhenUsed/>
    <w:rsid w:val="00602408"/>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0" w:firstLine="0"/>
    </w:pPr>
    <w:rPr>
      <w:rFonts w:ascii="Times New Roman" w:eastAsia="Times New Roman" w:hAnsi="Times New Roman" w:cs="Times New Roman"/>
      <w:color w:val="auto"/>
    </w:rPr>
  </w:style>
  <w:style w:type="paragraph" w:customStyle="1" w:styleId="Paragraphs">
    <w:name w:val="Paragraphs"/>
    <w:basedOn w:val="paragraph"/>
    <w:next w:val="paragraph"/>
    <w:link w:val="ParagraphsChar"/>
    <w:autoRedefine/>
    <w:qFormat/>
    <w:rsid w:val="00093CFC"/>
    <w:pPr>
      <w:spacing w:before="0" w:beforeAutospacing="0" w:after="0" w:afterAutospacing="0" w:line="360" w:lineRule="auto"/>
      <w:jc w:val="both"/>
    </w:pPr>
    <w:rPr>
      <w:rFonts w:eastAsiaTheme="minorEastAsia"/>
      <w:noProof/>
      <w:color w:val="000000" w:themeColor="text1"/>
      <w:szCs w:val="22"/>
      <w:bdr w:val="none" w:sz="0" w:space="0" w:color="auto" w:frame="1"/>
      <w:lang w:val="en-GB"/>
    </w:rPr>
  </w:style>
  <w:style w:type="character" w:customStyle="1" w:styleId="ParagraphsChar">
    <w:name w:val="Paragraphs Char"/>
    <w:basedOn w:val="DefaultParagraphFont"/>
    <w:link w:val="Paragraphs"/>
    <w:rsid w:val="00093CFC"/>
    <w:rPr>
      <w:rFonts w:ascii="Times New Roman" w:eastAsiaTheme="minorEastAsia" w:hAnsi="Times New Roman" w:cs="Times New Roman"/>
      <w:noProof/>
      <w:color w:val="000000" w:themeColor="text1"/>
      <w:szCs w:val="22"/>
      <w:bdr w:val="none" w:sz="0" w:space="0" w:color="auto" w:frame="1"/>
      <w:lang w:val="en-GB"/>
    </w:rPr>
  </w:style>
  <w:style w:type="character" w:styleId="Hyperlink">
    <w:name w:val="Hyperlink"/>
    <w:basedOn w:val="DefaultParagraphFont"/>
    <w:uiPriority w:val="99"/>
    <w:unhideWhenUsed/>
    <w:rsid w:val="00F4652E"/>
    <w:rPr>
      <w:color w:val="0563C1" w:themeColor="hyperlink"/>
      <w:u w:val="single"/>
    </w:rPr>
  </w:style>
  <w:style w:type="character" w:styleId="UnresolvedMention">
    <w:name w:val="Unresolved Mention"/>
    <w:basedOn w:val="DefaultParagraphFont"/>
    <w:uiPriority w:val="99"/>
    <w:semiHidden/>
    <w:unhideWhenUsed/>
    <w:rsid w:val="00F4652E"/>
    <w:rPr>
      <w:color w:val="605E5C"/>
      <w:shd w:val="clear" w:color="auto" w:fill="E1DFDD"/>
    </w:rPr>
  </w:style>
  <w:style w:type="character" w:customStyle="1" w:styleId="Heading3Char">
    <w:name w:val="Heading 3 Char"/>
    <w:basedOn w:val="DefaultParagraphFont"/>
    <w:link w:val="Heading3"/>
    <w:uiPriority w:val="9"/>
    <w:rsid w:val="00B56C11"/>
    <w:rPr>
      <w:b/>
      <w:sz w:val="28"/>
      <w:szCs w:val="28"/>
    </w:rPr>
  </w:style>
  <w:style w:type="paragraph" w:customStyle="1" w:styleId="TableParagraph">
    <w:name w:val="Table Paragraph"/>
    <w:basedOn w:val="Normal"/>
    <w:uiPriority w:val="1"/>
    <w:rsid w:val="00B56C11"/>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0" w:firstLine="0"/>
    </w:pPr>
    <w:rPr>
      <w:rFonts w:ascii="Times New Roman" w:eastAsiaTheme="minorEastAsia" w:hAnsi="Times New Roman" w:cs="Times New Roman"/>
      <w:color w:val="auto"/>
      <w:lang w:val="en-GB" w:eastAsia="en-GB"/>
    </w:rPr>
  </w:style>
  <w:style w:type="paragraph" w:styleId="TOC2">
    <w:name w:val="toc 2"/>
    <w:basedOn w:val="Normal"/>
    <w:next w:val="Normal"/>
    <w:autoRedefine/>
    <w:uiPriority w:val="39"/>
    <w:unhideWhenUsed/>
    <w:rsid w:val="00B56C11"/>
    <w:pPr>
      <w:pBdr>
        <w:top w:val="none" w:sz="0" w:space="0" w:color="auto"/>
        <w:left w:val="none" w:sz="0" w:space="0" w:color="auto"/>
        <w:bottom w:val="none" w:sz="0" w:space="0" w:color="auto"/>
        <w:right w:val="none" w:sz="0" w:space="0" w:color="auto"/>
        <w:between w:val="none" w:sz="0" w:space="0" w:color="auto"/>
      </w:pBdr>
      <w:tabs>
        <w:tab w:val="left" w:pos="880"/>
        <w:tab w:val="right" w:leader="dot" w:pos="9347"/>
      </w:tabs>
      <w:spacing w:after="100" w:line="259" w:lineRule="auto"/>
      <w:ind w:left="220" w:firstLine="0"/>
    </w:pPr>
    <w:rPr>
      <w:rFonts w:asciiTheme="minorHAnsi" w:eastAsiaTheme="minorHAnsi" w:hAnsiTheme="minorHAnsi" w:cstheme="minorBidi"/>
      <w:color w:val="auto"/>
      <w:sz w:val="22"/>
      <w:szCs w:val="22"/>
    </w:rPr>
  </w:style>
  <w:style w:type="paragraph" w:styleId="TOC1">
    <w:name w:val="toc 1"/>
    <w:basedOn w:val="Normal"/>
    <w:next w:val="Normal"/>
    <w:autoRedefine/>
    <w:uiPriority w:val="39"/>
    <w:unhideWhenUsed/>
    <w:rsid w:val="00B56C11"/>
    <w:pPr>
      <w:pBdr>
        <w:top w:val="none" w:sz="0" w:space="0" w:color="auto"/>
        <w:left w:val="none" w:sz="0" w:space="0" w:color="auto"/>
        <w:bottom w:val="none" w:sz="0" w:space="0" w:color="auto"/>
        <w:right w:val="none" w:sz="0" w:space="0" w:color="auto"/>
        <w:between w:val="none" w:sz="0" w:space="0" w:color="auto"/>
      </w:pBdr>
      <w:spacing w:after="100" w:line="259" w:lineRule="auto"/>
      <w:ind w:left="0" w:firstLine="0"/>
    </w:pPr>
    <w:rPr>
      <w:rFonts w:asciiTheme="minorHAnsi" w:eastAsiaTheme="minorHAnsi" w:hAnsiTheme="minorHAnsi" w:cstheme="minorBidi"/>
      <w:color w:val="auto"/>
      <w:sz w:val="22"/>
      <w:szCs w:val="22"/>
    </w:rPr>
  </w:style>
  <w:style w:type="paragraph" w:styleId="TOC3">
    <w:name w:val="toc 3"/>
    <w:basedOn w:val="Normal"/>
    <w:next w:val="Normal"/>
    <w:autoRedefine/>
    <w:uiPriority w:val="39"/>
    <w:unhideWhenUsed/>
    <w:rsid w:val="00B56C11"/>
    <w:pPr>
      <w:pBdr>
        <w:top w:val="none" w:sz="0" w:space="0" w:color="auto"/>
        <w:left w:val="none" w:sz="0" w:space="0" w:color="auto"/>
        <w:bottom w:val="none" w:sz="0" w:space="0" w:color="auto"/>
        <w:right w:val="none" w:sz="0" w:space="0" w:color="auto"/>
        <w:between w:val="none" w:sz="0" w:space="0" w:color="auto"/>
      </w:pBdr>
      <w:spacing w:after="100"/>
      <w:ind w:left="480"/>
    </w:pPr>
    <w:rPr>
      <w:szCs w:val="22"/>
    </w:rPr>
  </w:style>
  <w:style w:type="paragraph" w:styleId="Caption">
    <w:name w:val="caption"/>
    <w:basedOn w:val="Normal"/>
    <w:next w:val="Normal"/>
    <w:uiPriority w:val="35"/>
    <w:unhideWhenUsed/>
    <w:rsid w:val="001B0E2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03457"/>
    <w:pPr>
      <w:spacing w:after="0"/>
      <w:ind w:left="0"/>
    </w:pPr>
  </w:style>
  <w:style w:type="paragraph" w:customStyle="1" w:styleId="Bullet">
    <w:name w:val="Bullet"/>
    <w:basedOn w:val="ListBullet"/>
    <w:link w:val="BulletChar"/>
    <w:autoRedefine/>
    <w:qFormat/>
    <w:rsid w:val="0079087E"/>
    <w:pPr>
      <w:numPr>
        <w:numId w:val="0"/>
      </w:numPr>
      <w:pBdr>
        <w:top w:val="none" w:sz="0" w:space="0" w:color="auto"/>
        <w:left w:val="none" w:sz="0" w:space="0" w:color="auto"/>
        <w:bottom w:val="none" w:sz="0" w:space="0" w:color="auto"/>
        <w:right w:val="none" w:sz="0" w:space="0" w:color="auto"/>
        <w:between w:val="none" w:sz="0" w:space="0" w:color="auto"/>
      </w:pBdr>
      <w:spacing w:after="0" w:line="360" w:lineRule="auto"/>
      <w:jc w:val="both"/>
    </w:pPr>
    <w:rPr>
      <w:rFonts w:ascii="Times New Roman" w:eastAsiaTheme="minorEastAsia" w:hAnsi="Times New Roman" w:cstheme="minorBidi"/>
      <w:color w:val="000000" w:themeColor="text1"/>
    </w:rPr>
  </w:style>
  <w:style w:type="paragraph" w:styleId="ListBullet">
    <w:name w:val="List Bullet"/>
    <w:basedOn w:val="Normal"/>
    <w:link w:val="ListBulletChar"/>
    <w:uiPriority w:val="99"/>
    <w:semiHidden/>
    <w:unhideWhenUsed/>
    <w:rsid w:val="00E43931"/>
    <w:pPr>
      <w:numPr>
        <w:numId w:val="4"/>
      </w:numPr>
      <w:contextualSpacing/>
    </w:pPr>
  </w:style>
  <w:style w:type="character" w:customStyle="1" w:styleId="ListBulletChar">
    <w:name w:val="List Bullet Char"/>
    <w:basedOn w:val="DefaultParagraphFont"/>
    <w:link w:val="ListBullet"/>
    <w:uiPriority w:val="99"/>
    <w:semiHidden/>
    <w:rsid w:val="00E43931"/>
  </w:style>
  <w:style w:type="character" w:customStyle="1" w:styleId="BulletChar">
    <w:name w:val="Bullet Char"/>
    <w:basedOn w:val="ListBulletChar"/>
    <w:link w:val="Bullet"/>
    <w:rsid w:val="0079087E"/>
    <w:rPr>
      <w:rFonts w:ascii="Times New Roman" w:eastAsiaTheme="minorEastAsia" w:hAnsi="Times New Roman" w:cstheme="minorBidi"/>
      <w:color w:val="000000" w:themeColor="text1"/>
    </w:rPr>
  </w:style>
  <w:style w:type="paragraph" w:styleId="TOCHeading">
    <w:name w:val="TOC Heading"/>
    <w:basedOn w:val="Heading1"/>
    <w:next w:val="Normal"/>
    <w:uiPriority w:val="39"/>
    <w:unhideWhenUsed/>
    <w:qFormat/>
    <w:rsid w:val="00DD7FB5"/>
    <w:pPr>
      <w:spacing w:before="240" w:after="0"/>
      <w:outlineLvl w:val="9"/>
    </w:pPr>
    <w:rPr>
      <w:rFonts w:asciiTheme="majorHAnsi" w:eastAsiaTheme="majorEastAsia" w:hAnsiTheme="majorHAnsi" w:cstheme="majorBidi"/>
      <w:b w:val="0"/>
      <w:color w:val="2E74B5" w:themeColor="accent1" w:themeShade="BF"/>
      <w:sz w:val="32"/>
      <w:szCs w:val="32"/>
    </w:rPr>
  </w:style>
  <w:style w:type="paragraph" w:styleId="NoSpacing">
    <w:name w:val="No Spacing"/>
    <w:uiPriority w:val="1"/>
    <w:rsid w:val="00DD7FB5"/>
    <w:pPr>
      <w:pBdr>
        <w:top w:val="none" w:sz="0" w:space="0" w:color="auto"/>
        <w:left w:val="none" w:sz="0" w:space="0" w:color="auto"/>
        <w:bottom w:val="none" w:sz="0" w:space="0" w:color="auto"/>
        <w:right w:val="none" w:sz="0" w:space="0" w:color="auto"/>
        <w:between w:val="none" w:sz="0" w:space="0" w:color="auto"/>
      </w:pBdr>
      <w:spacing w:after="0" w:line="240" w:lineRule="auto"/>
      <w:ind w:left="0" w:firstLine="0"/>
    </w:pPr>
    <w:rPr>
      <w:rFonts w:asciiTheme="minorHAnsi" w:eastAsiaTheme="minorHAnsi" w:hAnsiTheme="minorHAnsi" w:cstheme="minorBidi"/>
      <w:color w:val="auto"/>
      <w:sz w:val="22"/>
      <w:szCs w:val="22"/>
    </w:rPr>
  </w:style>
  <w:style w:type="table" w:customStyle="1" w:styleId="11">
    <w:name w:val="11"/>
    <w:basedOn w:val="TableNormal"/>
    <w:rsid w:val="00DD7FB5"/>
    <w:pPr>
      <w:spacing w:after="0" w:line="240" w:lineRule="auto"/>
    </w:pPr>
    <w:tblPr>
      <w:tblStyleRowBandSize w:val="1"/>
      <w:tblStyleColBandSize w:val="1"/>
    </w:tblPr>
  </w:style>
  <w:style w:type="paragraph" w:customStyle="1" w:styleId="Main">
    <w:name w:val="Main"/>
    <w:basedOn w:val="Heading1"/>
    <w:link w:val="MainChar"/>
    <w:rsid w:val="00DD7FB5"/>
    <w:pPr>
      <w:spacing w:line="360" w:lineRule="auto"/>
      <w:ind w:left="58" w:firstLine="0"/>
      <w:jc w:val="both"/>
    </w:pPr>
    <w:rPr>
      <w:rFonts w:ascii="Times New Roman" w:hAnsi="Times New Roman" w:cs="Times New Roman"/>
      <w:caps/>
      <w:position w:val="6"/>
      <w:sz w:val="24"/>
    </w:rPr>
  </w:style>
  <w:style w:type="character" w:customStyle="1" w:styleId="MainChar">
    <w:name w:val="Main Char"/>
    <w:basedOn w:val="DefaultParagraphFont"/>
    <w:link w:val="Main"/>
    <w:rsid w:val="00DD7FB5"/>
    <w:rPr>
      <w:rFonts w:ascii="Times New Roman" w:hAnsi="Times New Roman" w:cs="Times New Roman"/>
      <w:b/>
      <w:caps/>
      <w:position w:val="6"/>
      <w:szCs w:val="48"/>
    </w:rPr>
  </w:style>
  <w:style w:type="paragraph" w:customStyle="1" w:styleId="SubHeadings">
    <w:name w:val="Sub Headings"/>
    <w:basedOn w:val="Heading2"/>
    <w:next w:val="Heading2"/>
    <w:link w:val="SubHeadingsChar"/>
    <w:autoRedefine/>
    <w:qFormat/>
    <w:rsid w:val="00093CFC"/>
    <w:pPr>
      <w:pBdr>
        <w:top w:val="none" w:sz="0" w:space="0" w:color="auto"/>
        <w:left w:val="none" w:sz="0" w:space="0" w:color="auto"/>
        <w:bottom w:val="none" w:sz="0" w:space="0" w:color="auto"/>
        <w:right w:val="none" w:sz="0" w:space="0" w:color="auto"/>
        <w:between w:val="none" w:sz="0" w:space="0" w:color="auto"/>
      </w:pBdr>
      <w:spacing w:before="0" w:after="0" w:line="360" w:lineRule="auto"/>
      <w:ind w:left="0" w:firstLine="0"/>
      <w:jc w:val="both"/>
      <w:outlineLvl w:val="9"/>
    </w:pPr>
    <w:rPr>
      <w:rFonts w:ascii="Times New Roman" w:eastAsia="Times New Roman" w:hAnsi="Times New Roman" w:cstheme="majorBidi"/>
      <w:smallCaps/>
      <w:color w:val="262626" w:themeColor="text1" w:themeTint="D9"/>
      <w:sz w:val="24"/>
      <w:szCs w:val="26"/>
    </w:rPr>
  </w:style>
  <w:style w:type="character" w:customStyle="1" w:styleId="SubHeadingsChar">
    <w:name w:val="Sub Headings Char"/>
    <w:basedOn w:val="Heading2Char"/>
    <w:link w:val="SubHeadings"/>
    <w:rsid w:val="00093CFC"/>
    <w:rPr>
      <w:rFonts w:ascii="Times New Roman" w:eastAsia="Times New Roman" w:hAnsi="Times New Roman" w:cstheme="majorBidi"/>
      <w:b/>
      <w:smallCaps/>
      <w:color w:val="262626" w:themeColor="text1" w:themeTint="D9"/>
      <w:sz w:val="36"/>
      <w:szCs w:val="26"/>
    </w:rPr>
  </w:style>
  <w:style w:type="paragraph" w:customStyle="1" w:styleId="Paragrhaphs">
    <w:name w:val="Paragrhaphs"/>
    <w:autoRedefine/>
    <w:qFormat/>
    <w:rsid w:val="00093CFC"/>
    <w:pPr>
      <w:pBdr>
        <w:top w:val="none" w:sz="0" w:space="0" w:color="auto"/>
        <w:left w:val="none" w:sz="0" w:space="0" w:color="auto"/>
        <w:bottom w:val="none" w:sz="0" w:space="0" w:color="auto"/>
        <w:right w:val="none" w:sz="0" w:space="0" w:color="auto"/>
        <w:between w:val="none" w:sz="0" w:space="0" w:color="auto"/>
      </w:pBdr>
      <w:spacing w:after="0" w:line="360" w:lineRule="auto"/>
      <w:ind w:left="0" w:firstLine="0"/>
      <w:jc w:val="both"/>
    </w:pPr>
    <w:rPr>
      <w:rFonts w:ascii="Times New Roman" w:eastAsia="Times New Roman" w:hAnsi="Times New Roman" w:cs="Times New Roman"/>
      <w:color w:val="0D0D0D" w:themeColor="text1" w:themeTint="F2"/>
    </w:rPr>
  </w:style>
  <w:style w:type="paragraph" w:styleId="TOC4">
    <w:name w:val="toc 4"/>
    <w:basedOn w:val="Normal"/>
    <w:next w:val="Normal"/>
    <w:autoRedefine/>
    <w:uiPriority w:val="39"/>
    <w:unhideWhenUsed/>
    <w:rsid w:val="00DD7FB5"/>
    <w:pPr>
      <w:pBdr>
        <w:top w:val="none" w:sz="0" w:space="0" w:color="auto"/>
        <w:left w:val="none" w:sz="0" w:space="0" w:color="auto"/>
        <w:bottom w:val="none" w:sz="0" w:space="0" w:color="auto"/>
        <w:right w:val="none" w:sz="0" w:space="0" w:color="auto"/>
        <w:between w:val="none" w:sz="0" w:space="0" w:color="auto"/>
      </w:pBdr>
      <w:spacing w:after="100" w:line="259" w:lineRule="auto"/>
      <w:ind w:left="660" w:firstLine="0"/>
    </w:pPr>
    <w:rPr>
      <w:rFonts w:asciiTheme="minorHAnsi" w:eastAsiaTheme="minorEastAsia" w:hAnsiTheme="minorHAnsi" w:cstheme="minorBidi"/>
      <w:color w:val="auto"/>
      <w:kern w:val="2"/>
      <w:sz w:val="22"/>
      <w:szCs w:val="22"/>
      <w14:ligatures w14:val="standardContextual"/>
    </w:rPr>
  </w:style>
  <w:style w:type="paragraph" w:styleId="TOC5">
    <w:name w:val="toc 5"/>
    <w:basedOn w:val="Normal"/>
    <w:next w:val="Normal"/>
    <w:autoRedefine/>
    <w:uiPriority w:val="39"/>
    <w:unhideWhenUsed/>
    <w:rsid w:val="00DD7FB5"/>
    <w:pPr>
      <w:pBdr>
        <w:top w:val="none" w:sz="0" w:space="0" w:color="auto"/>
        <w:left w:val="none" w:sz="0" w:space="0" w:color="auto"/>
        <w:bottom w:val="none" w:sz="0" w:space="0" w:color="auto"/>
        <w:right w:val="none" w:sz="0" w:space="0" w:color="auto"/>
        <w:between w:val="none" w:sz="0" w:space="0" w:color="auto"/>
      </w:pBdr>
      <w:spacing w:after="100" w:line="259" w:lineRule="auto"/>
      <w:ind w:left="880" w:firstLine="0"/>
    </w:pPr>
    <w:rPr>
      <w:rFonts w:asciiTheme="minorHAnsi" w:eastAsiaTheme="minorEastAsia" w:hAnsiTheme="minorHAnsi" w:cstheme="minorBidi"/>
      <w:color w:val="auto"/>
      <w:kern w:val="2"/>
      <w:sz w:val="22"/>
      <w:szCs w:val="22"/>
      <w14:ligatures w14:val="standardContextual"/>
    </w:rPr>
  </w:style>
  <w:style w:type="paragraph" w:styleId="TOC6">
    <w:name w:val="toc 6"/>
    <w:basedOn w:val="Normal"/>
    <w:next w:val="Normal"/>
    <w:autoRedefine/>
    <w:uiPriority w:val="39"/>
    <w:unhideWhenUsed/>
    <w:rsid w:val="00DD7FB5"/>
    <w:pPr>
      <w:pBdr>
        <w:top w:val="none" w:sz="0" w:space="0" w:color="auto"/>
        <w:left w:val="none" w:sz="0" w:space="0" w:color="auto"/>
        <w:bottom w:val="none" w:sz="0" w:space="0" w:color="auto"/>
        <w:right w:val="none" w:sz="0" w:space="0" w:color="auto"/>
        <w:between w:val="none" w:sz="0" w:space="0" w:color="auto"/>
      </w:pBdr>
      <w:spacing w:after="100" w:line="259" w:lineRule="auto"/>
      <w:ind w:left="1100" w:firstLine="0"/>
    </w:pPr>
    <w:rPr>
      <w:rFonts w:asciiTheme="minorHAnsi" w:eastAsiaTheme="minorEastAsia" w:hAnsiTheme="minorHAnsi" w:cstheme="minorBidi"/>
      <w:color w:val="auto"/>
      <w:kern w:val="2"/>
      <w:sz w:val="22"/>
      <w:szCs w:val="22"/>
      <w14:ligatures w14:val="standardContextual"/>
    </w:rPr>
  </w:style>
  <w:style w:type="paragraph" w:styleId="TOC7">
    <w:name w:val="toc 7"/>
    <w:basedOn w:val="Normal"/>
    <w:next w:val="Normal"/>
    <w:autoRedefine/>
    <w:uiPriority w:val="39"/>
    <w:unhideWhenUsed/>
    <w:rsid w:val="00DD7FB5"/>
    <w:pPr>
      <w:pBdr>
        <w:top w:val="none" w:sz="0" w:space="0" w:color="auto"/>
        <w:left w:val="none" w:sz="0" w:space="0" w:color="auto"/>
        <w:bottom w:val="none" w:sz="0" w:space="0" w:color="auto"/>
        <w:right w:val="none" w:sz="0" w:space="0" w:color="auto"/>
        <w:between w:val="none" w:sz="0" w:space="0" w:color="auto"/>
      </w:pBdr>
      <w:spacing w:after="100" w:line="259" w:lineRule="auto"/>
      <w:ind w:left="1320" w:firstLine="0"/>
    </w:pPr>
    <w:rPr>
      <w:rFonts w:asciiTheme="minorHAnsi" w:eastAsiaTheme="minorEastAsia" w:hAnsiTheme="minorHAnsi" w:cstheme="minorBidi"/>
      <w:color w:val="auto"/>
      <w:kern w:val="2"/>
      <w:sz w:val="22"/>
      <w:szCs w:val="22"/>
      <w14:ligatures w14:val="standardContextual"/>
    </w:rPr>
  </w:style>
  <w:style w:type="paragraph" w:styleId="TOC8">
    <w:name w:val="toc 8"/>
    <w:basedOn w:val="Normal"/>
    <w:next w:val="Normal"/>
    <w:autoRedefine/>
    <w:uiPriority w:val="39"/>
    <w:unhideWhenUsed/>
    <w:rsid w:val="00DD7FB5"/>
    <w:pPr>
      <w:pBdr>
        <w:top w:val="none" w:sz="0" w:space="0" w:color="auto"/>
        <w:left w:val="none" w:sz="0" w:space="0" w:color="auto"/>
        <w:bottom w:val="none" w:sz="0" w:space="0" w:color="auto"/>
        <w:right w:val="none" w:sz="0" w:space="0" w:color="auto"/>
        <w:between w:val="none" w:sz="0" w:space="0" w:color="auto"/>
      </w:pBdr>
      <w:spacing w:after="100" w:line="259" w:lineRule="auto"/>
      <w:ind w:left="1540" w:firstLine="0"/>
    </w:pPr>
    <w:rPr>
      <w:rFonts w:asciiTheme="minorHAnsi" w:eastAsiaTheme="minorEastAsia" w:hAnsiTheme="minorHAnsi" w:cstheme="minorBidi"/>
      <w:color w:val="auto"/>
      <w:kern w:val="2"/>
      <w:sz w:val="22"/>
      <w:szCs w:val="22"/>
      <w14:ligatures w14:val="standardContextual"/>
    </w:rPr>
  </w:style>
  <w:style w:type="paragraph" w:styleId="TOC9">
    <w:name w:val="toc 9"/>
    <w:basedOn w:val="Normal"/>
    <w:next w:val="Normal"/>
    <w:autoRedefine/>
    <w:uiPriority w:val="39"/>
    <w:unhideWhenUsed/>
    <w:rsid w:val="00DD7FB5"/>
    <w:pPr>
      <w:pBdr>
        <w:top w:val="none" w:sz="0" w:space="0" w:color="auto"/>
        <w:left w:val="none" w:sz="0" w:space="0" w:color="auto"/>
        <w:bottom w:val="none" w:sz="0" w:space="0" w:color="auto"/>
        <w:right w:val="none" w:sz="0" w:space="0" w:color="auto"/>
        <w:between w:val="none" w:sz="0" w:space="0" w:color="auto"/>
      </w:pBdr>
      <w:spacing w:after="100" w:line="259" w:lineRule="auto"/>
      <w:ind w:left="1760" w:firstLine="0"/>
    </w:pPr>
    <w:rPr>
      <w:rFonts w:asciiTheme="minorHAnsi" w:eastAsiaTheme="minorEastAsia" w:hAnsiTheme="minorHAnsi" w:cstheme="minorBidi"/>
      <w:color w:val="auto"/>
      <w:kern w:val="2"/>
      <w:sz w:val="22"/>
      <w:szCs w:val="22"/>
      <w14:ligatures w14:val="standardContextual"/>
    </w:rPr>
  </w:style>
  <w:style w:type="character" w:customStyle="1" w:styleId="Heading4Char">
    <w:name w:val="Heading 4 Char"/>
    <w:basedOn w:val="DefaultParagraphFont"/>
    <w:link w:val="Heading4"/>
    <w:uiPriority w:val="9"/>
    <w:rsid w:val="00DD7FB5"/>
    <w:rPr>
      <w:b/>
    </w:rPr>
  </w:style>
  <w:style w:type="character" w:customStyle="1" w:styleId="Heading5Char">
    <w:name w:val="Heading 5 Char"/>
    <w:basedOn w:val="DefaultParagraphFont"/>
    <w:link w:val="Heading5"/>
    <w:uiPriority w:val="9"/>
    <w:rsid w:val="00DD7FB5"/>
    <w:rPr>
      <w:b/>
      <w:sz w:val="22"/>
      <w:szCs w:val="22"/>
    </w:rPr>
  </w:style>
  <w:style w:type="character" w:customStyle="1" w:styleId="match">
    <w:name w:val="match"/>
    <w:basedOn w:val="DefaultParagraphFont"/>
    <w:rsid w:val="00DD7FB5"/>
  </w:style>
  <w:style w:type="paragraph" w:styleId="Bibliography">
    <w:name w:val="Bibliography"/>
    <w:basedOn w:val="Normal"/>
    <w:next w:val="Normal"/>
    <w:uiPriority w:val="37"/>
    <w:unhideWhenUsed/>
    <w:rsid w:val="00DD7FB5"/>
    <w:pPr>
      <w:pBdr>
        <w:top w:val="none" w:sz="0" w:space="0" w:color="auto"/>
        <w:left w:val="none" w:sz="0" w:space="0" w:color="auto"/>
        <w:bottom w:val="none" w:sz="0" w:space="0" w:color="auto"/>
        <w:right w:val="none" w:sz="0" w:space="0" w:color="auto"/>
        <w:between w:val="none" w:sz="0" w:space="0" w:color="auto"/>
      </w:pBdr>
      <w:spacing w:after="160" w:line="259" w:lineRule="auto"/>
      <w:ind w:left="0" w:firstLine="0"/>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078479">
      <w:bodyDiv w:val="1"/>
      <w:marLeft w:val="0"/>
      <w:marRight w:val="0"/>
      <w:marTop w:val="0"/>
      <w:marBottom w:val="0"/>
      <w:divBdr>
        <w:top w:val="none" w:sz="0" w:space="0" w:color="auto"/>
        <w:left w:val="none" w:sz="0" w:space="0" w:color="auto"/>
        <w:bottom w:val="none" w:sz="0" w:space="0" w:color="auto"/>
        <w:right w:val="none" w:sz="0" w:space="0" w:color="auto"/>
      </w:divBdr>
      <w:divsChild>
        <w:div w:id="811093619">
          <w:marLeft w:val="0"/>
          <w:marRight w:val="0"/>
          <w:marTop w:val="0"/>
          <w:marBottom w:val="0"/>
          <w:divBdr>
            <w:top w:val="none" w:sz="0" w:space="0" w:color="auto"/>
            <w:left w:val="none" w:sz="0" w:space="0" w:color="auto"/>
            <w:bottom w:val="none" w:sz="0" w:space="0" w:color="auto"/>
            <w:right w:val="none" w:sz="0" w:space="0" w:color="auto"/>
          </w:divBdr>
          <w:divsChild>
            <w:div w:id="1957786880">
              <w:marLeft w:val="0"/>
              <w:marRight w:val="0"/>
              <w:marTop w:val="0"/>
              <w:marBottom w:val="0"/>
              <w:divBdr>
                <w:top w:val="none" w:sz="0" w:space="0" w:color="auto"/>
                <w:left w:val="none" w:sz="0" w:space="0" w:color="auto"/>
                <w:bottom w:val="none" w:sz="0" w:space="0" w:color="auto"/>
                <w:right w:val="none" w:sz="0" w:space="0" w:color="auto"/>
              </w:divBdr>
            </w:div>
            <w:div w:id="1016232769">
              <w:marLeft w:val="0"/>
              <w:marRight w:val="0"/>
              <w:marTop w:val="0"/>
              <w:marBottom w:val="0"/>
              <w:divBdr>
                <w:top w:val="none" w:sz="0" w:space="0" w:color="auto"/>
                <w:left w:val="none" w:sz="0" w:space="0" w:color="auto"/>
                <w:bottom w:val="none" w:sz="0" w:space="0" w:color="auto"/>
                <w:right w:val="none" w:sz="0" w:space="0" w:color="auto"/>
              </w:divBdr>
            </w:div>
            <w:div w:id="386145376">
              <w:marLeft w:val="0"/>
              <w:marRight w:val="0"/>
              <w:marTop w:val="0"/>
              <w:marBottom w:val="0"/>
              <w:divBdr>
                <w:top w:val="none" w:sz="0" w:space="0" w:color="auto"/>
                <w:left w:val="none" w:sz="0" w:space="0" w:color="auto"/>
                <w:bottom w:val="none" w:sz="0" w:space="0" w:color="auto"/>
                <w:right w:val="none" w:sz="0" w:space="0" w:color="auto"/>
              </w:divBdr>
            </w:div>
            <w:div w:id="701975010">
              <w:marLeft w:val="0"/>
              <w:marRight w:val="0"/>
              <w:marTop w:val="0"/>
              <w:marBottom w:val="0"/>
              <w:divBdr>
                <w:top w:val="none" w:sz="0" w:space="0" w:color="auto"/>
                <w:left w:val="none" w:sz="0" w:space="0" w:color="auto"/>
                <w:bottom w:val="none" w:sz="0" w:space="0" w:color="auto"/>
                <w:right w:val="none" w:sz="0" w:space="0" w:color="auto"/>
              </w:divBdr>
            </w:div>
            <w:div w:id="234248968">
              <w:marLeft w:val="0"/>
              <w:marRight w:val="0"/>
              <w:marTop w:val="0"/>
              <w:marBottom w:val="0"/>
              <w:divBdr>
                <w:top w:val="none" w:sz="0" w:space="0" w:color="auto"/>
                <w:left w:val="none" w:sz="0" w:space="0" w:color="auto"/>
                <w:bottom w:val="none" w:sz="0" w:space="0" w:color="auto"/>
                <w:right w:val="none" w:sz="0" w:space="0" w:color="auto"/>
              </w:divBdr>
            </w:div>
            <w:div w:id="1567643012">
              <w:marLeft w:val="0"/>
              <w:marRight w:val="0"/>
              <w:marTop w:val="0"/>
              <w:marBottom w:val="0"/>
              <w:divBdr>
                <w:top w:val="none" w:sz="0" w:space="0" w:color="auto"/>
                <w:left w:val="none" w:sz="0" w:space="0" w:color="auto"/>
                <w:bottom w:val="none" w:sz="0" w:space="0" w:color="auto"/>
                <w:right w:val="none" w:sz="0" w:space="0" w:color="auto"/>
              </w:divBdr>
            </w:div>
            <w:div w:id="1530755690">
              <w:marLeft w:val="0"/>
              <w:marRight w:val="0"/>
              <w:marTop w:val="0"/>
              <w:marBottom w:val="0"/>
              <w:divBdr>
                <w:top w:val="none" w:sz="0" w:space="0" w:color="auto"/>
                <w:left w:val="none" w:sz="0" w:space="0" w:color="auto"/>
                <w:bottom w:val="none" w:sz="0" w:space="0" w:color="auto"/>
                <w:right w:val="none" w:sz="0" w:space="0" w:color="auto"/>
              </w:divBdr>
            </w:div>
            <w:div w:id="1514294913">
              <w:marLeft w:val="0"/>
              <w:marRight w:val="0"/>
              <w:marTop w:val="0"/>
              <w:marBottom w:val="0"/>
              <w:divBdr>
                <w:top w:val="none" w:sz="0" w:space="0" w:color="auto"/>
                <w:left w:val="none" w:sz="0" w:space="0" w:color="auto"/>
                <w:bottom w:val="none" w:sz="0" w:space="0" w:color="auto"/>
                <w:right w:val="none" w:sz="0" w:space="0" w:color="auto"/>
              </w:divBdr>
            </w:div>
            <w:div w:id="1437480772">
              <w:marLeft w:val="0"/>
              <w:marRight w:val="0"/>
              <w:marTop w:val="0"/>
              <w:marBottom w:val="0"/>
              <w:divBdr>
                <w:top w:val="none" w:sz="0" w:space="0" w:color="auto"/>
                <w:left w:val="none" w:sz="0" w:space="0" w:color="auto"/>
                <w:bottom w:val="none" w:sz="0" w:space="0" w:color="auto"/>
                <w:right w:val="none" w:sz="0" w:space="0" w:color="auto"/>
              </w:divBdr>
            </w:div>
            <w:div w:id="107177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744890">
      <w:bodyDiv w:val="1"/>
      <w:marLeft w:val="0"/>
      <w:marRight w:val="0"/>
      <w:marTop w:val="0"/>
      <w:marBottom w:val="0"/>
      <w:divBdr>
        <w:top w:val="none" w:sz="0" w:space="0" w:color="auto"/>
        <w:left w:val="none" w:sz="0" w:space="0" w:color="auto"/>
        <w:bottom w:val="none" w:sz="0" w:space="0" w:color="auto"/>
        <w:right w:val="none" w:sz="0" w:space="0" w:color="auto"/>
      </w:divBdr>
      <w:divsChild>
        <w:div w:id="2040162970">
          <w:marLeft w:val="0"/>
          <w:marRight w:val="0"/>
          <w:marTop w:val="0"/>
          <w:marBottom w:val="0"/>
          <w:divBdr>
            <w:top w:val="none" w:sz="0" w:space="0" w:color="auto"/>
            <w:left w:val="none" w:sz="0" w:space="0" w:color="auto"/>
            <w:bottom w:val="none" w:sz="0" w:space="0" w:color="auto"/>
            <w:right w:val="none" w:sz="0" w:space="0" w:color="auto"/>
          </w:divBdr>
          <w:divsChild>
            <w:div w:id="69694937">
              <w:marLeft w:val="0"/>
              <w:marRight w:val="0"/>
              <w:marTop w:val="0"/>
              <w:marBottom w:val="0"/>
              <w:divBdr>
                <w:top w:val="none" w:sz="0" w:space="0" w:color="auto"/>
                <w:left w:val="none" w:sz="0" w:space="0" w:color="auto"/>
                <w:bottom w:val="none" w:sz="0" w:space="0" w:color="auto"/>
                <w:right w:val="none" w:sz="0" w:space="0" w:color="auto"/>
              </w:divBdr>
            </w:div>
            <w:div w:id="640234799">
              <w:marLeft w:val="0"/>
              <w:marRight w:val="0"/>
              <w:marTop w:val="0"/>
              <w:marBottom w:val="0"/>
              <w:divBdr>
                <w:top w:val="none" w:sz="0" w:space="0" w:color="auto"/>
                <w:left w:val="none" w:sz="0" w:space="0" w:color="auto"/>
                <w:bottom w:val="none" w:sz="0" w:space="0" w:color="auto"/>
                <w:right w:val="none" w:sz="0" w:space="0" w:color="auto"/>
              </w:divBdr>
            </w:div>
            <w:div w:id="1828789401">
              <w:marLeft w:val="0"/>
              <w:marRight w:val="0"/>
              <w:marTop w:val="0"/>
              <w:marBottom w:val="0"/>
              <w:divBdr>
                <w:top w:val="none" w:sz="0" w:space="0" w:color="auto"/>
                <w:left w:val="none" w:sz="0" w:space="0" w:color="auto"/>
                <w:bottom w:val="none" w:sz="0" w:space="0" w:color="auto"/>
                <w:right w:val="none" w:sz="0" w:space="0" w:color="auto"/>
              </w:divBdr>
            </w:div>
            <w:div w:id="649596205">
              <w:marLeft w:val="0"/>
              <w:marRight w:val="0"/>
              <w:marTop w:val="0"/>
              <w:marBottom w:val="0"/>
              <w:divBdr>
                <w:top w:val="none" w:sz="0" w:space="0" w:color="auto"/>
                <w:left w:val="none" w:sz="0" w:space="0" w:color="auto"/>
                <w:bottom w:val="none" w:sz="0" w:space="0" w:color="auto"/>
                <w:right w:val="none" w:sz="0" w:space="0" w:color="auto"/>
              </w:divBdr>
            </w:div>
            <w:div w:id="360592063">
              <w:marLeft w:val="0"/>
              <w:marRight w:val="0"/>
              <w:marTop w:val="0"/>
              <w:marBottom w:val="0"/>
              <w:divBdr>
                <w:top w:val="none" w:sz="0" w:space="0" w:color="auto"/>
                <w:left w:val="none" w:sz="0" w:space="0" w:color="auto"/>
                <w:bottom w:val="none" w:sz="0" w:space="0" w:color="auto"/>
                <w:right w:val="none" w:sz="0" w:space="0" w:color="auto"/>
              </w:divBdr>
            </w:div>
            <w:div w:id="1481193343">
              <w:marLeft w:val="0"/>
              <w:marRight w:val="0"/>
              <w:marTop w:val="0"/>
              <w:marBottom w:val="0"/>
              <w:divBdr>
                <w:top w:val="none" w:sz="0" w:space="0" w:color="auto"/>
                <w:left w:val="none" w:sz="0" w:space="0" w:color="auto"/>
                <w:bottom w:val="none" w:sz="0" w:space="0" w:color="auto"/>
                <w:right w:val="none" w:sz="0" w:space="0" w:color="auto"/>
              </w:divBdr>
            </w:div>
            <w:div w:id="247815671">
              <w:marLeft w:val="0"/>
              <w:marRight w:val="0"/>
              <w:marTop w:val="0"/>
              <w:marBottom w:val="0"/>
              <w:divBdr>
                <w:top w:val="none" w:sz="0" w:space="0" w:color="auto"/>
                <w:left w:val="none" w:sz="0" w:space="0" w:color="auto"/>
                <w:bottom w:val="none" w:sz="0" w:space="0" w:color="auto"/>
                <w:right w:val="none" w:sz="0" w:space="0" w:color="auto"/>
              </w:divBdr>
            </w:div>
            <w:div w:id="1642074575">
              <w:marLeft w:val="0"/>
              <w:marRight w:val="0"/>
              <w:marTop w:val="0"/>
              <w:marBottom w:val="0"/>
              <w:divBdr>
                <w:top w:val="none" w:sz="0" w:space="0" w:color="auto"/>
                <w:left w:val="none" w:sz="0" w:space="0" w:color="auto"/>
                <w:bottom w:val="none" w:sz="0" w:space="0" w:color="auto"/>
                <w:right w:val="none" w:sz="0" w:space="0" w:color="auto"/>
              </w:divBdr>
            </w:div>
            <w:div w:id="1135752420">
              <w:marLeft w:val="0"/>
              <w:marRight w:val="0"/>
              <w:marTop w:val="0"/>
              <w:marBottom w:val="0"/>
              <w:divBdr>
                <w:top w:val="none" w:sz="0" w:space="0" w:color="auto"/>
                <w:left w:val="none" w:sz="0" w:space="0" w:color="auto"/>
                <w:bottom w:val="none" w:sz="0" w:space="0" w:color="auto"/>
                <w:right w:val="none" w:sz="0" w:space="0" w:color="auto"/>
              </w:divBdr>
            </w:div>
            <w:div w:id="959801972">
              <w:marLeft w:val="0"/>
              <w:marRight w:val="0"/>
              <w:marTop w:val="0"/>
              <w:marBottom w:val="0"/>
              <w:divBdr>
                <w:top w:val="none" w:sz="0" w:space="0" w:color="auto"/>
                <w:left w:val="none" w:sz="0" w:space="0" w:color="auto"/>
                <w:bottom w:val="none" w:sz="0" w:space="0" w:color="auto"/>
                <w:right w:val="none" w:sz="0" w:space="0" w:color="auto"/>
              </w:divBdr>
            </w:div>
            <w:div w:id="440691019">
              <w:marLeft w:val="0"/>
              <w:marRight w:val="0"/>
              <w:marTop w:val="0"/>
              <w:marBottom w:val="0"/>
              <w:divBdr>
                <w:top w:val="none" w:sz="0" w:space="0" w:color="auto"/>
                <w:left w:val="none" w:sz="0" w:space="0" w:color="auto"/>
                <w:bottom w:val="none" w:sz="0" w:space="0" w:color="auto"/>
                <w:right w:val="none" w:sz="0" w:space="0" w:color="auto"/>
              </w:divBdr>
            </w:div>
            <w:div w:id="135145480">
              <w:marLeft w:val="0"/>
              <w:marRight w:val="0"/>
              <w:marTop w:val="0"/>
              <w:marBottom w:val="0"/>
              <w:divBdr>
                <w:top w:val="none" w:sz="0" w:space="0" w:color="auto"/>
                <w:left w:val="none" w:sz="0" w:space="0" w:color="auto"/>
                <w:bottom w:val="none" w:sz="0" w:space="0" w:color="auto"/>
                <w:right w:val="none" w:sz="0" w:space="0" w:color="auto"/>
              </w:divBdr>
            </w:div>
            <w:div w:id="1401322201">
              <w:marLeft w:val="0"/>
              <w:marRight w:val="0"/>
              <w:marTop w:val="0"/>
              <w:marBottom w:val="0"/>
              <w:divBdr>
                <w:top w:val="none" w:sz="0" w:space="0" w:color="auto"/>
                <w:left w:val="none" w:sz="0" w:space="0" w:color="auto"/>
                <w:bottom w:val="none" w:sz="0" w:space="0" w:color="auto"/>
                <w:right w:val="none" w:sz="0" w:space="0" w:color="auto"/>
              </w:divBdr>
            </w:div>
            <w:div w:id="2092695875">
              <w:marLeft w:val="0"/>
              <w:marRight w:val="0"/>
              <w:marTop w:val="0"/>
              <w:marBottom w:val="0"/>
              <w:divBdr>
                <w:top w:val="none" w:sz="0" w:space="0" w:color="auto"/>
                <w:left w:val="none" w:sz="0" w:space="0" w:color="auto"/>
                <w:bottom w:val="none" w:sz="0" w:space="0" w:color="auto"/>
                <w:right w:val="none" w:sz="0" w:space="0" w:color="auto"/>
              </w:divBdr>
            </w:div>
            <w:div w:id="1854492367">
              <w:marLeft w:val="0"/>
              <w:marRight w:val="0"/>
              <w:marTop w:val="0"/>
              <w:marBottom w:val="0"/>
              <w:divBdr>
                <w:top w:val="none" w:sz="0" w:space="0" w:color="auto"/>
                <w:left w:val="none" w:sz="0" w:space="0" w:color="auto"/>
                <w:bottom w:val="none" w:sz="0" w:space="0" w:color="auto"/>
                <w:right w:val="none" w:sz="0" w:space="0" w:color="auto"/>
              </w:divBdr>
            </w:div>
            <w:div w:id="2092003566">
              <w:marLeft w:val="0"/>
              <w:marRight w:val="0"/>
              <w:marTop w:val="0"/>
              <w:marBottom w:val="0"/>
              <w:divBdr>
                <w:top w:val="none" w:sz="0" w:space="0" w:color="auto"/>
                <w:left w:val="none" w:sz="0" w:space="0" w:color="auto"/>
                <w:bottom w:val="none" w:sz="0" w:space="0" w:color="auto"/>
                <w:right w:val="none" w:sz="0" w:space="0" w:color="auto"/>
              </w:divBdr>
            </w:div>
            <w:div w:id="246308014">
              <w:marLeft w:val="0"/>
              <w:marRight w:val="0"/>
              <w:marTop w:val="0"/>
              <w:marBottom w:val="0"/>
              <w:divBdr>
                <w:top w:val="none" w:sz="0" w:space="0" w:color="auto"/>
                <w:left w:val="none" w:sz="0" w:space="0" w:color="auto"/>
                <w:bottom w:val="none" w:sz="0" w:space="0" w:color="auto"/>
                <w:right w:val="none" w:sz="0" w:space="0" w:color="auto"/>
              </w:divBdr>
            </w:div>
            <w:div w:id="393435602">
              <w:marLeft w:val="0"/>
              <w:marRight w:val="0"/>
              <w:marTop w:val="0"/>
              <w:marBottom w:val="0"/>
              <w:divBdr>
                <w:top w:val="none" w:sz="0" w:space="0" w:color="auto"/>
                <w:left w:val="none" w:sz="0" w:space="0" w:color="auto"/>
                <w:bottom w:val="none" w:sz="0" w:space="0" w:color="auto"/>
                <w:right w:val="none" w:sz="0" w:space="0" w:color="auto"/>
              </w:divBdr>
            </w:div>
            <w:div w:id="24648117">
              <w:marLeft w:val="0"/>
              <w:marRight w:val="0"/>
              <w:marTop w:val="0"/>
              <w:marBottom w:val="0"/>
              <w:divBdr>
                <w:top w:val="none" w:sz="0" w:space="0" w:color="auto"/>
                <w:left w:val="none" w:sz="0" w:space="0" w:color="auto"/>
                <w:bottom w:val="none" w:sz="0" w:space="0" w:color="auto"/>
                <w:right w:val="none" w:sz="0" w:space="0" w:color="auto"/>
              </w:divBdr>
            </w:div>
            <w:div w:id="983385609">
              <w:marLeft w:val="0"/>
              <w:marRight w:val="0"/>
              <w:marTop w:val="0"/>
              <w:marBottom w:val="0"/>
              <w:divBdr>
                <w:top w:val="none" w:sz="0" w:space="0" w:color="auto"/>
                <w:left w:val="none" w:sz="0" w:space="0" w:color="auto"/>
                <w:bottom w:val="none" w:sz="0" w:space="0" w:color="auto"/>
                <w:right w:val="none" w:sz="0" w:space="0" w:color="auto"/>
              </w:divBdr>
            </w:div>
            <w:div w:id="1649364484">
              <w:marLeft w:val="0"/>
              <w:marRight w:val="0"/>
              <w:marTop w:val="0"/>
              <w:marBottom w:val="0"/>
              <w:divBdr>
                <w:top w:val="none" w:sz="0" w:space="0" w:color="auto"/>
                <w:left w:val="none" w:sz="0" w:space="0" w:color="auto"/>
                <w:bottom w:val="none" w:sz="0" w:space="0" w:color="auto"/>
                <w:right w:val="none" w:sz="0" w:space="0" w:color="auto"/>
              </w:divBdr>
            </w:div>
            <w:div w:id="212063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090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intellipaat.com" TargetMode="External"/><Relationship Id="rId18" Type="http://schemas.openxmlformats.org/officeDocument/2006/relationships/image" Target="media/image7.sv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22.jp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vacuteer.org" TargetMode="External"/><Relationship Id="rId20" Type="http://schemas.openxmlformats.org/officeDocument/2006/relationships/image" Target="media/image8.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xabeam.com"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websitesecuritystore.com"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 Id="rId22" Type="http://schemas.openxmlformats.org/officeDocument/2006/relationships/image" Target="media/image10.jp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d23</b:Tag>
    <b:SourceType>InternetSite</b:SourceType>
    <b:Guid>{084371C8-D512-4739-A2F0-1B60FB72D806}</b:Guid>
    <b:Author>
      <b:Author>
        <b:NameList>
          <b:Person>
            <b:Last>Team</b:Last>
            <b:First>Indeed</b:First>
            <b:Middle>Editorial</b:Middle>
          </b:Person>
        </b:NameList>
      </b:Author>
    </b:Author>
    <b:Title>Indeed</b:Title>
    <b:Year>2023</b:Year>
    <b:YearAccessed>2023</b:YearAccessed>
    <b:MonthAccessed>march</b:MonthAccessed>
    <b:DayAccessed>18</b:DayAccessed>
    <b:URL>https://ca.indeed.com/</b:URL>
    <b:RefOrder>5</b:RefOrder>
  </b:Source>
  <b:Source>
    <b:Tag>Blu</b:Tag>
    <b:SourceType>InternetSite</b:SourceType>
    <b:Guid>{D61A3C4A-9B8E-4694-AE81-B8FCF660270F}</b:Guid>
    <b:Title>Blue pencil</b:Title>
    <b:URL>https://www.blue-pencil.ca</b:URL>
    <b:RefOrder>2</b:RefOrder>
  </b:Source>
  <b:Source>
    <b:Tag>Tod23</b:Tag>
    <b:SourceType>InternetSite</b:SourceType>
    <b:Guid>{3F35573B-6EBC-4EAE-A219-EEC215E9561F}</b:Guid>
    <b:Title>Kacher Group</b:Title>
    <b:Year>2023</b:Year>
    <b:Author>
      <b:Author>
        <b:NameList>
          <b:Person>
            <b:Last>lint</b:Last>
            <b:First>Todd</b:First>
          </b:Person>
        </b:NameList>
      </b:Author>
    </b:Author>
    <b:YearAccessed>2023</b:YearAccessed>
    <b:MonthAccessed>january</b:MonthAccessed>
    <b:DayAccessed>24</b:DayAccessed>
    <b:URL>https://www.tkg.com/insights/learn/4-types-information-technology-security</b:URL>
    <b:RefOrder>1</b:RefOrder>
  </b:Source>
  <b:Source>
    <b:Tag>Mar21</b:Tag>
    <b:SourceType>InternetSite</b:SourceType>
    <b:Guid>{62161DD1-D2FA-4B83-9671-41335F24F119}</b:Guid>
    <b:Author>
      <b:Author>
        <b:NameList>
          <b:Person>
            <b:Last>Hell</b:Last>
            <b:First>Martin</b:First>
          </b:Person>
        </b:NameList>
      </b:Author>
    </b:Author>
    <b:Title>debricked</b:Title>
    <b:Year>2021</b:Year>
    <b:YearAccessed>2021</b:YearAccessed>
    <b:MonthAccessed>07</b:MonthAccessed>
    <b:DayAccessed>29</b:DayAccessed>
    <b:URL>https://debricked.com/</b:URL>
    <b:RefOrder>3</b:RefOrder>
  </b:Source>
  <b:Source>
    <b:Tag>Ris</b:Tag>
    <b:SourceType>InternetSite</b:SourceType>
    <b:Guid>{80EE8188-E2CF-40B1-B8D0-C4DF4B09A3F9}</b:Guid>
    <b:Title>Risk.Net</b:Title>
    <b:URL>https://www.risk.net</b:URL>
    <b:RefOrder>4</b:RefOrder>
  </b:Source>
</b:Sources>
</file>

<file path=customXml/itemProps1.xml><?xml version="1.0" encoding="utf-8"?>
<ds:datastoreItem xmlns:ds="http://schemas.openxmlformats.org/officeDocument/2006/customXml" ds:itemID="{A33DB1F4-FAEB-4A37-BA47-39BE30F9E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56</Pages>
  <Words>9675</Words>
  <Characters>55152</Characters>
  <Application>Microsoft Office Word</Application>
  <DocSecurity>0</DocSecurity>
  <Lines>459</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udi Gayathmie Kariyapperuma</dc:creator>
  <cp:lastModifiedBy>RG Kariyapperuma</cp:lastModifiedBy>
  <cp:revision>24</cp:revision>
  <cp:lastPrinted>2023-09-23T12:43:00Z</cp:lastPrinted>
  <dcterms:created xsi:type="dcterms:W3CDTF">2023-09-19T19:35:00Z</dcterms:created>
  <dcterms:modified xsi:type="dcterms:W3CDTF">2023-09-2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5535ce9065f90938ccb3e11e446eebc4c4ba98aa97aea0806eb7c4f73c4b1</vt:lpwstr>
  </property>
  <property fmtid="{D5CDD505-2E9C-101B-9397-08002B2CF9AE}" pid="3" name="MSIP_Label_c2260c2c-5513-4d63-89d9-58e0a3e6f0c6_Enabled">
    <vt:lpwstr>true</vt:lpwstr>
  </property>
  <property fmtid="{D5CDD505-2E9C-101B-9397-08002B2CF9AE}" pid="4" name="MSIP_Label_c2260c2c-5513-4d63-89d9-58e0a3e6f0c6_SetDate">
    <vt:lpwstr>2022-09-28T17:12:56Z</vt:lpwstr>
  </property>
  <property fmtid="{D5CDD505-2E9C-101B-9397-08002B2CF9AE}" pid="5" name="MSIP_Label_c2260c2c-5513-4d63-89d9-58e0a3e6f0c6_Method">
    <vt:lpwstr>Standard</vt:lpwstr>
  </property>
  <property fmtid="{D5CDD505-2E9C-101B-9397-08002B2CF9AE}" pid="6" name="MSIP_Label_c2260c2c-5513-4d63-89d9-58e0a3e6f0c6_Name">
    <vt:lpwstr>Confidential</vt:lpwstr>
  </property>
  <property fmtid="{D5CDD505-2E9C-101B-9397-08002B2CF9AE}" pid="7" name="MSIP_Label_c2260c2c-5513-4d63-89d9-58e0a3e6f0c6_SiteId">
    <vt:lpwstr>fe8ccb52-ca53-49de-a5b4-50faf33a9cc2</vt:lpwstr>
  </property>
  <property fmtid="{D5CDD505-2E9C-101B-9397-08002B2CF9AE}" pid="8" name="MSIP_Label_c2260c2c-5513-4d63-89d9-58e0a3e6f0c6_ActionId">
    <vt:lpwstr>295a7fb1-1854-4f16-8fda-1f1008515b12</vt:lpwstr>
  </property>
  <property fmtid="{D5CDD505-2E9C-101B-9397-08002B2CF9AE}" pid="9" name="MSIP_Label_c2260c2c-5513-4d63-89d9-58e0a3e6f0c6_ContentBits">
    <vt:lpwstr>0</vt:lpwstr>
  </property>
  <property fmtid="{D5CDD505-2E9C-101B-9397-08002B2CF9AE}" pid="10" name="_DocHome">
    <vt:i4>963192317</vt:i4>
  </property>
</Properties>
</file>